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3A61FD" w14:textId="77777777" w:rsidR="00B1613D" w:rsidRPr="00DB1978" w:rsidRDefault="00342C30" w:rsidP="00936D4D">
      <w:pPr>
        <w:spacing w:before="267"/>
        <w:rPr>
          <w:b/>
          <w:sz w:val="26"/>
        </w:rPr>
      </w:pPr>
      <w:r w:rsidRPr="00DB1978">
        <w:rPr>
          <w:b/>
          <w:i/>
          <w:sz w:val="37"/>
        </w:rPr>
        <w:t>ANNEX</w:t>
      </w:r>
      <w:r w:rsidRPr="00DB1978">
        <w:rPr>
          <w:b/>
          <w:i/>
          <w:spacing w:val="13"/>
          <w:sz w:val="37"/>
        </w:rPr>
        <w:t xml:space="preserve"> </w:t>
      </w:r>
      <w:r w:rsidRPr="00DB1978">
        <w:rPr>
          <w:b/>
          <w:i/>
          <w:sz w:val="37"/>
        </w:rPr>
        <w:t>II</w:t>
      </w:r>
      <w:r w:rsidRPr="00DB1978">
        <w:rPr>
          <w:b/>
          <w:i/>
          <w:spacing w:val="11"/>
          <w:sz w:val="37"/>
        </w:rPr>
        <w:t xml:space="preserve"> </w:t>
      </w:r>
      <w:r w:rsidRPr="00DB1978">
        <w:rPr>
          <w:b/>
          <w:i/>
          <w:sz w:val="37"/>
        </w:rPr>
        <w:t>+</w:t>
      </w:r>
      <w:r w:rsidRPr="00DB1978">
        <w:rPr>
          <w:b/>
          <w:i/>
          <w:spacing w:val="11"/>
          <w:sz w:val="37"/>
        </w:rPr>
        <w:t xml:space="preserve"> </w:t>
      </w:r>
      <w:r w:rsidRPr="00DB1978">
        <w:rPr>
          <w:b/>
          <w:i/>
          <w:sz w:val="37"/>
        </w:rPr>
        <w:t>III:</w:t>
      </w:r>
      <w:r w:rsidRPr="00DB1978">
        <w:rPr>
          <w:b/>
          <w:i/>
          <w:spacing w:val="23"/>
          <w:sz w:val="37"/>
        </w:rPr>
        <w:t xml:space="preserve"> </w:t>
      </w:r>
      <w:r w:rsidRPr="00DB1978">
        <w:rPr>
          <w:b/>
          <w:sz w:val="26"/>
        </w:rPr>
        <w:t>TECHNICAL</w:t>
      </w:r>
      <w:r w:rsidRPr="00DB1978">
        <w:rPr>
          <w:b/>
          <w:spacing w:val="10"/>
          <w:sz w:val="26"/>
        </w:rPr>
        <w:t xml:space="preserve"> </w:t>
      </w:r>
      <w:r w:rsidRPr="00DB1978">
        <w:rPr>
          <w:b/>
          <w:sz w:val="26"/>
        </w:rPr>
        <w:t>SPECIFICATIONS</w:t>
      </w:r>
      <w:r w:rsidRPr="00DB1978">
        <w:rPr>
          <w:b/>
          <w:spacing w:val="8"/>
          <w:sz w:val="26"/>
        </w:rPr>
        <w:t xml:space="preserve"> </w:t>
      </w:r>
      <w:r w:rsidRPr="00DB1978">
        <w:rPr>
          <w:b/>
          <w:sz w:val="26"/>
        </w:rPr>
        <w:t>+</w:t>
      </w:r>
      <w:r w:rsidRPr="00DB1978">
        <w:rPr>
          <w:b/>
          <w:spacing w:val="9"/>
          <w:sz w:val="26"/>
        </w:rPr>
        <w:t xml:space="preserve"> </w:t>
      </w:r>
      <w:r w:rsidRPr="00DB1978">
        <w:rPr>
          <w:b/>
          <w:sz w:val="26"/>
        </w:rPr>
        <w:t>TECHNICAL</w:t>
      </w:r>
      <w:r w:rsidRPr="00DB1978">
        <w:rPr>
          <w:b/>
          <w:spacing w:val="10"/>
          <w:sz w:val="26"/>
        </w:rPr>
        <w:t xml:space="preserve"> </w:t>
      </w:r>
      <w:r w:rsidRPr="00DB1978">
        <w:rPr>
          <w:b/>
          <w:sz w:val="26"/>
        </w:rPr>
        <w:t>OFFER</w:t>
      </w:r>
    </w:p>
    <w:p w14:paraId="5D134E30" w14:textId="77777777" w:rsidR="000B483C" w:rsidRPr="00DB1978" w:rsidRDefault="000B483C">
      <w:pPr>
        <w:spacing w:before="9"/>
        <w:rPr>
          <w:b/>
          <w:sz w:val="48"/>
        </w:rPr>
      </w:pPr>
    </w:p>
    <w:p w14:paraId="14E60F9C" w14:textId="77777777" w:rsidR="00B1613D" w:rsidRPr="00DB1978" w:rsidRDefault="00342C30">
      <w:pPr>
        <w:tabs>
          <w:tab w:val="left" w:pos="13611"/>
        </w:tabs>
        <w:ind w:left="605"/>
        <w:rPr>
          <w:b/>
          <w:sz w:val="20"/>
        </w:rPr>
      </w:pPr>
      <w:r w:rsidRPr="00DB1978">
        <w:rPr>
          <w:b/>
          <w:w w:val="105"/>
          <w:sz w:val="20"/>
        </w:rPr>
        <w:t>Contract</w:t>
      </w:r>
      <w:r w:rsidRPr="00DB1978">
        <w:rPr>
          <w:b/>
          <w:spacing w:val="-13"/>
          <w:w w:val="105"/>
          <w:sz w:val="20"/>
        </w:rPr>
        <w:t xml:space="preserve"> </w:t>
      </w:r>
      <w:r w:rsidRPr="00DB1978">
        <w:rPr>
          <w:b/>
          <w:w w:val="105"/>
          <w:sz w:val="20"/>
        </w:rPr>
        <w:t>title:</w:t>
      </w:r>
      <w:r w:rsidRPr="00DB1978">
        <w:rPr>
          <w:b/>
          <w:spacing w:val="-11"/>
          <w:w w:val="105"/>
          <w:sz w:val="20"/>
        </w:rPr>
        <w:t xml:space="preserve"> </w:t>
      </w:r>
      <w:r w:rsidRPr="00DB1978">
        <w:rPr>
          <w:b/>
        </w:rPr>
        <w:t xml:space="preserve">Supply of Medical </w:t>
      </w:r>
      <w:proofErr w:type="gramStart"/>
      <w:r w:rsidRPr="00DB1978">
        <w:rPr>
          <w:b/>
        </w:rPr>
        <w:t>Drugs  Consumables</w:t>
      </w:r>
      <w:proofErr w:type="gramEnd"/>
      <w:r w:rsidRPr="00DB1978">
        <w:rPr>
          <w:b/>
          <w:lang w:val="en-GB"/>
        </w:rPr>
        <w:t>, and Equipment</w:t>
      </w:r>
      <w:r w:rsidRPr="00DB1978">
        <w:rPr>
          <w:w w:val="105"/>
          <w:sz w:val="20"/>
        </w:rPr>
        <w:tab/>
      </w:r>
      <w:r w:rsidRPr="00DB1978">
        <w:rPr>
          <w:b/>
          <w:w w:val="105"/>
          <w:sz w:val="20"/>
        </w:rPr>
        <w:t>p</w:t>
      </w:r>
      <w:r w:rsidRPr="00DB1978">
        <w:rPr>
          <w:b/>
          <w:spacing w:val="-4"/>
          <w:w w:val="105"/>
          <w:sz w:val="20"/>
        </w:rPr>
        <w:t xml:space="preserve"> </w:t>
      </w:r>
      <w:r w:rsidRPr="00DB1978">
        <w:rPr>
          <w:b/>
          <w:w w:val="105"/>
          <w:sz w:val="20"/>
        </w:rPr>
        <w:t>1</w:t>
      </w:r>
      <w:r w:rsidRPr="00DB1978">
        <w:rPr>
          <w:b/>
          <w:spacing w:val="-1"/>
          <w:w w:val="105"/>
          <w:sz w:val="20"/>
        </w:rPr>
        <w:t xml:space="preserve"> </w:t>
      </w:r>
      <w:r w:rsidRPr="00DB1978">
        <w:rPr>
          <w:b/>
          <w:w w:val="105"/>
          <w:sz w:val="20"/>
        </w:rPr>
        <w:t>/…</w:t>
      </w:r>
    </w:p>
    <w:p w14:paraId="58F18A12" w14:textId="62C23565" w:rsidR="00B1613D" w:rsidRPr="00DB1978" w:rsidRDefault="00342C30" w:rsidP="00F30C28">
      <w:pPr>
        <w:ind w:firstLine="605"/>
      </w:pPr>
      <w:r w:rsidRPr="00DB1978">
        <w:rPr>
          <w:b/>
          <w:sz w:val="20"/>
        </w:rPr>
        <w:t>Publication</w:t>
      </w:r>
      <w:r w:rsidRPr="00DB1978">
        <w:rPr>
          <w:b/>
          <w:spacing w:val="31"/>
          <w:sz w:val="20"/>
        </w:rPr>
        <w:t xml:space="preserve"> </w:t>
      </w:r>
      <w:r w:rsidRPr="00DB1978">
        <w:rPr>
          <w:b/>
          <w:sz w:val="20"/>
        </w:rPr>
        <w:t>reference:</w:t>
      </w:r>
      <w:r w:rsidRPr="00DB1978">
        <w:rPr>
          <w:b/>
          <w:spacing w:val="39"/>
          <w:sz w:val="20"/>
        </w:rPr>
        <w:t xml:space="preserve"> </w:t>
      </w:r>
    </w:p>
    <w:p w14:paraId="454AA96F" w14:textId="77777777" w:rsidR="00B1613D" w:rsidRPr="00DB1978" w:rsidRDefault="00B1613D">
      <w:pPr>
        <w:spacing w:before="123"/>
        <w:ind w:left="605"/>
        <w:rPr>
          <w:b/>
        </w:rPr>
      </w:pPr>
    </w:p>
    <w:p w14:paraId="7524BE1C" w14:textId="77777777" w:rsidR="00B1613D" w:rsidRPr="00DB1978" w:rsidRDefault="00342C30">
      <w:pPr>
        <w:pStyle w:val="BodyText"/>
        <w:spacing w:before="116"/>
        <w:ind w:left="605"/>
      </w:pPr>
      <w:r w:rsidRPr="00DB1978">
        <w:rPr>
          <w:w w:val="105"/>
        </w:rPr>
        <w:t>Annex</w:t>
      </w:r>
      <w:r w:rsidRPr="00DB1978">
        <w:rPr>
          <w:spacing w:val="-11"/>
          <w:w w:val="105"/>
        </w:rPr>
        <w:t xml:space="preserve"> </w:t>
      </w:r>
      <w:r w:rsidRPr="00DB1978">
        <w:rPr>
          <w:w w:val="105"/>
        </w:rPr>
        <w:t>III</w:t>
      </w:r>
      <w:r w:rsidRPr="00DB1978">
        <w:rPr>
          <w:spacing w:val="-11"/>
          <w:w w:val="105"/>
        </w:rPr>
        <w:t xml:space="preserve"> </w:t>
      </w:r>
      <w:r w:rsidRPr="00DB1978">
        <w:rPr>
          <w:w w:val="105"/>
        </w:rPr>
        <w:t>-</w:t>
      </w:r>
      <w:r w:rsidRPr="00DB1978">
        <w:rPr>
          <w:spacing w:val="-12"/>
          <w:w w:val="105"/>
        </w:rPr>
        <w:t xml:space="preserve"> </w:t>
      </w:r>
      <w:r w:rsidRPr="00DB1978">
        <w:rPr>
          <w:w w:val="105"/>
        </w:rPr>
        <w:t>the</w:t>
      </w:r>
      <w:r w:rsidRPr="00DB1978">
        <w:rPr>
          <w:spacing w:val="-9"/>
          <w:w w:val="105"/>
        </w:rPr>
        <w:t xml:space="preserve"> </w:t>
      </w:r>
      <w:r w:rsidRPr="00DB1978">
        <w:rPr>
          <w:w w:val="105"/>
        </w:rPr>
        <w:t>contractor's</w:t>
      </w:r>
      <w:r w:rsidRPr="00DB1978">
        <w:rPr>
          <w:spacing w:val="-9"/>
          <w:w w:val="105"/>
        </w:rPr>
        <w:t xml:space="preserve"> </w:t>
      </w:r>
      <w:r w:rsidRPr="00DB1978">
        <w:rPr>
          <w:w w:val="105"/>
        </w:rPr>
        <w:t>technical</w:t>
      </w:r>
      <w:r w:rsidRPr="00DB1978">
        <w:rPr>
          <w:spacing w:val="-10"/>
          <w:w w:val="105"/>
        </w:rPr>
        <w:t xml:space="preserve"> </w:t>
      </w:r>
      <w:r w:rsidRPr="00DB1978">
        <w:rPr>
          <w:w w:val="105"/>
        </w:rPr>
        <w:t>offer</w:t>
      </w:r>
    </w:p>
    <w:p w14:paraId="1D9E2CB0" w14:textId="77777777" w:rsidR="00B1613D" w:rsidRPr="00DB1978" w:rsidRDefault="00342C30">
      <w:pPr>
        <w:pStyle w:val="BodyText"/>
        <w:spacing w:before="120"/>
        <w:ind w:left="605"/>
      </w:pPr>
      <w:r w:rsidRPr="00DB1978">
        <w:rPr>
          <w:w w:val="105"/>
        </w:rPr>
        <w:t>The</w:t>
      </w:r>
      <w:r w:rsidRPr="00DB1978">
        <w:rPr>
          <w:spacing w:val="-12"/>
          <w:w w:val="105"/>
        </w:rPr>
        <w:t xml:space="preserve"> </w:t>
      </w:r>
      <w:r w:rsidRPr="00DB1978">
        <w:rPr>
          <w:w w:val="105"/>
        </w:rPr>
        <w:t>tenderers</w:t>
      </w:r>
      <w:r w:rsidRPr="00DB1978">
        <w:rPr>
          <w:spacing w:val="-10"/>
          <w:w w:val="105"/>
        </w:rPr>
        <w:t xml:space="preserve"> </w:t>
      </w:r>
      <w:r w:rsidRPr="00DB1978">
        <w:rPr>
          <w:w w:val="105"/>
        </w:rPr>
        <w:t>are</w:t>
      </w:r>
      <w:r w:rsidRPr="00DB1978">
        <w:rPr>
          <w:spacing w:val="-12"/>
          <w:w w:val="105"/>
        </w:rPr>
        <w:t xml:space="preserve"> </w:t>
      </w:r>
      <w:r w:rsidRPr="00DB1978">
        <w:rPr>
          <w:w w:val="105"/>
        </w:rPr>
        <w:t>requested</w:t>
      </w:r>
      <w:r w:rsidRPr="00DB1978">
        <w:rPr>
          <w:spacing w:val="-9"/>
          <w:w w:val="105"/>
        </w:rPr>
        <w:t xml:space="preserve"> </w:t>
      </w:r>
      <w:r w:rsidRPr="00DB1978">
        <w:rPr>
          <w:w w:val="105"/>
        </w:rPr>
        <w:t>to</w:t>
      </w:r>
      <w:r w:rsidRPr="00DB1978">
        <w:rPr>
          <w:spacing w:val="-9"/>
          <w:w w:val="105"/>
        </w:rPr>
        <w:t xml:space="preserve"> </w:t>
      </w:r>
      <w:r w:rsidRPr="00DB1978">
        <w:rPr>
          <w:w w:val="105"/>
        </w:rPr>
        <w:t>complete</w:t>
      </w:r>
      <w:r w:rsidRPr="00DB1978">
        <w:rPr>
          <w:spacing w:val="-11"/>
          <w:w w:val="105"/>
        </w:rPr>
        <w:t xml:space="preserve"> </w:t>
      </w:r>
      <w:r w:rsidRPr="00DB1978">
        <w:rPr>
          <w:w w:val="105"/>
        </w:rPr>
        <w:t>the</w:t>
      </w:r>
      <w:r w:rsidRPr="00DB1978">
        <w:rPr>
          <w:spacing w:val="-11"/>
          <w:w w:val="105"/>
        </w:rPr>
        <w:t xml:space="preserve"> </w:t>
      </w:r>
      <w:r w:rsidRPr="00DB1978">
        <w:rPr>
          <w:w w:val="105"/>
        </w:rPr>
        <w:t>template</w:t>
      </w:r>
      <w:r w:rsidRPr="00DB1978">
        <w:rPr>
          <w:spacing w:val="-12"/>
          <w:w w:val="105"/>
        </w:rPr>
        <w:t xml:space="preserve"> </w:t>
      </w:r>
      <w:r w:rsidRPr="00DB1978">
        <w:rPr>
          <w:w w:val="105"/>
        </w:rPr>
        <w:t>on</w:t>
      </w:r>
      <w:r w:rsidRPr="00DB1978">
        <w:rPr>
          <w:spacing w:val="-9"/>
          <w:w w:val="105"/>
        </w:rPr>
        <w:t xml:space="preserve"> </w:t>
      </w:r>
      <w:r w:rsidRPr="00DB1978">
        <w:rPr>
          <w:w w:val="105"/>
        </w:rPr>
        <w:t>the</w:t>
      </w:r>
      <w:r w:rsidRPr="00DB1978">
        <w:rPr>
          <w:spacing w:val="-12"/>
          <w:w w:val="105"/>
        </w:rPr>
        <w:t xml:space="preserve"> </w:t>
      </w:r>
      <w:r w:rsidRPr="00DB1978">
        <w:rPr>
          <w:w w:val="105"/>
        </w:rPr>
        <w:t>next</w:t>
      </w:r>
      <w:r w:rsidRPr="00DB1978">
        <w:rPr>
          <w:spacing w:val="-9"/>
          <w:w w:val="105"/>
        </w:rPr>
        <w:t xml:space="preserve"> </w:t>
      </w:r>
      <w:r w:rsidRPr="00DB1978">
        <w:rPr>
          <w:w w:val="105"/>
        </w:rPr>
        <w:t>pages:</w:t>
      </w:r>
    </w:p>
    <w:p w14:paraId="582520CC" w14:textId="77777777" w:rsidR="00B1613D" w:rsidRPr="00DB1978" w:rsidRDefault="00342C30">
      <w:pPr>
        <w:pStyle w:val="ListParagraph"/>
        <w:numPr>
          <w:ilvl w:val="0"/>
          <w:numId w:val="1"/>
        </w:numPr>
        <w:tabs>
          <w:tab w:val="left" w:pos="1297"/>
        </w:tabs>
        <w:spacing w:before="121"/>
        <w:rPr>
          <w:sz w:val="20"/>
        </w:rPr>
      </w:pPr>
      <w:r w:rsidRPr="00DB1978">
        <w:rPr>
          <w:w w:val="105"/>
          <w:sz w:val="20"/>
        </w:rPr>
        <w:t>Column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2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is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completed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by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the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contracting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authority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shows</w:t>
      </w:r>
      <w:r w:rsidRPr="00DB1978">
        <w:rPr>
          <w:spacing w:val="-13"/>
          <w:w w:val="105"/>
          <w:sz w:val="20"/>
        </w:rPr>
        <w:t xml:space="preserve"> </w:t>
      </w:r>
      <w:r w:rsidRPr="00DB1978">
        <w:rPr>
          <w:w w:val="105"/>
          <w:sz w:val="20"/>
        </w:rPr>
        <w:t>the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required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specifications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(not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to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be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modified</w:t>
      </w:r>
      <w:r w:rsidRPr="00DB1978">
        <w:rPr>
          <w:spacing w:val="-11"/>
          <w:w w:val="105"/>
          <w:sz w:val="20"/>
        </w:rPr>
        <w:t xml:space="preserve"> </w:t>
      </w:r>
      <w:r w:rsidRPr="00DB1978">
        <w:rPr>
          <w:w w:val="105"/>
          <w:sz w:val="20"/>
        </w:rPr>
        <w:t>by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the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tenderer),</w:t>
      </w:r>
    </w:p>
    <w:p w14:paraId="2368092E" w14:textId="77777777" w:rsidR="00B1613D" w:rsidRPr="00DB1978" w:rsidRDefault="00342C30">
      <w:pPr>
        <w:pStyle w:val="ListParagraph"/>
        <w:numPr>
          <w:ilvl w:val="0"/>
          <w:numId w:val="1"/>
        </w:numPr>
        <w:tabs>
          <w:tab w:val="left" w:pos="1297"/>
        </w:tabs>
        <w:rPr>
          <w:sz w:val="20"/>
        </w:rPr>
      </w:pPr>
      <w:r w:rsidRPr="00DB1978">
        <w:rPr>
          <w:w w:val="105"/>
          <w:sz w:val="20"/>
        </w:rPr>
        <w:t>Column</w:t>
      </w:r>
      <w:r w:rsidRPr="00DB1978">
        <w:rPr>
          <w:spacing w:val="-8"/>
          <w:w w:val="105"/>
          <w:sz w:val="20"/>
        </w:rPr>
        <w:t xml:space="preserve"> </w:t>
      </w:r>
      <w:r w:rsidRPr="00DB1978">
        <w:rPr>
          <w:w w:val="105"/>
          <w:sz w:val="20"/>
        </w:rPr>
        <w:t>3</w:t>
      </w:r>
      <w:r w:rsidRPr="00DB1978">
        <w:rPr>
          <w:spacing w:val="-8"/>
          <w:w w:val="105"/>
          <w:sz w:val="20"/>
        </w:rPr>
        <w:t xml:space="preserve"> </w:t>
      </w:r>
      <w:r w:rsidRPr="00DB1978">
        <w:rPr>
          <w:w w:val="105"/>
          <w:sz w:val="20"/>
        </w:rPr>
        <w:t>is</w:t>
      </w:r>
      <w:r w:rsidRPr="00DB1978">
        <w:rPr>
          <w:spacing w:val="-9"/>
          <w:w w:val="105"/>
          <w:sz w:val="20"/>
        </w:rPr>
        <w:t xml:space="preserve"> </w:t>
      </w:r>
      <w:r w:rsidRPr="00DB1978">
        <w:rPr>
          <w:w w:val="105"/>
          <w:sz w:val="20"/>
        </w:rPr>
        <w:t>to</w:t>
      </w:r>
      <w:r w:rsidRPr="00DB1978">
        <w:rPr>
          <w:spacing w:val="-9"/>
          <w:w w:val="105"/>
          <w:sz w:val="20"/>
        </w:rPr>
        <w:t xml:space="preserve"> </w:t>
      </w:r>
      <w:r w:rsidRPr="00DB1978">
        <w:rPr>
          <w:w w:val="105"/>
          <w:sz w:val="20"/>
        </w:rPr>
        <w:t>be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filled</w:t>
      </w:r>
      <w:r w:rsidRPr="00DB1978">
        <w:rPr>
          <w:spacing w:val="-8"/>
          <w:w w:val="105"/>
          <w:sz w:val="20"/>
        </w:rPr>
        <w:t xml:space="preserve"> </w:t>
      </w:r>
      <w:r w:rsidRPr="00DB1978">
        <w:rPr>
          <w:w w:val="105"/>
          <w:sz w:val="20"/>
        </w:rPr>
        <w:t>in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by</w:t>
      </w:r>
      <w:r w:rsidRPr="00DB1978">
        <w:rPr>
          <w:spacing w:val="-11"/>
          <w:w w:val="105"/>
          <w:sz w:val="20"/>
        </w:rPr>
        <w:t xml:space="preserve"> </w:t>
      </w:r>
      <w:r w:rsidRPr="00DB1978">
        <w:rPr>
          <w:w w:val="105"/>
          <w:sz w:val="20"/>
        </w:rPr>
        <w:t>the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tenderer</w:t>
      </w:r>
      <w:r w:rsidRPr="00DB1978">
        <w:rPr>
          <w:spacing w:val="-7"/>
          <w:w w:val="105"/>
          <w:sz w:val="20"/>
        </w:rPr>
        <w:t xml:space="preserve"> </w:t>
      </w:r>
      <w:r w:rsidRPr="00DB1978">
        <w:rPr>
          <w:w w:val="105"/>
          <w:sz w:val="20"/>
        </w:rPr>
        <w:t>and</w:t>
      </w:r>
      <w:r w:rsidRPr="00DB1978">
        <w:rPr>
          <w:spacing w:val="-8"/>
          <w:w w:val="105"/>
          <w:sz w:val="20"/>
        </w:rPr>
        <w:t xml:space="preserve"> </w:t>
      </w:r>
      <w:r w:rsidRPr="00DB1978">
        <w:rPr>
          <w:w w:val="105"/>
          <w:sz w:val="20"/>
        </w:rPr>
        <w:t>must</w:t>
      </w:r>
      <w:r w:rsidRPr="00DB1978">
        <w:rPr>
          <w:spacing w:val="-8"/>
          <w:w w:val="105"/>
          <w:sz w:val="20"/>
        </w:rPr>
        <w:t xml:space="preserve"> </w:t>
      </w:r>
      <w:r w:rsidRPr="00DB1978">
        <w:rPr>
          <w:w w:val="105"/>
          <w:sz w:val="20"/>
        </w:rPr>
        <w:t>detail</w:t>
      </w:r>
      <w:r w:rsidRPr="00DB1978">
        <w:rPr>
          <w:spacing w:val="-8"/>
          <w:w w:val="105"/>
          <w:sz w:val="20"/>
        </w:rPr>
        <w:t xml:space="preserve"> </w:t>
      </w:r>
      <w:r w:rsidRPr="00DB1978">
        <w:rPr>
          <w:w w:val="105"/>
          <w:sz w:val="20"/>
        </w:rPr>
        <w:t>what</w:t>
      </w:r>
      <w:r w:rsidRPr="00DB1978">
        <w:rPr>
          <w:spacing w:val="-8"/>
          <w:w w:val="105"/>
          <w:sz w:val="20"/>
        </w:rPr>
        <w:t xml:space="preserve"> </w:t>
      </w:r>
      <w:r w:rsidRPr="00DB1978">
        <w:rPr>
          <w:w w:val="105"/>
          <w:sz w:val="20"/>
        </w:rPr>
        <w:t>is</w:t>
      </w:r>
      <w:r w:rsidRPr="00DB1978">
        <w:rPr>
          <w:spacing w:val="-9"/>
          <w:w w:val="105"/>
          <w:sz w:val="20"/>
        </w:rPr>
        <w:t xml:space="preserve"> </w:t>
      </w:r>
      <w:r w:rsidRPr="00DB1978">
        <w:rPr>
          <w:w w:val="105"/>
          <w:sz w:val="20"/>
        </w:rPr>
        <w:t>offered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(for</w:t>
      </w:r>
      <w:r w:rsidRPr="00DB1978">
        <w:rPr>
          <w:spacing w:val="-7"/>
          <w:w w:val="105"/>
          <w:sz w:val="20"/>
        </w:rPr>
        <w:t xml:space="preserve"> </w:t>
      </w:r>
      <w:r w:rsidRPr="00DB1978">
        <w:rPr>
          <w:w w:val="105"/>
          <w:sz w:val="20"/>
        </w:rPr>
        <w:t>example</w:t>
      </w:r>
      <w:r w:rsidRPr="00DB1978">
        <w:rPr>
          <w:spacing w:val="-11"/>
          <w:w w:val="105"/>
          <w:sz w:val="20"/>
        </w:rPr>
        <w:t xml:space="preserve"> </w:t>
      </w:r>
      <w:r w:rsidRPr="00DB1978">
        <w:rPr>
          <w:w w:val="105"/>
          <w:sz w:val="20"/>
        </w:rPr>
        <w:t>the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words</w:t>
      </w:r>
      <w:r w:rsidRPr="00DB1978">
        <w:rPr>
          <w:spacing w:val="-9"/>
          <w:w w:val="105"/>
          <w:sz w:val="20"/>
        </w:rPr>
        <w:t xml:space="preserve"> </w:t>
      </w:r>
      <w:r w:rsidRPr="00DB1978">
        <w:rPr>
          <w:w w:val="105"/>
          <w:sz w:val="20"/>
        </w:rPr>
        <w:t>‘compliant’</w:t>
      </w:r>
      <w:r w:rsidRPr="00DB1978">
        <w:rPr>
          <w:spacing w:val="-9"/>
          <w:w w:val="105"/>
          <w:sz w:val="20"/>
        </w:rPr>
        <w:t xml:space="preserve"> </w:t>
      </w:r>
      <w:r w:rsidRPr="00DB1978">
        <w:rPr>
          <w:w w:val="105"/>
          <w:sz w:val="20"/>
        </w:rPr>
        <w:t>or</w:t>
      </w:r>
      <w:r w:rsidRPr="00DB1978">
        <w:rPr>
          <w:spacing w:val="-7"/>
          <w:w w:val="105"/>
          <w:sz w:val="20"/>
        </w:rPr>
        <w:t xml:space="preserve"> </w:t>
      </w:r>
      <w:r w:rsidRPr="00DB1978">
        <w:rPr>
          <w:w w:val="105"/>
          <w:sz w:val="20"/>
        </w:rPr>
        <w:t>‘yes’</w:t>
      </w:r>
      <w:r w:rsidRPr="00DB1978">
        <w:rPr>
          <w:spacing w:val="-7"/>
          <w:w w:val="105"/>
          <w:sz w:val="20"/>
        </w:rPr>
        <w:t xml:space="preserve"> </w:t>
      </w:r>
      <w:r w:rsidRPr="00DB1978">
        <w:rPr>
          <w:w w:val="105"/>
          <w:sz w:val="20"/>
        </w:rPr>
        <w:t>are</w:t>
      </w:r>
      <w:r w:rsidRPr="00DB1978">
        <w:rPr>
          <w:spacing w:val="-9"/>
          <w:w w:val="105"/>
          <w:sz w:val="20"/>
        </w:rPr>
        <w:t xml:space="preserve"> </w:t>
      </w:r>
      <w:r w:rsidRPr="00DB1978">
        <w:rPr>
          <w:w w:val="105"/>
          <w:sz w:val="20"/>
        </w:rPr>
        <w:t>not</w:t>
      </w:r>
      <w:r w:rsidRPr="00DB1978">
        <w:rPr>
          <w:spacing w:val="-8"/>
          <w:w w:val="105"/>
          <w:sz w:val="20"/>
        </w:rPr>
        <w:t xml:space="preserve"> </w:t>
      </w:r>
      <w:r w:rsidRPr="00DB1978">
        <w:rPr>
          <w:w w:val="105"/>
          <w:sz w:val="20"/>
        </w:rPr>
        <w:t>sufficient)</w:t>
      </w:r>
    </w:p>
    <w:p w14:paraId="6934DFBB" w14:textId="77777777" w:rsidR="00B1613D" w:rsidRPr="00DB1978" w:rsidRDefault="00342C30">
      <w:pPr>
        <w:pStyle w:val="ListParagraph"/>
        <w:numPr>
          <w:ilvl w:val="0"/>
          <w:numId w:val="1"/>
        </w:numPr>
        <w:tabs>
          <w:tab w:val="left" w:pos="1297"/>
        </w:tabs>
        <w:rPr>
          <w:sz w:val="20"/>
        </w:rPr>
      </w:pPr>
      <w:r w:rsidRPr="00DB1978">
        <w:rPr>
          <w:w w:val="105"/>
          <w:sz w:val="20"/>
        </w:rPr>
        <w:t>Column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4</w:t>
      </w:r>
      <w:r w:rsidRPr="00DB1978">
        <w:rPr>
          <w:spacing w:val="-9"/>
          <w:w w:val="105"/>
          <w:sz w:val="20"/>
        </w:rPr>
        <w:t xml:space="preserve"> </w:t>
      </w:r>
      <w:r w:rsidRPr="00DB1978">
        <w:rPr>
          <w:w w:val="105"/>
          <w:sz w:val="20"/>
        </w:rPr>
        <w:t>allows</w:t>
      </w:r>
      <w:r w:rsidRPr="00DB1978">
        <w:rPr>
          <w:spacing w:val="-13"/>
          <w:w w:val="105"/>
          <w:sz w:val="20"/>
        </w:rPr>
        <w:t xml:space="preserve"> </w:t>
      </w:r>
      <w:r w:rsidRPr="00DB1978">
        <w:rPr>
          <w:w w:val="105"/>
          <w:sz w:val="20"/>
        </w:rPr>
        <w:t>the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tenderer</w:t>
      </w:r>
      <w:r w:rsidRPr="00DB1978">
        <w:rPr>
          <w:spacing w:val="-8"/>
          <w:w w:val="105"/>
          <w:sz w:val="20"/>
        </w:rPr>
        <w:t xml:space="preserve"> </w:t>
      </w:r>
      <w:r w:rsidRPr="00DB1978">
        <w:rPr>
          <w:w w:val="105"/>
          <w:sz w:val="20"/>
        </w:rPr>
        <w:t>to</w:t>
      </w:r>
      <w:r w:rsidRPr="00DB1978">
        <w:rPr>
          <w:spacing w:val="-9"/>
          <w:w w:val="105"/>
          <w:sz w:val="20"/>
        </w:rPr>
        <w:t xml:space="preserve"> </w:t>
      </w:r>
      <w:r w:rsidRPr="00DB1978">
        <w:rPr>
          <w:w w:val="105"/>
          <w:sz w:val="20"/>
        </w:rPr>
        <w:t>make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comments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on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its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proposed</w:t>
      </w:r>
      <w:r w:rsidRPr="00DB1978">
        <w:rPr>
          <w:spacing w:val="-9"/>
          <w:w w:val="105"/>
          <w:sz w:val="20"/>
        </w:rPr>
        <w:t xml:space="preserve"> </w:t>
      </w:r>
      <w:r w:rsidRPr="00DB1978">
        <w:rPr>
          <w:w w:val="105"/>
          <w:sz w:val="20"/>
        </w:rPr>
        <w:t>supply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and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to</w:t>
      </w:r>
      <w:r w:rsidRPr="00DB1978">
        <w:rPr>
          <w:spacing w:val="-9"/>
          <w:w w:val="105"/>
          <w:sz w:val="20"/>
        </w:rPr>
        <w:t xml:space="preserve"> </w:t>
      </w:r>
      <w:r w:rsidRPr="00DB1978">
        <w:rPr>
          <w:w w:val="105"/>
          <w:sz w:val="20"/>
        </w:rPr>
        <w:t>make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eventual</w:t>
      </w:r>
      <w:r w:rsidRPr="00DB1978">
        <w:rPr>
          <w:spacing w:val="-9"/>
          <w:w w:val="105"/>
          <w:sz w:val="20"/>
        </w:rPr>
        <w:t xml:space="preserve"> </w:t>
      </w:r>
      <w:r w:rsidRPr="00DB1978">
        <w:rPr>
          <w:w w:val="105"/>
          <w:sz w:val="20"/>
        </w:rPr>
        <w:t>references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to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the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documentation</w:t>
      </w:r>
    </w:p>
    <w:p w14:paraId="2C7807B7" w14:textId="77777777" w:rsidR="00B1613D" w:rsidRPr="00DB1978" w:rsidRDefault="00342C30">
      <w:pPr>
        <w:pStyle w:val="BodyText"/>
        <w:spacing w:before="122" w:line="247" w:lineRule="auto"/>
        <w:ind w:left="605" w:right="410" w:hanging="1"/>
      </w:pPr>
      <w:r w:rsidRPr="00DB1978">
        <w:rPr>
          <w:w w:val="105"/>
        </w:rPr>
        <w:t>The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eventual</w:t>
      </w:r>
      <w:r w:rsidRPr="00DB1978">
        <w:rPr>
          <w:spacing w:val="-5"/>
          <w:w w:val="105"/>
        </w:rPr>
        <w:t xml:space="preserve"> </w:t>
      </w:r>
      <w:r w:rsidRPr="00DB1978">
        <w:rPr>
          <w:w w:val="105"/>
        </w:rPr>
        <w:t>documentation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supplied</w:t>
      </w:r>
      <w:r w:rsidRPr="00DB1978">
        <w:rPr>
          <w:spacing w:val="-5"/>
          <w:w w:val="105"/>
        </w:rPr>
        <w:t xml:space="preserve"> </w:t>
      </w:r>
      <w:r w:rsidRPr="00DB1978">
        <w:rPr>
          <w:w w:val="105"/>
        </w:rPr>
        <w:t>should</w:t>
      </w:r>
      <w:r w:rsidRPr="00DB1978">
        <w:rPr>
          <w:spacing w:val="-5"/>
          <w:w w:val="105"/>
        </w:rPr>
        <w:t xml:space="preserve"> </w:t>
      </w:r>
      <w:r w:rsidRPr="00DB1978">
        <w:rPr>
          <w:w w:val="105"/>
        </w:rPr>
        <w:t>clearly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indicate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(highlight,</w:t>
      </w:r>
      <w:r w:rsidRPr="00DB1978">
        <w:rPr>
          <w:spacing w:val="-6"/>
          <w:w w:val="105"/>
        </w:rPr>
        <w:t xml:space="preserve"> </w:t>
      </w:r>
      <w:r w:rsidRPr="00DB1978">
        <w:rPr>
          <w:w w:val="105"/>
        </w:rPr>
        <w:t>mark)</w:t>
      </w:r>
      <w:r w:rsidRPr="00DB1978">
        <w:rPr>
          <w:spacing w:val="-6"/>
          <w:w w:val="105"/>
        </w:rPr>
        <w:t xml:space="preserve"> </w:t>
      </w:r>
      <w:r w:rsidRPr="00DB1978">
        <w:rPr>
          <w:w w:val="105"/>
        </w:rPr>
        <w:t>the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models</w:t>
      </w:r>
      <w:r w:rsidRPr="00DB1978">
        <w:rPr>
          <w:spacing w:val="-6"/>
          <w:w w:val="105"/>
        </w:rPr>
        <w:t xml:space="preserve"> </w:t>
      </w:r>
      <w:r w:rsidRPr="00DB1978">
        <w:rPr>
          <w:w w:val="105"/>
        </w:rPr>
        <w:t>offered</w:t>
      </w:r>
      <w:r w:rsidRPr="00DB1978">
        <w:rPr>
          <w:spacing w:val="-5"/>
          <w:w w:val="105"/>
        </w:rPr>
        <w:t xml:space="preserve"> </w:t>
      </w:r>
      <w:r w:rsidRPr="00DB1978">
        <w:rPr>
          <w:w w:val="105"/>
        </w:rPr>
        <w:t>and</w:t>
      </w:r>
      <w:r w:rsidRPr="00DB1978">
        <w:rPr>
          <w:spacing w:val="-5"/>
          <w:w w:val="105"/>
        </w:rPr>
        <w:t xml:space="preserve"> </w:t>
      </w:r>
      <w:r w:rsidRPr="00DB1978">
        <w:rPr>
          <w:w w:val="105"/>
        </w:rPr>
        <w:t>the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options</w:t>
      </w:r>
      <w:r w:rsidRPr="00DB1978">
        <w:rPr>
          <w:spacing w:val="-8"/>
          <w:w w:val="105"/>
        </w:rPr>
        <w:t xml:space="preserve"> </w:t>
      </w:r>
      <w:r w:rsidRPr="00DB1978">
        <w:rPr>
          <w:w w:val="105"/>
        </w:rPr>
        <w:t>included,</w:t>
      </w:r>
      <w:r w:rsidRPr="00DB1978">
        <w:rPr>
          <w:spacing w:val="-5"/>
          <w:w w:val="105"/>
        </w:rPr>
        <w:t xml:space="preserve"> </w:t>
      </w:r>
      <w:r w:rsidRPr="00DB1978">
        <w:rPr>
          <w:w w:val="105"/>
        </w:rPr>
        <w:t>if</w:t>
      </w:r>
      <w:r w:rsidRPr="00DB1978">
        <w:rPr>
          <w:spacing w:val="-6"/>
          <w:w w:val="105"/>
        </w:rPr>
        <w:t xml:space="preserve"> </w:t>
      </w:r>
      <w:r w:rsidRPr="00DB1978">
        <w:rPr>
          <w:w w:val="105"/>
        </w:rPr>
        <w:t>any,</w:t>
      </w:r>
      <w:r w:rsidRPr="00DB1978">
        <w:rPr>
          <w:spacing w:val="-6"/>
          <w:w w:val="105"/>
        </w:rPr>
        <w:t xml:space="preserve"> </w:t>
      </w:r>
      <w:r w:rsidRPr="00DB1978">
        <w:rPr>
          <w:w w:val="105"/>
        </w:rPr>
        <w:t>so</w:t>
      </w:r>
      <w:r w:rsidRPr="00DB1978">
        <w:rPr>
          <w:spacing w:val="-5"/>
          <w:w w:val="105"/>
        </w:rPr>
        <w:t xml:space="preserve"> </w:t>
      </w:r>
      <w:r w:rsidRPr="00DB1978">
        <w:rPr>
          <w:w w:val="105"/>
        </w:rPr>
        <w:t>that</w:t>
      </w:r>
      <w:r w:rsidRPr="00DB1978">
        <w:rPr>
          <w:spacing w:val="-4"/>
          <w:w w:val="105"/>
        </w:rPr>
        <w:t xml:space="preserve"> </w:t>
      </w:r>
      <w:r w:rsidRPr="00DB1978">
        <w:rPr>
          <w:w w:val="105"/>
        </w:rPr>
        <w:t>the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evaluators</w:t>
      </w:r>
      <w:r w:rsidRPr="00DB1978">
        <w:rPr>
          <w:spacing w:val="-6"/>
          <w:w w:val="105"/>
        </w:rPr>
        <w:t xml:space="preserve"> </w:t>
      </w:r>
      <w:r w:rsidRPr="00DB1978">
        <w:rPr>
          <w:w w:val="105"/>
        </w:rPr>
        <w:t>can</w:t>
      </w:r>
      <w:r w:rsidRPr="00DB1978">
        <w:rPr>
          <w:spacing w:val="-3"/>
          <w:w w:val="105"/>
        </w:rPr>
        <w:t xml:space="preserve"> </w:t>
      </w:r>
      <w:r w:rsidRPr="00DB1978">
        <w:rPr>
          <w:w w:val="105"/>
        </w:rPr>
        <w:t>see</w:t>
      </w:r>
      <w:r w:rsidRPr="00DB1978">
        <w:rPr>
          <w:spacing w:val="-5"/>
          <w:w w:val="105"/>
        </w:rPr>
        <w:t xml:space="preserve"> </w:t>
      </w:r>
      <w:r w:rsidRPr="00DB1978">
        <w:rPr>
          <w:w w:val="105"/>
        </w:rPr>
        <w:t>the</w:t>
      </w:r>
      <w:r w:rsidRPr="00DB1978">
        <w:rPr>
          <w:spacing w:val="1"/>
          <w:w w:val="105"/>
        </w:rPr>
        <w:t xml:space="preserve"> </w:t>
      </w:r>
      <w:r w:rsidRPr="00DB1978">
        <w:rPr>
          <w:w w:val="105"/>
        </w:rPr>
        <w:t>exact</w:t>
      </w:r>
      <w:r w:rsidRPr="00DB1978">
        <w:rPr>
          <w:spacing w:val="-5"/>
          <w:w w:val="105"/>
        </w:rPr>
        <w:t xml:space="preserve"> </w:t>
      </w:r>
      <w:r w:rsidRPr="00DB1978">
        <w:rPr>
          <w:w w:val="105"/>
        </w:rPr>
        <w:t>configuration.</w:t>
      </w:r>
      <w:r w:rsidRPr="00DB1978">
        <w:rPr>
          <w:spacing w:val="-5"/>
          <w:w w:val="105"/>
        </w:rPr>
        <w:t xml:space="preserve"> </w:t>
      </w:r>
      <w:r w:rsidRPr="00DB1978">
        <w:rPr>
          <w:w w:val="105"/>
        </w:rPr>
        <w:t>Offers</w:t>
      </w:r>
      <w:r w:rsidRPr="00DB1978">
        <w:rPr>
          <w:spacing w:val="-6"/>
          <w:w w:val="105"/>
        </w:rPr>
        <w:t xml:space="preserve"> </w:t>
      </w:r>
      <w:r w:rsidRPr="00DB1978">
        <w:rPr>
          <w:w w:val="105"/>
        </w:rPr>
        <w:t>that</w:t>
      </w:r>
      <w:r w:rsidRPr="00DB1978">
        <w:rPr>
          <w:spacing w:val="-4"/>
          <w:w w:val="105"/>
        </w:rPr>
        <w:t xml:space="preserve"> </w:t>
      </w:r>
      <w:r w:rsidRPr="00DB1978">
        <w:rPr>
          <w:w w:val="105"/>
        </w:rPr>
        <w:t>do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not</w:t>
      </w:r>
      <w:r w:rsidRPr="00DB1978">
        <w:rPr>
          <w:spacing w:val="-5"/>
          <w:w w:val="105"/>
        </w:rPr>
        <w:t xml:space="preserve"> </w:t>
      </w:r>
      <w:r w:rsidRPr="00DB1978">
        <w:rPr>
          <w:w w:val="105"/>
        </w:rPr>
        <w:t>permit</w:t>
      </w:r>
      <w:r w:rsidRPr="00DB1978">
        <w:rPr>
          <w:spacing w:val="-4"/>
          <w:w w:val="105"/>
        </w:rPr>
        <w:t xml:space="preserve"> </w:t>
      </w:r>
      <w:r w:rsidRPr="00DB1978">
        <w:rPr>
          <w:w w:val="105"/>
        </w:rPr>
        <w:t>to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identify</w:t>
      </w:r>
      <w:r w:rsidRPr="00DB1978">
        <w:rPr>
          <w:spacing w:val="-8"/>
          <w:w w:val="105"/>
        </w:rPr>
        <w:t xml:space="preserve"> </w:t>
      </w:r>
      <w:r w:rsidRPr="00DB1978">
        <w:rPr>
          <w:w w:val="105"/>
        </w:rPr>
        <w:t>precisely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the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models</w:t>
      </w:r>
      <w:r w:rsidRPr="00DB1978">
        <w:rPr>
          <w:spacing w:val="-4"/>
          <w:w w:val="105"/>
        </w:rPr>
        <w:t xml:space="preserve"> </w:t>
      </w:r>
      <w:r w:rsidRPr="00DB1978">
        <w:rPr>
          <w:w w:val="105"/>
        </w:rPr>
        <w:t>and</w:t>
      </w:r>
      <w:r w:rsidRPr="00DB1978">
        <w:rPr>
          <w:spacing w:val="-4"/>
          <w:w w:val="105"/>
        </w:rPr>
        <w:t xml:space="preserve"> </w:t>
      </w:r>
      <w:r w:rsidRPr="00DB1978">
        <w:rPr>
          <w:w w:val="105"/>
        </w:rPr>
        <w:t>the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specifications</w:t>
      </w:r>
      <w:r w:rsidRPr="00DB1978">
        <w:rPr>
          <w:spacing w:val="-6"/>
          <w:w w:val="105"/>
        </w:rPr>
        <w:t xml:space="preserve"> </w:t>
      </w:r>
      <w:r w:rsidRPr="00DB1978">
        <w:rPr>
          <w:w w:val="105"/>
        </w:rPr>
        <w:t>may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be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rejected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by</w:t>
      </w:r>
      <w:r w:rsidRPr="00DB1978">
        <w:rPr>
          <w:spacing w:val="-8"/>
          <w:w w:val="105"/>
        </w:rPr>
        <w:t xml:space="preserve"> </w:t>
      </w:r>
      <w:r w:rsidRPr="00DB1978">
        <w:rPr>
          <w:w w:val="105"/>
        </w:rPr>
        <w:t>the</w:t>
      </w:r>
      <w:r w:rsidRPr="00DB1978">
        <w:rPr>
          <w:spacing w:val="-5"/>
          <w:w w:val="105"/>
        </w:rPr>
        <w:t xml:space="preserve"> </w:t>
      </w:r>
      <w:r w:rsidRPr="00DB1978">
        <w:rPr>
          <w:w w:val="105"/>
        </w:rPr>
        <w:t>evaluation</w:t>
      </w:r>
      <w:r w:rsidRPr="00DB1978">
        <w:rPr>
          <w:spacing w:val="-4"/>
          <w:w w:val="105"/>
        </w:rPr>
        <w:t xml:space="preserve"> </w:t>
      </w:r>
      <w:r w:rsidRPr="00DB1978">
        <w:rPr>
          <w:w w:val="105"/>
        </w:rPr>
        <w:t>committee.</w:t>
      </w:r>
    </w:p>
    <w:p w14:paraId="13CCB7D9" w14:textId="77777777" w:rsidR="00B1613D" w:rsidRPr="00DB1978" w:rsidRDefault="00342C30">
      <w:pPr>
        <w:pStyle w:val="BodyText"/>
        <w:spacing w:before="114"/>
        <w:ind w:left="605"/>
      </w:pPr>
      <w:r w:rsidRPr="00DB1978">
        <w:rPr>
          <w:w w:val="105"/>
        </w:rPr>
        <w:t>The</w:t>
      </w:r>
      <w:r w:rsidRPr="00DB1978">
        <w:rPr>
          <w:spacing w:val="-13"/>
          <w:w w:val="105"/>
        </w:rPr>
        <w:t xml:space="preserve"> </w:t>
      </w:r>
      <w:r w:rsidRPr="00DB1978">
        <w:rPr>
          <w:w w:val="105"/>
        </w:rPr>
        <w:t>offer</w:t>
      </w:r>
      <w:r w:rsidRPr="00DB1978">
        <w:rPr>
          <w:spacing w:val="-9"/>
          <w:w w:val="105"/>
        </w:rPr>
        <w:t xml:space="preserve"> </w:t>
      </w:r>
      <w:r w:rsidRPr="00DB1978">
        <w:rPr>
          <w:w w:val="105"/>
        </w:rPr>
        <w:t>must</w:t>
      </w:r>
      <w:r w:rsidRPr="00DB1978">
        <w:rPr>
          <w:spacing w:val="-10"/>
          <w:w w:val="105"/>
        </w:rPr>
        <w:t xml:space="preserve"> </w:t>
      </w:r>
      <w:r w:rsidRPr="00DB1978">
        <w:rPr>
          <w:w w:val="105"/>
        </w:rPr>
        <w:t>be</w:t>
      </w:r>
      <w:r w:rsidRPr="00DB1978">
        <w:rPr>
          <w:spacing w:val="-13"/>
          <w:w w:val="105"/>
        </w:rPr>
        <w:t xml:space="preserve"> </w:t>
      </w:r>
      <w:r w:rsidRPr="00DB1978">
        <w:rPr>
          <w:w w:val="105"/>
        </w:rPr>
        <w:t>clear</w:t>
      </w:r>
      <w:r w:rsidRPr="00DB1978">
        <w:rPr>
          <w:spacing w:val="-9"/>
          <w:w w:val="105"/>
        </w:rPr>
        <w:t xml:space="preserve"> </w:t>
      </w:r>
      <w:r w:rsidRPr="00DB1978">
        <w:rPr>
          <w:w w:val="105"/>
        </w:rPr>
        <w:t>enough</w:t>
      </w:r>
      <w:r w:rsidRPr="00DB1978">
        <w:rPr>
          <w:spacing w:val="-10"/>
          <w:w w:val="105"/>
        </w:rPr>
        <w:t xml:space="preserve"> </w:t>
      </w:r>
      <w:r w:rsidRPr="00DB1978">
        <w:rPr>
          <w:w w:val="105"/>
        </w:rPr>
        <w:t>to</w:t>
      </w:r>
      <w:r w:rsidRPr="00DB1978">
        <w:rPr>
          <w:spacing w:val="-10"/>
          <w:w w:val="105"/>
        </w:rPr>
        <w:t xml:space="preserve"> </w:t>
      </w:r>
      <w:r w:rsidRPr="00DB1978">
        <w:rPr>
          <w:w w:val="105"/>
        </w:rPr>
        <w:t>allow</w:t>
      </w:r>
      <w:r w:rsidRPr="00DB1978">
        <w:rPr>
          <w:spacing w:val="-12"/>
          <w:w w:val="105"/>
        </w:rPr>
        <w:t xml:space="preserve"> </w:t>
      </w:r>
      <w:r w:rsidRPr="00DB1978">
        <w:rPr>
          <w:w w:val="105"/>
        </w:rPr>
        <w:t>the</w:t>
      </w:r>
      <w:r w:rsidRPr="00DB1978">
        <w:rPr>
          <w:spacing w:val="-13"/>
          <w:w w:val="105"/>
        </w:rPr>
        <w:t xml:space="preserve"> </w:t>
      </w:r>
      <w:r w:rsidRPr="00DB1978">
        <w:rPr>
          <w:w w:val="105"/>
        </w:rPr>
        <w:t>evaluators</w:t>
      </w:r>
      <w:r w:rsidRPr="00DB1978">
        <w:rPr>
          <w:spacing w:val="-10"/>
          <w:w w:val="105"/>
        </w:rPr>
        <w:t xml:space="preserve"> </w:t>
      </w:r>
      <w:r w:rsidRPr="00DB1978">
        <w:rPr>
          <w:w w:val="105"/>
        </w:rPr>
        <w:t>to</w:t>
      </w:r>
      <w:r w:rsidRPr="00DB1978">
        <w:rPr>
          <w:spacing w:val="-13"/>
          <w:w w:val="105"/>
        </w:rPr>
        <w:t xml:space="preserve"> </w:t>
      </w:r>
      <w:r w:rsidRPr="00DB1978">
        <w:rPr>
          <w:w w:val="105"/>
        </w:rPr>
        <w:t>make</w:t>
      </w:r>
      <w:r w:rsidRPr="00DB1978">
        <w:rPr>
          <w:spacing w:val="-12"/>
          <w:w w:val="105"/>
        </w:rPr>
        <w:t xml:space="preserve"> </w:t>
      </w:r>
      <w:r w:rsidRPr="00DB1978">
        <w:rPr>
          <w:w w:val="105"/>
        </w:rPr>
        <w:t>an</w:t>
      </w:r>
      <w:r w:rsidRPr="00DB1978">
        <w:rPr>
          <w:spacing w:val="-9"/>
          <w:w w:val="105"/>
        </w:rPr>
        <w:t xml:space="preserve"> </w:t>
      </w:r>
      <w:r w:rsidRPr="00DB1978">
        <w:rPr>
          <w:w w:val="105"/>
        </w:rPr>
        <w:t>easy</w:t>
      </w:r>
      <w:r w:rsidRPr="00DB1978">
        <w:rPr>
          <w:spacing w:val="-12"/>
          <w:w w:val="105"/>
        </w:rPr>
        <w:t xml:space="preserve"> </w:t>
      </w:r>
      <w:r w:rsidRPr="00DB1978">
        <w:rPr>
          <w:w w:val="105"/>
        </w:rPr>
        <w:t>comparison</w:t>
      </w:r>
      <w:r w:rsidRPr="00DB1978">
        <w:rPr>
          <w:spacing w:val="-13"/>
          <w:w w:val="105"/>
        </w:rPr>
        <w:t xml:space="preserve"> </w:t>
      </w:r>
      <w:r w:rsidRPr="00DB1978">
        <w:rPr>
          <w:w w:val="105"/>
        </w:rPr>
        <w:t>between</w:t>
      </w:r>
      <w:r w:rsidRPr="00DB1978">
        <w:rPr>
          <w:spacing w:val="-10"/>
          <w:w w:val="105"/>
        </w:rPr>
        <w:t xml:space="preserve"> </w:t>
      </w:r>
      <w:r w:rsidRPr="00DB1978">
        <w:rPr>
          <w:w w:val="105"/>
        </w:rPr>
        <w:t>the</w:t>
      </w:r>
      <w:r w:rsidRPr="00DB1978">
        <w:rPr>
          <w:spacing w:val="-10"/>
          <w:w w:val="105"/>
        </w:rPr>
        <w:t xml:space="preserve"> </w:t>
      </w:r>
      <w:r w:rsidRPr="00DB1978">
        <w:rPr>
          <w:w w:val="105"/>
        </w:rPr>
        <w:t>requested</w:t>
      </w:r>
      <w:r w:rsidRPr="00DB1978">
        <w:rPr>
          <w:spacing w:val="-9"/>
          <w:w w:val="105"/>
        </w:rPr>
        <w:t xml:space="preserve"> </w:t>
      </w:r>
      <w:r w:rsidRPr="00DB1978">
        <w:rPr>
          <w:w w:val="105"/>
        </w:rPr>
        <w:t>specifications</w:t>
      </w:r>
      <w:r w:rsidRPr="00DB1978">
        <w:rPr>
          <w:spacing w:val="-11"/>
          <w:w w:val="105"/>
        </w:rPr>
        <w:t xml:space="preserve"> </w:t>
      </w:r>
      <w:r w:rsidRPr="00DB1978">
        <w:rPr>
          <w:w w:val="105"/>
        </w:rPr>
        <w:t>and</w:t>
      </w:r>
      <w:r w:rsidRPr="00DB1978">
        <w:rPr>
          <w:spacing w:val="-10"/>
          <w:w w:val="105"/>
        </w:rPr>
        <w:t xml:space="preserve"> </w:t>
      </w:r>
      <w:r w:rsidRPr="00DB1978">
        <w:rPr>
          <w:w w:val="105"/>
        </w:rPr>
        <w:t>the</w:t>
      </w:r>
      <w:r w:rsidRPr="00DB1978">
        <w:rPr>
          <w:spacing w:val="-12"/>
          <w:w w:val="105"/>
        </w:rPr>
        <w:t xml:space="preserve"> </w:t>
      </w:r>
      <w:r w:rsidRPr="00DB1978">
        <w:rPr>
          <w:w w:val="105"/>
        </w:rPr>
        <w:t>offered</w:t>
      </w:r>
      <w:r w:rsidRPr="00DB1978">
        <w:rPr>
          <w:spacing w:val="-10"/>
          <w:w w:val="105"/>
        </w:rPr>
        <w:t xml:space="preserve"> </w:t>
      </w:r>
      <w:r w:rsidRPr="00DB1978">
        <w:rPr>
          <w:w w:val="105"/>
        </w:rPr>
        <w:t>specifications.</w:t>
      </w:r>
    </w:p>
    <w:p w14:paraId="2FB5B46F" w14:textId="77777777" w:rsidR="00B1613D" w:rsidRPr="00DB1978" w:rsidRDefault="00B1613D">
      <w:pPr>
        <w:sectPr w:rsidR="00B1613D" w:rsidRPr="00DB1978">
          <w:footerReference w:type="default" r:id="rId8"/>
          <w:type w:val="continuous"/>
          <w:pgSz w:w="15840" w:h="12240" w:orient="landscape"/>
          <w:pgMar w:top="1140" w:right="560" w:bottom="1580" w:left="460" w:header="720" w:footer="1393" w:gutter="0"/>
          <w:pgNumType w:start="1"/>
          <w:cols w:space="720"/>
        </w:sectPr>
      </w:pPr>
    </w:p>
    <w:p w14:paraId="39550EC3" w14:textId="54F9F761" w:rsidR="00CB6289" w:rsidRPr="00DB1978" w:rsidRDefault="00CB6289" w:rsidP="00CB6289">
      <w:pPr>
        <w:spacing w:line="247" w:lineRule="auto"/>
        <w:ind w:left="1138" w:right="410" w:hanging="533"/>
        <w:rPr>
          <w:b/>
          <w:color w:val="0070C0"/>
          <w:sz w:val="28"/>
          <w:szCs w:val="28"/>
          <w:lang w:val="en-GB"/>
        </w:rPr>
      </w:pPr>
      <w:r w:rsidRPr="00DB1978">
        <w:rPr>
          <w:b/>
          <w:color w:val="0070C0"/>
          <w:sz w:val="28"/>
          <w:szCs w:val="28"/>
        </w:rPr>
        <w:lastRenderedPageBreak/>
        <w:t xml:space="preserve">LOT </w:t>
      </w:r>
      <w:r w:rsidRPr="00DB1978">
        <w:rPr>
          <w:b/>
          <w:color w:val="0070C0"/>
          <w:sz w:val="28"/>
          <w:szCs w:val="28"/>
          <w:lang w:val="en-GB"/>
        </w:rPr>
        <w:t>1</w:t>
      </w:r>
      <w:r w:rsidRPr="00DB1978">
        <w:rPr>
          <w:b/>
          <w:color w:val="0070C0"/>
          <w:sz w:val="28"/>
          <w:szCs w:val="28"/>
        </w:rPr>
        <w:t xml:space="preserve">–Supply of Medical </w:t>
      </w:r>
      <w:r w:rsidRPr="00DB1978">
        <w:rPr>
          <w:b/>
          <w:color w:val="0070C0"/>
          <w:sz w:val="28"/>
          <w:szCs w:val="28"/>
          <w:lang w:val="en-GB"/>
        </w:rPr>
        <w:t>Drugs</w:t>
      </w:r>
    </w:p>
    <w:tbl>
      <w:tblPr>
        <w:tblW w:w="14754" w:type="dxa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88"/>
        <w:gridCol w:w="4394"/>
        <w:gridCol w:w="4394"/>
        <w:gridCol w:w="2552"/>
        <w:gridCol w:w="2126"/>
      </w:tblGrid>
      <w:tr w:rsidR="00D02FF2" w:rsidRPr="00DB1978" w14:paraId="2E75BDAD" w14:textId="77777777" w:rsidTr="000B483C">
        <w:trPr>
          <w:trHeight w:val="1049"/>
        </w:trPr>
        <w:tc>
          <w:tcPr>
            <w:tcW w:w="1288" w:type="dxa"/>
            <w:shd w:val="clear" w:color="auto" w:fill="F2F2F2"/>
          </w:tcPr>
          <w:p w14:paraId="33E441EC" w14:textId="77777777" w:rsidR="00D02FF2" w:rsidRPr="00DB1978" w:rsidRDefault="00D02FF2" w:rsidP="009F67CE">
            <w:pPr>
              <w:pStyle w:val="TableParagraph"/>
              <w:spacing w:before="116"/>
              <w:ind w:left="431" w:right="424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1.</w:t>
            </w:r>
          </w:p>
          <w:p w14:paraId="56C1DC97" w14:textId="77777777" w:rsidR="00D02FF2" w:rsidRPr="00DB1978" w:rsidRDefault="00D02FF2" w:rsidP="009F67CE">
            <w:pPr>
              <w:pStyle w:val="TableParagraph"/>
              <w:spacing w:before="121" w:line="249" w:lineRule="auto"/>
              <w:ind w:left="179" w:right="170" w:firstLine="4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 xml:space="preserve">Item </w:t>
            </w:r>
            <w:r w:rsidRPr="00DB1978">
              <w:rPr>
                <w:b/>
                <w:sz w:val="24"/>
                <w:szCs w:val="24"/>
              </w:rPr>
              <w:t>number</w:t>
            </w:r>
          </w:p>
        </w:tc>
        <w:tc>
          <w:tcPr>
            <w:tcW w:w="4394" w:type="dxa"/>
            <w:shd w:val="clear" w:color="auto" w:fill="F2F2F2"/>
          </w:tcPr>
          <w:p w14:paraId="66386F3C" w14:textId="77777777" w:rsidR="00D02FF2" w:rsidRPr="00DB1978" w:rsidRDefault="00D02FF2" w:rsidP="009F67CE">
            <w:pPr>
              <w:pStyle w:val="TableParagraph"/>
              <w:spacing w:before="116"/>
              <w:ind w:left="804" w:right="774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2.</w:t>
            </w:r>
          </w:p>
          <w:p w14:paraId="1E103D98" w14:textId="77777777" w:rsidR="00D02FF2" w:rsidRPr="00DB1978" w:rsidRDefault="00D02FF2" w:rsidP="009F67CE">
            <w:pPr>
              <w:pStyle w:val="TableParagraph"/>
              <w:spacing w:before="121"/>
              <w:ind w:left="804" w:right="780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spacing w:val="-1"/>
                <w:w w:val="105"/>
                <w:sz w:val="24"/>
                <w:szCs w:val="24"/>
              </w:rPr>
              <w:t>Specifications required</w:t>
            </w:r>
          </w:p>
        </w:tc>
        <w:tc>
          <w:tcPr>
            <w:tcW w:w="4394" w:type="dxa"/>
            <w:shd w:val="clear" w:color="auto" w:fill="F2F2F2"/>
          </w:tcPr>
          <w:p w14:paraId="7017C02A" w14:textId="77777777" w:rsidR="00D02FF2" w:rsidRPr="00DB1978" w:rsidRDefault="00D02FF2" w:rsidP="009F67CE">
            <w:pPr>
              <w:pStyle w:val="TableParagraph"/>
              <w:spacing w:before="116"/>
              <w:ind w:left="1493" w:right="1470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3.</w:t>
            </w:r>
          </w:p>
          <w:p w14:paraId="5A340431" w14:textId="77777777" w:rsidR="00D02FF2" w:rsidRPr="00DB1978" w:rsidRDefault="00D02FF2" w:rsidP="009F67CE">
            <w:pPr>
              <w:pStyle w:val="TableParagraph"/>
              <w:spacing w:before="121"/>
              <w:ind w:left="1238" w:right="1117"/>
              <w:jc w:val="center"/>
              <w:rPr>
                <w:b/>
                <w:spacing w:val="-1"/>
                <w:w w:val="105"/>
                <w:sz w:val="24"/>
                <w:szCs w:val="24"/>
              </w:rPr>
            </w:pPr>
            <w:r w:rsidRPr="00DB1978">
              <w:rPr>
                <w:b/>
                <w:spacing w:val="-1"/>
                <w:w w:val="105"/>
                <w:sz w:val="24"/>
                <w:szCs w:val="24"/>
              </w:rPr>
              <w:t>Specifications offered</w:t>
            </w:r>
          </w:p>
          <w:p w14:paraId="1891AC3C" w14:textId="77777777" w:rsidR="00D02FF2" w:rsidRPr="00DB1978" w:rsidRDefault="00D02FF2" w:rsidP="009F67CE">
            <w:pPr>
              <w:pStyle w:val="TableParagraph"/>
              <w:spacing w:before="121"/>
              <w:ind w:left="245" w:right="408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spacing w:val="-1"/>
                <w:w w:val="105"/>
                <w:sz w:val="24"/>
                <w:szCs w:val="24"/>
              </w:rPr>
              <w:t>TO BE FILLED BY THE SUPPLIER</w:t>
            </w:r>
          </w:p>
        </w:tc>
        <w:tc>
          <w:tcPr>
            <w:tcW w:w="2552" w:type="dxa"/>
            <w:shd w:val="clear" w:color="auto" w:fill="F2F2F2"/>
          </w:tcPr>
          <w:p w14:paraId="27894ADF" w14:textId="77777777" w:rsidR="00D02FF2" w:rsidRPr="00DB1978" w:rsidRDefault="00D02FF2" w:rsidP="009F67CE">
            <w:pPr>
              <w:pStyle w:val="TableParagraph"/>
              <w:spacing w:before="116"/>
              <w:ind w:left="1235" w:right="1223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4.</w:t>
            </w:r>
          </w:p>
          <w:p w14:paraId="590A1504" w14:textId="77777777" w:rsidR="00D02FF2" w:rsidRPr="00DB1978" w:rsidRDefault="00D02FF2" w:rsidP="009F67CE">
            <w:pPr>
              <w:pStyle w:val="TableParagraph"/>
              <w:spacing w:before="121" w:line="249" w:lineRule="auto"/>
              <w:ind w:left="293" w:right="97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 xml:space="preserve">Notes, remarks, </w:t>
            </w:r>
            <w:r w:rsidRPr="00DB1978">
              <w:rPr>
                <w:b/>
                <w:spacing w:val="-1"/>
                <w:w w:val="105"/>
                <w:sz w:val="24"/>
                <w:szCs w:val="24"/>
              </w:rPr>
              <w:t>ref. to documentation</w:t>
            </w:r>
          </w:p>
        </w:tc>
        <w:tc>
          <w:tcPr>
            <w:tcW w:w="2126" w:type="dxa"/>
            <w:shd w:val="clear" w:color="auto" w:fill="F2F2F2"/>
          </w:tcPr>
          <w:p w14:paraId="72D529A5" w14:textId="77777777" w:rsidR="00D02FF2" w:rsidRPr="00DB1978" w:rsidRDefault="00D02FF2" w:rsidP="009F67CE">
            <w:pPr>
              <w:pStyle w:val="TableParagraph"/>
              <w:spacing w:before="116"/>
              <w:ind w:left="1031" w:right="1025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5.</w:t>
            </w:r>
          </w:p>
          <w:p w14:paraId="76AB8E0F" w14:textId="77777777" w:rsidR="00D02FF2" w:rsidRPr="00DB1978" w:rsidRDefault="00D02FF2" w:rsidP="009F67CE">
            <w:pPr>
              <w:pStyle w:val="TableParagraph"/>
              <w:spacing w:before="121" w:line="249" w:lineRule="auto"/>
              <w:ind w:left="178" w:right="100" w:hanging="2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 xml:space="preserve">Evaluation </w:t>
            </w:r>
            <w:r w:rsidRPr="00DB1978">
              <w:rPr>
                <w:b/>
                <w:sz w:val="24"/>
                <w:szCs w:val="24"/>
              </w:rPr>
              <w:t>committee’s notes</w:t>
            </w:r>
          </w:p>
        </w:tc>
      </w:tr>
      <w:tr w:rsidR="00BC4C01" w:rsidRPr="00DB1978" w14:paraId="0D56E901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75FA62CC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1F4C2DCA" w14:textId="04512494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B155C3" w:rsidRPr="00B155C3">
              <w:rPr>
                <w:b/>
              </w:rPr>
              <w:t>Ceftriaxone 1g injection</w:t>
            </w:r>
          </w:p>
          <w:p w14:paraId="7F55D3B3" w14:textId="7C3916A5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4D3D99C" w14:textId="68A94E46" w:rsidR="00BC4C01" w:rsidRPr="00DB1978" w:rsidRDefault="00B155C3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vials</w:t>
            </w:r>
          </w:p>
          <w:p w14:paraId="4E4FF848" w14:textId="7CBB471C" w:rsidR="00BC4C01" w:rsidRPr="00DB1978" w:rsidRDefault="00BC4C01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BF40B2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6CF4CE5A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A36FDF4" w14:textId="562A0775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501CC4F5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7ABCD4A6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936E8DB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A8FD97A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B96CE79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37BD7CA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0D8B068" w14:textId="7112466F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03F44FAA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EA0E3FB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102F46C3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61CB5805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15699C4E" w14:textId="562E316E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B155C3" w:rsidRPr="00B155C3">
              <w:rPr>
                <w:b/>
              </w:rPr>
              <w:t>Cefixime</w:t>
            </w:r>
            <w:proofErr w:type="spellEnd"/>
            <w:r w:rsidR="00B155C3" w:rsidRPr="00B155C3">
              <w:rPr>
                <w:b/>
              </w:rPr>
              <w:t xml:space="preserve"> 400mg  of 100 tabs</w:t>
            </w:r>
          </w:p>
          <w:p w14:paraId="0F9E23F8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40D6AD72" w14:textId="654D4B1B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proofErr w:type="spellStart"/>
            <w:r>
              <w:rPr>
                <w:sz w:val="24"/>
                <w:szCs w:val="24"/>
              </w:rPr>
              <w:t>Pk</w:t>
            </w:r>
            <w:proofErr w:type="spellEnd"/>
            <w:r>
              <w:rPr>
                <w:sz w:val="24"/>
                <w:szCs w:val="24"/>
              </w:rPr>
              <w:t xml:space="preserve"> of 100</w:t>
            </w:r>
            <w:r w:rsidRPr="00DB1978">
              <w:rPr>
                <w:sz w:val="24"/>
                <w:szCs w:val="24"/>
              </w:rPr>
              <w:t xml:space="preserve"> (10x10)</w:t>
            </w:r>
          </w:p>
          <w:p w14:paraId="06C8CBC7" w14:textId="3F98F812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603E5135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50FC92DB" w14:textId="51BE35C5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3F6A592C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6DEBBAC2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7689326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1E1D738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00A64F2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9CF7D72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049AA9A3" w14:textId="780C369B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3C6A9008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F245720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6EFC1879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53EB5D6C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266A0548" w14:textId="508B8841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DE6B34" w:rsidRPr="00DE6B34">
              <w:rPr>
                <w:b/>
              </w:rPr>
              <w:t>Cefixime100mg/5ml of 100ml suspension</w:t>
            </w:r>
          </w:p>
          <w:p w14:paraId="4C5974D8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1EE46C92" w14:textId="46B56159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012256">
              <w:rPr>
                <w:sz w:val="24"/>
                <w:szCs w:val="24"/>
              </w:rPr>
              <w:t>Bottle</w:t>
            </w:r>
          </w:p>
          <w:p w14:paraId="3C25D84F" w14:textId="56E255F8" w:rsidR="00BC4C01" w:rsidRPr="00DB1978" w:rsidRDefault="00BC4C01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DE6B34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12E81C2E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076BDFF0" w14:textId="6D8DBD24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6CB6599D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2A98D798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493A9ED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FEABC6A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B4B2E1D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E34CEE6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507ABCA6" w14:textId="3AF22885" w:rsidR="00BC4C01" w:rsidRPr="00012256" w:rsidRDefault="00870480" w:rsidP="00870480">
            <w:pPr>
              <w:pStyle w:val="TableParagraph"/>
              <w:rPr>
                <w:rFonts w:eastAsia="SimSun"/>
                <w:b/>
                <w:bCs/>
                <w:color w:val="000000"/>
                <w:sz w:val="24"/>
                <w:szCs w:val="24"/>
                <w:lang w:val="en-GB" w:eastAsia="zh-CN" w:bidi="ar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0FA40A91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336237C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DE6B34" w:rsidRPr="00DB1978" w14:paraId="64371E80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4B36A8FF" w14:textId="77777777" w:rsidR="00DE6B34" w:rsidRPr="00DB1978" w:rsidRDefault="00DE6B34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548DA697" w14:textId="0EB54E7C" w:rsidR="000B483C" w:rsidRPr="00BF40B2" w:rsidRDefault="00DE6B34" w:rsidP="00BF40B2">
            <w:pPr>
              <w:pStyle w:val="NormalWeb"/>
              <w:shd w:val="clear" w:color="auto" w:fill="FFFFFF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E6B34">
              <w:rPr>
                <w:rFonts w:eastAsia="SimSun"/>
                <w:b/>
                <w:bCs/>
                <w:color w:val="000000"/>
                <w:lang w:eastAsia="zh-CN" w:bidi="ar"/>
              </w:rPr>
              <w:t>Drug Name: Amoxicillin + Clavulanic Acid - Or</w:t>
            </w:r>
            <w:r>
              <w:rPr>
                <w:rFonts w:eastAsia="SimSun"/>
                <w:b/>
                <w:bCs/>
                <w:color w:val="000000"/>
                <w:lang w:eastAsia="zh-CN" w:bidi="ar"/>
              </w:rPr>
              <w:t>al Suspension – 156.25mg</w:t>
            </w:r>
            <w:r w:rsidRPr="00DE6B34">
              <w:rPr>
                <w:rFonts w:eastAsia="SimSun"/>
                <w:b/>
                <w:bCs/>
                <w:color w:val="000000"/>
                <w:lang w:eastAsia="zh-CN" w:bidi="ar"/>
              </w:rPr>
              <w:t>/5ml-100ml</w:t>
            </w:r>
          </w:p>
          <w:p w14:paraId="593CE398" w14:textId="77777777" w:rsidR="000B483C" w:rsidRPr="00DB1978" w:rsidRDefault="000B483C" w:rsidP="000B483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FF417E9" w14:textId="516B245D" w:rsidR="000B483C" w:rsidRPr="00DB1978" w:rsidRDefault="000B483C" w:rsidP="000B483C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 w:rsidR="00BF40B2">
              <w:rPr>
                <w:sz w:val="24"/>
                <w:szCs w:val="24"/>
              </w:rPr>
              <w:t>bottle</w:t>
            </w:r>
          </w:p>
          <w:p w14:paraId="22460962" w14:textId="165EE57F" w:rsidR="000B483C" w:rsidRPr="00DB1978" w:rsidRDefault="000B483C" w:rsidP="000B483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BF40B2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73E2AFDE" w14:textId="77777777" w:rsidR="000B483C" w:rsidRPr="00DB1978" w:rsidRDefault="000B483C" w:rsidP="000B483C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lastRenderedPageBreak/>
              <w:t xml:space="preserve">Expires Date: </w:t>
            </w:r>
          </w:p>
          <w:p w14:paraId="075AC19D" w14:textId="5A81CB7C" w:rsidR="00DE6B34" w:rsidRPr="00DE6B34" w:rsidRDefault="000B483C" w:rsidP="000B483C">
            <w:pPr>
              <w:pStyle w:val="NormalWeb"/>
              <w:shd w:val="clear" w:color="auto" w:fill="FFFFFF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  <w:p w14:paraId="3FC25B08" w14:textId="77777777" w:rsidR="00DE6B34" w:rsidRPr="00DE6B34" w:rsidRDefault="00DE6B34" w:rsidP="00DE6B34">
            <w:pPr>
              <w:pStyle w:val="NormalWeb"/>
              <w:shd w:val="clear" w:color="auto" w:fill="FFFFFF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E6B34">
              <w:rPr>
                <w:rFonts w:eastAsia="SimSun"/>
                <w:b/>
                <w:bCs/>
                <w:color w:val="000000"/>
                <w:lang w:eastAsia="zh-CN" w:bidi="ar"/>
              </w:rPr>
              <w:t>Expires Date: 12 months or longer</w:t>
            </w:r>
          </w:p>
          <w:p w14:paraId="0AFE097E" w14:textId="1E2B2830" w:rsidR="00DE6B34" w:rsidRPr="00DB1978" w:rsidRDefault="00DE6B34" w:rsidP="00DE6B34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E6B34">
              <w:rPr>
                <w:rFonts w:eastAsia="SimSun"/>
                <w:b/>
                <w:bCs/>
                <w:color w:val="000000"/>
                <w:lang w:eastAsia="zh-CN" w:bidi="ar"/>
              </w:rPr>
              <w:t>Delivery: CUAMM Addis Ababa</w:t>
            </w:r>
          </w:p>
        </w:tc>
        <w:tc>
          <w:tcPr>
            <w:tcW w:w="4394" w:type="dxa"/>
          </w:tcPr>
          <w:p w14:paraId="38755942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pecification offered:</w:t>
            </w:r>
          </w:p>
          <w:p w14:paraId="08EE0F13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FC4F411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1D3F171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AE2378C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379B1E1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4EBEEBDB" w14:textId="2EA9CB2C" w:rsidR="00DE6B34" w:rsidRPr="00012256" w:rsidRDefault="00870480" w:rsidP="00870480">
            <w:pPr>
              <w:pStyle w:val="TableParagraph"/>
              <w:rPr>
                <w:rFonts w:eastAsia="SimSun"/>
                <w:b/>
                <w:bCs/>
                <w:color w:val="000000"/>
                <w:sz w:val="24"/>
                <w:szCs w:val="24"/>
                <w:lang w:val="en-GB" w:eastAsia="zh-CN" w:bidi="ar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0D6B1C89" w14:textId="77777777" w:rsidR="00DE6B34" w:rsidRPr="00DB1978" w:rsidRDefault="00DE6B34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1325D6E" w14:textId="77777777" w:rsidR="00DE6B34" w:rsidRPr="00DB1978" w:rsidRDefault="00DE6B34" w:rsidP="00BC4C01">
            <w:pPr>
              <w:pStyle w:val="TableParagraph"/>
              <w:rPr>
                <w:sz w:val="20"/>
              </w:rPr>
            </w:pPr>
          </w:p>
        </w:tc>
      </w:tr>
      <w:tr w:rsidR="00DE6B34" w:rsidRPr="00DB1978" w14:paraId="36E42450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15FD1C28" w14:textId="77777777" w:rsidR="00DE6B34" w:rsidRPr="00DB1978" w:rsidRDefault="00DE6B34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4ED37BA9" w14:textId="64000F9A" w:rsidR="00DE6B34" w:rsidRPr="00DE6B34" w:rsidRDefault="00DE6B34" w:rsidP="00DE6B34">
            <w:pPr>
              <w:pStyle w:val="NormalWeb"/>
              <w:shd w:val="clear" w:color="auto" w:fill="FFFFFF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E6B34">
              <w:rPr>
                <w:rFonts w:eastAsia="SimSun"/>
                <w:b/>
                <w:bCs/>
                <w:color w:val="000000"/>
                <w:lang w:eastAsia="zh-CN" w:bidi="ar"/>
              </w:rPr>
              <w:t>Drug Name: Amoxicillin + Clavulanic</w:t>
            </w:r>
            <w:r>
              <w:rPr>
                <w:rFonts w:eastAsia="SimSun"/>
                <w:b/>
                <w:bCs/>
                <w:color w:val="000000"/>
                <w:lang w:eastAsia="zh-CN" w:bidi="ar"/>
              </w:rPr>
              <w:t xml:space="preserve"> Acid - Oral Suspension – 228.5</w:t>
            </w:r>
            <w:r w:rsidRPr="00DE6B34">
              <w:rPr>
                <w:rFonts w:eastAsia="SimSun"/>
                <w:b/>
                <w:bCs/>
                <w:color w:val="000000"/>
                <w:lang w:eastAsia="zh-CN" w:bidi="ar"/>
              </w:rPr>
              <w:t>mg/5ml-100ml</w:t>
            </w:r>
          </w:p>
          <w:p w14:paraId="223BD4D1" w14:textId="77777777" w:rsidR="00DE6B34" w:rsidRPr="00DE6B34" w:rsidRDefault="00DE6B34" w:rsidP="00DE6B34">
            <w:pPr>
              <w:pStyle w:val="NormalWeb"/>
              <w:shd w:val="clear" w:color="auto" w:fill="FFFFFF"/>
              <w:rPr>
                <w:rFonts w:eastAsia="SimSun"/>
                <w:bCs/>
                <w:color w:val="000000"/>
                <w:lang w:eastAsia="zh-CN" w:bidi="ar"/>
              </w:rPr>
            </w:pPr>
            <w:r w:rsidRPr="00DE6B34">
              <w:rPr>
                <w:rFonts w:eastAsia="SimSun"/>
                <w:bCs/>
                <w:color w:val="000000"/>
                <w:lang w:eastAsia="zh-CN" w:bidi="ar"/>
              </w:rPr>
              <w:t>Specifications:</w:t>
            </w:r>
          </w:p>
          <w:p w14:paraId="6C602845" w14:textId="77777777" w:rsidR="00DE6B34" w:rsidRPr="00DE6B34" w:rsidRDefault="00DE6B34" w:rsidP="00DE6B34">
            <w:pPr>
              <w:pStyle w:val="NormalWeb"/>
              <w:shd w:val="clear" w:color="auto" w:fill="FFFFFF"/>
              <w:rPr>
                <w:rFonts w:eastAsia="SimSun"/>
                <w:bCs/>
                <w:color w:val="000000"/>
                <w:lang w:eastAsia="zh-CN" w:bidi="ar"/>
              </w:rPr>
            </w:pPr>
            <w:r w:rsidRPr="00DE6B34">
              <w:rPr>
                <w:rFonts w:eastAsia="SimSun"/>
                <w:bCs/>
                <w:color w:val="000000"/>
                <w:lang w:eastAsia="zh-CN" w:bidi="ar"/>
              </w:rPr>
              <w:t>Unit: Bottle</w:t>
            </w:r>
          </w:p>
          <w:p w14:paraId="3FF5D0CF" w14:textId="2F8AA875" w:rsidR="00DE6B34" w:rsidRPr="00DE6B34" w:rsidRDefault="00BF40B2" w:rsidP="00DE6B34">
            <w:pPr>
              <w:pStyle w:val="NormalWeb"/>
              <w:shd w:val="clear" w:color="auto" w:fill="FFFFFF"/>
              <w:rPr>
                <w:rFonts w:eastAsia="SimSun"/>
                <w:bCs/>
                <w:color w:val="000000"/>
                <w:lang w:eastAsia="zh-CN" w:bidi="ar"/>
              </w:rPr>
            </w:pPr>
            <w:r>
              <w:rPr>
                <w:rFonts w:eastAsia="SimSun"/>
                <w:bCs/>
                <w:color w:val="000000"/>
                <w:lang w:eastAsia="zh-CN" w:bidi="ar"/>
              </w:rPr>
              <w:t>Quantity: 1</w:t>
            </w:r>
          </w:p>
          <w:p w14:paraId="545864D9" w14:textId="77777777" w:rsidR="00DE6B34" w:rsidRPr="00DE6B34" w:rsidRDefault="00DE6B34" w:rsidP="00DE6B34">
            <w:pPr>
              <w:pStyle w:val="NormalWeb"/>
              <w:shd w:val="clear" w:color="auto" w:fill="FFFFFF"/>
              <w:rPr>
                <w:rFonts w:eastAsia="SimSun"/>
                <w:bCs/>
                <w:color w:val="000000"/>
                <w:lang w:eastAsia="zh-CN" w:bidi="ar"/>
              </w:rPr>
            </w:pPr>
            <w:r w:rsidRPr="00DE6B34">
              <w:rPr>
                <w:rFonts w:eastAsia="SimSun"/>
                <w:bCs/>
                <w:color w:val="000000"/>
                <w:lang w:eastAsia="zh-CN" w:bidi="ar"/>
              </w:rPr>
              <w:t>Expires Date: 12 months or longer</w:t>
            </w:r>
          </w:p>
          <w:p w14:paraId="2A2DED38" w14:textId="5E21B5E4" w:rsidR="00DE6B34" w:rsidRPr="00DE6B34" w:rsidRDefault="00DE6B34" w:rsidP="00DE6B34">
            <w:pPr>
              <w:pStyle w:val="NormalWeb"/>
              <w:shd w:val="clear" w:color="auto" w:fill="FFFFFF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E6B34">
              <w:rPr>
                <w:rFonts w:eastAsia="SimSun"/>
                <w:bCs/>
                <w:color w:val="000000"/>
                <w:lang w:eastAsia="zh-CN" w:bidi="ar"/>
              </w:rPr>
              <w:t>Delivery: CUAMM Addis Ababa</w:t>
            </w:r>
          </w:p>
        </w:tc>
        <w:tc>
          <w:tcPr>
            <w:tcW w:w="4394" w:type="dxa"/>
          </w:tcPr>
          <w:p w14:paraId="4A24A0F4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7A3F8A40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2A7C2BE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8E6D8DA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B19F757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E329DC5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EF24A25" w14:textId="26DB6E40" w:rsidR="00DE6B34" w:rsidRPr="00012256" w:rsidRDefault="00870480" w:rsidP="00870480">
            <w:pPr>
              <w:pStyle w:val="TableParagraph"/>
              <w:rPr>
                <w:rFonts w:eastAsia="SimSun"/>
                <w:b/>
                <w:bCs/>
                <w:color w:val="000000"/>
                <w:sz w:val="24"/>
                <w:szCs w:val="24"/>
                <w:lang w:val="en-GB" w:eastAsia="zh-CN" w:bidi="ar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70134E3F" w14:textId="77777777" w:rsidR="00DE6B34" w:rsidRPr="00DB1978" w:rsidRDefault="00DE6B34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FADBACD" w14:textId="77777777" w:rsidR="00DE6B34" w:rsidRPr="00DB1978" w:rsidRDefault="00DE6B34" w:rsidP="00BC4C01">
            <w:pPr>
              <w:pStyle w:val="TableParagraph"/>
              <w:rPr>
                <w:sz w:val="20"/>
              </w:rPr>
            </w:pPr>
          </w:p>
        </w:tc>
      </w:tr>
      <w:tr w:rsidR="00F83109" w:rsidRPr="00DB1978" w14:paraId="233F3474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61DBFB4F" w14:textId="77777777" w:rsidR="00F83109" w:rsidRPr="00DB1978" w:rsidRDefault="00F83109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4A5B3A59" w14:textId="0A7BE3AC" w:rsidR="00CB0E30" w:rsidRPr="00DE6B34" w:rsidRDefault="00CB0E30" w:rsidP="00CB0E30">
            <w:pPr>
              <w:pStyle w:val="NormalWeb"/>
              <w:shd w:val="clear" w:color="auto" w:fill="FFFFFF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E6B34">
              <w:rPr>
                <w:rFonts w:eastAsia="SimSun"/>
                <w:b/>
                <w:bCs/>
                <w:color w:val="000000"/>
                <w:lang w:eastAsia="zh-CN" w:bidi="ar"/>
              </w:rPr>
              <w:t>Drug Name: Amoxicillin + Clavulanic</w:t>
            </w:r>
            <w:r>
              <w:rPr>
                <w:rFonts w:eastAsia="SimSun"/>
                <w:b/>
                <w:bCs/>
                <w:color w:val="000000"/>
                <w:lang w:eastAsia="zh-CN" w:bidi="ar"/>
              </w:rPr>
              <w:t xml:space="preserve"> Acid - Oral Suspension – 457</w:t>
            </w:r>
            <w:r w:rsidRPr="00DE6B34">
              <w:rPr>
                <w:rFonts w:eastAsia="SimSun"/>
                <w:b/>
                <w:bCs/>
                <w:color w:val="000000"/>
                <w:lang w:eastAsia="zh-CN" w:bidi="ar"/>
              </w:rPr>
              <w:t>mg/5ml-100ml</w:t>
            </w:r>
          </w:p>
          <w:p w14:paraId="28DA4DA3" w14:textId="77777777" w:rsidR="00CB0E30" w:rsidRPr="00DE6B34" w:rsidRDefault="00CB0E30" w:rsidP="00CB0E30">
            <w:pPr>
              <w:pStyle w:val="NormalWeb"/>
              <w:shd w:val="clear" w:color="auto" w:fill="FFFFFF"/>
              <w:rPr>
                <w:rFonts w:eastAsia="SimSun"/>
                <w:bCs/>
                <w:color w:val="000000"/>
                <w:lang w:eastAsia="zh-CN" w:bidi="ar"/>
              </w:rPr>
            </w:pPr>
            <w:r w:rsidRPr="00DE6B34">
              <w:rPr>
                <w:rFonts w:eastAsia="SimSun"/>
                <w:bCs/>
                <w:color w:val="000000"/>
                <w:lang w:eastAsia="zh-CN" w:bidi="ar"/>
              </w:rPr>
              <w:t>Specifications:</w:t>
            </w:r>
          </w:p>
          <w:p w14:paraId="59E12FDE" w14:textId="77777777" w:rsidR="00CB0E30" w:rsidRPr="00DE6B34" w:rsidRDefault="00CB0E30" w:rsidP="00CB0E30">
            <w:pPr>
              <w:pStyle w:val="NormalWeb"/>
              <w:shd w:val="clear" w:color="auto" w:fill="FFFFFF"/>
              <w:rPr>
                <w:rFonts w:eastAsia="SimSun"/>
                <w:bCs/>
                <w:color w:val="000000"/>
                <w:lang w:eastAsia="zh-CN" w:bidi="ar"/>
              </w:rPr>
            </w:pPr>
            <w:r w:rsidRPr="00DE6B34">
              <w:rPr>
                <w:rFonts w:eastAsia="SimSun"/>
                <w:bCs/>
                <w:color w:val="000000"/>
                <w:lang w:eastAsia="zh-CN" w:bidi="ar"/>
              </w:rPr>
              <w:t>Unit: Bottle</w:t>
            </w:r>
          </w:p>
          <w:p w14:paraId="2EF646B2" w14:textId="47CF4C42" w:rsidR="00CB0E30" w:rsidRPr="00DE6B34" w:rsidRDefault="00BF40B2" w:rsidP="00CB0E30">
            <w:pPr>
              <w:pStyle w:val="NormalWeb"/>
              <w:shd w:val="clear" w:color="auto" w:fill="FFFFFF"/>
              <w:rPr>
                <w:rFonts w:eastAsia="SimSun"/>
                <w:bCs/>
                <w:color w:val="000000"/>
                <w:lang w:eastAsia="zh-CN" w:bidi="ar"/>
              </w:rPr>
            </w:pPr>
            <w:r>
              <w:rPr>
                <w:rFonts w:eastAsia="SimSun"/>
                <w:bCs/>
                <w:color w:val="000000"/>
                <w:lang w:eastAsia="zh-CN" w:bidi="ar"/>
              </w:rPr>
              <w:t>Quantity: 1</w:t>
            </w:r>
          </w:p>
          <w:p w14:paraId="3902D57C" w14:textId="77777777" w:rsidR="00CB0E30" w:rsidRPr="00DE6B34" w:rsidRDefault="00CB0E30" w:rsidP="00CB0E30">
            <w:pPr>
              <w:pStyle w:val="NormalWeb"/>
              <w:shd w:val="clear" w:color="auto" w:fill="FFFFFF"/>
              <w:rPr>
                <w:rFonts w:eastAsia="SimSun"/>
                <w:bCs/>
                <w:color w:val="000000"/>
                <w:lang w:eastAsia="zh-CN" w:bidi="ar"/>
              </w:rPr>
            </w:pPr>
            <w:r w:rsidRPr="00DE6B34">
              <w:rPr>
                <w:rFonts w:eastAsia="SimSun"/>
                <w:bCs/>
                <w:color w:val="000000"/>
                <w:lang w:eastAsia="zh-CN" w:bidi="ar"/>
              </w:rPr>
              <w:t>Expires Date: 12 months or longer</w:t>
            </w:r>
          </w:p>
          <w:p w14:paraId="4F44EAED" w14:textId="3CC4C014" w:rsidR="00F83109" w:rsidRPr="00DE6B34" w:rsidRDefault="00CB0E30" w:rsidP="00CB0E30">
            <w:pPr>
              <w:pStyle w:val="NormalWeb"/>
              <w:shd w:val="clear" w:color="auto" w:fill="FFFFFF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E6B34">
              <w:rPr>
                <w:rFonts w:eastAsia="SimSun"/>
                <w:bCs/>
                <w:color w:val="000000"/>
                <w:lang w:eastAsia="zh-CN" w:bidi="ar"/>
              </w:rPr>
              <w:lastRenderedPageBreak/>
              <w:t>Delivery: CUAMM Addis Ababa</w:t>
            </w:r>
          </w:p>
        </w:tc>
        <w:tc>
          <w:tcPr>
            <w:tcW w:w="4394" w:type="dxa"/>
          </w:tcPr>
          <w:p w14:paraId="280B52AC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pecification offered:</w:t>
            </w:r>
          </w:p>
          <w:p w14:paraId="556F5B43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C0CFDD2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9722B06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BE92E76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BA8684B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1F56F26" w14:textId="46B5CFCD" w:rsidR="00F83109" w:rsidRPr="00012256" w:rsidRDefault="00870480" w:rsidP="00870480">
            <w:pPr>
              <w:pStyle w:val="TableParagraph"/>
              <w:rPr>
                <w:rFonts w:eastAsia="SimSun"/>
                <w:b/>
                <w:bCs/>
                <w:color w:val="000000"/>
                <w:sz w:val="24"/>
                <w:szCs w:val="24"/>
                <w:lang w:val="en-GB" w:eastAsia="zh-CN" w:bidi="ar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5FB5D19B" w14:textId="77777777" w:rsidR="00F83109" w:rsidRPr="00DB1978" w:rsidRDefault="00F83109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D37081D" w14:textId="77777777" w:rsidR="00F83109" w:rsidRPr="00DB1978" w:rsidRDefault="00F83109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22C0864A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17F84058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719E0343" w14:textId="3D8EB894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012256" w:rsidRPr="00012256">
              <w:rPr>
                <w:b/>
              </w:rPr>
              <w:t>Amoxicillin + Clavulanic Acid - Oral Suspension - (250mg + 62.5mg)/5ml</w:t>
            </w:r>
            <w:r w:rsidR="00012256">
              <w:rPr>
                <w:b/>
              </w:rPr>
              <w:t>-100ml</w:t>
            </w:r>
          </w:p>
          <w:p w14:paraId="55F024D7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78C21D8D" w14:textId="4DA0406C" w:rsidR="00BC4C01" w:rsidRPr="00DB1978" w:rsidRDefault="00012256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Bottle</w:t>
            </w:r>
          </w:p>
          <w:p w14:paraId="49F49512" w14:textId="3C93959E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4707AE47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29C91F7A" w14:textId="0CB5B25D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0B73CAA2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74316B3C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6EBDA74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1285F25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4D6E176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2944F9A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3C944F1" w14:textId="5D1071E7" w:rsidR="00870480" w:rsidRP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7B669F2C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AF56215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28537A45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5FD00277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318841B9" w14:textId="486300FA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012256" w:rsidRPr="00012256">
              <w:rPr>
                <w:b/>
              </w:rPr>
              <w:t>Amoxicillin + Clavulanic Acid - Tablet (Film Coated) - (500mg + 125mg)</w:t>
            </w:r>
          </w:p>
          <w:p w14:paraId="534E28ED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7884FA50" w14:textId="2834071E" w:rsidR="00BC4C01" w:rsidRPr="00DB1978" w:rsidRDefault="00CB0E30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proofErr w:type="spellStart"/>
            <w:r>
              <w:rPr>
                <w:sz w:val="24"/>
                <w:szCs w:val="24"/>
              </w:rPr>
              <w:t>pk</w:t>
            </w:r>
            <w:proofErr w:type="spellEnd"/>
            <w:r>
              <w:rPr>
                <w:sz w:val="24"/>
                <w:szCs w:val="24"/>
              </w:rPr>
              <w:t xml:space="preserve"> of 20 tabs</w:t>
            </w:r>
          </w:p>
          <w:p w14:paraId="2083D6AF" w14:textId="09D3EDDE" w:rsidR="00BC4C01" w:rsidRPr="00DB1978" w:rsidRDefault="00BC4C01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BF40B2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7CCFC8B8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9FB8205" w14:textId="4A54302E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3300F7DB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473153D1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A6948CD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41AAC13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E48394E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3CB4E76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50B7DE25" w14:textId="698DD8A3" w:rsidR="00BC4C01" w:rsidRPr="00012256" w:rsidRDefault="00870480" w:rsidP="00870480">
            <w:pPr>
              <w:pStyle w:val="TableParagraph"/>
              <w:rPr>
                <w:rFonts w:eastAsia="SimSun"/>
                <w:b/>
                <w:bCs/>
                <w:color w:val="000000"/>
                <w:sz w:val="24"/>
                <w:szCs w:val="24"/>
                <w:lang w:val="en-GB" w:eastAsia="zh-CN" w:bidi="ar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38D21399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E46AC78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04A3C7CC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4FA8BDBF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1AC93FF0" w14:textId="64AC1E33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CB0E30" w:rsidRPr="00CB0E30">
              <w:rPr>
                <w:b/>
              </w:rPr>
              <w:t>Azithromycin 250mg of 30 tabs</w:t>
            </w:r>
          </w:p>
          <w:p w14:paraId="35A68AE4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512B2937" w14:textId="792AB3DE" w:rsidR="00BC4C01" w:rsidRPr="00DB1978" w:rsidRDefault="00CB0E30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3x10</w:t>
            </w:r>
          </w:p>
          <w:p w14:paraId="7FD8FB64" w14:textId="133392E1" w:rsidR="00BC4C01" w:rsidRPr="00DB1978" w:rsidRDefault="00BC4C01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BF40B2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4231386B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784175E" w14:textId="754E3BE8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178FE9E3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070C68DC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21F66AA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9B237B7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510248D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757011E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4181267F" w14:textId="4FD2A690" w:rsidR="00BC4C01" w:rsidRPr="00012256" w:rsidRDefault="00870480" w:rsidP="00870480">
            <w:pPr>
              <w:pStyle w:val="TableParagraph"/>
              <w:rPr>
                <w:rFonts w:eastAsia="SimSun"/>
                <w:b/>
                <w:bCs/>
                <w:color w:val="000000"/>
                <w:sz w:val="24"/>
                <w:szCs w:val="24"/>
                <w:lang w:val="en-GB" w:eastAsia="zh-CN" w:bidi="ar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12AEBC91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484C5C4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5544685B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03870ACC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555D27B8" w14:textId="025F63B4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CB0E30" w:rsidRPr="00CB0E30">
              <w:rPr>
                <w:b/>
              </w:rPr>
              <w:t>Azithromycin 250mg of 30 tabs</w:t>
            </w:r>
          </w:p>
          <w:p w14:paraId="71C9A22C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5F5F5424" w14:textId="15C04E75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CB0E30">
              <w:rPr>
                <w:sz w:val="24"/>
                <w:szCs w:val="24"/>
              </w:rPr>
              <w:t>3x10</w:t>
            </w:r>
          </w:p>
          <w:p w14:paraId="672BC11E" w14:textId="7B22B194" w:rsidR="00BC4C01" w:rsidRPr="00DB1978" w:rsidRDefault="00BC4C01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BF40B2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149C8626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6EB5D8D2" w14:textId="53D32902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3AF9A9C3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16F26BB1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D1A3493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15FCBFD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32161A1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2AB4A95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514BF0A4" w14:textId="605921F3" w:rsidR="00BC4C01" w:rsidRPr="00012256" w:rsidRDefault="00870480" w:rsidP="00870480">
            <w:pPr>
              <w:pStyle w:val="TableParagraph"/>
              <w:rPr>
                <w:rFonts w:eastAsia="SimSun"/>
                <w:b/>
                <w:bCs/>
                <w:color w:val="000000"/>
                <w:sz w:val="24"/>
                <w:szCs w:val="24"/>
                <w:lang w:val="en-GB" w:eastAsia="zh-CN" w:bidi="ar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695BA342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B931974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78FC2A8E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39705EAC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0FE87BC2" w14:textId="2ECBA519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CB0E30" w:rsidRPr="00CB0E30">
              <w:rPr>
                <w:b/>
              </w:rPr>
              <w:t>Azithromycin syrup</w:t>
            </w:r>
            <w:r w:rsidR="00CB0E30">
              <w:rPr>
                <w:b/>
              </w:rPr>
              <w:t>-200mg/5ml-</w:t>
            </w:r>
            <w:r w:rsidR="00BB7E31">
              <w:rPr>
                <w:b/>
              </w:rPr>
              <w:t xml:space="preserve"> 15ml</w:t>
            </w:r>
          </w:p>
          <w:p w14:paraId="64E08C1A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156BBE5B" w14:textId="77D410A3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lastRenderedPageBreak/>
              <w:t>Unit: bottle</w:t>
            </w:r>
          </w:p>
          <w:p w14:paraId="617254AA" w14:textId="61A85C5D" w:rsidR="00BC4C01" w:rsidRPr="00DB1978" w:rsidRDefault="00BC4C01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BF40B2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7A26F304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26ECB0D2" w14:textId="4345EAEC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1C332B3B" w14:textId="77777777" w:rsidR="000B483C" w:rsidRPr="00DB1978" w:rsidRDefault="000B483C" w:rsidP="000B483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lastRenderedPageBreak/>
              <w:t>Drug Name:</w:t>
            </w:r>
            <w:r w:rsidRPr="00DB1978">
              <w:t xml:space="preserve"> </w:t>
            </w:r>
          </w:p>
          <w:p w14:paraId="720E299B" w14:textId="77777777" w:rsidR="000B483C" w:rsidRPr="00DB1978" w:rsidRDefault="000B483C" w:rsidP="000B483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245F21D6" w14:textId="77777777" w:rsidR="000B483C" w:rsidRPr="00DB1978" w:rsidRDefault="000B483C" w:rsidP="000B483C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</w:p>
          <w:p w14:paraId="70A1D266" w14:textId="77777777" w:rsidR="000B483C" w:rsidRDefault="000B483C" w:rsidP="000B483C">
            <w:pPr>
              <w:pStyle w:val="TableParagraph"/>
              <w:spacing w:before="5"/>
              <w:rPr>
                <w:color w:val="000000"/>
                <w:sz w:val="24"/>
                <w:szCs w:val="24"/>
                <w:lang w:val="en-GB" w:eastAsia="en-GB"/>
              </w:rPr>
            </w:pPr>
          </w:p>
          <w:p w14:paraId="0B119416" w14:textId="77777777" w:rsidR="000B483C" w:rsidRPr="00DB1978" w:rsidRDefault="000B483C" w:rsidP="000B483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</w:p>
          <w:p w14:paraId="3C6ABB60" w14:textId="77777777" w:rsidR="000B483C" w:rsidRPr="00DB1978" w:rsidRDefault="000B483C" w:rsidP="000B483C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 xml:space="preserve">Expires Date: </w:t>
            </w:r>
          </w:p>
          <w:p w14:paraId="65A3323B" w14:textId="77777777" w:rsidR="000B483C" w:rsidRDefault="000B483C" w:rsidP="000B483C">
            <w:pPr>
              <w:pStyle w:val="TableParagraph"/>
            </w:pPr>
          </w:p>
          <w:p w14:paraId="614834F0" w14:textId="40CAF1E7" w:rsidR="00BC4C01" w:rsidRPr="00012256" w:rsidRDefault="000B483C" w:rsidP="000B483C">
            <w:pPr>
              <w:pStyle w:val="TableParagraph"/>
              <w:rPr>
                <w:rFonts w:eastAsia="SimSun"/>
                <w:b/>
                <w:bCs/>
                <w:color w:val="000000"/>
                <w:sz w:val="24"/>
                <w:szCs w:val="24"/>
                <w:lang w:val="en-GB"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2552" w:type="dxa"/>
          </w:tcPr>
          <w:p w14:paraId="2A23D46C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B990907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1E16CC85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4C820CCC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6C522CFC" w14:textId="077133F1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CB0E30">
              <w:rPr>
                <w:b/>
              </w:rPr>
              <w:t>Azithromycin syrup-200mg/5ml- 30</w:t>
            </w:r>
            <w:r w:rsidR="00BB7E31">
              <w:rPr>
                <w:b/>
              </w:rPr>
              <w:t>ml</w:t>
            </w:r>
          </w:p>
          <w:p w14:paraId="2794A3CE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C5CCAD0" w14:textId="047F3EF9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CB0E30">
              <w:rPr>
                <w:sz w:val="24"/>
                <w:szCs w:val="24"/>
              </w:rPr>
              <w:t>bottle</w:t>
            </w:r>
          </w:p>
          <w:p w14:paraId="5EDD5125" w14:textId="6A86F717" w:rsidR="00BC4C01" w:rsidRPr="00DB1978" w:rsidRDefault="00BC4C01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BF40B2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6B7EF27F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3431D6B6" w14:textId="0029EE39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7B00EFAE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6DF7F1F3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C09EE56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4094B36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39714A8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6005A29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7706CD78" w14:textId="568F8460" w:rsidR="00BC4C01" w:rsidRPr="00012256" w:rsidRDefault="00870480" w:rsidP="00870480">
            <w:pPr>
              <w:rPr>
                <w:rFonts w:eastAsia="SimSun"/>
                <w:b/>
                <w:bCs/>
                <w:color w:val="000000"/>
                <w:sz w:val="24"/>
                <w:szCs w:val="24"/>
                <w:lang w:val="en-GB" w:eastAsia="zh-CN" w:bidi="ar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5B056E20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A5EB370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538777F2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4463D8B6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63A4AC63" w14:textId="6ACE0813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B93F80" w:rsidRPr="00B93F80">
              <w:rPr>
                <w:b/>
              </w:rPr>
              <w:t>Azithromycin - Capsule - 500mg</w:t>
            </w:r>
          </w:p>
          <w:p w14:paraId="3F764E33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8A2C289" w14:textId="5BC15928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B93F80">
              <w:rPr>
                <w:sz w:val="24"/>
                <w:szCs w:val="24"/>
              </w:rPr>
              <w:t>3</w:t>
            </w:r>
            <w:r w:rsidRPr="00DB1978">
              <w:rPr>
                <w:sz w:val="24"/>
                <w:szCs w:val="24"/>
              </w:rPr>
              <w:t>x10</w:t>
            </w:r>
          </w:p>
          <w:p w14:paraId="570DCA99" w14:textId="7D0D0F4C" w:rsidR="00BC4C01" w:rsidRPr="00DB1978" w:rsidRDefault="00BC4C01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BF40B2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47223EB3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57D9DBA" w14:textId="07CC412E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55FAF4B1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178A0737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5438573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A6356A9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000489E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5EEAA37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7F18B9B7" w14:textId="1004F180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729996D1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93BBB27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17418793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1E41CA9E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41ED479F" w14:textId="75769E20" w:rsidR="00BC4C01" w:rsidRPr="00DB1978" w:rsidRDefault="00BC4C01" w:rsidP="00BC4C01">
            <w:pPr>
              <w:pStyle w:val="NormalWeb"/>
              <w:shd w:val="clear" w:color="auto" w:fill="FFFFFF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731BE6" w:rsidRPr="00731BE6">
              <w:rPr>
                <w:b/>
              </w:rPr>
              <w:t>Ciproflocilline</w:t>
            </w:r>
            <w:proofErr w:type="spellEnd"/>
            <w:r w:rsidR="00731BE6" w:rsidRPr="00731BE6">
              <w:rPr>
                <w:b/>
              </w:rPr>
              <w:t xml:space="preserve"> 500mg of 100 tabs</w:t>
            </w:r>
          </w:p>
          <w:p w14:paraId="46E1644C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4FD180AA" w14:textId="375A4A65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731BE6">
              <w:rPr>
                <w:sz w:val="24"/>
                <w:szCs w:val="24"/>
              </w:rPr>
              <w:t>10x10</w:t>
            </w:r>
          </w:p>
          <w:p w14:paraId="3341D76B" w14:textId="27571FC5" w:rsidR="00BC4C01" w:rsidRPr="00DB1978" w:rsidRDefault="00BC4C01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BF40B2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7FF1FFA8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5D06C2DF" w14:textId="01E9BD6E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35DF529A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5370AF04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4F71AD3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6CCD97C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BC032CD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769CA9F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676EDD0B" w14:textId="408F222F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2322EEC0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E2E09FA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79215748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54D380B7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7F14DFED" w14:textId="5AC4714E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731BE6" w:rsidRPr="00731BE6">
              <w:rPr>
                <w:b/>
              </w:rPr>
              <w:t>Paracetamol 120mg/5ml  syrup-60ml</w:t>
            </w:r>
          </w:p>
          <w:p w14:paraId="5EDF856D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400EA0F5" w14:textId="29528FA4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bottle</w:t>
            </w:r>
          </w:p>
          <w:p w14:paraId="0C41A23C" w14:textId="3E71B810" w:rsidR="00BC4C01" w:rsidRPr="00DB1978" w:rsidRDefault="00BC4C01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</w:t>
            </w:r>
            <w:r w:rsidR="00BF40B2">
              <w:rPr>
                <w:color w:val="000000"/>
                <w:sz w:val="24"/>
                <w:szCs w:val="24"/>
                <w:lang w:val="en-GB" w:eastAsia="en-GB"/>
              </w:rPr>
              <w:t>ntity: 1</w:t>
            </w:r>
          </w:p>
          <w:p w14:paraId="4CF9995C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50FDDBF9" w14:textId="1E7D35CA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5F8FFC48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31CE3C0F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FE2E67D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EB1177C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ADED439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180894A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5ECC416" w14:textId="4B1FBC04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572B57A8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4CEB5CD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7DF644BB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53670932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44855848" w14:textId="261303AD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731BE6" w:rsidRPr="00731BE6">
              <w:rPr>
                <w:b/>
              </w:rPr>
              <w:t>Paracetamole</w:t>
            </w:r>
            <w:proofErr w:type="spellEnd"/>
            <w:r w:rsidR="00731BE6" w:rsidRPr="00731BE6">
              <w:rPr>
                <w:b/>
              </w:rPr>
              <w:t xml:space="preserve"> 500mg of 1000 tabs</w:t>
            </w:r>
          </w:p>
          <w:p w14:paraId="4A988A16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58F65637" w14:textId="226A712B" w:rsidR="00BC4C01" w:rsidRPr="00DB1978" w:rsidRDefault="00731BE6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10x100</w:t>
            </w:r>
          </w:p>
          <w:p w14:paraId="7D566F37" w14:textId="6AA9BB80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77F59F1E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32D89729" w14:textId="24E631C5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3B97D802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4B46A888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0BC4125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11C1D2F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E98478D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2FDBDE6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A2BCB20" w14:textId="7B6ADF14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3D1C4C30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1A3A4CF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55972B00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0493D343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2E100D63" w14:textId="4C3FCB9D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8F636C" w:rsidRPr="008F636C">
              <w:rPr>
                <w:b/>
              </w:rPr>
              <w:t>Paracetamole</w:t>
            </w:r>
            <w:proofErr w:type="spellEnd"/>
            <w:r w:rsidR="008F636C" w:rsidRPr="008F636C">
              <w:rPr>
                <w:b/>
              </w:rPr>
              <w:t xml:space="preserve"> 100mg/5ml IV injection</w:t>
            </w:r>
          </w:p>
          <w:p w14:paraId="38DE58FF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4508F3CC" w14:textId="1FF63843" w:rsidR="00BC4C01" w:rsidRPr="00DB1978" w:rsidRDefault="008F636C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bags</w:t>
            </w:r>
          </w:p>
          <w:p w14:paraId="037DA5B1" w14:textId="072294F4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064A1CD8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361C6D82" w14:textId="64413E04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14281576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60CC1074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FA02203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D4587D6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F78DFCE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B2EAB1E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7BA1E898" w14:textId="68676A19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0D64FD4B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655D346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61A5D717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3CA2B24D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41BC0A80" w14:textId="17B4EDB8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8F636C" w:rsidRPr="008F636C">
              <w:rPr>
                <w:b/>
              </w:rPr>
              <w:t xml:space="preserve">Paracetamol 125mg </w:t>
            </w:r>
            <w:proofErr w:type="spellStart"/>
            <w:r w:rsidR="008F636C" w:rsidRPr="008F636C">
              <w:rPr>
                <w:b/>
              </w:rPr>
              <w:t>supository</w:t>
            </w:r>
            <w:proofErr w:type="spellEnd"/>
            <w:r w:rsidR="008F636C" w:rsidRPr="008F636C">
              <w:rPr>
                <w:b/>
              </w:rPr>
              <w:t xml:space="preserve"> of 100</w:t>
            </w:r>
          </w:p>
          <w:p w14:paraId="65EBA52B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1C2C4634" w14:textId="75CD9417" w:rsidR="00BC4C01" w:rsidRPr="00DB1978" w:rsidRDefault="00B93F80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10x10</w:t>
            </w:r>
          </w:p>
          <w:p w14:paraId="698DFBB9" w14:textId="278A9819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06FEE950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89F0053" w14:textId="7C495443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0E901867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4904D054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8B90719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D522917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3FF3D7B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1E687A0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16DC4D84" w14:textId="13EDED34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1C9680DF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4DA9C2A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3EAAFC67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5604FE21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24328301" w14:textId="4E81BC36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8F636C" w:rsidRPr="008F636C">
              <w:rPr>
                <w:b/>
              </w:rPr>
              <w:t>Ibuprofen 100mg/5ml  suspension 100ml</w:t>
            </w:r>
          </w:p>
          <w:p w14:paraId="40D89029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4F1F43B8" w14:textId="282238CA" w:rsidR="00BC4C01" w:rsidRPr="00DB1978" w:rsidRDefault="00B93F80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Bottle</w:t>
            </w:r>
          </w:p>
          <w:p w14:paraId="7D75C6FA" w14:textId="3E4F624D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2A5F5C8F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896180D" w14:textId="276E979E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68F358AA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5A9D6093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28EDA0A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D4FAE64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4E1F65E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BB524ED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512558F4" w14:textId="2F567B74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20D26541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2833592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48F1375A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21C15D66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58BB4EAE" w14:textId="2945C6D3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8F636C" w:rsidRPr="008F636C">
              <w:rPr>
                <w:b/>
              </w:rPr>
              <w:t>Ibuplus</w:t>
            </w:r>
            <w:proofErr w:type="spellEnd"/>
            <w:r w:rsidR="008F636C" w:rsidRPr="008F636C">
              <w:rPr>
                <w:b/>
              </w:rPr>
              <w:t xml:space="preserve"> 100mg/5ml +120mg suspension 100ml</w:t>
            </w:r>
          </w:p>
          <w:p w14:paraId="24C65197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6734C24E" w14:textId="52C0B0F0" w:rsidR="00BC4C01" w:rsidRPr="00DB1978" w:rsidRDefault="008F636C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bottle</w:t>
            </w:r>
          </w:p>
          <w:p w14:paraId="6E0F09DE" w14:textId="53CE661E" w:rsidR="00BC4C01" w:rsidRPr="00DB1978" w:rsidRDefault="00B93F80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BF40B2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51FA7A31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228D618" w14:textId="112E7D0D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7F8B5846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1FC66AEB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A008C05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2085CB5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5D94AC5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C163830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43AA077F" w14:textId="2B76745D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6CEE767D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3449412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0902F5FB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64C60554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3F8007A2" w14:textId="4D1EFC42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8F636C" w:rsidRPr="008F636C">
              <w:rPr>
                <w:b/>
              </w:rPr>
              <w:t> Ibuprofen 400mg of 100 tab</w:t>
            </w:r>
          </w:p>
          <w:p w14:paraId="2DB19643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10DE5BF7" w14:textId="4C6664F9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8F636C">
              <w:rPr>
                <w:sz w:val="24"/>
                <w:szCs w:val="24"/>
              </w:rPr>
              <w:t>10x10</w:t>
            </w:r>
          </w:p>
          <w:p w14:paraId="3D7ABB1E" w14:textId="0CA82756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28694411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BC7463A" w14:textId="696515AB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218003E0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472174CD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98AC0CD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B135AA2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088AA62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5FD278E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46DDE953" w14:textId="2BE31DAC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4A4CEF37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481F790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2FDCB998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0B89DB20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65FD24A0" w14:textId="2B5D7661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8F636C" w:rsidRPr="008F636C">
              <w:rPr>
                <w:b/>
              </w:rPr>
              <w:t>Diclofenac 50mg of 100 tab</w:t>
            </w:r>
          </w:p>
          <w:p w14:paraId="3B72F05B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437BB1EB" w14:textId="1E327751" w:rsidR="00BC4C01" w:rsidRPr="00DB1978" w:rsidRDefault="00A33C92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10</w:t>
            </w:r>
            <w:r w:rsidR="00BC4C01" w:rsidRPr="00DB1978">
              <w:rPr>
                <w:sz w:val="24"/>
                <w:szCs w:val="24"/>
              </w:rPr>
              <w:t>x10</w:t>
            </w:r>
          </w:p>
          <w:p w14:paraId="7B655C8F" w14:textId="3113C0D5" w:rsidR="00BC4C01" w:rsidRPr="00DB1978" w:rsidRDefault="00BC4C01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</w:t>
            </w:r>
            <w:r w:rsidR="00BF40B2">
              <w:rPr>
                <w:color w:val="000000"/>
                <w:sz w:val="24"/>
                <w:szCs w:val="24"/>
                <w:lang w:val="en-GB" w:eastAsia="en-GB"/>
              </w:rPr>
              <w:t>antity:1</w:t>
            </w:r>
          </w:p>
          <w:p w14:paraId="7A9CD222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2A80C01" w14:textId="6D3649AD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5C5F146E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469FA530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5910B7C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8728736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CBA0380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7251A05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43E150BD" w14:textId="75640775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35E33C5A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98F0C6E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2D53BD68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121D335D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56B55E45" w14:textId="3E1950BF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961247" w:rsidRPr="00961247">
              <w:rPr>
                <w:b/>
              </w:rPr>
              <w:t>Metronidazole 125mg/5ml suspension</w:t>
            </w:r>
          </w:p>
          <w:p w14:paraId="06EE509E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7F975ED0" w14:textId="737D18C8" w:rsidR="00BC4C01" w:rsidRPr="00DB1978" w:rsidRDefault="00961247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bottle</w:t>
            </w:r>
          </w:p>
          <w:p w14:paraId="6D1D5236" w14:textId="07A535A9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18E7DD2D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05483FFE" w14:textId="121CCF0F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6A2F50E9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343FF707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4F48F1A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5229DD5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C0DAF80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412810A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FCBB882" w14:textId="64ED37AB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057226C7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74641B7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64327EAA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7A8FDC60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76401F67" w14:textId="79AB6D0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961247" w:rsidRPr="00961247">
              <w:rPr>
                <w:b/>
              </w:rPr>
              <w:t>Metronidazole 250mg of 500 capsules</w:t>
            </w:r>
          </w:p>
          <w:p w14:paraId="1501B206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7D17508A" w14:textId="2CFB24A8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961247">
              <w:rPr>
                <w:sz w:val="24"/>
                <w:szCs w:val="24"/>
              </w:rPr>
              <w:t>50x10</w:t>
            </w:r>
          </w:p>
          <w:p w14:paraId="0279BF77" w14:textId="524CD95B" w:rsidR="00BC4C01" w:rsidRPr="00DB1978" w:rsidRDefault="00961247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BF40B2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13B2D921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C065298" w14:textId="4F407080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6794C68A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5191882E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7222F2A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5785205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3EF7C03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5752BAD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6E38389" w14:textId="4B19423F" w:rsidR="000B483C" w:rsidRDefault="00870480" w:rsidP="00870480">
            <w:pPr>
              <w:pStyle w:val="TableParagraph"/>
            </w:pPr>
            <w:r>
              <w:rPr>
                <w:sz w:val="24"/>
                <w:szCs w:val="24"/>
              </w:rPr>
              <w:t>Delivery time: (TO BE FILLED)</w:t>
            </w:r>
          </w:p>
          <w:p w14:paraId="199B9E03" w14:textId="0139EEDF" w:rsidR="00BC4C01" w:rsidRPr="00DB1978" w:rsidRDefault="000B483C" w:rsidP="000B483C">
            <w:pPr>
              <w:pStyle w:val="TableParagraph"/>
              <w:rPr>
                <w:sz w:val="20"/>
              </w:rPr>
            </w:pPr>
            <w:r w:rsidRPr="00DB1978">
              <w:t>Delivery: CUAMM Addis Ababa</w:t>
            </w:r>
          </w:p>
        </w:tc>
        <w:tc>
          <w:tcPr>
            <w:tcW w:w="2552" w:type="dxa"/>
          </w:tcPr>
          <w:p w14:paraId="02099842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522D42C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271954CD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707D47CB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7628C11A" w14:textId="3D06E2FF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961247" w:rsidRPr="00961247">
              <w:rPr>
                <w:b/>
              </w:rPr>
              <w:t>Tinidazole</w:t>
            </w:r>
            <w:proofErr w:type="spellEnd"/>
            <w:r w:rsidR="00961247" w:rsidRPr="00961247">
              <w:rPr>
                <w:b/>
              </w:rPr>
              <w:t xml:space="preserve"> 500mg 240 tabs</w:t>
            </w:r>
          </w:p>
          <w:p w14:paraId="14850426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4DFCE977" w14:textId="53044F81" w:rsidR="00BC4C01" w:rsidRPr="00DB1978" w:rsidRDefault="00961247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proofErr w:type="spellStart"/>
            <w:r>
              <w:rPr>
                <w:sz w:val="24"/>
                <w:szCs w:val="24"/>
              </w:rPr>
              <w:t>pk</w:t>
            </w:r>
            <w:proofErr w:type="spellEnd"/>
            <w:r>
              <w:rPr>
                <w:sz w:val="24"/>
                <w:szCs w:val="24"/>
              </w:rPr>
              <w:t xml:space="preserve"> of 240 tabs</w:t>
            </w:r>
          </w:p>
          <w:p w14:paraId="7A9554E4" w14:textId="2FD32D03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4DE6A6CA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138263E" w14:textId="249965E2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36AF0E30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74C01B48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8E37CD1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A380185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19F0981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D3C90EC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21FD6CA" w14:textId="17909FB4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lastRenderedPageBreak/>
              <w:t>Delivery time: (TO BE FILLED)</w:t>
            </w:r>
          </w:p>
        </w:tc>
        <w:tc>
          <w:tcPr>
            <w:tcW w:w="2552" w:type="dxa"/>
          </w:tcPr>
          <w:p w14:paraId="0A7FDB0D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6034921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14BCC3D0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5F66081E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2BE6420E" w14:textId="6471B061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961247" w:rsidRPr="00961247">
              <w:rPr>
                <w:b/>
              </w:rPr>
              <w:t>Sulphamethoxazole</w:t>
            </w:r>
            <w:proofErr w:type="spellEnd"/>
            <w:r w:rsidR="00961247" w:rsidRPr="00961247">
              <w:rPr>
                <w:b/>
              </w:rPr>
              <w:t xml:space="preserve"> + Trimethoprim - Mixture - (200mg + 40mg)/5ml oral suspension</w:t>
            </w:r>
          </w:p>
          <w:p w14:paraId="3B80DA58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594531D7" w14:textId="2D522228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DB1978">
              <w:rPr>
                <w:sz w:val="24"/>
                <w:szCs w:val="24"/>
              </w:rPr>
              <w:t>Unit:</w:t>
            </w:r>
            <w:r w:rsidR="00961247">
              <w:rPr>
                <w:sz w:val="24"/>
                <w:szCs w:val="24"/>
              </w:rPr>
              <w:t>bottle</w:t>
            </w:r>
            <w:proofErr w:type="spellEnd"/>
          </w:p>
          <w:p w14:paraId="4E95F712" w14:textId="30F8C5BA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6A3451F1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68525F28" w14:textId="743873AC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080786C8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23CA5989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4D99D0F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B6B1C72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72F0CA4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304D782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B196FD4" w14:textId="3BCC473B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59E3D9E0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52A599E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28189E1D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2E997695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34BA879E" w14:textId="01CE08B9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961247" w:rsidRPr="00961247">
              <w:rPr>
                <w:b/>
              </w:rPr>
              <w:t>Praziquatel</w:t>
            </w:r>
            <w:proofErr w:type="spellEnd"/>
            <w:r w:rsidR="00961247" w:rsidRPr="00961247">
              <w:rPr>
                <w:b/>
              </w:rPr>
              <w:t xml:space="preserve"> 600mg of 100 tab</w:t>
            </w:r>
          </w:p>
          <w:p w14:paraId="72F1953B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8F6FAA9" w14:textId="0FF9EB43" w:rsidR="00BC4C01" w:rsidRPr="00DB1978" w:rsidRDefault="00961247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10x10</w:t>
            </w:r>
          </w:p>
          <w:p w14:paraId="75FAF38B" w14:textId="13496939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375E06A5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5066F6D6" w14:textId="2D31B831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104652CA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74E2CF85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C400DBD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05BDF36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F8EBC09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1D07F90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19185F3D" w14:textId="36BA7474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570A656D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4E1DE44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3126C403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77204586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6773F7E1" w14:textId="353A4C4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961247" w:rsidRPr="00961247">
              <w:rPr>
                <w:b/>
              </w:rPr>
              <w:t>Prednisolone 5mg of 1000 Tab</w:t>
            </w:r>
          </w:p>
          <w:p w14:paraId="66F968E6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93A2A8E" w14:textId="6BEA8D8C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961247">
              <w:rPr>
                <w:sz w:val="24"/>
                <w:szCs w:val="24"/>
              </w:rPr>
              <w:t>10x100</w:t>
            </w:r>
          </w:p>
          <w:p w14:paraId="177F4BC0" w14:textId="1AFEA9A0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0989C724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2C181A45" w14:textId="05A96103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4CD6EC6E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6C3919F7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5A6090C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DB5F5FD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8AAC294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9F76F2D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3B494D2" w14:textId="7470C8CB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31BE0844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24FF995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3057EE45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78ACFF24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3DEB7D15" w14:textId="389E98BE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3B08FF" w:rsidRPr="003B08FF">
              <w:rPr>
                <w:b/>
              </w:rPr>
              <w:t> </w:t>
            </w:r>
            <w:proofErr w:type="spellStart"/>
            <w:r w:rsidR="003B08FF" w:rsidRPr="003B08FF">
              <w:rPr>
                <w:b/>
              </w:rPr>
              <w:t>Loratidine</w:t>
            </w:r>
            <w:proofErr w:type="spellEnd"/>
            <w:r w:rsidR="003B08FF" w:rsidRPr="003B08FF">
              <w:rPr>
                <w:b/>
              </w:rPr>
              <w:t xml:space="preserve"> 10mg of 100</w:t>
            </w:r>
          </w:p>
          <w:p w14:paraId="0E2A767C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9AF5259" w14:textId="0D483B6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3B08FF">
              <w:rPr>
                <w:sz w:val="24"/>
                <w:szCs w:val="24"/>
              </w:rPr>
              <w:t>1</w:t>
            </w:r>
            <w:r w:rsidRPr="00DB1978">
              <w:rPr>
                <w:sz w:val="24"/>
                <w:szCs w:val="24"/>
              </w:rPr>
              <w:t>0x10</w:t>
            </w:r>
          </w:p>
          <w:p w14:paraId="1B3884A6" w14:textId="1DA9110B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62459BDC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FC4F986" w14:textId="237932AC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1AAE9D76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37DB7F94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ABA14B9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FB9F3BE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BC8A7A7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BD46D29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62A53D74" w14:textId="2F6CA047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783378AF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9A9C0D7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7754FD24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6658E343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515918D9" w14:textId="0081BB70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3B08FF" w:rsidRPr="003B08FF">
              <w:rPr>
                <w:b/>
              </w:rPr>
              <w:t>Citrizen</w:t>
            </w:r>
            <w:proofErr w:type="spellEnd"/>
            <w:r w:rsidR="003B08FF" w:rsidRPr="003B08FF">
              <w:rPr>
                <w:b/>
              </w:rPr>
              <w:t xml:space="preserve"> 10mg of 100 tab</w:t>
            </w:r>
          </w:p>
          <w:p w14:paraId="621B17DE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446F9416" w14:textId="42E696DD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733C42">
              <w:rPr>
                <w:sz w:val="24"/>
                <w:szCs w:val="24"/>
              </w:rPr>
              <w:t>10x10</w:t>
            </w:r>
          </w:p>
          <w:p w14:paraId="0790F42D" w14:textId="2A4A824B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lastRenderedPageBreak/>
              <w:t>Quantity:1</w:t>
            </w:r>
          </w:p>
          <w:p w14:paraId="5EF41034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C783F1D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DB1978">
              <w:t>Delivery: CUAMM Addis Ababa</w:t>
            </w:r>
          </w:p>
          <w:p w14:paraId="7B136930" w14:textId="541E7B06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</w:p>
        </w:tc>
        <w:tc>
          <w:tcPr>
            <w:tcW w:w="4394" w:type="dxa"/>
          </w:tcPr>
          <w:p w14:paraId="19531F68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pecification offered:</w:t>
            </w:r>
          </w:p>
          <w:p w14:paraId="24E895B3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9C3C15B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5DD84EB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E410271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F075F12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2B74D33" w14:textId="08D73452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3D19739F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475694A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717C6694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328ECCCC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06F7F0DC" w14:textId="33EE28A1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3B08FF" w:rsidRPr="003B08FF">
              <w:rPr>
                <w:b/>
              </w:rPr>
              <w:t>Betamethasone cream 15g</w:t>
            </w:r>
          </w:p>
          <w:p w14:paraId="70DFDE64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5763A48D" w14:textId="216056E5" w:rsidR="00BC4C01" w:rsidRPr="00DB1978" w:rsidRDefault="003B08FF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proofErr w:type="spellStart"/>
            <w:r>
              <w:rPr>
                <w:sz w:val="24"/>
                <w:szCs w:val="24"/>
              </w:rPr>
              <w:t>Unit:tube</w:t>
            </w:r>
            <w:proofErr w:type="spellEnd"/>
          </w:p>
          <w:p w14:paraId="24ACA9BD" w14:textId="6CB991E4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0EF87C73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2B538B19" w14:textId="6DCAF183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74506A40" w14:textId="77777777" w:rsidR="00870480" w:rsidRPr="00870480" w:rsidRDefault="00870480" w:rsidP="00870480">
            <w:pPr>
              <w:pStyle w:val="NormalWeb"/>
              <w:shd w:val="clear" w:color="auto" w:fill="FFFFFF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870480">
              <w:rPr>
                <w:rFonts w:eastAsia="SimSun"/>
                <w:b/>
                <w:bCs/>
                <w:color w:val="000000"/>
                <w:lang w:eastAsia="zh-CN" w:bidi="ar"/>
              </w:rPr>
              <w:t>Specification offered:</w:t>
            </w:r>
          </w:p>
          <w:p w14:paraId="191A2FDD" w14:textId="77777777" w:rsidR="00870480" w:rsidRPr="00870480" w:rsidRDefault="00870480" w:rsidP="00870480">
            <w:pPr>
              <w:pStyle w:val="NormalWeb"/>
              <w:shd w:val="clear" w:color="auto" w:fill="FFFFFF"/>
              <w:rPr>
                <w:rFonts w:eastAsia="SimSun"/>
                <w:b/>
                <w:bCs/>
                <w:color w:val="000000"/>
                <w:lang w:eastAsia="zh-CN" w:bidi="ar"/>
              </w:rPr>
            </w:pPr>
          </w:p>
          <w:p w14:paraId="1CAAF207" w14:textId="77777777" w:rsidR="00870480" w:rsidRPr="00870480" w:rsidRDefault="00870480" w:rsidP="00870480">
            <w:pPr>
              <w:pStyle w:val="NormalWeb"/>
              <w:shd w:val="clear" w:color="auto" w:fill="FFFFFF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870480">
              <w:rPr>
                <w:rFonts w:eastAsia="SimSun"/>
                <w:b/>
                <w:bCs/>
                <w:color w:val="000000"/>
                <w:lang w:eastAsia="zh-CN" w:bidi="ar"/>
              </w:rPr>
              <w:t>Unit:</w:t>
            </w:r>
          </w:p>
          <w:p w14:paraId="3F0C0185" w14:textId="6513A79E" w:rsidR="00BC4C01" w:rsidRPr="00DB1978" w:rsidRDefault="00870480" w:rsidP="00870480">
            <w:pPr>
              <w:pStyle w:val="TableParagraph"/>
              <w:rPr>
                <w:sz w:val="20"/>
              </w:rPr>
            </w:pPr>
            <w:r w:rsidRPr="00870480">
              <w:rPr>
                <w:rFonts w:eastAsia="SimSun"/>
                <w:b/>
                <w:bCs/>
                <w:color w:val="000000"/>
                <w:lang w:eastAsia="zh-CN" w:bidi="ar"/>
              </w:rPr>
              <w:t>Delivery time: (TO BE FILLED)</w:t>
            </w:r>
          </w:p>
        </w:tc>
        <w:tc>
          <w:tcPr>
            <w:tcW w:w="2552" w:type="dxa"/>
          </w:tcPr>
          <w:p w14:paraId="4AA31113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CD2E3DC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220AF79C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093A53A2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1DA00F1A" w14:textId="3DF0E04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3B08FF" w:rsidRPr="003B08FF">
              <w:rPr>
                <w:b/>
              </w:rPr>
              <w:t>Hydrocortisone 15g ointment</w:t>
            </w:r>
          </w:p>
          <w:p w14:paraId="20700A20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5413184" w14:textId="7787828E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83721D">
              <w:rPr>
                <w:sz w:val="24"/>
                <w:szCs w:val="24"/>
              </w:rPr>
              <w:t>tube</w:t>
            </w:r>
          </w:p>
          <w:p w14:paraId="311537CC" w14:textId="7D0538D6" w:rsidR="00BC4C01" w:rsidRPr="00DB1978" w:rsidRDefault="003B08FF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160A5259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DA73497" w14:textId="2505CD84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7AD3D108" w14:textId="77777777" w:rsidR="00870480" w:rsidRPr="00870480" w:rsidRDefault="00870480" w:rsidP="00870480">
            <w:pPr>
              <w:pStyle w:val="NormalWeb"/>
              <w:shd w:val="clear" w:color="auto" w:fill="FFFFFF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870480">
              <w:rPr>
                <w:rFonts w:eastAsia="SimSun"/>
                <w:b/>
                <w:bCs/>
                <w:color w:val="000000"/>
                <w:lang w:eastAsia="zh-CN" w:bidi="ar"/>
              </w:rPr>
              <w:t>Specification offered:</w:t>
            </w:r>
          </w:p>
          <w:p w14:paraId="540673D3" w14:textId="77777777" w:rsidR="00870480" w:rsidRPr="00870480" w:rsidRDefault="00870480" w:rsidP="00870480">
            <w:pPr>
              <w:pStyle w:val="NormalWeb"/>
              <w:shd w:val="clear" w:color="auto" w:fill="FFFFFF"/>
              <w:rPr>
                <w:rFonts w:eastAsia="SimSun"/>
                <w:b/>
                <w:bCs/>
                <w:color w:val="000000"/>
                <w:lang w:eastAsia="zh-CN" w:bidi="ar"/>
              </w:rPr>
            </w:pPr>
          </w:p>
          <w:p w14:paraId="16964EDB" w14:textId="77777777" w:rsidR="00870480" w:rsidRPr="00870480" w:rsidRDefault="00870480" w:rsidP="00870480">
            <w:pPr>
              <w:pStyle w:val="NormalWeb"/>
              <w:shd w:val="clear" w:color="auto" w:fill="FFFFFF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870480">
              <w:rPr>
                <w:rFonts w:eastAsia="SimSun"/>
                <w:b/>
                <w:bCs/>
                <w:color w:val="000000"/>
                <w:lang w:eastAsia="zh-CN" w:bidi="ar"/>
              </w:rPr>
              <w:t>Unit:</w:t>
            </w:r>
          </w:p>
          <w:p w14:paraId="32993AF2" w14:textId="1F5BDBF0" w:rsidR="00BC4C01" w:rsidRPr="00DB1978" w:rsidRDefault="00870480" w:rsidP="00870480">
            <w:pPr>
              <w:pStyle w:val="TableParagraph"/>
              <w:rPr>
                <w:sz w:val="20"/>
              </w:rPr>
            </w:pPr>
            <w:r w:rsidRPr="00870480">
              <w:rPr>
                <w:rFonts w:eastAsia="SimSun"/>
                <w:b/>
                <w:bCs/>
                <w:color w:val="000000"/>
                <w:lang w:eastAsia="zh-CN" w:bidi="ar"/>
              </w:rPr>
              <w:t>Delivery time: (TO BE FILLED)</w:t>
            </w:r>
          </w:p>
        </w:tc>
        <w:tc>
          <w:tcPr>
            <w:tcW w:w="2552" w:type="dxa"/>
          </w:tcPr>
          <w:p w14:paraId="3B77260D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4FB9188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259EE9FC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068D480D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6AAA08BB" w14:textId="78751ACF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3B08FF" w:rsidRPr="003B08FF">
              <w:rPr>
                <w:b/>
              </w:rPr>
              <w:t>Clobetasol</w:t>
            </w:r>
            <w:proofErr w:type="spellEnd"/>
            <w:r w:rsidR="003B08FF" w:rsidRPr="003B08FF">
              <w:rPr>
                <w:b/>
              </w:rPr>
              <w:t xml:space="preserve"> propionate ointment of 15 g</w:t>
            </w:r>
          </w:p>
          <w:p w14:paraId="181DEE97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4F56C59C" w14:textId="2DFF51E7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3B08FF">
              <w:rPr>
                <w:sz w:val="24"/>
                <w:szCs w:val="24"/>
              </w:rPr>
              <w:t>tube</w:t>
            </w:r>
          </w:p>
          <w:p w14:paraId="4EE7D8B3" w14:textId="5FB9B2CB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2F711B80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511C32E" w14:textId="2138DA7D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2946FC8B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2353328B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9C6D45D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BCDD3C4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241FA31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8280A88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4579BF36" w14:textId="4328F05A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6AA94C10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BD7ECA8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6B797617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111E20AA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1D22B0D9" w14:textId="76BFC841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3B08FF" w:rsidRPr="003B08FF">
              <w:rPr>
                <w:b/>
              </w:rPr>
              <w:t>Momethason</w:t>
            </w:r>
            <w:proofErr w:type="spellEnd"/>
            <w:r w:rsidR="003B08FF" w:rsidRPr="003B08FF">
              <w:rPr>
                <w:b/>
              </w:rPr>
              <w:t xml:space="preserve"> </w:t>
            </w:r>
            <w:proofErr w:type="spellStart"/>
            <w:r w:rsidR="003B08FF" w:rsidRPr="003B08FF">
              <w:rPr>
                <w:b/>
              </w:rPr>
              <w:t>furoate</w:t>
            </w:r>
            <w:proofErr w:type="spellEnd"/>
            <w:r w:rsidR="003B08FF" w:rsidRPr="003B08FF">
              <w:rPr>
                <w:b/>
              </w:rPr>
              <w:t xml:space="preserve"> </w:t>
            </w:r>
            <w:proofErr w:type="spellStart"/>
            <w:r w:rsidR="003B08FF" w:rsidRPr="003B08FF">
              <w:rPr>
                <w:b/>
              </w:rPr>
              <w:t>ointm</w:t>
            </w:r>
            <w:proofErr w:type="spellEnd"/>
            <w:r w:rsidR="003B08FF" w:rsidRPr="003B08FF">
              <w:rPr>
                <w:b/>
              </w:rPr>
              <w:t xml:space="preserve"> of 15g</w:t>
            </w:r>
          </w:p>
          <w:p w14:paraId="56E73A97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7FBF90D0" w14:textId="49272DC8" w:rsidR="00BC4C01" w:rsidRPr="00DB1978" w:rsidRDefault="003B08FF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</w:t>
            </w:r>
            <w:r w:rsidR="0083721D">
              <w:rPr>
                <w:sz w:val="24"/>
                <w:szCs w:val="24"/>
              </w:rPr>
              <w:t xml:space="preserve"> tubes</w:t>
            </w:r>
          </w:p>
          <w:p w14:paraId="73237338" w14:textId="63C49529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32082EB2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BD7C4FE" w14:textId="7EF4262C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21450C8E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70FF624C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06AFF17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3C8C408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8156D53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9100442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FAD16B2" w14:textId="2680429A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1E4C7D03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764A777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1D271CF3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249448E2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77695912" w14:textId="1F50DA91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3B08FF" w:rsidRPr="003B08FF">
              <w:rPr>
                <w:b/>
              </w:rPr>
              <w:t>Clotrimazol</w:t>
            </w:r>
            <w:proofErr w:type="spellEnd"/>
            <w:r w:rsidR="003B08FF" w:rsidRPr="003B08FF">
              <w:rPr>
                <w:b/>
              </w:rPr>
              <w:t xml:space="preserve"> cream of 15 g</w:t>
            </w:r>
          </w:p>
          <w:p w14:paraId="1F8B07BE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3B4D5C5" w14:textId="0006676E" w:rsidR="00BC4C01" w:rsidRPr="00DB1978" w:rsidRDefault="003B08FF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proofErr w:type="spellStart"/>
            <w:r>
              <w:rPr>
                <w:sz w:val="24"/>
                <w:szCs w:val="24"/>
              </w:rPr>
              <w:t>Unit:tube</w:t>
            </w:r>
            <w:proofErr w:type="spellEnd"/>
          </w:p>
          <w:p w14:paraId="3B79C6ED" w14:textId="166E9852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lastRenderedPageBreak/>
              <w:t>Quantity: 1</w:t>
            </w:r>
          </w:p>
          <w:p w14:paraId="49D13C34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67BCD513" w14:textId="7AFF6304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306D1CA1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pecification offered:</w:t>
            </w:r>
          </w:p>
          <w:p w14:paraId="64F02547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BD2F7FF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780DE5C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5DF387A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F867DFC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524724F9" w14:textId="059BE1FA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0E6253F4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D3B75E7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4309DC80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0A152F47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32867F46" w14:textId="2CF5604D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3B08FF" w:rsidRPr="003B08FF">
              <w:rPr>
                <w:b/>
              </w:rPr>
              <w:t>Ketoconazole 2% of 15g cream</w:t>
            </w:r>
          </w:p>
          <w:p w14:paraId="6CCD6CC7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1FD31205" w14:textId="6AC5C389" w:rsidR="00BC4C01" w:rsidRPr="00DB1978" w:rsidRDefault="003B08FF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proofErr w:type="spellStart"/>
            <w:r>
              <w:rPr>
                <w:sz w:val="24"/>
                <w:szCs w:val="24"/>
              </w:rPr>
              <w:t>Unit:tube</w:t>
            </w:r>
            <w:proofErr w:type="spellEnd"/>
          </w:p>
          <w:p w14:paraId="7F6709E0" w14:textId="5E342A07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2EF2E231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69C370DC" w14:textId="36DC498B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3CA4BD10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16F5DA6B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0C8F8E9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901EBC4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9BEB86A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4B577CC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09CD9F5C" w14:textId="70C1BD46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3067546E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71EC8CC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1711F0E0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339C086A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3BFE27DF" w14:textId="7B4D7135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B15252" w:rsidRPr="00B15252">
              <w:rPr>
                <w:b/>
              </w:rPr>
              <w:t>Diclofenac Sodium - Gel - 1%w/W</w:t>
            </w:r>
          </w:p>
          <w:p w14:paraId="204C6FB4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2F661021" w14:textId="0ECAF950" w:rsidR="00BC4C01" w:rsidRPr="00DB1978" w:rsidRDefault="00B15252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proofErr w:type="spellStart"/>
            <w:r>
              <w:rPr>
                <w:sz w:val="24"/>
                <w:szCs w:val="24"/>
              </w:rPr>
              <w:t>Unit:tube</w:t>
            </w:r>
            <w:proofErr w:type="spellEnd"/>
          </w:p>
          <w:p w14:paraId="79857D41" w14:textId="52F1DEDB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BC4C01" w:rsidRPr="00DB1978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11231A75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03FBA2A1" w14:textId="0ABAA71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39DFA22F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535DBB34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DE39F0B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0594B14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CA20F30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02D84DF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679A9EFA" w14:textId="0D4F302A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31D1C845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7FCC4AC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0E05F807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6055B85F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35A8D3C1" w14:textId="286DCABD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3B08FF" w:rsidRPr="003B08FF">
              <w:rPr>
                <w:b/>
              </w:rPr>
              <w:t>Ketoconazole 200mg of 100 tab</w:t>
            </w:r>
          </w:p>
          <w:p w14:paraId="28D06802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5E32E6D9" w14:textId="44392BB1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7F2B73">
              <w:rPr>
                <w:sz w:val="24"/>
                <w:szCs w:val="24"/>
              </w:rPr>
              <w:t>10x10</w:t>
            </w:r>
          </w:p>
          <w:p w14:paraId="61CEEFAB" w14:textId="47804A39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5ACD4EFB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538EF671" w14:textId="115BE78D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2777CA8B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39A1F104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4A7FAFA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B53F81B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F61C886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55696AB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E913667" w14:textId="75DEFDBA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13E0CFBC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28E0942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37F81DAE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7B35FFA8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0DCEC313" w14:textId="23F7BB43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3B08FF" w:rsidRPr="003B08FF">
              <w:rPr>
                <w:b/>
              </w:rPr>
              <w:t>Fluconazole 200mg 100 capsules</w:t>
            </w:r>
          </w:p>
          <w:p w14:paraId="501E61E1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89DD47F" w14:textId="2282A823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10x10</w:t>
            </w:r>
          </w:p>
          <w:p w14:paraId="19EDEB39" w14:textId="25028E56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5765B070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619DC957" w14:textId="732EA482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70E86B90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1F736F2C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A7CA834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B4D95BB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A75DB4F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66B3E43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7D41EB70" w14:textId="6B408500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64F229E9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93EC429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58E5F83A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32CB3DEB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5F69F7AD" w14:textId="1D8749BE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25670D" w:rsidRPr="0025670D">
              <w:rPr>
                <w:b/>
              </w:rPr>
              <w:t>Miconazole cream 30gm</w:t>
            </w:r>
          </w:p>
          <w:p w14:paraId="7F4F89C7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296580A5" w14:textId="00816502" w:rsidR="00BC4C01" w:rsidRPr="00DB1978" w:rsidRDefault="0025670D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tube</w:t>
            </w:r>
          </w:p>
          <w:p w14:paraId="3604FC67" w14:textId="6D272B9C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lastRenderedPageBreak/>
              <w:t>Quantity:</w:t>
            </w:r>
            <w:r w:rsidR="0025670D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7853D9AD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3A13363D" w14:textId="43D2AF05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3BC3D1A5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pecification offered:</w:t>
            </w:r>
          </w:p>
          <w:p w14:paraId="624E6F2C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60BC8B7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D201D9A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41C6002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F9BF602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0E14A226" w14:textId="3D3976EE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489D3311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1BCF3E8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69253179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3344E8E2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0952F246" w14:textId="77777777" w:rsidR="0025670D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25670D" w:rsidRPr="0025670D">
              <w:rPr>
                <w:b/>
              </w:rPr>
              <w:t xml:space="preserve">Dexamethasone 0.1% eye drop </w:t>
            </w:r>
          </w:p>
          <w:p w14:paraId="4E6B51B9" w14:textId="4E250D1E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25670D">
              <w:rPr>
                <w:color w:val="000000"/>
                <w:highlight w:val="yellow"/>
              </w:rPr>
              <w:t>Specifications</w:t>
            </w:r>
            <w:r w:rsidRPr="00DB1978">
              <w:rPr>
                <w:color w:val="000000"/>
              </w:rPr>
              <w:t>:</w:t>
            </w:r>
          </w:p>
          <w:p w14:paraId="062B043F" w14:textId="48DD6BAC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tube</w:t>
            </w:r>
          </w:p>
          <w:p w14:paraId="3B4E96CA" w14:textId="41C5C35E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50FB9C2C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5A702C9" w14:textId="5FA32730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33A48F61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4B1D40CC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C4BB3AB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F386DA1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2D29067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2FAB43C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322CD4F" w14:textId="36E11C2B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092B25F2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75B6B03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63338A4A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679FF3E2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11234929" w14:textId="69833A9D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25670D" w:rsidRPr="0025670D">
              <w:rPr>
                <w:b/>
              </w:rPr>
              <w:t>Ciproflocilline</w:t>
            </w:r>
            <w:proofErr w:type="spellEnd"/>
            <w:r w:rsidR="0025670D" w:rsidRPr="0025670D">
              <w:rPr>
                <w:b/>
              </w:rPr>
              <w:t xml:space="preserve"> eye/ear drop-0.03%</w:t>
            </w:r>
          </w:p>
          <w:p w14:paraId="11BA72E1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8D5D211" w14:textId="12424F73" w:rsidR="00BC4C01" w:rsidRPr="00DB1978" w:rsidRDefault="0025670D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tube</w:t>
            </w:r>
          </w:p>
          <w:p w14:paraId="7DE8B615" w14:textId="4B2B0A25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639E30A6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E5C13D8" w14:textId="46BD353C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773F33D7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4EB4BEDC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70ACC3A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449796E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1C438D1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FC48B2E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D723124" w14:textId="621C5B12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10D40CAB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1F6C6C0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33109CEB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154AD37E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63B00BF9" w14:textId="16D1DFE9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FB5A2F" w:rsidRPr="00FB5A2F">
              <w:rPr>
                <w:b/>
              </w:rPr>
              <w:t>Dexafloxa</w:t>
            </w:r>
            <w:proofErr w:type="spellEnd"/>
            <w:r w:rsidR="00FB5A2F" w:rsidRPr="00FB5A2F">
              <w:rPr>
                <w:b/>
              </w:rPr>
              <w:t xml:space="preserve"> eye/ear drop 5ml</w:t>
            </w:r>
          </w:p>
          <w:p w14:paraId="73C82CBD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61695455" w14:textId="2DAF0AF8" w:rsidR="00BC4C01" w:rsidRPr="00DB1978" w:rsidRDefault="00FB5A2F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tube</w:t>
            </w:r>
          </w:p>
          <w:p w14:paraId="20D51C85" w14:textId="1C5CCF68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2AB3D36A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2A045FD" w14:textId="4FC24CB8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601B100B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09435948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7C4C61E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2F1581F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FCE7468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E5476C5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09A9E41D" w14:textId="095D5E3A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55A0E0E9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7E12336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62C06DF3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3471A01A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6C06060F" w14:textId="7A4AFE04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FB5A2F" w:rsidRPr="00FB5A2F">
              <w:rPr>
                <w:b/>
              </w:rPr>
              <w:t>Zoxan</w:t>
            </w:r>
            <w:proofErr w:type="spellEnd"/>
            <w:r w:rsidR="00FB5A2F" w:rsidRPr="00FB5A2F">
              <w:rPr>
                <w:b/>
              </w:rPr>
              <w:t xml:space="preserve"> - D eye drop 10ml</w:t>
            </w:r>
          </w:p>
          <w:p w14:paraId="3E2357C6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6CEB172D" w14:textId="5B649EA4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FB5A2F">
              <w:rPr>
                <w:sz w:val="24"/>
                <w:szCs w:val="24"/>
              </w:rPr>
              <w:t>tube</w:t>
            </w:r>
          </w:p>
          <w:p w14:paraId="11E507CC" w14:textId="32135AFC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1A68C6B2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0617DBC4" w14:textId="409B6D3C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7610243E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644B494B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747BC4E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60FD20E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7FA3522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4D52F39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5C56AB45" w14:textId="51815753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03F55155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53DE67E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41D110E2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53E64221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25BA7715" w14:textId="62C34182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CF1954" w:rsidRPr="00CF1954">
              <w:rPr>
                <w:b/>
              </w:rPr>
              <w:t>Omeprazole 20mg  100 Capsule</w:t>
            </w:r>
          </w:p>
          <w:p w14:paraId="7D7723C3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5EA3E673" w14:textId="02F26BCB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lastRenderedPageBreak/>
              <w:t xml:space="preserve">Unit: </w:t>
            </w:r>
            <w:r w:rsidR="00737899">
              <w:rPr>
                <w:sz w:val="24"/>
                <w:szCs w:val="24"/>
              </w:rPr>
              <w:t>10x10</w:t>
            </w:r>
          </w:p>
          <w:p w14:paraId="50CCB84C" w14:textId="6033D96E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58C71260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383CA19" w14:textId="6818D3C0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6358A047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pecification offered:</w:t>
            </w:r>
          </w:p>
          <w:p w14:paraId="5A09B8AE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1FED2D6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7EB3D99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6A6F8F6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EA9E22B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1ED0051" w14:textId="26563535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6C31F818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407944C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4213A035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24A97C33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38727C0A" w14:textId="5C44872F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CF1954" w:rsidRPr="00CF1954">
              <w:rPr>
                <w:b/>
              </w:rPr>
              <w:t>Pantoprazole 40mg of 100 tabs</w:t>
            </w:r>
          </w:p>
          <w:p w14:paraId="1B0D5657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69B5FEC0" w14:textId="738E4F0F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x10</w:t>
            </w:r>
          </w:p>
          <w:p w14:paraId="05FAFFF8" w14:textId="412FAF88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093A7602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50E6CD9" w14:textId="22CDE4F3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2F31D276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2563BAA8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DFC84F0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B84D715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23C300D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A0C1A05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65727CC6" w14:textId="2D4F0D9B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74299DC1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B95EF8B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57A413A8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2B1A01A7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4FD4F6EC" w14:textId="004E8724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CF1954" w:rsidRPr="00CF1954">
              <w:rPr>
                <w:b/>
              </w:rPr>
              <w:t>Anti-acid 375mg of  1000 tab</w:t>
            </w:r>
          </w:p>
          <w:p w14:paraId="3811A1DD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177B64DE" w14:textId="5FA31218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x10</w:t>
            </w:r>
            <w:r w:rsidR="00CF1954">
              <w:rPr>
                <w:sz w:val="24"/>
                <w:szCs w:val="24"/>
              </w:rPr>
              <w:t>0</w:t>
            </w:r>
          </w:p>
          <w:p w14:paraId="73D95A5C" w14:textId="556EFC83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746C60B9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FBE26BB" w14:textId="7CC78939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0C67966D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7D028BF1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5BF8D2B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09784C4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FCCF405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4BA5317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5CE09D36" w14:textId="7B124E2D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2FFC132F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478C17F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4BD60269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6B76DDBE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0DE83ED4" w14:textId="4AF7CD12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F17201" w:rsidRPr="00F17201">
              <w:rPr>
                <w:b/>
              </w:rPr>
              <w:t>Omeprazole 40mg Injection</w:t>
            </w:r>
          </w:p>
          <w:p w14:paraId="21BF0CE1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95DE09E" w14:textId="6A0703DC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F17201">
              <w:rPr>
                <w:sz w:val="24"/>
                <w:szCs w:val="24"/>
              </w:rPr>
              <w:t>vials</w:t>
            </w:r>
          </w:p>
          <w:p w14:paraId="617ECECF" w14:textId="561807F8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58D0CAFE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A25B291" w14:textId="5D084C69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47BEC06B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7BE8B477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9603324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A96B3EF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281B915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5A62BA1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34037EC" w14:textId="42E48087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71AE2B01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1B4B023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04C917BA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76DA9B93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226845B1" w14:textId="7870A615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F17201" w:rsidRPr="00F17201">
              <w:rPr>
                <w:b/>
              </w:rPr>
              <w:t>Almetamin</w:t>
            </w:r>
            <w:proofErr w:type="spellEnd"/>
            <w:r w:rsidR="00F17201" w:rsidRPr="00F17201">
              <w:rPr>
                <w:b/>
              </w:rPr>
              <w:t xml:space="preserve"> 2.25mg  of 100 tablet</w:t>
            </w:r>
          </w:p>
          <w:p w14:paraId="15466035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47E5A0FA" w14:textId="2E6D426D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x10</w:t>
            </w:r>
          </w:p>
          <w:p w14:paraId="4F5D7AD9" w14:textId="61A499F2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503EC37A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3B8F4393" w14:textId="12DE07B3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368F8BB4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3BEF3A2E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397D39F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29E5D97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0795A1A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A824EAA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02202AE9" w14:textId="2410CAF1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271ACB38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9F2DB04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1363ACD2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1EEF1C05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6ADA127A" w14:textId="34066D86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F17201" w:rsidRPr="00F17201">
              <w:rPr>
                <w:b/>
              </w:rPr>
              <w:t xml:space="preserve">Dextromethorphan </w:t>
            </w:r>
            <w:proofErr w:type="spellStart"/>
            <w:r w:rsidR="00F17201" w:rsidRPr="00F17201">
              <w:rPr>
                <w:b/>
              </w:rPr>
              <w:t>Hydrobromide</w:t>
            </w:r>
            <w:proofErr w:type="spellEnd"/>
            <w:r w:rsidR="00F17201" w:rsidRPr="00F17201">
              <w:rPr>
                <w:b/>
              </w:rPr>
              <w:t xml:space="preserve"> - Syrup - 15mg/5ml</w:t>
            </w:r>
          </w:p>
          <w:p w14:paraId="4B03B1DB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67CAE8CF" w14:textId="65BAA192" w:rsidR="00BC4C01" w:rsidRPr="00DB1978" w:rsidRDefault="00F172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proofErr w:type="spellStart"/>
            <w:r>
              <w:rPr>
                <w:sz w:val="24"/>
                <w:szCs w:val="24"/>
              </w:rPr>
              <w:lastRenderedPageBreak/>
              <w:t>Unit:bottle</w:t>
            </w:r>
            <w:proofErr w:type="spellEnd"/>
          </w:p>
          <w:p w14:paraId="6E524DA0" w14:textId="6EB50FAC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6678D9B3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5612A55C" w14:textId="45449B7E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2EFAD542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pecification offered:</w:t>
            </w:r>
          </w:p>
          <w:p w14:paraId="67D41CB7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F5E8D38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95C7708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B4F5801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DEFFFFE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45EA772" w14:textId="5B3CA730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5E4A7EE7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AF3507D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4494C029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4BA1159E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740E0717" w14:textId="1CBB4102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F17201" w:rsidRPr="00F17201">
              <w:rPr>
                <w:b/>
              </w:rPr>
              <w:t>Diphenhydramine 12.5mg/5ml syrup of 100ml</w:t>
            </w:r>
          </w:p>
          <w:p w14:paraId="5932E0C9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FE65A5C" w14:textId="5B3E92DC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F17201">
              <w:rPr>
                <w:sz w:val="24"/>
                <w:szCs w:val="24"/>
              </w:rPr>
              <w:t>bottle</w:t>
            </w:r>
          </w:p>
          <w:p w14:paraId="13253F03" w14:textId="5B53B938" w:rsidR="00BC4C01" w:rsidRPr="00DB1978" w:rsidRDefault="00BC4C01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</w:t>
            </w:r>
            <w:r w:rsidR="00BF40B2">
              <w:rPr>
                <w:color w:val="000000"/>
                <w:sz w:val="24"/>
                <w:szCs w:val="24"/>
                <w:lang w:val="en-GB" w:eastAsia="en-GB"/>
              </w:rPr>
              <w:t>ntity:1</w:t>
            </w:r>
          </w:p>
          <w:p w14:paraId="16EF036D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DC72CA8" w14:textId="6A631BF3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67E05427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24095986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5BC3F1A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1CD7E9E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37F59BF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7A2F962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5D091633" w14:textId="42460E53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40A59565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B6108A1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2C104ACD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2E353CA7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773431AF" w14:textId="4E166582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DF7407" w:rsidRPr="00DF7407">
              <w:rPr>
                <w:b/>
              </w:rPr>
              <w:t>Guaifenesin 100mg/5ml syrup</w:t>
            </w:r>
          </w:p>
          <w:p w14:paraId="286302CF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796F78F7" w14:textId="3B2FA852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bottle</w:t>
            </w:r>
          </w:p>
          <w:p w14:paraId="44809DA8" w14:textId="4BDA3638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152D0EAD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B64AF5B" w14:textId="7C98B1C0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6AC6FFAD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6F4B74C6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CCBC38B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0198FD3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FAF73D0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8FAA43E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70A803FB" w14:textId="327BA269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78ADB0C9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A6411EC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4A122C7E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36362FF4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08E807B7" w14:textId="08BA1D6D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DF7407" w:rsidRPr="00DF7407">
              <w:rPr>
                <w:b/>
              </w:rPr>
              <w:t>Haemup</w:t>
            </w:r>
            <w:proofErr w:type="spellEnd"/>
            <w:r w:rsidR="00DF7407" w:rsidRPr="00DF7407">
              <w:rPr>
                <w:b/>
              </w:rPr>
              <w:t xml:space="preserve"> syrup of 200ml</w:t>
            </w:r>
          </w:p>
          <w:p w14:paraId="487CBFC9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74D666B8" w14:textId="2787E861" w:rsidR="00BC4C01" w:rsidRPr="00DB1978" w:rsidRDefault="00DF7407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bottle</w:t>
            </w:r>
          </w:p>
          <w:p w14:paraId="602FA5D7" w14:textId="59AEA794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1EFA12D5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57DA7503" w14:textId="7AB1342A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119C3BA5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31A8E303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719BB2A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12E0243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D19B389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E095787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72C7D7F7" w14:textId="376F97D5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77B523CD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B2B6016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57D105F1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36285FFC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7B2B37B3" w14:textId="3F80FAB4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DF7407" w:rsidRPr="00DF7407">
              <w:rPr>
                <w:b/>
              </w:rPr>
              <w:t>Dexamethasone 4mg/1ml injection-10x10</w:t>
            </w:r>
          </w:p>
          <w:p w14:paraId="4404C563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6154E72" w14:textId="5DC6BA17" w:rsidR="00BC4C01" w:rsidRPr="00DB1978" w:rsidRDefault="00DF7407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1</w:t>
            </w:r>
            <w:r w:rsidR="00BC4C01" w:rsidRPr="00DB1978">
              <w:rPr>
                <w:sz w:val="24"/>
                <w:szCs w:val="24"/>
              </w:rPr>
              <w:t>0x10</w:t>
            </w:r>
          </w:p>
          <w:p w14:paraId="7A6F18F8" w14:textId="73C0B0D6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131DCCB8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5F71991" w14:textId="79437499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24F922D7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04BA4BA8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9F50C52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8E6B101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5216015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C6FF4F8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39CB368" w14:textId="6E15CB26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1D9B6D8E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EC6B314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55C07BCB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49C09EF5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2BDD15E8" w14:textId="7E2A2BD9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DF7407" w:rsidRPr="00DF7407">
              <w:rPr>
                <w:b/>
              </w:rPr>
              <w:t>DNS 1000ml</w:t>
            </w:r>
          </w:p>
          <w:p w14:paraId="5B9E36BA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5FA6686B" w14:textId="498D3F3C" w:rsidR="00BC4C01" w:rsidRPr="00DB1978" w:rsidRDefault="00DF7407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bags</w:t>
            </w:r>
          </w:p>
          <w:p w14:paraId="0E00AB76" w14:textId="36E780F9" w:rsidR="00BC4C01" w:rsidRPr="00DB1978" w:rsidRDefault="00BC4C01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lastRenderedPageBreak/>
              <w:t>Quantity: 1</w:t>
            </w:r>
          </w:p>
          <w:p w14:paraId="4ABE987F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D9EE65B" w14:textId="0CED16AF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569B2555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pecification offered:</w:t>
            </w:r>
          </w:p>
          <w:p w14:paraId="18F4107D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6294062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797D98D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781C9EA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92C1217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53F82A97" w14:textId="3ABECE67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7286D4AB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999A0F4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320DE85C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5B14246C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7E8BE32E" w14:textId="7A0B74F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DF7407" w:rsidRPr="00DF7407">
              <w:rPr>
                <w:b/>
              </w:rPr>
              <w:t>Ringer lactate of 1000ml</w:t>
            </w:r>
          </w:p>
          <w:p w14:paraId="579750F9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F7407">
              <w:rPr>
                <w:color w:val="000000"/>
                <w:highlight w:val="yellow"/>
              </w:rPr>
              <w:t>Specifications:</w:t>
            </w:r>
          </w:p>
          <w:p w14:paraId="630A44A2" w14:textId="6F1E119F" w:rsidR="00BC4C01" w:rsidRPr="00DB1978" w:rsidRDefault="00DF7407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bags</w:t>
            </w:r>
          </w:p>
          <w:p w14:paraId="1BF7F570" w14:textId="1FFA885B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128F8376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2EC6294A" w14:textId="26B2FB11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2B53EC33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4D992F94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8C30C72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DC1366C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851B23D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12FA24E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032ABE80" w14:textId="0B726381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19DAD3F9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B02B605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2DF8E8C3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08BCF490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3B5693AB" w14:textId="2D66866A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DF7407" w:rsidRPr="00DF7407">
              <w:rPr>
                <w:b/>
              </w:rPr>
              <w:t>Glucose 40% of 20ml</w:t>
            </w:r>
          </w:p>
          <w:p w14:paraId="036BCE75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59DC0EFB" w14:textId="02D614DA" w:rsidR="00BC4C01" w:rsidRPr="00DB1978" w:rsidRDefault="00DF7407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50tubes</w:t>
            </w:r>
          </w:p>
          <w:p w14:paraId="6A37A107" w14:textId="714A3460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73296E52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53FEF4C7" w14:textId="177A2565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300C7569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69010466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712B34A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3750FD9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CEDDC3C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C26D2EB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77016688" w14:textId="58767B81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0BC7735C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DA13EF3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7AAEF7E3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105EF7EB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43F952DB" w14:textId="3D89CB05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DF7407" w:rsidRPr="00DF7407">
              <w:rPr>
                <w:b/>
              </w:rPr>
              <w:t>Glibenclamide</w:t>
            </w:r>
            <w:proofErr w:type="spellEnd"/>
            <w:r w:rsidR="00DF7407" w:rsidRPr="00DF7407">
              <w:rPr>
                <w:b/>
              </w:rPr>
              <w:t xml:space="preserve"> 5mg of 100tabs</w:t>
            </w:r>
          </w:p>
          <w:p w14:paraId="4EEC7A1E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6115B394" w14:textId="611060A7" w:rsidR="00BC4C01" w:rsidRPr="00DB1978" w:rsidRDefault="00DF7407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10x10</w:t>
            </w:r>
          </w:p>
          <w:p w14:paraId="18971713" w14:textId="1E1705B6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775CF35D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2659AA1F" w14:textId="43F13138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77ADC678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60A3D530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8368C59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FB2FA1D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03204D4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9EFE7C6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58E02022" w14:textId="239B5799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293D8D06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957DC66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01165344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6972D867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16FA03B1" w14:textId="7394527A" w:rsidR="00BC4C01" w:rsidRPr="00DB1978" w:rsidRDefault="00BC4C01" w:rsidP="009F2285">
            <w:pPr>
              <w:pStyle w:val="NormalWeb"/>
              <w:shd w:val="clear" w:color="auto" w:fill="FFFFFF"/>
              <w:spacing w:before="0" w:beforeAutospacing="0" w:after="0" w:line="240" w:lineRule="auto"/>
              <w:jc w:val="both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DF7407" w:rsidRPr="00DF7407">
              <w:rPr>
                <w:b/>
              </w:rPr>
              <w:t xml:space="preserve">NPH Insulin 10iu </w:t>
            </w:r>
            <w:proofErr w:type="spellStart"/>
            <w:r w:rsidR="00DF7407" w:rsidRPr="00DF7407">
              <w:rPr>
                <w:b/>
              </w:rPr>
              <w:t>inj</w:t>
            </w:r>
            <w:proofErr w:type="spellEnd"/>
          </w:p>
          <w:p w14:paraId="106C68AF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29F8AAB6" w14:textId="722C4AB9" w:rsidR="00BC4C01" w:rsidRPr="00DB1978" w:rsidRDefault="00DF7407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vial</w:t>
            </w:r>
          </w:p>
          <w:p w14:paraId="43B9D73E" w14:textId="0CD69B69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4B83382B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5E4CED1" w14:textId="040EB0E0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7A5B1711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1390E79B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911E5AC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EA4D272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42A4CE3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5D4627A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65DF1B3D" w14:textId="2FD2BD22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3B24E1FB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0FE2677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70D7C274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1A3F826F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42A44064" w14:textId="19844B8E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5735AE" w:rsidRPr="005735AE">
              <w:rPr>
                <w:b/>
              </w:rPr>
              <w:t>Amilodipin</w:t>
            </w:r>
            <w:proofErr w:type="spellEnd"/>
            <w:r w:rsidR="005735AE" w:rsidRPr="005735AE">
              <w:rPr>
                <w:b/>
              </w:rPr>
              <w:t xml:space="preserve"> 5mg of100</w:t>
            </w:r>
          </w:p>
          <w:p w14:paraId="32470CF4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6AC8B133" w14:textId="7372AEE6" w:rsidR="00BC4C01" w:rsidRPr="00DB1978" w:rsidRDefault="005735AE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10x10</w:t>
            </w:r>
          </w:p>
          <w:p w14:paraId="3042D316" w14:textId="60EE2551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lastRenderedPageBreak/>
              <w:t>Quantity: 1</w:t>
            </w:r>
          </w:p>
          <w:p w14:paraId="0EA8B9A7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17B907A" w14:textId="79E6FA28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56CE4BA1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pecification offered:</w:t>
            </w:r>
          </w:p>
          <w:p w14:paraId="4338398D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F04BCCC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3CBD180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D30EAD9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8AE6E61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4C625BFB" w14:textId="06CD807E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746F86D8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595046D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55DC51A0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3BDA4B89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2D17BD1B" w14:textId="7F3E45EF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5735AE" w:rsidRPr="005735AE">
              <w:rPr>
                <w:b/>
              </w:rPr>
              <w:t>Amilodipin</w:t>
            </w:r>
            <w:proofErr w:type="spellEnd"/>
            <w:r w:rsidR="005735AE" w:rsidRPr="005735AE">
              <w:rPr>
                <w:b/>
              </w:rPr>
              <w:t xml:space="preserve"> 5mg of100</w:t>
            </w:r>
          </w:p>
          <w:p w14:paraId="02BE6FEE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5ED8BD00" w14:textId="1D19AFBB" w:rsidR="00BC4C01" w:rsidRPr="00DB1978" w:rsidRDefault="005735AE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10x10</w:t>
            </w:r>
          </w:p>
          <w:p w14:paraId="3BD7840A" w14:textId="04839AA2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55F158B6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0908BC7" w14:textId="26E5193B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7BDCD092" w14:textId="77777777" w:rsidR="00870480" w:rsidRDefault="00870480" w:rsidP="0087048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613A69F9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90055E4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CEBDCE7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F8651ED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F01B9EE" w14:textId="77777777" w:rsidR="00870480" w:rsidRDefault="00870480" w:rsidP="0087048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044F364D" w14:textId="2046A838" w:rsidR="00BC4C01" w:rsidRPr="00DB1978" w:rsidRDefault="00870480" w:rsidP="0087048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6DE2D5C0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22F2647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5B8C9686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15F02CDC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3E05C17A" w14:textId="6328D128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5735AE" w:rsidRPr="005735AE">
              <w:rPr>
                <w:b/>
              </w:rPr>
              <w:t>Hydrochlorothiazied</w:t>
            </w:r>
            <w:proofErr w:type="spellEnd"/>
            <w:r w:rsidR="005735AE" w:rsidRPr="005735AE">
              <w:rPr>
                <w:b/>
              </w:rPr>
              <w:t xml:space="preserve"> 25mg of 100 tab</w:t>
            </w:r>
          </w:p>
          <w:p w14:paraId="7DDC4560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65E6ED6" w14:textId="66F6BEB9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</w:t>
            </w:r>
            <w:r w:rsidR="005735AE">
              <w:rPr>
                <w:sz w:val="24"/>
                <w:szCs w:val="24"/>
              </w:rPr>
              <w:t>10x10</w:t>
            </w:r>
          </w:p>
          <w:p w14:paraId="6FCEBE10" w14:textId="66DCDF29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695E6019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39F5BFAD" w14:textId="64999BB0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37F1A251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4BECD085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7086903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8B18B1A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E325DAE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D40B226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3C71BD4" w14:textId="35FF691F" w:rsidR="00BC4C01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28834E89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068B24A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50BF182F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3056C00F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3D1A3B32" w14:textId="730A4F48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5735AE" w:rsidRPr="005735AE">
              <w:rPr>
                <w:b/>
              </w:rPr>
              <w:t>Nifedipine</w:t>
            </w:r>
            <w:proofErr w:type="spellEnd"/>
            <w:r w:rsidR="005735AE" w:rsidRPr="005735AE">
              <w:rPr>
                <w:b/>
              </w:rPr>
              <w:t xml:space="preserve"> 20mg of 100 tab</w:t>
            </w:r>
          </w:p>
          <w:p w14:paraId="325DB64C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50273FE0" w14:textId="7EC75018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x10</w:t>
            </w:r>
          </w:p>
          <w:p w14:paraId="0CCA4C0B" w14:textId="0F1D03D5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47D40967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0B12CA4E" w14:textId="2C79923B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4789F963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13312ABA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040DA4A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30335FB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D3AA3A5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DA4B307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6AE7D76B" w14:textId="6274F553" w:rsidR="00BC4C01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5B400FD7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3ACA191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7987DC99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3E41B107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712D4E27" w14:textId="346BCB2F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5735AE" w:rsidRPr="005735AE">
              <w:rPr>
                <w:b/>
              </w:rPr>
              <w:t>Enalapril</w:t>
            </w:r>
            <w:proofErr w:type="spellEnd"/>
            <w:r w:rsidR="005735AE" w:rsidRPr="005735AE">
              <w:rPr>
                <w:b/>
              </w:rPr>
              <w:t xml:space="preserve"> 5mg of 100 tab</w:t>
            </w:r>
          </w:p>
          <w:p w14:paraId="721C26F3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D0F30FD" w14:textId="49A1C518" w:rsidR="00BC4C01" w:rsidRPr="00DB1978" w:rsidRDefault="005735AE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10x10</w:t>
            </w:r>
          </w:p>
          <w:p w14:paraId="0AD7255E" w14:textId="1377FF07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7AC13740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9312FEF" w14:textId="6171839D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7AC09859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49A195A7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6F7034E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D46A6CB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A79A351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77B5802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6F08CE38" w14:textId="41EC08B0" w:rsidR="00BC4C01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3FDC37D9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E576342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5E8ED0DF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22842521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788413A7" w14:textId="4D3807CF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5735AE">
              <w:rPr>
                <w:b/>
              </w:rPr>
              <w:t>Enalapril</w:t>
            </w:r>
            <w:proofErr w:type="spellEnd"/>
            <w:r w:rsidR="005735AE">
              <w:rPr>
                <w:b/>
              </w:rPr>
              <w:t xml:space="preserve"> 10</w:t>
            </w:r>
            <w:r w:rsidR="005735AE" w:rsidRPr="005735AE">
              <w:rPr>
                <w:b/>
              </w:rPr>
              <w:t>mg of 100 tab</w:t>
            </w:r>
          </w:p>
          <w:p w14:paraId="7DF2ECAB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6B6E57D3" w14:textId="3301C1A9" w:rsidR="00BC4C01" w:rsidRPr="00DB1978" w:rsidRDefault="005735AE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10*10</w:t>
            </w:r>
          </w:p>
          <w:p w14:paraId="032C35AA" w14:textId="575C152E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lastRenderedPageBreak/>
              <w:t>Quantity:1</w:t>
            </w:r>
          </w:p>
          <w:p w14:paraId="52135F8C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2912753" w14:textId="4C455ED2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166F5AB0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pecification offered:</w:t>
            </w:r>
          </w:p>
          <w:p w14:paraId="48F6CC62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F0B9927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AFF46EF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E510986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5E75D8E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559E67CE" w14:textId="07FCDE71" w:rsidR="00BC4C01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39011CB5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AB7218B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66568B4B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0DC055C9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1C536A6B" w14:textId="57FAF3AF" w:rsidR="00BC4C01" w:rsidRPr="00CD306B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CD306B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CD306B">
              <w:t xml:space="preserve"> </w:t>
            </w:r>
            <w:r w:rsidR="00CD306B" w:rsidRPr="00CD306B">
              <w:rPr>
                <w:b/>
              </w:rPr>
              <w:t>Adrenaline 1mg/ml  Injection</w:t>
            </w:r>
          </w:p>
          <w:p w14:paraId="47265354" w14:textId="77777777" w:rsidR="00BC4C01" w:rsidRPr="00CD306B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CD306B">
              <w:rPr>
                <w:color w:val="000000"/>
              </w:rPr>
              <w:t>Specifications:</w:t>
            </w:r>
          </w:p>
          <w:p w14:paraId="245789CB" w14:textId="278AE5E0" w:rsidR="00BC4C01" w:rsidRPr="00CD306B" w:rsidRDefault="00CD306B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proofErr w:type="spellStart"/>
            <w:r>
              <w:rPr>
                <w:sz w:val="24"/>
                <w:szCs w:val="24"/>
              </w:rPr>
              <w:t>Unit:Bag</w:t>
            </w:r>
            <w:proofErr w:type="spellEnd"/>
            <w:r>
              <w:rPr>
                <w:sz w:val="24"/>
                <w:szCs w:val="24"/>
              </w:rPr>
              <w:t xml:space="preserve"> of 10x10</w:t>
            </w:r>
          </w:p>
          <w:p w14:paraId="4D4E0723" w14:textId="6C1E312F" w:rsidR="00BC4C01" w:rsidRPr="00CD306B" w:rsidRDefault="00CD306B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4574B41D" w14:textId="77777777" w:rsidR="00BC4C01" w:rsidRPr="00CD306B" w:rsidRDefault="00BC4C01" w:rsidP="00BC4C01">
            <w:pPr>
              <w:rPr>
                <w:sz w:val="24"/>
                <w:szCs w:val="24"/>
              </w:rPr>
            </w:pPr>
            <w:r w:rsidRPr="00CD306B">
              <w:rPr>
                <w:sz w:val="24"/>
                <w:szCs w:val="24"/>
              </w:rPr>
              <w:t>Expires Date: 12 months or longer</w:t>
            </w:r>
          </w:p>
          <w:p w14:paraId="26A7B12D" w14:textId="292E93AE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CD306B">
              <w:t>Delivery: CUAMM Addis Ababa</w:t>
            </w:r>
          </w:p>
        </w:tc>
        <w:tc>
          <w:tcPr>
            <w:tcW w:w="4394" w:type="dxa"/>
          </w:tcPr>
          <w:p w14:paraId="42CC112D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29BBD5F9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60C7724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7437712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23BC2F6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9B30D8A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0A44D330" w14:textId="751B4D7C" w:rsidR="00BC4C01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0D669B34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45CC74C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65721101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5CAD39DB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7AE43733" w14:textId="11577086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CD306B" w:rsidRPr="00CD306B">
              <w:rPr>
                <w:b/>
              </w:rPr>
              <w:t>Anesthetic</w:t>
            </w:r>
            <w:proofErr w:type="spellEnd"/>
            <w:r w:rsidR="00CD306B" w:rsidRPr="00CD306B">
              <w:rPr>
                <w:b/>
              </w:rPr>
              <w:t>/</w:t>
            </w:r>
            <w:proofErr w:type="spellStart"/>
            <w:r w:rsidR="00CD306B" w:rsidRPr="00CD306B">
              <w:rPr>
                <w:b/>
              </w:rPr>
              <w:t>Tetracaine</w:t>
            </w:r>
            <w:proofErr w:type="spellEnd"/>
            <w:r w:rsidR="00CD306B" w:rsidRPr="00CD306B">
              <w:rPr>
                <w:b/>
              </w:rPr>
              <w:t xml:space="preserve"> Eye drop</w:t>
            </w:r>
          </w:p>
          <w:p w14:paraId="20269A30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3F5E441" w14:textId="54432AFC" w:rsidR="00BC4C01" w:rsidRPr="00DB1978" w:rsidRDefault="00BC4C01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CD306B">
              <w:rPr>
                <w:sz w:val="24"/>
                <w:szCs w:val="24"/>
              </w:rPr>
              <w:t>bottle</w:t>
            </w:r>
          </w:p>
          <w:p w14:paraId="0B4249AA" w14:textId="3A527FCA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0910AD24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C9165B7" w14:textId="5FCF0243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6DC935DA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5B23E32E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ACF46A3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CD59668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8F800A7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D3DDD96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70F8118B" w14:textId="696A91F1" w:rsidR="00BC4C01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77C5E945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E92EBEE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2CE3CFDB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30B492AF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37E6CCD4" w14:textId="4AEDC190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0E2C97" w:rsidRPr="000E2C97">
              <w:rPr>
                <w:b/>
              </w:rPr>
              <w:t>VisionBlue</w:t>
            </w:r>
            <w:proofErr w:type="spellEnd"/>
            <w:r w:rsidR="000E2C97" w:rsidRPr="000E2C97">
              <w:rPr>
                <w:b/>
              </w:rPr>
              <w:t xml:space="preserve"> 0.06% Trypan Blue Ophthalmic Solution 0.5mL Syringe 10/</w:t>
            </w:r>
            <w:proofErr w:type="spellStart"/>
            <w:r w:rsidR="000E2C97" w:rsidRPr="000E2C97">
              <w:rPr>
                <w:b/>
              </w:rPr>
              <w:t>Pk</w:t>
            </w:r>
            <w:proofErr w:type="spellEnd"/>
          </w:p>
          <w:p w14:paraId="2C4CBA8E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169DB5C0" w14:textId="0D63E51D" w:rsidR="00BC4C01" w:rsidRPr="00DB1978" w:rsidRDefault="000E2C97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bottle</w:t>
            </w:r>
          </w:p>
          <w:p w14:paraId="3B524A43" w14:textId="4CBAF814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5EF7B911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A6C2236" w14:textId="60839B03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734C1401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48A84EEB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BE85E37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C7363D0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1C8D18C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01B9710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416934E7" w14:textId="1D7F2B4A" w:rsidR="00BC4C01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7C1F6019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AB6ABA5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2097E16F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31217E3D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33DEBA20" w14:textId="1D384094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0E2C97" w:rsidRPr="000E2C97">
              <w:rPr>
                <w:b/>
              </w:rPr>
              <w:t>Indomethacin 25mg of 100</w:t>
            </w:r>
          </w:p>
          <w:p w14:paraId="02973705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7E2662AD" w14:textId="24DC9A4D" w:rsidR="00BC4C01" w:rsidRPr="00DB1978" w:rsidRDefault="000E2C97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10x10</w:t>
            </w:r>
          </w:p>
          <w:p w14:paraId="21A478F8" w14:textId="5F313382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3DC17EB6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6CF4C499" w14:textId="4326E3EF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68AD05F4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50CA4AD7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BA5F4D7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8AEDB09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715B6B8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70F9180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052704A4" w14:textId="2B4DC17B" w:rsidR="00BC4C01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44E9C026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67D50F6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3696D945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3B03D0FD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46031D2B" w14:textId="2841AA38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521DD9" w:rsidRPr="00521DD9">
              <w:rPr>
                <w:b/>
              </w:rPr>
              <w:t>Tetracycline Eye Ointment 1% 4 mg</w:t>
            </w:r>
          </w:p>
          <w:p w14:paraId="0082D032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579ABE9" w14:textId="32CBB3A8" w:rsidR="00BC4C01" w:rsidRPr="00DB1978" w:rsidRDefault="002273B0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tube</w:t>
            </w:r>
          </w:p>
          <w:p w14:paraId="17C4E7C2" w14:textId="79E41B15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77FBC1CF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C754344" w14:textId="10471538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722FF5C7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34F4C8B5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DC49382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95BAE34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D36E1C5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D803D73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59A25ADF" w14:textId="7BC23A6B" w:rsidR="00BC4C01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44850EAE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F90F1BE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0152DFE3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2BE9AC96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1205B1EE" w14:textId="111CDDC5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521DD9" w:rsidRPr="00521DD9">
              <w:rPr>
                <w:b/>
              </w:rPr>
              <w:t>Tobradex</w:t>
            </w:r>
            <w:proofErr w:type="spellEnd"/>
            <w:r w:rsidR="00521DD9" w:rsidRPr="00521DD9">
              <w:rPr>
                <w:b/>
              </w:rPr>
              <w:t xml:space="preserve"> 0.1%/0.3% eye drop 5ml</w:t>
            </w:r>
          </w:p>
          <w:p w14:paraId="7F87ADDB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1325A5D2" w14:textId="33C8B0D8" w:rsidR="00BC4C01" w:rsidRPr="00DB1978" w:rsidRDefault="002273B0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tube</w:t>
            </w:r>
          </w:p>
          <w:p w14:paraId="26571520" w14:textId="1ED16FBA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75D22A10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3E8EC997" w14:textId="1AA4A5EB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2D38B6CF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73C9F2EC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5792BC4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490C490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0D1914B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2BFC0EF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06D86A32" w14:textId="41599719" w:rsidR="00BC4C01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376EA674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AF48303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0BB1AABC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58188874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397DF6D2" w14:textId="0F4FC9C8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661CBD" w:rsidRPr="00661CBD">
              <w:rPr>
                <w:b/>
              </w:rPr>
              <w:t>Phenylephrine  100mg/ml</w:t>
            </w:r>
          </w:p>
          <w:p w14:paraId="3072B6F3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BE147E4" w14:textId="1F589FF4" w:rsidR="00BC4C01" w:rsidRPr="00DB1978" w:rsidRDefault="00661CBD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bottle</w:t>
            </w:r>
          </w:p>
          <w:p w14:paraId="4C8FD7D5" w14:textId="3C36457B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4557F6B2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037B9EF" w14:textId="5A9FEF3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6911AB4D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65E59372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3565A86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2DBA5EB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F78D6AE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9D08E6E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4E4DFF7" w14:textId="40F4D4CC" w:rsidR="00BC4C01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4B70CDE9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19852EA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59C40022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097ADB7C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44A9080B" w14:textId="24F3E22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661CBD" w:rsidRPr="00661CBD">
              <w:rPr>
                <w:b/>
              </w:rPr>
              <w:t>Pilocarpin</w:t>
            </w:r>
            <w:proofErr w:type="spellEnd"/>
            <w:r w:rsidR="00661CBD" w:rsidRPr="00661CBD">
              <w:rPr>
                <w:b/>
              </w:rPr>
              <w:t xml:space="preserve"> 20mg/ml</w:t>
            </w:r>
          </w:p>
          <w:p w14:paraId="23A65987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FC5471E" w14:textId="3BF14079" w:rsidR="00BC4C01" w:rsidRPr="00DB1978" w:rsidRDefault="00661CBD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bottle</w:t>
            </w:r>
          </w:p>
          <w:p w14:paraId="0E4610C9" w14:textId="01A3B11E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BC4C01" w:rsidRPr="00DB1978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30FE9C0D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942CF94" w14:textId="32B57EEF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586605C7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5CF89183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6F32FD9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A7F68D4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4E5746C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1AFF9D2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3224F10" w14:textId="070FDC09" w:rsidR="00BC4C01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763FDAAC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AB4EBBA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1B104508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5EEAF7D7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77D352FD" w14:textId="1960064B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A85A49" w:rsidRPr="00A85A49">
              <w:rPr>
                <w:b/>
              </w:rPr>
              <w:t>Posterior Chamber Intraocular Lens</w:t>
            </w:r>
            <w:r w:rsidR="00A85A49">
              <w:rPr>
                <w:b/>
              </w:rPr>
              <w:t>-</w:t>
            </w:r>
            <w:r w:rsidR="00A85A49">
              <w:t xml:space="preserve"> </w:t>
            </w:r>
            <w:r w:rsidR="00A85A49" w:rsidRPr="00A85A49">
              <w:rPr>
                <w:b/>
              </w:rPr>
              <w:t>PC  IOL+12</w:t>
            </w:r>
          </w:p>
          <w:p w14:paraId="0123AEA6" w14:textId="77777777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50EFB7CC" w14:textId="6CC6B9BB" w:rsidR="00BC4C01" w:rsidRPr="00DB1978" w:rsidRDefault="00A85A49" w:rsidP="00BC4C0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pcs</w:t>
            </w:r>
          </w:p>
          <w:p w14:paraId="176AEE5F" w14:textId="10DA742C" w:rsidR="00BC4C01" w:rsidRPr="00DB1978" w:rsidRDefault="00BF40B2" w:rsidP="00BC4C0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7C47689B" w14:textId="77777777" w:rsidR="00BC4C01" w:rsidRPr="00DB1978" w:rsidRDefault="00BC4C01" w:rsidP="00BC4C0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732E13F" w14:textId="5A85080E" w:rsidR="00BC4C01" w:rsidRPr="00DB1978" w:rsidRDefault="00BC4C01" w:rsidP="00BC4C0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09D78013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2B590423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1008524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C00620F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5BECB31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385E64D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75F82E89" w14:textId="52E0E719" w:rsidR="00BC4C01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4D1E3953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B8A1339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A85A49" w:rsidRPr="00DB1978" w14:paraId="2167AE2D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12751725" w14:textId="77777777" w:rsidR="00A85A49" w:rsidRPr="00DB1978" w:rsidRDefault="00A85A49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6FBB31A2" w14:textId="09F2C8CB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A85A49">
              <w:rPr>
                <w:b/>
              </w:rPr>
              <w:t>Posterior Chamber Intraocular Lens</w:t>
            </w:r>
            <w:r>
              <w:rPr>
                <w:b/>
              </w:rPr>
              <w:t>-</w:t>
            </w:r>
            <w:r>
              <w:t xml:space="preserve"> </w:t>
            </w:r>
            <w:r>
              <w:rPr>
                <w:b/>
              </w:rPr>
              <w:t>PC  IOL+13</w:t>
            </w:r>
          </w:p>
          <w:p w14:paraId="7B6C11F4" w14:textId="77777777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7BF9B273" w14:textId="77777777" w:rsidR="00A85A49" w:rsidRPr="00DB1978" w:rsidRDefault="00A85A49" w:rsidP="00A85A49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pcs</w:t>
            </w:r>
          </w:p>
          <w:p w14:paraId="353FECE0" w14:textId="0C0932C7" w:rsidR="00A85A49" w:rsidRPr="00DB1978" w:rsidRDefault="00BF40B2" w:rsidP="00A85A4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706F1408" w14:textId="77777777" w:rsidR="00A85A49" w:rsidRPr="00DB1978" w:rsidRDefault="00A85A49" w:rsidP="00A85A49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3105ACBA" w14:textId="70605BC2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396C1BBF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037132F3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8BC4F79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B419B77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EF5FB25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DB0AF41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41C01D95" w14:textId="3E403159" w:rsidR="00A85A49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023BB7F2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80C7816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</w:tr>
      <w:tr w:rsidR="00BC4C01" w:rsidRPr="00DB1978" w14:paraId="3B74A8F7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773FC304" w14:textId="77777777" w:rsidR="00BC4C01" w:rsidRPr="00DB1978" w:rsidRDefault="00BC4C01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25F123C2" w14:textId="22A63AB6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A85A49">
              <w:rPr>
                <w:b/>
              </w:rPr>
              <w:t>Posterior Chamber Intraocular Lens</w:t>
            </w:r>
            <w:r>
              <w:rPr>
                <w:b/>
              </w:rPr>
              <w:t>-</w:t>
            </w:r>
            <w:r>
              <w:t xml:space="preserve"> </w:t>
            </w:r>
            <w:r>
              <w:rPr>
                <w:b/>
              </w:rPr>
              <w:t>PC  IOL+14</w:t>
            </w:r>
          </w:p>
          <w:p w14:paraId="2EF5A291" w14:textId="77777777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206A6D65" w14:textId="77777777" w:rsidR="00A85A49" w:rsidRPr="00DB1978" w:rsidRDefault="00A85A49" w:rsidP="00A85A49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pcs</w:t>
            </w:r>
          </w:p>
          <w:p w14:paraId="2DF37191" w14:textId="3B8CF3B4" w:rsidR="00A85A49" w:rsidRPr="00DB1978" w:rsidRDefault="00BF40B2" w:rsidP="00A85A4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6F589227" w14:textId="77777777" w:rsidR="00A85A49" w:rsidRPr="00DB1978" w:rsidRDefault="00A85A49" w:rsidP="00A85A49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64297094" w14:textId="33EBD123" w:rsidR="00BC4C01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0E19095A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71887DC9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C4E7BC9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9EF99ED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7F0CCA6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BE7D4F1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4D0CEFC" w14:textId="07E11D30" w:rsidR="00BC4C01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79A15EA1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EB83276" w14:textId="77777777" w:rsidR="00BC4C01" w:rsidRPr="00DB1978" w:rsidRDefault="00BC4C01" w:rsidP="00BC4C01">
            <w:pPr>
              <w:pStyle w:val="TableParagraph"/>
              <w:rPr>
                <w:sz w:val="20"/>
              </w:rPr>
            </w:pPr>
          </w:p>
        </w:tc>
      </w:tr>
      <w:tr w:rsidR="00A85A49" w:rsidRPr="00DB1978" w14:paraId="7EBB3AB6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6852B86C" w14:textId="77777777" w:rsidR="00A85A49" w:rsidRPr="00DB1978" w:rsidRDefault="00A85A49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6FC84729" w14:textId="76924D32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A85A49">
              <w:rPr>
                <w:b/>
              </w:rPr>
              <w:t>Posterior Chamber Intraocular Lens</w:t>
            </w:r>
            <w:r>
              <w:rPr>
                <w:b/>
              </w:rPr>
              <w:t>-</w:t>
            </w:r>
            <w:r>
              <w:t xml:space="preserve"> </w:t>
            </w:r>
            <w:r>
              <w:rPr>
                <w:b/>
              </w:rPr>
              <w:t>PC  IOL+15</w:t>
            </w:r>
          </w:p>
          <w:p w14:paraId="715ED139" w14:textId="77777777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5D8D761C" w14:textId="77777777" w:rsidR="00A85A49" w:rsidRPr="00DB1978" w:rsidRDefault="00A85A49" w:rsidP="00A85A49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pcs</w:t>
            </w:r>
          </w:p>
          <w:p w14:paraId="16F8FA7F" w14:textId="5468C838" w:rsidR="00A85A49" w:rsidRPr="00DB1978" w:rsidRDefault="00BF40B2" w:rsidP="00A85A4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68AEAA4F" w14:textId="77777777" w:rsidR="00A85A49" w:rsidRPr="00DB1978" w:rsidRDefault="00A85A49" w:rsidP="00A85A49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879E605" w14:textId="0FC8802E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469AD329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3CA3AE20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E5BE07B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5BFCD3D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A316F0F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57E5A62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077A1F0B" w14:textId="2B5E2377" w:rsidR="00A85A49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73059893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8BB265B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</w:tr>
      <w:tr w:rsidR="00A85A49" w:rsidRPr="00DB1978" w14:paraId="5C1710A2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795267F3" w14:textId="77777777" w:rsidR="00A85A49" w:rsidRPr="00DB1978" w:rsidRDefault="00A85A49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7BE5F4E2" w14:textId="43C140BA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A85A49">
              <w:rPr>
                <w:b/>
              </w:rPr>
              <w:t>Posterior Chamber Intraocular Lens</w:t>
            </w:r>
            <w:r>
              <w:rPr>
                <w:b/>
              </w:rPr>
              <w:t>-</w:t>
            </w:r>
            <w:r>
              <w:t xml:space="preserve"> </w:t>
            </w:r>
            <w:r>
              <w:rPr>
                <w:b/>
              </w:rPr>
              <w:t>PC  IOL+16</w:t>
            </w:r>
          </w:p>
          <w:p w14:paraId="3FF080BB" w14:textId="77777777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8875EE1" w14:textId="77777777" w:rsidR="00A85A49" w:rsidRPr="00DB1978" w:rsidRDefault="00A85A49" w:rsidP="00A85A49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pcs</w:t>
            </w:r>
          </w:p>
          <w:p w14:paraId="4C4F8227" w14:textId="599B400D" w:rsidR="00A85A49" w:rsidRPr="00DB1978" w:rsidRDefault="00BF40B2" w:rsidP="00A85A4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2140F6A6" w14:textId="77777777" w:rsidR="00A85A49" w:rsidRPr="00DB1978" w:rsidRDefault="00A85A49" w:rsidP="00A85A49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696ACD76" w14:textId="54430809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67C016DF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4F3A56A2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C1A54BB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9312F2C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EEB8F64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DE8B217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41590F32" w14:textId="7304F01F" w:rsidR="00A85A49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10A8B726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386F94F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</w:tr>
      <w:tr w:rsidR="00A85A49" w:rsidRPr="00DB1978" w14:paraId="457897E7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6DF55C87" w14:textId="77777777" w:rsidR="00A85A49" w:rsidRPr="00DB1978" w:rsidRDefault="00A85A49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3E68592A" w14:textId="7110B092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A85A49">
              <w:rPr>
                <w:b/>
              </w:rPr>
              <w:t>Posterior Chamber Intraocular Lens</w:t>
            </w:r>
            <w:r>
              <w:rPr>
                <w:b/>
              </w:rPr>
              <w:t>-</w:t>
            </w:r>
            <w:r>
              <w:t xml:space="preserve"> </w:t>
            </w:r>
            <w:r>
              <w:rPr>
                <w:b/>
              </w:rPr>
              <w:t>PC  IOL+17</w:t>
            </w:r>
          </w:p>
          <w:p w14:paraId="44317321" w14:textId="77777777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81A8EC8" w14:textId="77777777" w:rsidR="00A85A49" w:rsidRPr="00DB1978" w:rsidRDefault="00A85A49" w:rsidP="00A85A49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pcs</w:t>
            </w:r>
          </w:p>
          <w:p w14:paraId="6DE467AB" w14:textId="7E6AAB8B" w:rsidR="00A85A49" w:rsidRPr="00DB1978" w:rsidRDefault="00BF40B2" w:rsidP="00A85A4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6E6A033B" w14:textId="77777777" w:rsidR="00A85A49" w:rsidRPr="00DB1978" w:rsidRDefault="00A85A49" w:rsidP="00A85A49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8EB90C3" w14:textId="740ACEDD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6B11B085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20ADBE14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461BE23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4C81962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B82A82F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E7AD5FD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001D946F" w14:textId="69700640" w:rsidR="00A85A49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09D42917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B3904C4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</w:tr>
      <w:tr w:rsidR="00A85A49" w:rsidRPr="00DB1978" w14:paraId="24221C09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616962C8" w14:textId="77777777" w:rsidR="00A85A49" w:rsidRPr="00DB1978" w:rsidRDefault="00A85A49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4B9A561E" w14:textId="3787A676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A85A49">
              <w:rPr>
                <w:b/>
              </w:rPr>
              <w:t>Posterior Chamber Intraocular Lens</w:t>
            </w:r>
            <w:r>
              <w:rPr>
                <w:b/>
              </w:rPr>
              <w:t>-</w:t>
            </w:r>
            <w:r>
              <w:t xml:space="preserve"> </w:t>
            </w:r>
            <w:r>
              <w:rPr>
                <w:b/>
              </w:rPr>
              <w:t>PC  IOL+18</w:t>
            </w:r>
          </w:p>
          <w:p w14:paraId="7AE6965C" w14:textId="77777777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7B2342FA" w14:textId="77777777" w:rsidR="00A85A49" w:rsidRPr="00DB1978" w:rsidRDefault="00A85A49" w:rsidP="00A85A49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pcs</w:t>
            </w:r>
          </w:p>
          <w:p w14:paraId="12CD5EE5" w14:textId="611DEA1B" w:rsidR="00A85A49" w:rsidRPr="00DB1978" w:rsidRDefault="00BF40B2" w:rsidP="00A85A4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6BBE2439" w14:textId="77777777" w:rsidR="00A85A49" w:rsidRPr="00DB1978" w:rsidRDefault="00A85A49" w:rsidP="00A85A49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22FF6F45" w14:textId="78807EE9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41F52844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75169BD5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F652021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58E859A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7A84947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E0FE495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C5C7106" w14:textId="42C12662" w:rsidR="00A85A49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4168CD8B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CA22995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</w:tr>
      <w:tr w:rsidR="00A85A49" w:rsidRPr="00DB1978" w14:paraId="5C1A41F3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3D928265" w14:textId="77777777" w:rsidR="00A85A49" w:rsidRPr="00DB1978" w:rsidRDefault="00A85A49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7660FA11" w14:textId="17B80155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A85A49">
              <w:rPr>
                <w:b/>
              </w:rPr>
              <w:t>Posterior Chamber Intraocular Lens</w:t>
            </w:r>
            <w:r>
              <w:rPr>
                <w:b/>
              </w:rPr>
              <w:t>-</w:t>
            </w:r>
            <w:r>
              <w:t xml:space="preserve"> </w:t>
            </w:r>
            <w:r>
              <w:rPr>
                <w:b/>
              </w:rPr>
              <w:t>PC  IOL+19</w:t>
            </w:r>
          </w:p>
          <w:p w14:paraId="01664282" w14:textId="77777777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4B123118" w14:textId="77777777" w:rsidR="00A85A49" w:rsidRPr="00DB1978" w:rsidRDefault="00A85A49" w:rsidP="00A85A49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pcs</w:t>
            </w:r>
          </w:p>
          <w:p w14:paraId="13F24495" w14:textId="2488A51E" w:rsidR="00A85A49" w:rsidRPr="00DB1978" w:rsidRDefault="00BF40B2" w:rsidP="00A85A4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503DC56B" w14:textId="77777777" w:rsidR="00A85A49" w:rsidRPr="00DB1978" w:rsidRDefault="00A85A49" w:rsidP="00A85A49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38A12A65" w14:textId="6CCB8A09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5B56DFB3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2ED0C380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9E8C771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237E789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5BA3011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2D29F9E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19E42608" w14:textId="75424703" w:rsidR="00A85A49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6093C35E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FBACB69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</w:tr>
      <w:tr w:rsidR="00A85A49" w:rsidRPr="00DB1978" w14:paraId="42B69E31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1F57EA4B" w14:textId="77777777" w:rsidR="00A85A49" w:rsidRPr="00DB1978" w:rsidRDefault="00A85A49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72DF82F5" w14:textId="632D4605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A85A49">
              <w:rPr>
                <w:b/>
              </w:rPr>
              <w:t>Posterior Chamber Intraocular Lens</w:t>
            </w:r>
            <w:r>
              <w:rPr>
                <w:b/>
              </w:rPr>
              <w:t>-</w:t>
            </w:r>
            <w:r>
              <w:t xml:space="preserve"> </w:t>
            </w:r>
            <w:r>
              <w:rPr>
                <w:b/>
              </w:rPr>
              <w:t>PC  IOL+20</w:t>
            </w:r>
          </w:p>
          <w:p w14:paraId="03AFE3F3" w14:textId="77777777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DC886F8" w14:textId="77777777" w:rsidR="00A85A49" w:rsidRPr="00DB1978" w:rsidRDefault="00A85A49" w:rsidP="00A85A49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pcs</w:t>
            </w:r>
          </w:p>
          <w:p w14:paraId="60EE9994" w14:textId="5163770F" w:rsidR="00A85A49" w:rsidRPr="00DB1978" w:rsidRDefault="00BF40B2" w:rsidP="00A85A4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3C86B987" w14:textId="77777777" w:rsidR="00A85A49" w:rsidRPr="00DB1978" w:rsidRDefault="00A85A49" w:rsidP="00A85A49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0AC3FE30" w14:textId="17884610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76B3B285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66D48EB3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37368EF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D8D4E9F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10E13A3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4142105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1BFB4118" w14:textId="13437743" w:rsidR="00A85A49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10FCFE67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4B8703C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</w:tr>
      <w:tr w:rsidR="00A85A49" w:rsidRPr="00DB1978" w14:paraId="4035AF84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78873F54" w14:textId="77777777" w:rsidR="00A85A49" w:rsidRPr="00DB1978" w:rsidRDefault="00A85A49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669B3ADC" w14:textId="17E8DEE5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A85A49">
              <w:rPr>
                <w:b/>
              </w:rPr>
              <w:t>Posterior Chamber Intraocular Lens</w:t>
            </w:r>
            <w:r>
              <w:rPr>
                <w:b/>
              </w:rPr>
              <w:t>-</w:t>
            </w:r>
            <w:r>
              <w:t xml:space="preserve"> </w:t>
            </w:r>
            <w:r>
              <w:rPr>
                <w:b/>
              </w:rPr>
              <w:t>PC  IOL+21</w:t>
            </w:r>
          </w:p>
          <w:p w14:paraId="6C2DF6F1" w14:textId="77777777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A676068" w14:textId="77777777" w:rsidR="00A85A49" w:rsidRPr="00DB1978" w:rsidRDefault="00A85A49" w:rsidP="00A85A49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pcs</w:t>
            </w:r>
          </w:p>
          <w:p w14:paraId="2AEA3C24" w14:textId="713AD455" w:rsidR="00A85A49" w:rsidRPr="00DB1978" w:rsidRDefault="00BF40B2" w:rsidP="00A85A4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7711FA0E" w14:textId="77777777" w:rsidR="00A85A49" w:rsidRPr="00DB1978" w:rsidRDefault="00A85A49" w:rsidP="00A85A49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795713F" w14:textId="07B2E825" w:rsidR="00A85A49" w:rsidRPr="00A85A49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1BDF663F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64624CBC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A26BDF0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B515A69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B0626CA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60AF982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B268848" w14:textId="4E12E03E" w:rsidR="00A85A49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5046F883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DB8A8EF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</w:tr>
      <w:tr w:rsidR="00A85A49" w:rsidRPr="00DB1978" w14:paraId="6565FC90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2D01A055" w14:textId="77777777" w:rsidR="00A85A49" w:rsidRPr="00DB1978" w:rsidRDefault="00A85A49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1496FD87" w14:textId="3B05C6DC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A85A49">
              <w:rPr>
                <w:b/>
              </w:rPr>
              <w:t>Posterior Chamber Intraocular Lens</w:t>
            </w:r>
            <w:r>
              <w:rPr>
                <w:b/>
              </w:rPr>
              <w:t>-</w:t>
            </w:r>
            <w:r>
              <w:t xml:space="preserve"> </w:t>
            </w:r>
            <w:r>
              <w:rPr>
                <w:b/>
              </w:rPr>
              <w:t>PC  IOL+22</w:t>
            </w:r>
          </w:p>
          <w:p w14:paraId="7F88D604" w14:textId="77777777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F875D93" w14:textId="77777777" w:rsidR="00A85A49" w:rsidRPr="00DB1978" w:rsidRDefault="00A85A49" w:rsidP="00A85A49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pcs</w:t>
            </w:r>
          </w:p>
          <w:p w14:paraId="471DAFA3" w14:textId="49FC83F8" w:rsidR="00A85A49" w:rsidRPr="00DB1978" w:rsidRDefault="00BF40B2" w:rsidP="00A85A4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58E7D4E2" w14:textId="77777777" w:rsidR="00A85A49" w:rsidRPr="00DB1978" w:rsidRDefault="00A85A49" w:rsidP="00A85A49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3270B1C6" w14:textId="50DEC5AE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799122CC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4FF0DF0C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6A9C1C6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97BB0C8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939B90E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67D241A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860CB0E" w14:textId="39DEE75E" w:rsidR="00A85A49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245A8E90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11BDFD0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</w:tr>
      <w:tr w:rsidR="00A85A49" w:rsidRPr="00DB1978" w14:paraId="4341C168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0CFA1745" w14:textId="77777777" w:rsidR="00A85A49" w:rsidRPr="00DB1978" w:rsidRDefault="00A85A49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4CA597A2" w14:textId="57D157AB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A85A49">
              <w:rPr>
                <w:b/>
              </w:rPr>
              <w:t>Posterior Chamber Intraocular Lens</w:t>
            </w:r>
            <w:r>
              <w:rPr>
                <w:b/>
              </w:rPr>
              <w:t>-</w:t>
            </w:r>
            <w:r>
              <w:t xml:space="preserve"> </w:t>
            </w:r>
            <w:r>
              <w:rPr>
                <w:b/>
              </w:rPr>
              <w:t>PC  IOL+23</w:t>
            </w:r>
          </w:p>
          <w:p w14:paraId="07B70E6D" w14:textId="77777777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14B126A5" w14:textId="77777777" w:rsidR="00A85A49" w:rsidRPr="00DB1978" w:rsidRDefault="00A85A49" w:rsidP="00A85A49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pcs</w:t>
            </w:r>
          </w:p>
          <w:p w14:paraId="6B244083" w14:textId="6B39514A" w:rsidR="00A85A49" w:rsidRPr="00DB1978" w:rsidRDefault="00BF40B2" w:rsidP="00A85A4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68CBC0BF" w14:textId="77777777" w:rsidR="00A85A49" w:rsidRPr="00DB1978" w:rsidRDefault="00A85A49" w:rsidP="00A85A49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15B6F5B" w14:textId="6BAE5399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5F8EF363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0A1C0DE3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14D66AC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168D0F1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D247C26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BBBAC67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5BCBE63A" w14:textId="59D1A2CA" w:rsidR="00A85A49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384C15C3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9EBB9BF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</w:tr>
      <w:tr w:rsidR="00A85A49" w:rsidRPr="00DB1978" w14:paraId="1ABD1C59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45DD0FF0" w14:textId="77777777" w:rsidR="00A85A49" w:rsidRPr="00DB1978" w:rsidRDefault="00A85A49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63F53CD9" w14:textId="4ED66318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A85A49">
              <w:rPr>
                <w:b/>
              </w:rPr>
              <w:t>Posterior Chamber Intraocular Lens</w:t>
            </w:r>
            <w:r>
              <w:rPr>
                <w:b/>
              </w:rPr>
              <w:t>-</w:t>
            </w:r>
            <w:r>
              <w:t xml:space="preserve"> </w:t>
            </w:r>
            <w:r>
              <w:rPr>
                <w:b/>
              </w:rPr>
              <w:t>PC  IOL+24</w:t>
            </w:r>
          </w:p>
          <w:p w14:paraId="522C4BB7" w14:textId="77777777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8618121" w14:textId="77777777" w:rsidR="00A85A49" w:rsidRPr="00DB1978" w:rsidRDefault="00A85A49" w:rsidP="00A85A49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pcs</w:t>
            </w:r>
          </w:p>
          <w:p w14:paraId="1FA373B5" w14:textId="2B6C009E" w:rsidR="00A85A49" w:rsidRPr="00DB1978" w:rsidRDefault="00BF40B2" w:rsidP="00A85A4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5C9A9A61" w14:textId="77777777" w:rsidR="00A85A49" w:rsidRPr="00DB1978" w:rsidRDefault="00A85A49" w:rsidP="00A85A49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CB952DD" w14:textId="32215AD9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6B30E9D7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4E87D225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B95A4CA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6DFC0EF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0F96BB7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BA60B9E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7CACB89B" w14:textId="3C1898D2" w:rsidR="00A85A49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093307BA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5BC0FF7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</w:tr>
      <w:tr w:rsidR="00A85A49" w:rsidRPr="00DB1978" w14:paraId="7C05A720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7988A6FF" w14:textId="77777777" w:rsidR="00A85A49" w:rsidRPr="00DB1978" w:rsidRDefault="00A85A49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7FE97731" w14:textId="7F31A3B7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A85A49">
              <w:rPr>
                <w:b/>
              </w:rPr>
              <w:t>Posterior Chamber Intraocular Lens</w:t>
            </w:r>
            <w:r>
              <w:rPr>
                <w:b/>
              </w:rPr>
              <w:t>-</w:t>
            </w:r>
            <w:r>
              <w:t xml:space="preserve"> </w:t>
            </w:r>
            <w:r>
              <w:rPr>
                <w:b/>
              </w:rPr>
              <w:t>PC  IOL+25</w:t>
            </w:r>
          </w:p>
          <w:p w14:paraId="3A8E9AA5" w14:textId="77777777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BCF91EC" w14:textId="77777777" w:rsidR="00A85A49" w:rsidRPr="00DB1978" w:rsidRDefault="00A85A49" w:rsidP="00A85A49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pcs</w:t>
            </w:r>
          </w:p>
          <w:p w14:paraId="351DC661" w14:textId="1B41C669" w:rsidR="00A85A49" w:rsidRPr="00DB1978" w:rsidRDefault="00BF40B2" w:rsidP="00A85A4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52504131" w14:textId="77777777" w:rsidR="00A85A49" w:rsidRPr="00DB1978" w:rsidRDefault="00A85A49" w:rsidP="00A85A49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0A7B7901" w14:textId="6BE1D95A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184D1503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602BD846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D14DA83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40F8856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2EE46A7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A192E70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DDDD249" w14:textId="13175A41" w:rsidR="00A85A49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01D919D5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0C0B5A8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</w:tr>
      <w:tr w:rsidR="00A85A49" w:rsidRPr="00DB1978" w14:paraId="7B13E30A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775073E4" w14:textId="77777777" w:rsidR="00A85A49" w:rsidRPr="00DB1978" w:rsidRDefault="00A85A49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44F9F5F0" w14:textId="171C8B7B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A85A49">
              <w:rPr>
                <w:b/>
              </w:rPr>
              <w:t>Posterior Chamber Intraocular Lens</w:t>
            </w:r>
            <w:r>
              <w:rPr>
                <w:b/>
              </w:rPr>
              <w:t>-</w:t>
            </w:r>
            <w:r>
              <w:t xml:space="preserve"> </w:t>
            </w:r>
            <w:r>
              <w:rPr>
                <w:b/>
              </w:rPr>
              <w:t>PC  IOL+26</w:t>
            </w:r>
          </w:p>
          <w:p w14:paraId="445CC30A" w14:textId="77777777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5B34215" w14:textId="77777777" w:rsidR="00A85A49" w:rsidRPr="00DB1978" w:rsidRDefault="00A85A49" w:rsidP="00A85A49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pcs</w:t>
            </w:r>
          </w:p>
          <w:p w14:paraId="38FAE53D" w14:textId="17BF2141" w:rsidR="00A85A49" w:rsidRPr="00DB1978" w:rsidRDefault="00BF40B2" w:rsidP="00A85A4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0C392530" w14:textId="77777777" w:rsidR="00A85A49" w:rsidRPr="00DB1978" w:rsidRDefault="00A85A49" w:rsidP="00A85A49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647ADBC6" w14:textId="0754559E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2FD55667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26608922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0799D6A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498D0F6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59544F5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A8351CF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584E3523" w14:textId="0AE62DC5" w:rsidR="00A85A49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4B59635E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F45FD51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</w:tr>
      <w:tr w:rsidR="00A85A49" w:rsidRPr="00DB1978" w14:paraId="3EFDC1EE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17779D11" w14:textId="77777777" w:rsidR="00A85A49" w:rsidRPr="00DB1978" w:rsidRDefault="00A85A49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28059F5B" w14:textId="210130C1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A85A49">
              <w:rPr>
                <w:b/>
              </w:rPr>
              <w:t>Posterior Chamber Intraocular Lens</w:t>
            </w:r>
            <w:r>
              <w:rPr>
                <w:b/>
              </w:rPr>
              <w:t>-</w:t>
            </w:r>
            <w:r>
              <w:t xml:space="preserve"> </w:t>
            </w:r>
            <w:r>
              <w:rPr>
                <w:b/>
              </w:rPr>
              <w:t>PC  IOL+27</w:t>
            </w:r>
          </w:p>
          <w:p w14:paraId="7ABF1C01" w14:textId="77777777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10A24A2D" w14:textId="77777777" w:rsidR="00A85A49" w:rsidRPr="00DB1978" w:rsidRDefault="00A85A49" w:rsidP="00A85A49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pcs</w:t>
            </w:r>
          </w:p>
          <w:p w14:paraId="3D0464E8" w14:textId="011EF7D6" w:rsidR="00A85A49" w:rsidRPr="00DB1978" w:rsidRDefault="00BF40B2" w:rsidP="00A85A4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6C9FF9D6" w14:textId="77777777" w:rsidR="00A85A49" w:rsidRPr="00DB1978" w:rsidRDefault="00A85A49" w:rsidP="00A85A49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62D1488A" w14:textId="5040739D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2F5C87CA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0BD21C10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68B56D3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A8E9B4A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BE86064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CC6B592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11D8B089" w14:textId="5E306253" w:rsidR="00A85A49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40F94432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5BA167E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</w:tr>
      <w:tr w:rsidR="00A85A49" w:rsidRPr="00DB1978" w14:paraId="7DDF84B2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3828BEAC" w14:textId="77777777" w:rsidR="00A85A49" w:rsidRPr="00DB1978" w:rsidRDefault="00A85A49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02F29016" w14:textId="76EE3671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A85A49">
              <w:rPr>
                <w:b/>
              </w:rPr>
              <w:t>Posterior Chamber Intraocular Lens</w:t>
            </w:r>
            <w:r>
              <w:rPr>
                <w:b/>
              </w:rPr>
              <w:t>-</w:t>
            </w:r>
            <w:r>
              <w:t xml:space="preserve"> </w:t>
            </w:r>
            <w:r>
              <w:rPr>
                <w:b/>
              </w:rPr>
              <w:t>PC  IOL+28</w:t>
            </w:r>
          </w:p>
          <w:p w14:paraId="2E8E535E" w14:textId="77777777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2520F98C" w14:textId="77777777" w:rsidR="00A85A49" w:rsidRPr="00DB1978" w:rsidRDefault="00A85A49" w:rsidP="00A85A49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pcs</w:t>
            </w:r>
          </w:p>
          <w:p w14:paraId="7D122368" w14:textId="51684240" w:rsidR="00A85A49" w:rsidRPr="00DB1978" w:rsidRDefault="00162313" w:rsidP="00A85A4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3BE54BC9" w14:textId="77777777" w:rsidR="00A85A49" w:rsidRPr="00DB1978" w:rsidRDefault="00A85A49" w:rsidP="00A85A49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0E279551" w14:textId="6699335C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3822230F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10A7CF64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0CBFA1C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C46C249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1985A9D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CD908B0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1F980D2F" w14:textId="7D2EFEA2" w:rsidR="00A85A49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273E85DD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4A23532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</w:tr>
      <w:tr w:rsidR="00A85A49" w:rsidRPr="00DB1978" w14:paraId="18F86D47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20182BB4" w14:textId="77777777" w:rsidR="00A85A49" w:rsidRPr="00DB1978" w:rsidRDefault="00A85A49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0D8501CE" w14:textId="70773894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A85A49">
              <w:rPr>
                <w:b/>
              </w:rPr>
              <w:t>Posterior Chamber Intraocular Lens</w:t>
            </w:r>
            <w:r>
              <w:rPr>
                <w:b/>
              </w:rPr>
              <w:t>-</w:t>
            </w:r>
            <w:r>
              <w:t xml:space="preserve"> </w:t>
            </w:r>
            <w:r>
              <w:rPr>
                <w:b/>
              </w:rPr>
              <w:t>PC  IOL+29</w:t>
            </w:r>
          </w:p>
          <w:p w14:paraId="42A2FA7A" w14:textId="77777777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16FEE78" w14:textId="77777777" w:rsidR="00A85A49" w:rsidRPr="00DB1978" w:rsidRDefault="00A85A49" w:rsidP="00A85A49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pcs</w:t>
            </w:r>
          </w:p>
          <w:p w14:paraId="3E1C2465" w14:textId="0640C548" w:rsidR="00A85A49" w:rsidRPr="00DB1978" w:rsidRDefault="00162313" w:rsidP="00A85A4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58AD1660" w14:textId="77777777" w:rsidR="00A85A49" w:rsidRPr="00DB1978" w:rsidRDefault="00A85A49" w:rsidP="00A85A49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5A516B1C" w14:textId="03404475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3AB54D43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5861CCFE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B021B51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ADED39B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168D1B4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D41AB8D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0086FF65" w14:textId="7B5F0CCC" w:rsidR="00A85A49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56008096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C51CB7D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</w:tr>
      <w:tr w:rsidR="00A85A49" w:rsidRPr="00DB1978" w14:paraId="7DA7BABB" w14:textId="77777777" w:rsidTr="000B483C">
        <w:trPr>
          <w:trHeight w:val="718"/>
        </w:trPr>
        <w:tc>
          <w:tcPr>
            <w:tcW w:w="1288" w:type="dxa"/>
            <w:vAlign w:val="center"/>
          </w:tcPr>
          <w:p w14:paraId="2DF9AFE3" w14:textId="77777777" w:rsidR="00A85A49" w:rsidRPr="00DB1978" w:rsidRDefault="00A85A49" w:rsidP="00BC4C01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</w:tcPr>
          <w:p w14:paraId="26B38E66" w14:textId="24C8633E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A85A49">
              <w:rPr>
                <w:b/>
              </w:rPr>
              <w:t>Posterior Chamber Intraocular Lens</w:t>
            </w:r>
            <w:r>
              <w:rPr>
                <w:b/>
              </w:rPr>
              <w:t>-</w:t>
            </w:r>
            <w:r>
              <w:t xml:space="preserve"> </w:t>
            </w:r>
            <w:r>
              <w:rPr>
                <w:b/>
              </w:rPr>
              <w:t>PC  IOL+30</w:t>
            </w:r>
          </w:p>
          <w:p w14:paraId="516A9946" w14:textId="77777777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186F171" w14:textId="77777777" w:rsidR="00A85A49" w:rsidRPr="00DB1978" w:rsidRDefault="00A85A49" w:rsidP="00A85A49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pcs</w:t>
            </w:r>
          </w:p>
          <w:p w14:paraId="30E93BD1" w14:textId="0B783BA5" w:rsidR="00A85A49" w:rsidRPr="00DB1978" w:rsidRDefault="00162313" w:rsidP="00A85A4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7EA88A81" w14:textId="77777777" w:rsidR="00A85A49" w:rsidRPr="00DB1978" w:rsidRDefault="00A85A49" w:rsidP="00A85A49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5EDD61F1" w14:textId="22D66A71" w:rsidR="00A85A49" w:rsidRPr="00DB1978" w:rsidRDefault="00A85A49" w:rsidP="00A85A4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394" w:type="dxa"/>
          </w:tcPr>
          <w:p w14:paraId="7ED4A9E4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3F868757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702E3A8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4E46FB6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A9E5E20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88DD6A0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6E034984" w14:textId="246FB2A2" w:rsidR="00A85A49" w:rsidRPr="00DB1978" w:rsidRDefault="00AF6EE5" w:rsidP="00AF6EE5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552" w:type="dxa"/>
          </w:tcPr>
          <w:p w14:paraId="0F284D89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833288F" w14:textId="77777777" w:rsidR="00A85A49" w:rsidRPr="00DB1978" w:rsidRDefault="00A85A49" w:rsidP="00BC4C01">
            <w:pPr>
              <w:pStyle w:val="TableParagraph"/>
              <w:rPr>
                <w:sz w:val="20"/>
              </w:rPr>
            </w:pPr>
          </w:p>
        </w:tc>
      </w:tr>
    </w:tbl>
    <w:p w14:paraId="33A01E95" w14:textId="77777777" w:rsidR="00CB6289" w:rsidRPr="00DB1978" w:rsidRDefault="00CB6289" w:rsidP="00CB6289">
      <w:pPr>
        <w:spacing w:line="247" w:lineRule="auto"/>
        <w:ind w:left="1138" w:right="410" w:hanging="533"/>
        <w:rPr>
          <w:spacing w:val="-1"/>
          <w:w w:val="105"/>
        </w:rPr>
      </w:pPr>
    </w:p>
    <w:p w14:paraId="14AFDA44" w14:textId="77777777" w:rsidR="00CB6289" w:rsidRPr="00DB1978" w:rsidRDefault="00CB6289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004FB0EB" w14:textId="77777777" w:rsidR="00B1613D" w:rsidRPr="00DB1978" w:rsidRDefault="00342C30">
      <w:pPr>
        <w:spacing w:line="247" w:lineRule="auto"/>
        <w:ind w:left="1138" w:right="410" w:hanging="533"/>
        <w:rPr>
          <w:spacing w:val="-1"/>
          <w:w w:val="105"/>
          <w:sz w:val="28"/>
          <w:szCs w:val="28"/>
        </w:rPr>
      </w:pPr>
      <w:r w:rsidRPr="00DB1978">
        <w:rPr>
          <w:b/>
          <w:color w:val="0070C0"/>
          <w:sz w:val="28"/>
          <w:szCs w:val="28"/>
        </w:rPr>
        <w:t xml:space="preserve">LOT </w:t>
      </w:r>
      <w:r w:rsidRPr="00DB1978">
        <w:rPr>
          <w:b/>
          <w:color w:val="0070C0"/>
          <w:sz w:val="28"/>
          <w:szCs w:val="28"/>
          <w:lang w:val="en-GB"/>
        </w:rPr>
        <w:t>2</w:t>
      </w:r>
      <w:r w:rsidRPr="00DB1978">
        <w:rPr>
          <w:b/>
          <w:color w:val="0070C0"/>
          <w:sz w:val="28"/>
          <w:szCs w:val="28"/>
        </w:rPr>
        <w:t xml:space="preserve">–Supply of Medical </w:t>
      </w:r>
      <w:r w:rsidRPr="00DB1978">
        <w:rPr>
          <w:b/>
          <w:color w:val="0070C0"/>
          <w:sz w:val="28"/>
          <w:szCs w:val="28"/>
          <w:lang w:val="en-GB"/>
        </w:rPr>
        <w:t>supply</w:t>
      </w: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0"/>
        <w:gridCol w:w="4110"/>
        <w:gridCol w:w="4253"/>
        <w:gridCol w:w="2524"/>
        <w:gridCol w:w="2265"/>
      </w:tblGrid>
      <w:tr w:rsidR="00B1613D" w:rsidRPr="00DB1978" w14:paraId="75E3465B" w14:textId="77777777" w:rsidTr="000B483C">
        <w:trPr>
          <w:trHeight w:val="1049"/>
        </w:trPr>
        <w:tc>
          <w:tcPr>
            <w:tcW w:w="1430" w:type="dxa"/>
            <w:shd w:val="clear" w:color="auto" w:fill="F2F2F2"/>
          </w:tcPr>
          <w:p w14:paraId="0C42D6CE" w14:textId="77777777" w:rsidR="00B1613D" w:rsidRPr="00DB1978" w:rsidRDefault="00342C30">
            <w:pPr>
              <w:pStyle w:val="TableParagraph"/>
              <w:spacing w:before="116"/>
              <w:ind w:left="431" w:right="424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1.</w:t>
            </w:r>
          </w:p>
          <w:p w14:paraId="7B374F7C" w14:textId="77777777" w:rsidR="00B1613D" w:rsidRPr="00DB1978" w:rsidRDefault="00342C30">
            <w:pPr>
              <w:pStyle w:val="TableParagraph"/>
              <w:spacing w:before="121" w:line="249" w:lineRule="auto"/>
              <w:ind w:left="179" w:right="170" w:firstLine="4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 xml:space="preserve">Item </w:t>
            </w:r>
            <w:r w:rsidRPr="00DB1978">
              <w:rPr>
                <w:b/>
                <w:sz w:val="24"/>
                <w:szCs w:val="24"/>
              </w:rPr>
              <w:t>number</w:t>
            </w:r>
          </w:p>
        </w:tc>
        <w:tc>
          <w:tcPr>
            <w:tcW w:w="4110" w:type="dxa"/>
            <w:shd w:val="clear" w:color="auto" w:fill="F2F2F2"/>
          </w:tcPr>
          <w:p w14:paraId="13F14E89" w14:textId="77777777" w:rsidR="00B1613D" w:rsidRPr="00DB1978" w:rsidRDefault="00342C30">
            <w:pPr>
              <w:pStyle w:val="TableParagraph"/>
              <w:spacing w:before="116"/>
              <w:ind w:left="804" w:right="774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2.</w:t>
            </w:r>
          </w:p>
          <w:p w14:paraId="2B5EAA20" w14:textId="77777777" w:rsidR="00B1613D" w:rsidRPr="00DB1978" w:rsidRDefault="00342C30">
            <w:pPr>
              <w:pStyle w:val="TableParagraph"/>
              <w:spacing w:before="121"/>
              <w:ind w:left="804" w:right="780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spacing w:val="-1"/>
                <w:w w:val="105"/>
                <w:sz w:val="24"/>
                <w:szCs w:val="24"/>
              </w:rPr>
              <w:t>Specifications required</w:t>
            </w:r>
          </w:p>
        </w:tc>
        <w:tc>
          <w:tcPr>
            <w:tcW w:w="4253" w:type="dxa"/>
            <w:shd w:val="clear" w:color="auto" w:fill="F2F2F2"/>
          </w:tcPr>
          <w:p w14:paraId="69B1449F" w14:textId="77777777" w:rsidR="00B1613D" w:rsidRPr="00DB1978" w:rsidRDefault="00342C30">
            <w:pPr>
              <w:pStyle w:val="TableParagraph"/>
              <w:spacing w:before="116"/>
              <w:ind w:left="1493" w:right="1470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3.</w:t>
            </w:r>
          </w:p>
          <w:p w14:paraId="50A26E0A" w14:textId="77777777" w:rsidR="00B1613D" w:rsidRPr="00DB1978" w:rsidRDefault="00342C30">
            <w:pPr>
              <w:pStyle w:val="TableParagraph"/>
              <w:spacing w:before="121"/>
              <w:ind w:left="1238" w:right="1117"/>
              <w:jc w:val="center"/>
              <w:rPr>
                <w:b/>
                <w:spacing w:val="-1"/>
                <w:w w:val="105"/>
                <w:sz w:val="24"/>
                <w:szCs w:val="24"/>
              </w:rPr>
            </w:pPr>
            <w:r w:rsidRPr="00DB1978">
              <w:rPr>
                <w:b/>
                <w:spacing w:val="-1"/>
                <w:w w:val="105"/>
                <w:sz w:val="24"/>
                <w:szCs w:val="24"/>
              </w:rPr>
              <w:t>Specifications offered</w:t>
            </w:r>
          </w:p>
          <w:p w14:paraId="02644D27" w14:textId="77777777" w:rsidR="00B1613D" w:rsidRPr="00DB1978" w:rsidRDefault="00342C30">
            <w:pPr>
              <w:pStyle w:val="TableParagraph"/>
              <w:spacing w:before="121"/>
              <w:ind w:left="245" w:right="408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spacing w:val="-1"/>
                <w:w w:val="105"/>
                <w:sz w:val="24"/>
                <w:szCs w:val="24"/>
              </w:rPr>
              <w:t>TO BE FILLED BY THE SUPPLIER</w:t>
            </w:r>
          </w:p>
        </w:tc>
        <w:tc>
          <w:tcPr>
            <w:tcW w:w="2524" w:type="dxa"/>
            <w:shd w:val="clear" w:color="auto" w:fill="F2F2F2"/>
          </w:tcPr>
          <w:p w14:paraId="5CF08AA3" w14:textId="77777777" w:rsidR="00B1613D" w:rsidRPr="00DB1978" w:rsidRDefault="00342C30">
            <w:pPr>
              <w:pStyle w:val="TableParagraph"/>
              <w:spacing w:before="116"/>
              <w:ind w:left="1235" w:right="1223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4.</w:t>
            </w:r>
          </w:p>
          <w:p w14:paraId="13037546" w14:textId="77777777" w:rsidR="00B1613D" w:rsidRPr="00DB1978" w:rsidRDefault="00342C30">
            <w:pPr>
              <w:pStyle w:val="TableParagraph"/>
              <w:spacing w:before="121" w:line="249" w:lineRule="auto"/>
              <w:ind w:left="293" w:right="97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 xml:space="preserve">Notes, remarks, </w:t>
            </w:r>
            <w:r w:rsidRPr="00DB1978">
              <w:rPr>
                <w:b/>
                <w:spacing w:val="-1"/>
                <w:w w:val="105"/>
                <w:sz w:val="24"/>
                <w:szCs w:val="24"/>
              </w:rPr>
              <w:t>ref. to documentation</w:t>
            </w:r>
          </w:p>
        </w:tc>
        <w:tc>
          <w:tcPr>
            <w:tcW w:w="2265" w:type="dxa"/>
            <w:shd w:val="clear" w:color="auto" w:fill="F2F2F2"/>
          </w:tcPr>
          <w:p w14:paraId="06B6B1AF" w14:textId="77777777" w:rsidR="00B1613D" w:rsidRPr="00DB1978" w:rsidRDefault="00342C30">
            <w:pPr>
              <w:pStyle w:val="TableParagraph"/>
              <w:spacing w:before="116"/>
              <w:ind w:left="1031" w:right="1025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5.</w:t>
            </w:r>
          </w:p>
          <w:p w14:paraId="29CB4358" w14:textId="77777777" w:rsidR="00B1613D" w:rsidRPr="00DB1978" w:rsidRDefault="00342C30">
            <w:pPr>
              <w:pStyle w:val="TableParagraph"/>
              <w:spacing w:before="121" w:line="249" w:lineRule="auto"/>
              <w:ind w:left="178" w:right="100" w:hanging="2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 xml:space="preserve">Evaluation </w:t>
            </w:r>
            <w:r w:rsidRPr="00DB1978">
              <w:rPr>
                <w:b/>
                <w:sz w:val="24"/>
                <w:szCs w:val="24"/>
              </w:rPr>
              <w:t>committee’s notes</w:t>
            </w:r>
          </w:p>
        </w:tc>
      </w:tr>
      <w:tr w:rsidR="00A36AC8" w:rsidRPr="00DB1978" w14:paraId="488228C5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0C4C524A" w14:textId="30BA20AA" w:rsidR="00A36AC8" w:rsidRPr="00DB1978" w:rsidRDefault="00A36AC8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4D982CD4" w14:textId="5D3BC771" w:rsidR="00A36AC8" w:rsidRPr="003857BD" w:rsidRDefault="002D43BD" w:rsidP="000504D9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="00661CBD" w:rsidRPr="00661CBD">
              <w:rPr>
                <w:b/>
                <w:color w:val="000000"/>
              </w:rPr>
              <w:t>HCV of 50 test strip</w:t>
            </w:r>
          </w:p>
          <w:p w14:paraId="61FC9828" w14:textId="3F514AF0" w:rsidR="00616FEE" w:rsidRPr="00DB1978" w:rsidRDefault="00DA3593" w:rsidP="000504D9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242C1213" w14:textId="3C6D3683" w:rsidR="00616FEE" w:rsidRPr="00DB1978" w:rsidRDefault="00616FEE" w:rsidP="00616FEE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proofErr w:type="spellStart"/>
            <w:r w:rsidR="00661CBD">
              <w:rPr>
                <w:sz w:val="24"/>
                <w:szCs w:val="24"/>
              </w:rPr>
              <w:t>pk</w:t>
            </w:r>
            <w:proofErr w:type="spellEnd"/>
            <w:r w:rsidR="00661CBD">
              <w:rPr>
                <w:sz w:val="24"/>
                <w:szCs w:val="24"/>
              </w:rPr>
              <w:t xml:space="preserve"> of 50 test kits</w:t>
            </w:r>
            <w:r w:rsidRPr="00DB1978"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49BE2524" w14:textId="20FEA65F" w:rsidR="00616FEE" w:rsidRPr="00DB1978" w:rsidRDefault="00DA3593" w:rsidP="00616FEE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162313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1EA39F6F" w14:textId="77777777" w:rsidR="00616FEE" w:rsidRPr="00DB1978" w:rsidRDefault="00616FEE" w:rsidP="00616FEE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lastRenderedPageBreak/>
              <w:t>Expires Date: More than one year</w:t>
            </w:r>
            <w:r w:rsidRPr="00DB1978">
              <w:t xml:space="preserve"> </w:t>
            </w:r>
          </w:p>
          <w:p w14:paraId="66FD9661" w14:textId="06283880" w:rsidR="00616FEE" w:rsidRPr="00DB1978" w:rsidRDefault="00616FEE" w:rsidP="00616FEE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6F76871A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pecification offered:</w:t>
            </w:r>
          </w:p>
          <w:p w14:paraId="3129D7C6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D478CFD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CF89962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821056A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5D991EC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97EFB9B" w14:textId="06BFB91E" w:rsidR="00A36AC8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07872029" w14:textId="0213B8C2" w:rsidR="00A36AC8" w:rsidRPr="00DB1978" w:rsidRDefault="00A36AC8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65E976DF" w14:textId="77777777" w:rsidR="00A36AC8" w:rsidRPr="00DB1978" w:rsidRDefault="00A36AC8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B7585" w:rsidRPr="00DB1978" w14:paraId="4C7C1DA3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37A052CD" w14:textId="15AAE7F7" w:rsidR="00EB7585" w:rsidRPr="00DB1978" w:rsidRDefault="00EB7585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7FC67A51" w14:textId="62B3CF9A" w:rsidR="00EB7585" w:rsidRPr="00DB1978" w:rsidRDefault="00EB7585" w:rsidP="00EB7585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="00661CBD" w:rsidRPr="00661CBD">
              <w:rPr>
                <w:b/>
                <w:color w:val="000000"/>
              </w:rPr>
              <w:t>EDTA tube of 100 pcs</w:t>
            </w:r>
            <w:r w:rsidR="00661CBD">
              <w:rPr>
                <w:b/>
                <w:color w:val="000000"/>
              </w:rPr>
              <w:t>-5ml</w:t>
            </w:r>
          </w:p>
          <w:p w14:paraId="7C4F7AF2" w14:textId="77777777" w:rsidR="00EB7585" w:rsidRPr="00DB1978" w:rsidRDefault="00EB7585" w:rsidP="00EB7585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102C8A22" w14:textId="1C7984DD" w:rsidR="00EB7585" w:rsidRPr="00DB1978" w:rsidRDefault="00661CBD" w:rsidP="00EB7585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proofErr w:type="spellStart"/>
            <w:r>
              <w:rPr>
                <w:sz w:val="24"/>
                <w:szCs w:val="24"/>
              </w:rPr>
              <w:t>pk</w:t>
            </w:r>
            <w:proofErr w:type="spellEnd"/>
            <w:r>
              <w:rPr>
                <w:sz w:val="24"/>
                <w:szCs w:val="24"/>
              </w:rPr>
              <w:t xml:space="preserve"> of 100pcs</w:t>
            </w:r>
          </w:p>
          <w:p w14:paraId="17BBE357" w14:textId="1F289557" w:rsidR="00EB7585" w:rsidRPr="00DB1978" w:rsidRDefault="00162313" w:rsidP="00EB7585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1E0D41CC" w14:textId="77777777" w:rsidR="00EB7585" w:rsidRPr="00DB1978" w:rsidRDefault="00EB7585" w:rsidP="00EB7585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1C956694" w14:textId="7DA1E3A1" w:rsidR="00EB7585" w:rsidRPr="00DB1978" w:rsidRDefault="00EB7585" w:rsidP="00EB7585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776D1DB0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3018EF5C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7A3712A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43942CE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3C4BDEB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DB6951F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A8D0905" w14:textId="50839B4E" w:rsidR="00EB7585" w:rsidRPr="00DB1978" w:rsidRDefault="00AF6EE5" w:rsidP="00AF6EE5">
            <w:pPr>
              <w:pStyle w:val="Default"/>
              <w:rPr>
                <w:b/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7F9FC2B4" w14:textId="77777777" w:rsidR="00EB7585" w:rsidRPr="00DB1978" w:rsidRDefault="00EB7585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2EFD74F1" w14:textId="77777777" w:rsidR="00EB7585" w:rsidRPr="00DB1978" w:rsidRDefault="00EB7585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B7585" w:rsidRPr="00DB1978" w14:paraId="0EF150CD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4A262877" w14:textId="5891BB02" w:rsidR="00EB7585" w:rsidRPr="00DB1978" w:rsidRDefault="00EB7585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46A6A45A" w14:textId="1172BB89" w:rsidR="00EB7585" w:rsidRPr="00DB1978" w:rsidRDefault="00EB7585" w:rsidP="00EB7585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proofErr w:type="spellStart"/>
            <w:r w:rsidR="00C57242" w:rsidRPr="00C57242">
              <w:rPr>
                <w:b/>
                <w:color w:val="000000"/>
              </w:rPr>
              <w:t>Widal</w:t>
            </w:r>
            <w:proofErr w:type="spellEnd"/>
            <w:r w:rsidR="00C57242" w:rsidRPr="00C57242">
              <w:rPr>
                <w:b/>
                <w:color w:val="000000"/>
              </w:rPr>
              <w:t xml:space="preserve">-antigen(O&amp;H) </w:t>
            </w:r>
            <w:proofErr w:type="spellStart"/>
            <w:r w:rsidR="00C57242" w:rsidRPr="00C57242">
              <w:rPr>
                <w:b/>
                <w:color w:val="000000"/>
              </w:rPr>
              <w:t>Solutin</w:t>
            </w:r>
            <w:proofErr w:type="spellEnd"/>
          </w:p>
          <w:p w14:paraId="01FBFD1F" w14:textId="77777777" w:rsidR="00EB7585" w:rsidRPr="00DB1978" w:rsidRDefault="00EB7585" w:rsidP="00EB7585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3B2A3B5F" w14:textId="3058548E" w:rsidR="00EB7585" w:rsidRPr="00DB1978" w:rsidRDefault="00C57242" w:rsidP="00EB7585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proofErr w:type="spellStart"/>
            <w:r>
              <w:rPr>
                <w:sz w:val="24"/>
                <w:szCs w:val="24"/>
              </w:rPr>
              <w:t>pk</w:t>
            </w:r>
            <w:proofErr w:type="spellEnd"/>
            <w:r>
              <w:rPr>
                <w:sz w:val="24"/>
                <w:szCs w:val="24"/>
              </w:rPr>
              <w:t xml:space="preserve"> of 50 test kits</w:t>
            </w:r>
          </w:p>
          <w:p w14:paraId="5E346C53" w14:textId="142EA35E" w:rsidR="00EB7585" w:rsidRPr="00DB1978" w:rsidRDefault="00162313" w:rsidP="00EB7585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1C2CA191" w14:textId="77777777" w:rsidR="00EB7585" w:rsidRPr="00DB1978" w:rsidRDefault="00EB7585" w:rsidP="00EB7585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34EB271C" w14:textId="773F035A" w:rsidR="00EB7585" w:rsidRPr="00DB1978" w:rsidRDefault="00EB7585" w:rsidP="00EB7585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293EA24F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62E58B10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B14C0E7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6391A77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7B8F1B7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D1DD2F1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C483AC2" w14:textId="2C32631C" w:rsidR="00EB7585" w:rsidRPr="00DB1978" w:rsidRDefault="00AF6EE5" w:rsidP="00AF6EE5">
            <w:pPr>
              <w:pStyle w:val="Default"/>
              <w:rPr>
                <w:b/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3A02F94C" w14:textId="77777777" w:rsidR="00EB7585" w:rsidRPr="00DB1978" w:rsidRDefault="00EB7585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1F22A3C4" w14:textId="77777777" w:rsidR="00EB7585" w:rsidRPr="00DB1978" w:rsidRDefault="00EB7585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B7585" w:rsidRPr="00DB1978" w14:paraId="0699ABA3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50AD10EE" w14:textId="491981C0" w:rsidR="00EB7585" w:rsidRPr="00DB1978" w:rsidRDefault="00EB7585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780EEBE5" w14:textId="111F15B5" w:rsidR="00EB7585" w:rsidRPr="00DB1978" w:rsidRDefault="00EB7585" w:rsidP="00EB7585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="00C57242">
              <w:rPr>
                <w:b/>
                <w:color w:val="000000"/>
              </w:rPr>
              <w:t>Disposable Syringe - 5</w:t>
            </w:r>
            <w:r w:rsidR="003857BD" w:rsidRPr="003857BD">
              <w:rPr>
                <w:b/>
                <w:color w:val="000000"/>
              </w:rPr>
              <w:t>ml with Needle-100pcs</w:t>
            </w:r>
          </w:p>
          <w:p w14:paraId="6F7C9EB5" w14:textId="77777777" w:rsidR="00EB7585" w:rsidRPr="00DB1978" w:rsidRDefault="00EB7585" w:rsidP="00EB7585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1AE182F6" w14:textId="77777777" w:rsidR="00EB7585" w:rsidRPr="00DB1978" w:rsidRDefault="00EB7585" w:rsidP="00EB7585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box of 100</w:t>
            </w:r>
          </w:p>
          <w:p w14:paraId="5869DEEC" w14:textId="511201FD" w:rsidR="00EB7585" w:rsidRPr="00DB1978" w:rsidRDefault="00162313" w:rsidP="00EB7585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7099EF7B" w14:textId="77777777" w:rsidR="00EB7585" w:rsidRPr="00DB1978" w:rsidRDefault="00EB7585" w:rsidP="00EB7585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1A6F6490" w14:textId="5C85232A" w:rsidR="00EB7585" w:rsidRPr="00DB1978" w:rsidRDefault="00EB7585" w:rsidP="00EB7585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5631D197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504261D9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DB0B36D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EE01E2A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6F1E244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881F63C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E71A395" w14:textId="0CD04A18" w:rsidR="00EB7585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289D589B" w14:textId="77777777" w:rsidR="00EB7585" w:rsidRPr="00DB1978" w:rsidRDefault="00EB7585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375D051B" w14:textId="77777777" w:rsidR="00EB7585" w:rsidRPr="00DB1978" w:rsidRDefault="00EB7585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B7585" w:rsidRPr="00DB1978" w14:paraId="26AFA6DE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7166352D" w14:textId="189547DF" w:rsidR="00EB7585" w:rsidRPr="00DB1978" w:rsidRDefault="00EB7585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7AA2E83B" w14:textId="6FF85BB1" w:rsidR="00EB7585" w:rsidRPr="00DB1978" w:rsidRDefault="00EB7585" w:rsidP="00EB7585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="003857BD" w:rsidRPr="003857BD">
              <w:rPr>
                <w:b/>
                <w:color w:val="000000"/>
              </w:rPr>
              <w:t>Disposable Syringe - 10 ml with Needle-100pcs</w:t>
            </w:r>
          </w:p>
          <w:p w14:paraId="56B427CD" w14:textId="77777777" w:rsidR="00EB7585" w:rsidRPr="00DB1978" w:rsidRDefault="00EB7585" w:rsidP="00EB7585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5867D3CA" w14:textId="77777777" w:rsidR="00EB7585" w:rsidRPr="00DB1978" w:rsidRDefault="00EB7585" w:rsidP="00EB7585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box of 100</w:t>
            </w:r>
          </w:p>
          <w:p w14:paraId="2234D0F0" w14:textId="63A96FD7" w:rsidR="00EB7585" w:rsidRPr="00DB1978" w:rsidRDefault="00162313" w:rsidP="00EB7585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5F4057E2" w14:textId="77777777" w:rsidR="00EB7585" w:rsidRPr="00DB1978" w:rsidRDefault="00EB7585" w:rsidP="00EB7585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7912FBA7" w14:textId="42786AFE" w:rsidR="00EB7585" w:rsidRPr="00DB1978" w:rsidRDefault="00EB7585" w:rsidP="00EB7585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3B4A5982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2E58AA5E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A8C9F55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FC948C9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7FA16BF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0475B0E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684D1CB1" w14:textId="6C7CEE5E" w:rsidR="00EB7585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7152A936" w14:textId="77777777" w:rsidR="00EB7585" w:rsidRPr="00DB1978" w:rsidRDefault="00EB7585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0B326093" w14:textId="77777777" w:rsidR="00EB7585" w:rsidRPr="00DB1978" w:rsidRDefault="00EB7585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B7585" w:rsidRPr="00DB1978" w14:paraId="0384068F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658626FD" w14:textId="4A067DF1" w:rsidR="00EB7585" w:rsidRPr="00DB1978" w:rsidRDefault="00EB7585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41CC34BC" w14:textId="79AEE976" w:rsidR="00EB7585" w:rsidRPr="00DB1978" w:rsidRDefault="00EB7585" w:rsidP="00EB7585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="003857BD" w:rsidRPr="003857BD">
              <w:rPr>
                <w:b/>
                <w:color w:val="000000"/>
              </w:rPr>
              <w:t>Examination Glove - Medium size Non-Sterile of 100pcs</w:t>
            </w:r>
          </w:p>
          <w:p w14:paraId="520FF5F9" w14:textId="77777777" w:rsidR="00EB7585" w:rsidRPr="00DB1978" w:rsidRDefault="00EB7585" w:rsidP="00EB7585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495C3DF4" w14:textId="4554494A" w:rsidR="00EB7585" w:rsidRPr="00DB1978" w:rsidRDefault="00EB7585" w:rsidP="00EB7585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lastRenderedPageBreak/>
              <w:t xml:space="preserve">Unit: </w:t>
            </w:r>
            <w:r w:rsidR="003857BD">
              <w:rPr>
                <w:sz w:val="24"/>
                <w:szCs w:val="24"/>
              </w:rPr>
              <w:t>box of 50pairs</w:t>
            </w:r>
          </w:p>
          <w:p w14:paraId="72C19414" w14:textId="35146109" w:rsidR="00EB7585" w:rsidRPr="00DB1978" w:rsidRDefault="00162313" w:rsidP="00EB7585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075AA653" w14:textId="77777777" w:rsidR="00EB7585" w:rsidRPr="00DB1978" w:rsidRDefault="00EB7585" w:rsidP="00EB7585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6692A36E" w14:textId="3BAB76B9" w:rsidR="00EB7585" w:rsidRPr="00DB1978" w:rsidRDefault="00EB7585" w:rsidP="00EB7585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169412C6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pecification offered:</w:t>
            </w:r>
          </w:p>
          <w:p w14:paraId="49A0E31C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C359751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EFAD8B6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858B99A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ED5099B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294B15E" w14:textId="7DDE7624" w:rsidR="00EB7585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3D652709" w14:textId="77777777" w:rsidR="00EB7585" w:rsidRPr="00DB1978" w:rsidRDefault="00EB7585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6C974D79" w14:textId="77777777" w:rsidR="00EB7585" w:rsidRPr="00DB1978" w:rsidRDefault="00EB7585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B7585" w:rsidRPr="00DB1978" w14:paraId="0863838D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2F1D4516" w14:textId="67D39B1C" w:rsidR="00EB7585" w:rsidRPr="00DB1978" w:rsidRDefault="00EB7585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38B734A9" w14:textId="3622844E" w:rsidR="004A5DE0" w:rsidRPr="00DB1978" w:rsidRDefault="004A5DE0" w:rsidP="004A5DE0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="003857BD" w:rsidRPr="003857BD">
              <w:rPr>
                <w:b/>
                <w:color w:val="000000"/>
              </w:rPr>
              <w:t>Gauze non-Surgical - 90cm x 100m</w:t>
            </w:r>
            <w:r w:rsidR="00317813">
              <w:rPr>
                <w:b/>
                <w:color w:val="000000"/>
              </w:rPr>
              <w:t xml:space="preserve"> </w:t>
            </w:r>
            <w:r w:rsidR="00317813" w:rsidRPr="00DB1978">
              <w:rPr>
                <w:b/>
                <w:color w:val="000000"/>
              </w:rPr>
              <w:t>mesh size 19x15cm</w:t>
            </w:r>
          </w:p>
          <w:p w14:paraId="676BFF79" w14:textId="77777777" w:rsidR="004A5DE0" w:rsidRPr="00DB1978" w:rsidRDefault="004A5DE0" w:rsidP="004A5DE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3534BB1F" w14:textId="0B6FBC9F" w:rsidR="004A5DE0" w:rsidRPr="00DB1978" w:rsidRDefault="003857BD" w:rsidP="004A5DE0">
            <w:pPr>
              <w:rPr>
                <w:color w:val="000000"/>
                <w:sz w:val="24"/>
                <w:szCs w:val="24"/>
                <w:lang w:eastAsia="en-GB"/>
              </w:rPr>
            </w:pPr>
            <w:proofErr w:type="spellStart"/>
            <w:r>
              <w:rPr>
                <w:sz w:val="24"/>
                <w:szCs w:val="24"/>
              </w:rPr>
              <w:t>Unit:roll</w:t>
            </w:r>
            <w:proofErr w:type="spellEnd"/>
          </w:p>
          <w:p w14:paraId="42FB58E5" w14:textId="49D46120" w:rsidR="004A5DE0" w:rsidRPr="00DB1978" w:rsidRDefault="00162313" w:rsidP="004A5DE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3F8E31B7" w14:textId="77777777" w:rsidR="004A5DE0" w:rsidRPr="00DB1978" w:rsidRDefault="004A5DE0" w:rsidP="004A5DE0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10F02321" w14:textId="4D16223B" w:rsidR="00EB7585" w:rsidRPr="00DB1978" w:rsidRDefault="004A5DE0" w:rsidP="004A5DE0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1A7DFED2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6EA588EA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F8275E9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AF2640E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FF542F4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F166A9F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67805D10" w14:textId="4A0549C0" w:rsidR="00EB7585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427F11DE" w14:textId="77777777" w:rsidR="00EB7585" w:rsidRPr="00DB1978" w:rsidRDefault="00EB7585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1FDD506F" w14:textId="77777777" w:rsidR="00EB7585" w:rsidRPr="00DB1978" w:rsidRDefault="00EB7585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4A5DE0" w:rsidRPr="00DB1978" w14:paraId="0B29752D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169680F6" w14:textId="77777777" w:rsidR="004A5DE0" w:rsidRPr="00DB1978" w:rsidRDefault="004A5DE0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0293A829" w14:textId="18190CE6" w:rsidR="004A5DE0" w:rsidRPr="00DB1978" w:rsidRDefault="004A5DE0" w:rsidP="004A5DE0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="00F55D54" w:rsidRPr="00F55D54">
              <w:rPr>
                <w:b/>
                <w:color w:val="000000"/>
              </w:rPr>
              <w:t>10/0 Nylon</w:t>
            </w:r>
          </w:p>
          <w:p w14:paraId="75A6D5A7" w14:textId="77777777" w:rsidR="004A5DE0" w:rsidRPr="00DB1978" w:rsidRDefault="004A5DE0" w:rsidP="004A5DE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1C5F60AF" w14:textId="4D02BC08" w:rsidR="004A5DE0" w:rsidRPr="00DB1978" w:rsidRDefault="00317813" w:rsidP="004A5DE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Dozen</w:t>
            </w:r>
          </w:p>
          <w:p w14:paraId="120CCB1B" w14:textId="4F1BC4FC" w:rsidR="004A5DE0" w:rsidRPr="00DB1978" w:rsidRDefault="00162313" w:rsidP="004A5DE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0FD880C3" w14:textId="77777777" w:rsidR="004A5DE0" w:rsidRPr="00DB1978" w:rsidRDefault="004A5DE0" w:rsidP="004A5DE0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26DE13EB" w14:textId="7FD063EC" w:rsidR="004A5DE0" w:rsidRPr="00DB1978" w:rsidRDefault="004A5DE0" w:rsidP="004A5DE0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5E3CBD34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5B3354EC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B4DC430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16C5933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4A6EBB8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2ADC4CA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0AEDAD7" w14:textId="6F635624" w:rsidR="004A5DE0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3F0E33FC" w14:textId="77777777" w:rsidR="004A5DE0" w:rsidRPr="00DB1978" w:rsidRDefault="004A5DE0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1EED2822" w14:textId="77777777" w:rsidR="004A5DE0" w:rsidRPr="00DB1978" w:rsidRDefault="004A5DE0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B7585" w:rsidRPr="00DB1978" w14:paraId="395F9DE0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03A0F9A3" w14:textId="3731EECC" w:rsidR="00EB7585" w:rsidRPr="00DB1978" w:rsidRDefault="00EB7585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5A958E1A" w14:textId="1554BBC9" w:rsidR="004A5DE0" w:rsidRPr="00DB1978" w:rsidRDefault="004A5DE0" w:rsidP="004A5DE0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="00F55D54">
              <w:rPr>
                <w:b/>
                <w:color w:val="000000"/>
              </w:rPr>
              <w:t>Silk round - No. 4</w:t>
            </w:r>
            <w:r w:rsidR="00317813" w:rsidRPr="00317813">
              <w:rPr>
                <w:b/>
                <w:color w:val="000000"/>
              </w:rPr>
              <w:t>/0, 1/2  circle reverse cutting</w:t>
            </w:r>
          </w:p>
          <w:p w14:paraId="3679568F" w14:textId="77777777" w:rsidR="004A5DE0" w:rsidRPr="00DB1978" w:rsidRDefault="004A5DE0" w:rsidP="004A5DE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67FA80FE" w14:textId="0609F629" w:rsidR="004A5DE0" w:rsidRPr="00DB1978" w:rsidRDefault="004A5DE0" w:rsidP="004A5DE0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Dozen</w:t>
            </w:r>
          </w:p>
          <w:p w14:paraId="10337056" w14:textId="7760EA2F" w:rsidR="004A5DE0" w:rsidRPr="00DB1978" w:rsidRDefault="004A5DE0" w:rsidP="004A5DE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2069417A" w14:textId="77777777" w:rsidR="004A5DE0" w:rsidRPr="00DB1978" w:rsidRDefault="004A5DE0" w:rsidP="004A5DE0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51958355" w14:textId="01019B93" w:rsidR="00EB7585" w:rsidRPr="00DB1978" w:rsidRDefault="004A5DE0" w:rsidP="004A5DE0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534E6883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020C5E55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F8B9635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90E32FE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0C70C8B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F391B44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6FDC38A8" w14:textId="4CD7F9B0" w:rsidR="00EB7585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6E766AA2" w14:textId="77777777" w:rsidR="00EB7585" w:rsidRPr="00DB1978" w:rsidRDefault="00EB7585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4FE5AE61" w14:textId="77777777" w:rsidR="00EB7585" w:rsidRPr="00DB1978" w:rsidRDefault="00EB7585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B7585" w:rsidRPr="00DB1978" w14:paraId="043F10D7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3F279C74" w14:textId="488A07DC" w:rsidR="00EB7585" w:rsidRPr="00DB1978" w:rsidRDefault="00EB7585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34091295" w14:textId="493D9C60" w:rsidR="004A5DE0" w:rsidRPr="00DB1978" w:rsidRDefault="004A5DE0" w:rsidP="004A5DE0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="00F55D54" w:rsidRPr="00F55D54">
              <w:rPr>
                <w:b/>
                <w:color w:val="000000"/>
              </w:rPr>
              <w:t>Adhesive Plaster -box 12 pcs</w:t>
            </w:r>
          </w:p>
          <w:p w14:paraId="5B1AAEFA" w14:textId="77777777" w:rsidR="004A5DE0" w:rsidRPr="00DB1978" w:rsidRDefault="004A5DE0" w:rsidP="004A5DE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29B78649" w14:textId="68F38402" w:rsidR="004A5DE0" w:rsidRPr="00DB1978" w:rsidRDefault="00F55D54" w:rsidP="004A5DE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box of 12 pcs</w:t>
            </w:r>
          </w:p>
          <w:p w14:paraId="00A773B8" w14:textId="5C0509D4" w:rsidR="004A5DE0" w:rsidRPr="00DB1978" w:rsidRDefault="00F55D54" w:rsidP="004A5DE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330EFB1D" w14:textId="77777777" w:rsidR="004A5DE0" w:rsidRPr="00DB1978" w:rsidRDefault="004A5DE0" w:rsidP="004A5DE0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6DA9E222" w14:textId="60C453E3" w:rsidR="00EB7585" w:rsidRPr="00DB1978" w:rsidRDefault="004A5DE0" w:rsidP="004A5DE0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4F7CBF7A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7FCA8D8C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8A53916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58BB2F9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B5DB3DB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4C99148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95523F2" w14:textId="03D73DE4" w:rsidR="00EB7585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4250BC7A" w14:textId="77777777" w:rsidR="00EB7585" w:rsidRPr="00DB1978" w:rsidRDefault="00EB7585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2E5B6BB0" w14:textId="77777777" w:rsidR="00EB7585" w:rsidRPr="00DB1978" w:rsidRDefault="00EB7585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B7585" w:rsidRPr="00DB1978" w14:paraId="179CACC8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706C14E4" w14:textId="0D6A10EE" w:rsidR="00EB7585" w:rsidRPr="00DB1978" w:rsidRDefault="00EB7585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66D31453" w14:textId="04E3141F" w:rsidR="004A5DE0" w:rsidRPr="00DB1978" w:rsidRDefault="004A5DE0" w:rsidP="004A5DE0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="007816E1">
              <w:rPr>
                <w:b/>
                <w:color w:val="000000"/>
              </w:rPr>
              <w:t>Cotton Absorbent 100mg</w:t>
            </w:r>
          </w:p>
          <w:p w14:paraId="4ABFA90A" w14:textId="77777777" w:rsidR="004A5DE0" w:rsidRPr="00DB1978" w:rsidRDefault="004A5DE0" w:rsidP="004A5DE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35C4CC42" w14:textId="34B894E7" w:rsidR="004A5DE0" w:rsidRPr="00DB1978" w:rsidRDefault="004A5DE0" w:rsidP="004A5DE0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lastRenderedPageBreak/>
              <w:t xml:space="preserve">Unit: </w:t>
            </w:r>
            <w:r w:rsidR="007816E1">
              <w:rPr>
                <w:sz w:val="24"/>
                <w:szCs w:val="24"/>
              </w:rPr>
              <w:t>roll</w:t>
            </w:r>
          </w:p>
          <w:p w14:paraId="59DCE1D5" w14:textId="30BAF68D" w:rsidR="004A5DE0" w:rsidRPr="00DB1978" w:rsidRDefault="007816E1" w:rsidP="004A5DE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09D08AC3" w14:textId="77777777" w:rsidR="004A5DE0" w:rsidRPr="00DB1978" w:rsidRDefault="004A5DE0" w:rsidP="004A5DE0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7D6A5B3F" w14:textId="20682146" w:rsidR="00EB7585" w:rsidRPr="00DB1978" w:rsidRDefault="004A5DE0" w:rsidP="004A5DE0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51E34087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pecification offered:</w:t>
            </w:r>
          </w:p>
          <w:p w14:paraId="162F63B8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3115A2B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BBCF2AC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AB67C29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5C61C45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743B79CB" w14:textId="3C3741B5" w:rsidR="00EB7585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28BC4EF8" w14:textId="77777777" w:rsidR="00EB7585" w:rsidRPr="00DB1978" w:rsidRDefault="00EB7585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5B2E3B10" w14:textId="77777777" w:rsidR="00EB7585" w:rsidRPr="00DB1978" w:rsidRDefault="00EB7585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7816E1" w:rsidRPr="00DB1978" w14:paraId="161FD901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2F50AFDE" w14:textId="0A2F630B" w:rsidR="007816E1" w:rsidRPr="00DB1978" w:rsidRDefault="007816E1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4050040F" w14:textId="0E49685B" w:rsidR="007816E1" w:rsidRPr="00DB1978" w:rsidRDefault="007816E1" w:rsidP="007816E1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Pr="007816E1">
              <w:rPr>
                <w:b/>
                <w:w w:val="105"/>
                <w:sz w:val="24"/>
                <w:szCs w:val="24"/>
              </w:rPr>
              <w:t>Alcohol  70%-1000ml</w:t>
            </w:r>
          </w:p>
          <w:p w14:paraId="58B89036" w14:textId="77777777" w:rsidR="007816E1" w:rsidRPr="00DB1978" w:rsidRDefault="007816E1" w:rsidP="007816E1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3B813C83" w14:textId="2C90A7B6" w:rsidR="007816E1" w:rsidRPr="00DB1978" w:rsidRDefault="007816E1" w:rsidP="007816E1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Liter</w:t>
            </w:r>
          </w:p>
          <w:p w14:paraId="67FB3FB6" w14:textId="3179684D" w:rsidR="007816E1" w:rsidRPr="00DB1978" w:rsidRDefault="00162313" w:rsidP="007816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2CC805F4" w14:textId="77777777" w:rsidR="007816E1" w:rsidRPr="00DB1978" w:rsidRDefault="007816E1" w:rsidP="007816E1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45779B9C" w14:textId="10993D82" w:rsidR="007816E1" w:rsidRPr="00DB1978" w:rsidRDefault="007816E1" w:rsidP="007816E1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7AD71D3B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2989589F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5198CBA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038818E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2CEF116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803C44A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18997FD9" w14:textId="038E28EC" w:rsidR="007816E1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53CA68F2" w14:textId="77777777" w:rsidR="007816E1" w:rsidRPr="00DB1978" w:rsidRDefault="007816E1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1728DFD6" w14:textId="77777777" w:rsidR="007816E1" w:rsidRPr="00DB1978" w:rsidRDefault="007816E1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4A5DE0" w:rsidRPr="00DB1978" w14:paraId="00485F33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07D5B9B3" w14:textId="2301BB4B" w:rsidR="004A5DE0" w:rsidRPr="00DB1978" w:rsidRDefault="004A5DE0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00C46FE2" w14:textId="1346538E" w:rsidR="000B08BE" w:rsidRPr="00DB1978" w:rsidRDefault="000B08BE" w:rsidP="000B08BE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="0056691B" w:rsidRPr="0056691B">
              <w:rPr>
                <w:b/>
                <w:color w:val="000000"/>
              </w:rPr>
              <w:t>Sur</w:t>
            </w:r>
            <w:r w:rsidR="00705D47">
              <w:rPr>
                <w:b/>
                <w:color w:val="000000"/>
              </w:rPr>
              <w:t>gical Glove - Sterile Latex No.6</w:t>
            </w:r>
            <w:r w:rsidR="0056691B" w:rsidRPr="0056691B">
              <w:rPr>
                <w:b/>
                <w:color w:val="000000"/>
              </w:rPr>
              <w:t>.5 of 50 pairs</w:t>
            </w:r>
          </w:p>
          <w:p w14:paraId="0B04DC0A" w14:textId="77777777" w:rsidR="000B08BE" w:rsidRPr="00DB1978" w:rsidRDefault="000B08BE" w:rsidP="000B08BE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547A222E" w14:textId="1E7A7375" w:rsidR="000B08BE" w:rsidRPr="00DB1978" w:rsidRDefault="000B08BE" w:rsidP="000B08BE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50 pairs</w:t>
            </w:r>
          </w:p>
          <w:p w14:paraId="6C7E2D0A" w14:textId="27ABE36D" w:rsidR="000B08BE" w:rsidRPr="00DB1978" w:rsidRDefault="00162313" w:rsidP="000B08BE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3F92D790" w14:textId="77777777" w:rsidR="000B08BE" w:rsidRPr="00DB1978" w:rsidRDefault="000B08BE" w:rsidP="000B08BE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2D41CBFD" w14:textId="7F647DC2" w:rsidR="004A5DE0" w:rsidRPr="00DB1978" w:rsidRDefault="000B08BE" w:rsidP="000B08BE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76F8B544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3E4EDCED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27E473D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17FD283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FBBE666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682A5CD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503B7915" w14:textId="0D1FA602" w:rsidR="004A5DE0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14A1021C" w14:textId="77777777" w:rsidR="004A5DE0" w:rsidRPr="00DB1978" w:rsidRDefault="004A5DE0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7FDA99BA" w14:textId="77777777" w:rsidR="004A5DE0" w:rsidRPr="00DB1978" w:rsidRDefault="004A5DE0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705D47" w:rsidRPr="00DB1978" w14:paraId="2C401B5A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037ED22A" w14:textId="77777777" w:rsidR="00705D47" w:rsidRDefault="00705D47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7ACBC431" w14:textId="4B6DD405" w:rsidR="00705D47" w:rsidRPr="00DB1978" w:rsidRDefault="00705D47" w:rsidP="00705D47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Pr="0056691B">
              <w:rPr>
                <w:b/>
                <w:color w:val="000000"/>
              </w:rPr>
              <w:t>Sur</w:t>
            </w:r>
            <w:r>
              <w:rPr>
                <w:b/>
                <w:color w:val="000000"/>
              </w:rPr>
              <w:t>gical Glove - Sterile Latex No.7</w:t>
            </w:r>
            <w:r w:rsidRPr="0056691B">
              <w:rPr>
                <w:b/>
                <w:color w:val="000000"/>
              </w:rPr>
              <w:t xml:space="preserve"> of 50 pairs</w:t>
            </w:r>
          </w:p>
          <w:p w14:paraId="76328ACD" w14:textId="77777777" w:rsidR="00705D47" w:rsidRPr="00DB1978" w:rsidRDefault="00705D47" w:rsidP="00705D47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0C03D62F" w14:textId="77777777" w:rsidR="00705D47" w:rsidRPr="00DB1978" w:rsidRDefault="00705D47" w:rsidP="00705D4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50 pairs</w:t>
            </w:r>
          </w:p>
          <w:p w14:paraId="0A3C785C" w14:textId="583CD10D" w:rsidR="00705D47" w:rsidRPr="00DB1978" w:rsidRDefault="00162313" w:rsidP="00705D4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4CE20623" w14:textId="77777777" w:rsidR="00705D47" w:rsidRPr="00DB1978" w:rsidRDefault="00705D47" w:rsidP="00705D47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335149C9" w14:textId="161246B5" w:rsidR="00705D47" w:rsidRPr="00DB1978" w:rsidRDefault="00705D47" w:rsidP="00705D47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1A61D743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368BF67D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27BE863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68EE2AC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29ACFFA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8298E73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50886428" w14:textId="7D4AA971" w:rsidR="00705D47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1B773EF4" w14:textId="77777777" w:rsidR="00705D47" w:rsidRPr="00DB1978" w:rsidRDefault="00705D47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48B6EA1C" w14:textId="77777777" w:rsidR="00705D47" w:rsidRPr="00DB1978" w:rsidRDefault="00705D47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705D47" w:rsidRPr="00DB1978" w14:paraId="7BA3492F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589C1C0F" w14:textId="77777777" w:rsidR="00705D47" w:rsidRDefault="00705D47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423B8CE8" w14:textId="7075966D" w:rsidR="00705D47" w:rsidRPr="00DB1978" w:rsidRDefault="00705D47" w:rsidP="00705D47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Pr="0056691B">
              <w:rPr>
                <w:b/>
                <w:color w:val="000000"/>
              </w:rPr>
              <w:t>Sur</w:t>
            </w:r>
            <w:r>
              <w:rPr>
                <w:b/>
                <w:color w:val="000000"/>
              </w:rPr>
              <w:t>gical Glove - Sterile Latex No.7</w:t>
            </w:r>
            <w:r w:rsidRPr="0056691B">
              <w:rPr>
                <w:b/>
                <w:color w:val="000000"/>
              </w:rPr>
              <w:t>.5 of 50 pairs</w:t>
            </w:r>
          </w:p>
          <w:p w14:paraId="01996B70" w14:textId="77777777" w:rsidR="00705D47" w:rsidRPr="00DB1978" w:rsidRDefault="00705D47" w:rsidP="00705D47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75BB6247" w14:textId="77777777" w:rsidR="00705D47" w:rsidRPr="00DB1978" w:rsidRDefault="00705D47" w:rsidP="00705D4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50 pairs</w:t>
            </w:r>
          </w:p>
          <w:p w14:paraId="30B63FA5" w14:textId="1BE6A0EC" w:rsidR="00705D47" w:rsidRPr="00DB1978" w:rsidRDefault="00162313" w:rsidP="00705D4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5AB47A13" w14:textId="77777777" w:rsidR="00705D47" w:rsidRPr="00DB1978" w:rsidRDefault="00705D47" w:rsidP="00705D47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77ED437D" w14:textId="58BC22A3" w:rsidR="00705D47" w:rsidRPr="00DB1978" w:rsidRDefault="00705D47" w:rsidP="00705D47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362500E1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449F9A32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9EB3D91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0A5AF82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F4ABACF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0ED73F6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6442FCA8" w14:textId="20867943" w:rsidR="00705D47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78E3A8BF" w14:textId="77777777" w:rsidR="00705D47" w:rsidRPr="00DB1978" w:rsidRDefault="00705D47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50CDA0EB" w14:textId="77777777" w:rsidR="00705D47" w:rsidRPr="00DB1978" w:rsidRDefault="00705D47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705D47" w:rsidRPr="00DB1978" w14:paraId="0F5CF36F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07C3109F" w14:textId="77777777" w:rsidR="00705D47" w:rsidRDefault="00705D47" w:rsidP="00032247">
            <w:pPr>
              <w:pStyle w:val="TableParagraph"/>
              <w:numPr>
                <w:ilvl w:val="0"/>
                <w:numId w:val="21"/>
              </w:numPr>
              <w:ind w:right="424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7BF3AAA9" w14:textId="079C6625" w:rsidR="00705D47" w:rsidRPr="00DB1978" w:rsidRDefault="00705D47" w:rsidP="00705D47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Pr="0056691B">
              <w:rPr>
                <w:b/>
                <w:color w:val="000000"/>
              </w:rPr>
              <w:t>Sur</w:t>
            </w:r>
            <w:r>
              <w:rPr>
                <w:b/>
                <w:color w:val="000000"/>
              </w:rPr>
              <w:t>gical Glove - Sterile Latex No.8</w:t>
            </w:r>
            <w:r w:rsidRPr="0056691B">
              <w:rPr>
                <w:b/>
                <w:color w:val="000000"/>
              </w:rPr>
              <w:t xml:space="preserve"> of 50 pairs</w:t>
            </w:r>
          </w:p>
          <w:p w14:paraId="4DE6FE38" w14:textId="77777777" w:rsidR="00705D47" w:rsidRPr="00DB1978" w:rsidRDefault="00705D47" w:rsidP="00705D47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31B388AE" w14:textId="77777777" w:rsidR="00705D47" w:rsidRPr="00DB1978" w:rsidRDefault="00705D47" w:rsidP="00705D4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lastRenderedPageBreak/>
              <w:t>Unit: 50 pairs</w:t>
            </w:r>
          </w:p>
          <w:p w14:paraId="4F8F48FC" w14:textId="1A670030" w:rsidR="00705D47" w:rsidRPr="00DB1978" w:rsidRDefault="00162313" w:rsidP="00705D4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46EFDA37" w14:textId="77777777" w:rsidR="00705D47" w:rsidRPr="00DB1978" w:rsidRDefault="00705D47" w:rsidP="00705D47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61616A1E" w14:textId="7A9354AE" w:rsidR="00705D47" w:rsidRPr="00DB1978" w:rsidRDefault="00705D47" w:rsidP="00705D47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6E9124C3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pecification offered:</w:t>
            </w:r>
          </w:p>
          <w:p w14:paraId="513C37FD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E3CB529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9FEADFA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A651F9E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47ADB66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7130F03D" w14:textId="183F9A38" w:rsidR="00705D47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7D7D5136" w14:textId="77777777" w:rsidR="00705D47" w:rsidRPr="00DB1978" w:rsidRDefault="00705D47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4BA18AF7" w14:textId="77777777" w:rsidR="00705D47" w:rsidRPr="00DB1978" w:rsidRDefault="00705D47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4A5DE0" w:rsidRPr="00DB1978" w14:paraId="008B396A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09F7049A" w14:textId="3945F018" w:rsidR="004A5DE0" w:rsidRPr="00DB1978" w:rsidRDefault="004A5DE0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4D39827F" w14:textId="5C3850FB" w:rsidR="000B08BE" w:rsidRPr="00DB1978" w:rsidRDefault="000B08BE" w:rsidP="000B08BE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="0056691B" w:rsidRPr="0056691B">
              <w:rPr>
                <w:b/>
                <w:color w:val="000000"/>
              </w:rPr>
              <w:t>Surgical Scalpel Blade  - size No.24  of 100pcs</w:t>
            </w:r>
          </w:p>
          <w:p w14:paraId="32502844" w14:textId="77777777" w:rsidR="000B08BE" w:rsidRPr="00DB1978" w:rsidRDefault="000B08BE" w:rsidP="000B08BE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48258248" w14:textId="76A4A752" w:rsidR="000B08BE" w:rsidRPr="00DB1978" w:rsidRDefault="000B08BE" w:rsidP="000B08BE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proofErr w:type="spellStart"/>
            <w:r w:rsidR="0056691B">
              <w:rPr>
                <w:sz w:val="24"/>
                <w:szCs w:val="24"/>
              </w:rPr>
              <w:t>pk</w:t>
            </w:r>
            <w:proofErr w:type="spellEnd"/>
            <w:r w:rsidR="0056691B">
              <w:rPr>
                <w:sz w:val="24"/>
                <w:szCs w:val="24"/>
              </w:rPr>
              <w:t xml:space="preserve"> of 100pcs</w:t>
            </w:r>
          </w:p>
          <w:p w14:paraId="6203EC3B" w14:textId="7C7EE18A" w:rsidR="000B08BE" w:rsidRPr="00DB1978" w:rsidRDefault="000B08BE" w:rsidP="000B08BE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4B8A78BC" w14:textId="77777777" w:rsidR="000B08BE" w:rsidRPr="00DB1978" w:rsidRDefault="000B08BE" w:rsidP="000B08BE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64783640" w14:textId="1A46B451" w:rsidR="004A5DE0" w:rsidRPr="00DB1978" w:rsidRDefault="000B08BE" w:rsidP="000B08BE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057DD50E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47633B93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4F146CD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735FC7D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D243554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11EC357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72C618D4" w14:textId="3438A2C5" w:rsidR="004A5DE0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34B36637" w14:textId="77777777" w:rsidR="004A5DE0" w:rsidRPr="00DB1978" w:rsidRDefault="004A5DE0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616526B8" w14:textId="77777777" w:rsidR="004A5DE0" w:rsidRPr="00DB1978" w:rsidRDefault="004A5DE0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3511A1" w:rsidRPr="00DB1978" w14:paraId="66398152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5D2CED33" w14:textId="77777777" w:rsidR="003511A1" w:rsidRPr="00DB1978" w:rsidRDefault="003511A1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2B97823E" w14:textId="77777777" w:rsidR="003511A1" w:rsidRDefault="003511A1" w:rsidP="003511A1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proofErr w:type="spellStart"/>
            <w:r w:rsidRPr="003511A1">
              <w:rPr>
                <w:b/>
                <w:w w:val="105"/>
                <w:sz w:val="24"/>
                <w:szCs w:val="24"/>
              </w:rPr>
              <w:t>Povidon</w:t>
            </w:r>
            <w:proofErr w:type="spellEnd"/>
            <w:r w:rsidRPr="003511A1">
              <w:rPr>
                <w:b/>
                <w:w w:val="105"/>
                <w:sz w:val="24"/>
                <w:szCs w:val="24"/>
              </w:rPr>
              <w:t xml:space="preserve"> Iodine 10%-1000ml</w:t>
            </w:r>
            <w:r w:rsidRPr="00DB1978">
              <w:rPr>
                <w:b/>
                <w:color w:val="000000"/>
              </w:rPr>
              <w:t xml:space="preserve"> </w:t>
            </w:r>
          </w:p>
          <w:p w14:paraId="3657D40F" w14:textId="6E6C512C" w:rsidR="003511A1" w:rsidRPr="00DB1978" w:rsidRDefault="003511A1" w:rsidP="003511A1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626F071C" w14:textId="28868B92" w:rsidR="003511A1" w:rsidRPr="00DB1978" w:rsidRDefault="003511A1" w:rsidP="003511A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liter</w:t>
            </w:r>
          </w:p>
          <w:p w14:paraId="587097D5" w14:textId="19504721" w:rsidR="003511A1" w:rsidRPr="00DB1978" w:rsidRDefault="00162313" w:rsidP="003511A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727DBE56" w14:textId="77777777" w:rsidR="003511A1" w:rsidRPr="00DB1978" w:rsidRDefault="003511A1" w:rsidP="003511A1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1F94B80A" w14:textId="5CFBE206" w:rsidR="003511A1" w:rsidRPr="00DB1978" w:rsidRDefault="003511A1" w:rsidP="003511A1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1E616B1D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1A56FBDF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60966AB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1B45AA2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F05A847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715AB2D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7650A70" w14:textId="35549FCF" w:rsidR="003511A1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6A4E2401" w14:textId="77777777" w:rsidR="003511A1" w:rsidRPr="00DB1978" w:rsidRDefault="003511A1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52C838D7" w14:textId="77777777" w:rsidR="003511A1" w:rsidRPr="00DB1978" w:rsidRDefault="003511A1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3511A1" w:rsidRPr="00DB1978" w14:paraId="1BD2E178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6D07516D" w14:textId="77777777" w:rsidR="003511A1" w:rsidRPr="00DB1978" w:rsidRDefault="003511A1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5A3E3427" w14:textId="7BEE1762" w:rsidR="003511A1" w:rsidRDefault="003511A1" w:rsidP="003511A1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proofErr w:type="spellStart"/>
            <w:r w:rsidR="001C5FAE" w:rsidRPr="001C5FAE">
              <w:rPr>
                <w:b/>
                <w:w w:val="105"/>
                <w:sz w:val="24"/>
                <w:szCs w:val="24"/>
              </w:rPr>
              <w:t>Hbsag</w:t>
            </w:r>
            <w:proofErr w:type="spellEnd"/>
            <w:r w:rsidR="001C5FAE" w:rsidRPr="001C5FAE">
              <w:rPr>
                <w:b/>
                <w:w w:val="105"/>
                <w:sz w:val="24"/>
                <w:szCs w:val="24"/>
              </w:rPr>
              <w:t xml:space="preserve"> of 50 test kits</w:t>
            </w:r>
            <w:r w:rsidRPr="00DB1978">
              <w:rPr>
                <w:b/>
                <w:color w:val="000000"/>
              </w:rPr>
              <w:t xml:space="preserve"> </w:t>
            </w:r>
          </w:p>
          <w:p w14:paraId="1F639EED" w14:textId="77777777" w:rsidR="003511A1" w:rsidRPr="00DB1978" w:rsidRDefault="003511A1" w:rsidP="003511A1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4BD4AD02" w14:textId="1F4CDB64" w:rsidR="003511A1" w:rsidRPr="00DB1978" w:rsidRDefault="003511A1" w:rsidP="003511A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proofErr w:type="spellStart"/>
            <w:r w:rsidR="001C5FAE">
              <w:rPr>
                <w:sz w:val="24"/>
                <w:szCs w:val="24"/>
              </w:rPr>
              <w:t>pk</w:t>
            </w:r>
            <w:proofErr w:type="spellEnd"/>
            <w:r w:rsidR="001C5FAE">
              <w:rPr>
                <w:sz w:val="24"/>
                <w:szCs w:val="24"/>
              </w:rPr>
              <w:t xml:space="preserve"> of 50 test kits</w:t>
            </w:r>
          </w:p>
          <w:p w14:paraId="38FE076F" w14:textId="0DA5D052" w:rsidR="003511A1" w:rsidRPr="00DB1978" w:rsidRDefault="00162313" w:rsidP="003511A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047001C6" w14:textId="77777777" w:rsidR="003511A1" w:rsidRPr="00DB1978" w:rsidRDefault="003511A1" w:rsidP="003511A1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4CCBB3D0" w14:textId="5800B13D" w:rsidR="003511A1" w:rsidRPr="00DB1978" w:rsidRDefault="003511A1" w:rsidP="003511A1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2A2BB1C3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694F41A1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095BBBF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B504456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15A68B1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46F12C9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DBE1E16" w14:textId="7430839B" w:rsidR="003511A1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4194FE92" w14:textId="77777777" w:rsidR="003511A1" w:rsidRPr="00DB1978" w:rsidRDefault="003511A1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0BF6F2F2" w14:textId="77777777" w:rsidR="003511A1" w:rsidRPr="00DB1978" w:rsidRDefault="003511A1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1C5FAE" w:rsidRPr="00DB1978" w14:paraId="25F2B083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5B8DDDD1" w14:textId="77777777" w:rsidR="001C5FAE" w:rsidRPr="00DB1978" w:rsidRDefault="001C5FAE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4715067C" w14:textId="6AD1133B" w:rsidR="001C5FAE" w:rsidRDefault="001C5FAE" w:rsidP="001C5FAE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proofErr w:type="spellStart"/>
            <w:r w:rsidRPr="001C5FAE">
              <w:rPr>
                <w:b/>
                <w:w w:val="105"/>
                <w:sz w:val="24"/>
                <w:szCs w:val="24"/>
              </w:rPr>
              <w:t>Microsopic</w:t>
            </w:r>
            <w:proofErr w:type="spellEnd"/>
            <w:r w:rsidRPr="001C5FAE">
              <w:rPr>
                <w:b/>
                <w:w w:val="105"/>
                <w:sz w:val="24"/>
                <w:szCs w:val="24"/>
              </w:rPr>
              <w:t xml:space="preserve"> slide(frosted) 75by 25mm of 100</w:t>
            </w:r>
            <w:r w:rsidRPr="00DB1978">
              <w:rPr>
                <w:b/>
                <w:color w:val="000000"/>
              </w:rPr>
              <w:t xml:space="preserve"> </w:t>
            </w:r>
          </w:p>
          <w:p w14:paraId="0CA6A488" w14:textId="77777777" w:rsidR="001C5FAE" w:rsidRPr="00DB1978" w:rsidRDefault="001C5FAE" w:rsidP="001C5FAE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7002B4F1" w14:textId="52CD0191" w:rsidR="001C5FAE" w:rsidRPr="00DB1978" w:rsidRDefault="001C5FAE" w:rsidP="001C5FAE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proofErr w:type="spellStart"/>
            <w:r>
              <w:rPr>
                <w:sz w:val="24"/>
                <w:szCs w:val="24"/>
              </w:rPr>
              <w:t>pk</w:t>
            </w:r>
            <w:proofErr w:type="spellEnd"/>
            <w:r>
              <w:rPr>
                <w:sz w:val="24"/>
                <w:szCs w:val="24"/>
              </w:rPr>
              <w:t xml:space="preserve"> of 100 pcs</w:t>
            </w:r>
          </w:p>
          <w:p w14:paraId="32E482F4" w14:textId="17300779" w:rsidR="001C5FAE" w:rsidRPr="00DB1978" w:rsidRDefault="00162313" w:rsidP="001C5FAE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038098CB" w14:textId="77777777" w:rsidR="001C5FAE" w:rsidRPr="00DB1978" w:rsidRDefault="001C5FAE" w:rsidP="001C5FAE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6C8383F9" w14:textId="77726887" w:rsidR="001C5FAE" w:rsidRPr="00DB1978" w:rsidRDefault="001C5FAE" w:rsidP="001C5FAE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2C5E1200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2FE547BE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9FE1147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2E98EAE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513AAC4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E8AD6ED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0C6ADAA0" w14:textId="0F642502" w:rsidR="001C5FAE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7A51E6A4" w14:textId="77777777" w:rsidR="001C5FAE" w:rsidRPr="00DB1978" w:rsidRDefault="001C5FAE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330A1C76" w14:textId="77777777" w:rsidR="001C5FAE" w:rsidRPr="00DB1978" w:rsidRDefault="001C5FAE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1C5FAE" w:rsidRPr="00DB1978" w14:paraId="6C2CC191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6ADC5DBD" w14:textId="77777777" w:rsidR="001C5FAE" w:rsidRPr="00DB1978" w:rsidRDefault="001C5FAE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5652B65D" w14:textId="2EF90F0E" w:rsidR="001C5FAE" w:rsidRDefault="001C5FAE" w:rsidP="001C5FAE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proofErr w:type="spellStart"/>
            <w:r w:rsidRPr="001C5FAE">
              <w:rPr>
                <w:b/>
                <w:w w:val="105"/>
                <w:sz w:val="24"/>
                <w:szCs w:val="24"/>
              </w:rPr>
              <w:t>H.pylori</w:t>
            </w:r>
            <w:proofErr w:type="spellEnd"/>
            <w:r w:rsidRPr="001C5FAE">
              <w:rPr>
                <w:b/>
                <w:w w:val="105"/>
                <w:sz w:val="24"/>
                <w:szCs w:val="24"/>
              </w:rPr>
              <w:t xml:space="preserve"> test of 50 test</w:t>
            </w:r>
          </w:p>
          <w:p w14:paraId="3E2AE095" w14:textId="77777777" w:rsidR="001C5FAE" w:rsidRPr="00DB1978" w:rsidRDefault="001C5FAE" w:rsidP="001C5FAE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0DF682F5" w14:textId="61F158D9" w:rsidR="001C5FAE" w:rsidRPr="00DB1978" w:rsidRDefault="001C5FAE" w:rsidP="001C5FAE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proofErr w:type="spellStart"/>
            <w:r>
              <w:rPr>
                <w:sz w:val="24"/>
                <w:szCs w:val="24"/>
              </w:rPr>
              <w:t>pk</w:t>
            </w:r>
            <w:proofErr w:type="spellEnd"/>
            <w:r>
              <w:rPr>
                <w:sz w:val="24"/>
                <w:szCs w:val="24"/>
              </w:rPr>
              <w:t xml:space="preserve"> of 50 test strips</w:t>
            </w:r>
          </w:p>
          <w:p w14:paraId="450AA7C7" w14:textId="3A35307A" w:rsidR="001C5FAE" w:rsidRPr="00DB1978" w:rsidRDefault="00162313" w:rsidP="001C5FAE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44D34EAA" w14:textId="77777777" w:rsidR="001C5FAE" w:rsidRPr="00DB1978" w:rsidRDefault="001C5FAE" w:rsidP="001C5FAE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2304FA99" w14:textId="797DB3A2" w:rsidR="001C5FAE" w:rsidRPr="00DB1978" w:rsidRDefault="001C5FAE" w:rsidP="001C5FAE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1052795D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470691BE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211FF43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77A93FD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48C4B44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530614B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110E7875" w14:textId="5C11622C" w:rsidR="001C5FAE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732FCECF" w14:textId="77777777" w:rsidR="001C5FAE" w:rsidRPr="00DB1978" w:rsidRDefault="001C5FAE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0C1DBEC8" w14:textId="77777777" w:rsidR="001C5FAE" w:rsidRPr="00DB1978" w:rsidRDefault="001C5FAE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1C5FAE" w:rsidRPr="00DB1978" w14:paraId="089D0A01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249687D6" w14:textId="77777777" w:rsidR="001C5FAE" w:rsidRPr="00DB1978" w:rsidRDefault="001C5FAE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3635D8FE" w14:textId="5030E7EB" w:rsidR="001C5FAE" w:rsidRDefault="001C5FAE" w:rsidP="001C5FAE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Pr="001C5FAE">
              <w:rPr>
                <w:b/>
                <w:w w:val="105"/>
                <w:sz w:val="24"/>
                <w:szCs w:val="24"/>
              </w:rPr>
              <w:t>Urine reagent strips of 100</w:t>
            </w:r>
          </w:p>
          <w:p w14:paraId="4AD24D6F" w14:textId="77777777" w:rsidR="001C5FAE" w:rsidRPr="00DB1978" w:rsidRDefault="001C5FAE" w:rsidP="001C5FAE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00F167E8" w14:textId="5D2AD0E1" w:rsidR="001C5FAE" w:rsidRPr="00DB1978" w:rsidRDefault="001C5FAE" w:rsidP="001C5FAE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tin of 100 test strips</w:t>
            </w:r>
          </w:p>
          <w:p w14:paraId="482BD4D2" w14:textId="3421BC36" w:rsidR="001C5FAE" w:rsidRPr="00DB1978" w:rsidRDefault="00162313" w:rsidP="001C5FAE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54905634" w14:textId="77777777" w:rsidR="001C5FAE" w:rsidRPr="00DB1978" w:rsidRDefault="001C5FAE" w:rsidP="001C5FAE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3DE5DEC1" w14:textId="4047ECFF" w:rsidR="001C5FAE" w:rsidRPr="00DB1978" w:rsidRDefault="001C5FAE" w:rsidP="001C5FAE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4279483C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41D4EF27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0E77E57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BE69AE8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8D1A52E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DBA8297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69F6CED" w14:textId="2730D37E" w:rsidR="001C5FAE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1D229FA2" w14:textId="77777777" w:rsidR="001C5FAE" w:rsidRPr="00DB1978" w:rsidRDefault="001C5FAE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5452D408" w14:textId="77777777" w:rsidR="001C5FAE" w:rsidRPr="00DB1978" w:rsidRDefault="001C5FAE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1C5FAE" w:rsidRPr="00DB1978" w14:paraId="612951E5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3773A64D" w14:textId="77777777" w:rsidR="001C5FAE" w:rsidRPr="00DB1978" w:rsidRDefault="001C5FAE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2EC7B06A" w14:textId="31885F2A" w:rsidR="001C5FAE" w:rsidRPr="001C5FAE" w:rsidRDefault="001C5FAE" w:rsidP="001C5FAE">
            <w:pPr>
              <w:pStyle w:val="TableParagraph"/>
              <w:ind w:right="774"/>
              <w:rPr>
                <w:b/>
                <w:bCs/>
                <w:w w:val="105"/>
                <w:sz w:val="24"/>
                <w:szCs w:val="24"/>
                <w:lang w:val="en-GB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Pr="001C5FAE">
              <w:rPr>
                <w:b/>
                <w:bCs/>
                <w:w w:val="105"/>
                <w:sz w:val="24"/>
                <w:szCs w:val="24"/>
                <w:lang w:val="en-GB"/>
              </w:rPr>
              <w:t>Rheumatoid Factor (RF)</w:t>
            </w:r>
            <w:r>
              <w:rPr>
                <w:b/>
                <w:bCs/>
                <w:w w:val="105"/>
                <w:sz w:val="24"/>
                <w:szCs w:val="24"/>
                <w:lang w:val="en-GB"/>
              </w:rPr>
              <w:t>-100</w:t>
            </w:r>
          </w:p>
          <w:p w14:paraId="1CDAB866" w14:textId="241E058D" w:rsidR="001C5FAE" w:rsidRDefault="001C5FAE" w:rsidP="001C5FAE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0DE0D3EF" w14:textId="77777777" w:rsidR="001C5FAE" w:rsidRPr="00DB1978" w:rsidRDefault="001C5FAE" w:rsidP="001C5FAE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052F381E" w14:textId="77777777" w:rsidR="001C5FAE" w:rsidRPr="00DB1978" w:rsidRDefault="001C5FAE" w:rsidP="001C5FAE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tin of 100 test strips</w:t>
            </w:r>
          </w:p>
          <w:p w14:paraId="7F888487" w14:textId="6A47E577" w:rsidR="001C5FAE" w:rsidRPr="00DB1978" w:rsidRDefault="00162313" w:rsidP="001C5FAE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335120A3" w14:textId="77777777" w:rsidR="001C5FAE" w:rsidRPr="00DB1978" w:rsidRDefault="001C5FAE" w:rsidP="001C5FAE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6ABFAD04" w14:textId="4A5DCEC7" w:rsidR="001C5FAE" w:rsidRPr="00DB1978" w:rsidRDefault="001C5FAE" w:rsidP="001C5FAE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6659976F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16136A33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1DDD716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6910F14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5FC52EC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C0624B6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565D5283" w14:textId="42BB596C" w:rsidR="001C5FAE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5533402F" w14:textId="77777777" w:rsidR="001C5FAE" w:rsidRPr="00DB1978" w:rsidRDefault="001C5FAE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2A3227B0" w14:textId="77777777" w:rsidR="001C5FAE" w:rsidRPr="00DB1978" w:rsidRDefault="001C5FAE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1C5FAE" w:rsidRPr="00DB1978" w14:paraId="087C2A2E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684DFF16" w14:textId="77777777" w:rsidR="001C5FAE" w:rsidRPr="00DB1978" w:rsidRDefault="001C5FAE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025C5BF7" w14:textId="47F83409" w:rsidR="001C5FAE" w:rsidRPr="001C5FAE" w:rsidRDefault="001C5FAE" w:rsidP="001C5FAE">
            <w:pPr>
              <w:pStyle w:val="TableParagraph"/>
              <w:ind w:right="774"/>
              <w:rPr>
                <w:b/>
                <w:bCs/>
                <w:w w:val="105"/>
                <w:sz w:val="24"/>
                <w:szCs w:val="24"/>
                <w:lang w:val="en-GB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proofErr w:type="spellStart"/>
            <w:r w:rsidR="00E90907" w:rsidRPr="00E90907">
              <w:rPr>
                <w:b/>
                <w:bCs/>
                <w:w w:val="105"/>
                <w:sz w:val="24"/>
                <w:szCs w:val="24"/>
                <w:lang w:val="en-GB"/>
              </w:rPr>
              <w:t>Urit</w:t>
            </w:r>
            <w:proofErr w:type="spellEnd"/>
            <w:r w:rsidR="00E90907" w:rsidRPr="00E90907">
              <w:rPr>
                <w:b/>
                <w:bCs/>
                <w:w w:val="105"/>
                <w:sz w:val="24"/>
                <w:szCs w:val="24"/>
                <w:lang w:val="en-GB"/>
              </w:rPr>
              <w:t xml:space="preserve"> Diluent 20 L</w:t>
            </w:r>
          </w:p>
          <w:p w14:paraId="2C40B7BF" w14:textId="77777777" w:rsidR="001C5FAE" w:rsidRDefault="001C5FAE" w:rsidP="001C5FAE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49D5E9E3" w14:textId="77777777" w:rsidR="001C5FAE" w:rsidRPr="00DB1978" w:rsidRDefault="001C5FAE" w:rsidP="001C5FAE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2E7A8F98" w14:textId="2B2106E0" w:rsidR="001C5FAE" w:rsidRPr="00DB1978" w:rsidRDefault="001C5FAE" w:rsidP="001C5FAE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E90907">
              <w:rPr>
                <w:sz w:val="24"/>
                <w:szCs w:val="24"/>
              </w:rPr>
              <w:t>20l</w:t>
            </w:r>
          </w:p>
          <w:p w14:paraId="2EE383CD" w14:textId="65DDD6C2" w:rsidR="001C5FAE" w:rsidRPr="00DB1978" w:rsidRDefault="001C5FAE" w:rsidP="001C5FAE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162313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6944112F" w14:textId="77777777" w:rsidR="001C5FAE" w:rsidRPr="00DB1978" w:rsidRDefault="001C5FAE" w:rsidP="001C5FAE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133FEBAD" w14:textId="73541D60" w:rsidR="001C5FAE" w:rsidRPr="00DB1978" w:rsidRDefault="001C5FAE" w:rsidP="001C5FAE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5E80EA70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12AEB6AA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3A2416B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2B47F6A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188BB4F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5868935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164108EB" w14:textId="754AA957" w:rsidR="001C5FAE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57FFD445" w14:textId="77777777" w:rsidR="001C5FAE" w:rsidRPr="00DB1978" w:rsidRDefault="001C5FAE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0C7F3E0D" w14:textId="77777777" w:rsidR="001C5FAE" w:rsidRPr="00DB1978" w:rsidRDefault="001C5FAE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1C5FAE" w:rsidRPr="00DB1978" w14:paraId="1B3DD0C8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384F22E5" w14:textId="77777777" w:rsidR="001C5FAE" w:rsidRPr="00DB1978" w:rsidRDefault="001C5FAE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66CAD8F9" w14:textId="24205F06" w:rsidR="001C5FAE" w:rsidRPr="001C5FAE" w:rsidRDefault="001C5FAE" w:rsidP="001C5FAE">
            <w:pPr>
              <w:pStyle w:val="TableParagraph"/>
              <w:ind w:right="774"/>
              <w:rPr>
                <w:b/>
                <w:bCs/>
                <w:w w:val="105"/>
                <w:sz w:val="24"/>
                <w:szCs w:val="24"/>
                <w:lang w:val="en-GB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proofErr w:type="spellStart"/>
            <w:r w:rsidR="00E90907" w:rsidRPr="00E90907">
              <w:rPr>
                <w:b/>
                <w:bCs/>
                <w:w w:val="105"/>
                <w:sz w:val="24"/>
                <w:szCs w:val="24"/>
                <w:lang w:val="en-GB"/>
              </w:rPr>
              <w:t>Urit</w:t>
            </w:r>
            <w:proofErr w:type="spellEnd"/>
            <w:r w:rsidR="00E90907" w:rsidRPr="00E90907">
              <w:rPr>
                <w:b/>
                <w:bCs/>
                <w:w w:val="105"/>
                <w:sz w:val="24"/>
                <w:szCs w:val="24"/>
                <w:lang w:val="en-GB"/>
              </w:rPr>
              <w:t xml:space="preserve"> lyse 500ml</w:t>
            </w:r>
          </w:p>
          <w:p w14:paraId="0EF2B7BB" w14:textId="77777777" w:rsidR="001C5FAE" w:rsidRDefault="001C5FAE" w:rsidP="001C5FAE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107F2A4C" w14:textId="77777777" w:rsidR="001C5FAE" w:rsidRPr="00DB1978" w:rsidRDefault="001C5FAE" w:rsidP="001C5FAE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79866346" w14:textId="7D4E50DD" w:rsidR="001C5FAE" w:rsidRPr="00DB1978" w:rsidRDefault="001C5FAE" w:rsidP="001C5FAE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E90907">
              <w:rPr>
                <w:sz w:val="24"/>
                <w:szCs w:val="24"/>
              </w:rPr>
              <w:t>liter</w:t>
            </w:r>
          </w:p>
          <w:p w14:paraId="339B6114" w14:textId="2338410B" w:rsidR="001C5FAE" w:rsidRPr="00DB1978" w:rsidRDefault="001C5FAE" w:rsidP="001C5FAE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162313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6AE7FE6D" w14:textId="77777777" w:rsidR="001C5FAE" w:rsidRPr="00DB1978" w:rsidRDefault="001C5FAE" w:rsidP="001C5FAE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lastRenderedPageBreak/>
              <w:t>Expires Date: More than one year</w:t>
            </w:r>
            <w:r w:rsidRPr="00DB1978">
              <w:t xml:space="preserve"> </w:t>
            </w:r>
          </w:p>
          <w:p w14:paraId="4EFA731F" w14:textId="61188459" w:rsidR="001C5FAE" w:rsidRPr="00DB1978" w:rsidRDefault="001C5FAE" w:rsidP="001C5FAE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592F8788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pecification offered:</w:t>
            </w:r>
          </w:p>
          <w:p w14:paraId="0F6F5EE6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E986603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78E4D5D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93AE58B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384C99B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791F547C" w14:textId="28371D6C" w:rsidR="001C5FAE" w:rsidRPr="00DB1978" w:rsidRDefault="00AF6EE5" w:rsidP="00AF6EE5">
            <w:pPr>
              <w:pStyle w:val="Default"/>
              <w:rPr>
                <w:w w:val="105"/>
              </w:rPr>
            </w:pPr>
            <w:r>
              <w:lastRenderedPageBreak/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41F90C49" w14:textId="77777777" w:rsidR="001C5FAE" w:rsidRPr="00DB1978" w:rsidRDefault="001C5FAE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0A593473" w14:textId="77777777" w:rsidR="001C5FAE" w:rsidRPr="00DB1978" w:rsidRDefault="001C5FAE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90907" w:rsidRPr="00DB1978" w14:paraId="29F9E877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6F6C1336" w14:textId="77777777" w:rsidR="00E90907" w:rsidRPr="00DB1978" w:rsidRDefault="00E90907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7A64BA81" w14:textId="76955750" w:rsidR="00E90907" w:rsidRPr="001C5FAE" w:rsidRDefault="00E90907" w:rsidP="00E90907">
            <w:pPr>
              <w:pStyle w:val="TableParagraph"/>
              <w:ind w:right="774"/>
              <w:rPr>
                <w:b/>
                <w:bCs/>
                <w:w w:val="105"/>
                <w:sz w:val="24"/>
                <w:szCs w:val="24"/>
                <w:lang w:val="en-GB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proofErr w:type="spellStart"/>
            <w:r w:rsidRPr="00E90907">
              <w:rPr>
                <w:b/>
                <w:bCs/>
                <w:w w:val="105"/>
                <w:sz w:val="24"/>
                <w:szCs w:val="24"/>
                <w:lang w:val="en-GB"/>
              </w:rPr>
              <w:t>Urit</w:t>
            </w:r>
            <w:proofErr w:type="spellEnd"/>
            <w:r w:rsidRPr="00E90907">
              <w:rPr>
                <w:b/>
                <w:bCs/>
                <w:w w:val="105"/>
                <w:sz w:val="24"/>
                <w:szCs w:val="24"/>
                <w:lang w:val="en-GB"/>
              </w:rPr>
              <w:t xml:space="preserve"> probe cleaner</w:t>
            </w:r>
          </w:p>
          <w:p w14:paraId="0553D889" w14:textId="77777777" w:rsidR="00E90907" w:rsidRDefault="00E90907" w:rsidP="00E90907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7CA6A202" w14:textId="77777777" w:rsidR="00E90907" w:rsidRPr="00DB1978" w:rsidRDefault="00E90907" w:rsidP="00E90907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1FA2274E" w14:textId="4B43F1F1" w:rsidR="00E90907" w:rsidRPr="00DB1978" w:rsidRDefault="00E90907" w:rsidP="00E9090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each</w:t>
            </w:r>
          </w:p>
          <w:p w14:paraId="2ACAA97D" w14:textId="74699A10" w:rsidR="00E90907" w:rsidRPr="00DB1978" w:rsidRDefault="00162313" w:rsidP="00E9090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3BD4E532" w14:textId="77777777" w:rsidR="00E90907" w:rsidRPr="00DB1978" w:rsidRDefault="00E90907" w:rsidP="00E90907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202A0172" w14:textId="71697F42" w:rsidR="00E90907" w:rsidRPr="00DB1978" w:rsidRDefault="00E90907" w:rsidP="00E90907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61FE14C1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6B6F0AD9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E0025C3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6B5784B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AD48F89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793871C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06862B97" w14:textId="01B31F42" w:rsidR="00E90907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6442E3AB" w14:textId="77777777" w:rsidR="00E90907" w:rsidRPr="00DB1978" w:rsidRDefault="00E90907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75251094" w14:textId="77777777" w:rsidR="00E90907" w:rsidRPr="00DB1978" w:rsidRDefault="00E90907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BE5692" w:rsidRPr="00DB1978" w14:paraId="5757EBED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0533C813" w14:textId="77777777" w:rsidR="00BE5692" w:rsidRPr="00DB1978" w:rsidRDefault="00BE5692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0854C850" w14:textId="6B1E7985" w:rsidR="00BE5692" w:rsidRPr="001C5FAE" w:rsidRDefault="00BE5692" w:rsidP="00BE5692">
            <w:pPr>
              <w:pStyle w:val="TableParagraph"/>
              <w:ind w:right="774"/>
              <w:rPr>
                <w:b/>
                <w:bCs/>
                <w:w w:val="105"/>
                <w:sz w:val="24"/>
                <w:szCs w:val="24"/>
                <w:lang w:val="en-GB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="00FB65F2" w:rsidRPr="00FB65F2">
              <w:rPr>
                <w:b/>
                <w:bCs/>
                <w:w w:val="105"/>
                <w:sz w:val="24"/>
                <w:szCs w:val="24"/>
                <w:lang w:val="en-GB"/>
              </w:rPr>
              <w:t>GPT (AMP or liner brand ) blood test</w:t>
            </w:r>
          </w:p>
          <w:p w14:paraId="37956115" w14:textId="77777777" w:rsidR="00BE5692" w:rsidRDefault="00BE5692" w:rsidP="00BE5692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78BA290F" w14:textId="77777777" w:rsidR="00BE5692" w:rsidRPr="00DB1978" w:rsidRDefault="00BE5692" w:rsidP="00BE5692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18C61AC4" w14:textId="4C754B61" w:rsidR="00BE5692" w:rsidRPr="00DB1978" w:rsidRDefault="00BE5692" w:rsidP="00BE5692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FB65F2">
              <w:rPr>
                <w:sz w:val="24"/>
                <w:szCs w:val="24"/>
              </w:rPr>
              <w:t>each</w:t>
            </w:r>
          </w:p>
          <w:p w14:paraId="02FD7D7D" w14:textId="1B1D2014" w:rsidR="00BE5692" w:rsidRPr="00DB1978" w:rsidRDefault="00BE5692" w:rsidP="00BE5692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FB65F2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51C3E54C" w14:textId="77777777" w:rsidR="00BE5692" w:rsidRPr="00DB1978" w:rsidRDefault="00BE5692" w:rsidP="00BE5692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2E8F2C70" w14:textId="634079FD" w:rsidR="00BE5692" w:rsidRPr="00DB1978" w:rsidRDefault="00BE5692" w:rsidP="00BE5692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183B501C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367D12CC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746E0AA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525E1AD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94F96DE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D5BA795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45A88C9E" w14:textId="1038A5F2" w:rsidR="00BE5692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6E27719F" w14:textId="77777777" w:rsidR="00BE5692" w:rsidRPr="00DB1978" w:rsidRDefault="00BE5692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7A3ED400" w14:textId="77777777" w:rsidR="00BE5692" w:rsidRPr="00DB1978" w:rsidRDefault="00BE5692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FB65F2" w:rsidRPr="00DB1978" w14:paraId="72FC25CB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7439CCA0" w14:textId="77777777" w:rsidR="00FB65F2" w:rsidRPr="00DB1978" w:rsidRDefault="00FB65F2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7F039322" w14:textId="0917380B" w:rsidR="00FB65F2" w:rsidRPr="001C5FAE" w:rsidRDefault="00FB65F2" w:rsidP="00FB65F2">
            <w:pPr>
              <w:pStyle w:val="TableParagraph"/>
              <w:ind w:right="774"/>
              <w:rPr>
                <w:b/>
                <w:bCs/>
                <w:w w:val="105"/>
                <w:sz w:val="24"/>
                <w:szCs w:val="24"/>
                <w:lang w:val="en-GB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="00E53198">
              <w:rPr>
                <w:b/>
                <w:bCs/>
                <w:w w:val="105"/>
                <w:sz w:val="24"/>
                <w:szCs w:val="24"/>
                <w:lang w:val="en-GB"/>
              </w:rPr>
              <w:t>GO</w:t>
            </w:r>
            <w:r w:rsidRPr="00FB65F2">
              <w:rPr>
                <w:b/>
                <w:bCs/>
                <w:w w:val="105"/>
                <w:sz w:val="24"/>
                <w:szCs w:val="24"/>
                <w:lang w:val="en-GB"/>
              </w:rPr>
              <w:t xml:space="preserve">T </w:t>
            </w:r>
            <w:r w:rsidR="00E53198">
              <w:rPr>
                <w:b/>
                <w:bCs/>
                <w:w w:val="105"/>
                <w:sz w:val="24"/>
                <w:szCs w:val="24"/>
                <w:lang w:val="en-GB"/>
              </w:rPr>
              <w:t xml:space="preserve">(AMP or liner brand ) </w:t>
            </w:r>
          </w:p>
          <w:p w14:paraId="47308540" w14:textId="77777777" w:rsidR="00FB65F2" w:rsidRDefault="00FB65F2" w:rsidP="00FB65F2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2B74B281" w14:textId="77777777" w:rsidR="00FB65F2" w:rsidRPr="00DB1978" w:rsidRDefault="00FB65F2" w:rsidP="00FB65F2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36F0D8EE" w14:textId="77777777" w:rsidR="00FB65F2" w:rsidRPr="00DB1978" w:rsidRDefault="00FB65F2" w:rsidP="00FB65F2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each</w:t>
            </w:r>
          </w:p>
          <w:p w14:paraId="50BEE2AC" w14:textId="77777777" w:rsidR="00FB65F2" w:rsidRPr="00DB1978" w:rsidRDefault="00FB65F2" w:rsidP="00FB65F2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460AD3E0" w14:textId="77777777" w:rsidR="00FB65F2" w:rsidRPr="00DB1978" w:rsidRDefault="00FB65F2" w:rsidP="00FB65F2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686C09F6" w14:textId="286F07BA" w:rsidR="00FB65F2" w:rsidRPr="00DB1978" w:rsidRDefault="00FB65F2" w:rsidP="00FB65F2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6A5E500C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3F31DE5C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72C4EE1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9DAF74F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04E8F5A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0DE6110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13C71BAE" w14:textId="2E3E75D6" w:rsidR="00FB65F2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587D989C" w14:textId="77777777" w:rsidR="00FB65F2" w:rsidRPr="00DB1978" w:rsidRDefault="00FB65F2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65546D90" w14:textId="77777777" w:rsidR="00FB65F2" w:rsidRPr="00DB1978" w:rsidRDefault="00FB65F2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53198" w:rsidRPr="00DB1978" w14:paraId="51535EA6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5157F537" w14:textId="77777777" w:rsidR="00E53198" w:rsidRPr="00DB1978" w:rsidRDefault="00E53198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2DB315E9" w14:textId="5C7942F1" w:rsidR="00E53198" w:rsidRPr="001C5FAE" w:rsidRDefault="00E53198" w:rsidP="00E53198">
            <w:pPr>
              <w:pStyle w:val="TableParagraph"/>
              <w:ind w:right="774"/>
              <w:rPr>
                <w:b/>
                <w:bCs/>
                <w:w w:val="105"/>
                <w:sz w:val="24"/>
                <w:szCs w:val="24"/>
                <w:lang w:val="en-GB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Pr="00E53198">
              <w:rPr>
                <w:b/>
                <w:bCs/>
                <w:w w:val="105"/>
                <w:sz w:val="24"/>
                <w:szCs w:val="24"/>
                <w:lang w:val="en-GB"/>
              </w:rPr>
              <w:t>ALP (AMP or liner brand )</w:t>
            </w:r>
            <w:r>
              <w:rPr>
                <w:b/>
                <w:bCs/>
                <w:w w:val="105"/>
                <w:sz w:val="24"/>
                <w:szCs w:val="24"/>
                <w:lang w:val="en-GB"/>
              </w:rPr>
              <w:t xml:space="preserve"> </w:t>
            </w:r>
          </w:p>
          <w:p w14:paraId="4A5C44D1" w14:textId="77777777" w:rsidR="00E53198" w:rsidRDefault="00E53198" w:rsidP="00E53198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50C8D01B" w14:textId="77777777" w:rsidR="00E53198" w:rsidRPr="00DB1978" w:rsidRDefault="00E53198" w:rsidP="00E53198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42E46EE7" w14:textId="77777777" w:rsidR="00E53198" w:rsidRPr="00DB1978" w:rsidRDefault="00E53198" w:rsidP="00E53198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each</w:t>
            </w:r>
          </w:p>
          <w:p w14:paraId="507F7E9D" w14:textId="77777777" w:rsidR="00E53198" w:rsidRPr="00DB1978" w:rsidRDefault="00E53198" w:rsidP="00E53198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4629400D" w14:textId="77777777" w:rsidR="00E53198" w:rsidRPr="00DB1978" w:rsidRDefault="00E53198" w:rsidP="00E53198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366731B2" w14:textId="378B0598" w:rsidR="00E53198" w:rsidRPr="00DB1978" w:rsidRDefault="00E53198" w:rsidP="00E53198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3AB2B576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74E8371F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B979681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1757840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2932198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17C7EBE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FEA5707" w14:textId="2016ED2E" w:rsidR="00E53198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4C196775" w14:textId="77777777" w:rsidR="00E53198" w:rsidRPr="00DB1978" w:rsidRDefault="00E53198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05A2CB06" w14:textId="77777777" w:rsidR="00E53198" w:rsidRPr="00DB1978" w:rsidRDefault="00E53198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53198" w:rsidRPr="00DB1978" w14:paraId="1835CA98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5A3D5224" w14:textId="77777777" w:rsidR="00E53198" w:rsidRPr="00DB1978" w:rsidRDefault="00E53198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3465D1E5" w14:textId="00E04AD8" w:rsidR="00E53198" w:rsidRPr="001C5FAE" w:rsidRDefault="00E53198" w:rsidP="00E53198">
            <w:pPr>
              <w:pStyle w:val="TableParagraph"/>
              <w:ind w:right="774"/>
              <w:rPr>
                <w:b/>
                <w:bCs/>
                <w:w w:val="105"/>
                <w:sz w:val="24"/>
                <w:szCs w:val="24"/>
                <w:lang w:val="en-GB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Pr="00E53198">
              <w:rPr>
                <w:b/>
                <w:bCs/>
                <w:w w:val="105"/>
                <w:sz w:val="24"/>
                <w:szCs w:val="24"/>
                <w:lang w:val="en-GB"/>
              </w:rPr>
              <w:t>Uri</w:t>
            </w:r>
            <w:r>
              <w:rPr>
                <w:b/>
                <w:bCs/>
                <w:w w:val="105"/>
                <w:sz w:val="24"/>
                <w:szCs w:val="24"/>
                <w:lang w:val="en-GB"/>
              </w:rPr>
              <w:t xml:space="preserve">c acid </w:t>
            </w:r>
            <w:r w:rsidRPr="00E53198">
              <w:rPr>
                <w:b/>
                <w:bCs/>
                <w:w w:val="105"/>
                <w:sz w:val="24"/>
                <w:szCs w:val="24"/>
                <w:lang w:val="en-GB"/>
              </w:rPr>
              <w:t>(AMP or liner brand )</w:t>
            </w:r>
            <w:r>
              <w:rPr>
                <w:b/>
                <w:bCs/>
                <w:w w:val="105"/>
                <w:sz w:val="24"/>
                <w:szCs w:val="24"/>
                <w:lang w:val="en-GB"/>
              </w:rPr>
              <w:t xml:space="preserve"> </w:t>
            </w:r>
          </w:p>
          <w:p w14:paraId="41321842" w14:textId="77777777" w:rsidR="00E53198" w:rsidRDefault="00E53198" w:rsidP="00E53198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39D967B1" w14:textId="77777777" w:rsidR="00E53198" w:rsidRPr="00DB1978" w:rsidRDefault="00E53198" w:rsidP="00E53198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646BCD03" w14:textId="77777777" w:rsidR="00E53198" w:rsidRPr="00DB1978" w:rsidRDefault="00E53198" w:rsidP="00E53198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each</w:t>
            </w:r>
          </w:p>
          <w:p w14:paraId="16A4D285" w14:textId="77777777" w:rsidR="00E53198" w:rsidRPr="00DB1978" w:rsidRDefault="00E53198" w:rsidP="00E53198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4C2CF768" w14:textId="77777777" w:rsidR="00E53198" w:rsidRPr="00DB1978" w:rsidRDefault="00E53198" w:rsidP="00E53198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7D8509F6" w14:textId="741C285F" w:rsidR="00E53198" w:rsidRPr="00DB1978" w:rsidRDefault="00E53198" w:rsidP="00E53198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673E8C40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pecification offered:</w:t>
            </w:r>
          </w:p>
          <w:p w14:paraId="65976E35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D6BC3DD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A45E29B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6132EBF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8F53871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73DC2F3B" w14:textId="328325D6" w:rsidR="00E53198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610CD6DA" w14:textId="77777777" w:rsidR="00E53198" w:rsidRPr="00DB1978" w:rsidRDefault="00E53198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449B631B" w14:textId="77777777" w:rsidR="00E53198" w:rsidRPr="00DB1978" w:rsidRDefault="00E53198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53198" w:rsidRPr="00DB1978" w14:paraId="504BB852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6318F1CA" w14:textId="77777777" w:rsidR="00E53198" w:rsidRPr="00DB1978" w:rsidRDefault="00E53198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02E05EAA" w14:textId="653F15C7" w:rsidR="00E53198" w:rsidRPr="001C5FAE" w:rsidRDefault="00E53198" w:rsidP="00E53198">
            <w:pPr>
              <w:pStyle w:val="TableParagraph"/>
              <w:ind w:right="774"/>
              <w:rPr>
                <w:b/>
                <w:bCs/>
                <w:w w:val="105"/>
                <w:sz w:val="24"/>
                <w:szCs w:val="24"/>
                <w:lang w:val="en-GB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Pr="00E53198">
              <w:rPr>
                <w:b/>
                <w:w w:val="105"/>
                <w:sz w:val="24"/>
                <w:szCs w:val="24"/>
              </w:rPr>
              <w:t>Total protein (AMP or liner brand )</w:t>
            </w:r>
            <w:r>
              <w:rPr>
                <w:b/>
                <w:bCs/>
                <w:w w:val="105"/>
                <w:sz w:val="24"/>
                <w:szCs w:val="24"/>
                <w:lang w:val="en-GB"/>
              </w:rPr>
              <w:t xml:space="preserve"> </w:t>
            </w:r>
          </w:p>
          <w:p w14:paraId="749C5B53" w14:textId="77777777" w:rsidR="00E53198" w:rsidRDefault="00E53198" w:rsidP="00E53198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2D686881" w14:textId="77777777" w:rsidR="00E53198" w:rsidRPr="00DB1978" w:rsidRDefault="00E53198" w:rsidP="00E53198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197DF641" w14:textId="77777777" w:rsidR="00E53198" w:rsidRPr="00DB1978" w:rsidRDefault="00E53198" w:rsidP="00E53198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each</w:t>
            </w:r>
          </w:p>
          <w:p w14:paraId="105CE9D7" w14:textId="77777777" w:rsidR="00E53198" w:rsidRPr="00DB1978" w:rsidRDefault="00E53198" w:rsidP="00E53198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5783A8DB" w14:textId="77777777" w:rsidR="00E53198" w:rsidRPr="00DB1978" w:rsidRDefault="00E53198" w:rsidP="00E53198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4F00B79C" w14:textId="70F1CBE6" w:rsidR="00E53198" w:rsidRPr="00DB1978" w:rsidRDefault="00E53198" w:rsidP="00E53198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43984B10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448481CC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A7458E9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C83A867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1E05560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6383B89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6990C4B8" w14:textId="7650D3C1" w:rsidR="00E53198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71D7BA01" w14:textId="77777777" w:rsidR="00E53198" w:rsidRPr="00DB1978" w:rsidRDefault="00E53198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7C07BF88" w14:textId="77777777" w:rsidR="00E53198" w:rsidRPr="00DB1978" w:rsidRDefault="00E53198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53198" w:rsidRPr="00DB1978" w14:paraId="3E5FE9CE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6EDA0AAA" w14:textId="77777777" w:rsidR="00E53198" w:rsidRPr="00DB1978" w:rsidRDefault="00E53198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07281771" w14:textId="717906CB" w:rsidR="00E53198" w:rsidRPr="001C5FAE" w:rsidRDefault="00E53198" w:rsidP="00E53198">
            <w:pPr>
              <w:pStyle w:val="TableParagraph"/>
              <w:ind w:right="774"/>
              <w:rPr>
                <w:b/>
                <w:bCs/>
                <w:w w:val="105"/>
                <w:sz w:val="24"/>
                <w:szCs w:val="24"/>
                <w:lang w:val="en-GB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Pr="00E53198">
              <w:rPr>
                <w:b/>
                <w:bCs/>
                <w:w w:val="105"/>
                <w:sz w:val="24"/>
                <w:szCs w:val="24"/>
                <w:lang w:val="en-GB"/>
              </w:rPr>
              <w:t>Total Bilirubin (AMP or liner brand )</w:t>
            </w:r>
            <w:r>
              <w:rPr>
                <w:b/>
                <w:bCs/>
                <w:w w:val="105"/>
                <w:sz w:val="24"/>
                <w:szCs w:val="24"/>
                <w:lang w:val="en-GB"/>
              </w:rPr>
              <w:t xml:space="preserve"> </w:t>
            </w:r>
          </w:p>
          <w:p w14:paraId="2817F849" w14:textId="77777777" w:rsidR="00E53198" w:rsidRDefault="00E53198" w:rsidP="00E53198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3A9CBEC5" w14:textId="77777777" w:rsidR="00E53198" w:rsidRPr="00DB1978" w:rsidRDefault="00E53198" w:rsidP="00E53198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2A4F5286" w14:textId="77777777" w:rsidR="00E53198" w:rsidRPr="00DB1978" w:rsidRDefault="00E53198" w:rsidP="00E53198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each</w:t>
            </w:r>
          </w:p>
          <w:p w14:paraId="401DB90B" w14:textId="77777777" w:rsidR="00E53198" w:rsidRPr="00DB1978" w:rsidRDefault="00E53198" w:rsidP="00E53198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4F50B715" w14:textId="77777777" w:rsidR="00E53198" w:rsidRPr="00DB1978" w:rsidRDefault="00E53198" w:rsidP="00E53198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3DD81F2F" w14:textId="668C8388" w:rsidR="00E53198" w:rsidRPr="00DB1978" w:rsidRDefault="00E53198" w:rsidP="00E53198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5420B78E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062E9F80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5A9ADF8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983CCFA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05B4A0A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9345CD0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73118A1" w14:textId="68D98914" w:rsidR="00E53198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218AA810" w14:textId="77777777" w:rsidR="00E53198" w:rsidRPr="00DB1978" w:rsidRDefault="00E53198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5F5E43E7" w14:textId="77777777" w:rsidR="00E53198" w:rsidRPr="00DB1978" w:rsidRDefault="00E53198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53198" w:rsidRPr="00DB1978" w14:paraId="56E9550C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237A9166" w14:textId="77777777" w:rsidR="00E53198" w:rsidRPr="00DB1978" w:rsidRDefault="00E53198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0D0B4859" w14:textId="0CC801C4" w:rsidR="00E53198" w:rsidRPr="001C5FAE" w:rsidRDefault="00E53198" w:rsidP="00E53198">
            <w:pPr>
              <w:pStyle w:val="TableParagraph"/>
              <w:ind w:right="774"/>
              <w:rPr>
                <w:b/>
                <w:bCs/>
                <w:w w:val="105"/>
                <w:sz w:val="24"/>
                <w:szCs w:val="24"/>
                <w:lang w:val="en-GB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Pr="00E53198">
              <w:rPr>
                <w:b/>
                <w:bCs/>
                <w:w w:val="105"/>
                <w:sz w:val="24"/>
                <w:szCs w:val="24"/>
                <w:lang w:val="en-GB"/>
              </w:rPr>
              <w:t>Triglycerides  (AMP or liner brand )</w:t>
            </w:r>
          </w:p>
          <w:p w14:paraId="04E33389" w14:textId="77777777" w:rsidR="00E53198" w:rsidRDefault="00E53198" w:rsidP="00E53198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1B3CC0E6" w14:textId="77777777" w:rsidR="00E53198" w:rsidRPr="00DB1978" w:rsidRDefault="00E53198" w:rsidP="00E53198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04C0FEE4" w14:textId="77777777" w:rsidR="00E53198" w:rsidRPr="00DB1978" w:rsidRDefault="00E53198" w:rsidP="00E53198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each</w:t>
            </w:r>
          </w:p>
          <w:p w14:paraId="7AFF214E" w14:textId="77777777" w:rsidR="00E53198" w:rsidRPr="00DB1978" w:rsidRDefault="00E53198" w:rsidP="00E53198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28AD9B2F" w14:textId="77777777" w:rsidR="00E53198" w:rsidRPr="00DB1978" w:rsidRDefault="00E53198" w:rsidP="00E53198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3028B781" w14:textId="272718A4" w:rsidR="00E53198" w:rsidRPr="00DB1978" w:rsidRDefault="00E53198" w:rsidP="00E53198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70B63D68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1A5EB6D2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E984977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3473664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0DFE8435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8228BB0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514AFF6" w14:textId="6055E61B" w:rsidR="00E53198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25AF3544" w14:textId="77777777" w:rsidR="00E53198" w:rsidRPr="00DB1978" w:rsidRDefault="00E53198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4D9B3912" w14:textId="77777777" w:rsidR="00E53198" w:rsidRPr="00DB1978" w:rsidRDefault="00E53198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53198" w:rsidRPr="00DB1978" w14:paraId="532B4BF7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31D1356C" w14:textId="5FC31C2D" w:rsidR="00E53198" w:rsidRPr="00DB1978" w:rsidRDefault="00E53198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21E918C2" w14:textId="5369A8EE" w:rsidR="00E53198" w:rsidRPr="001C5FAE" w:rsidRDefault="00E53198" w:rsidP="00E53198">
            <w:pPr>
              <w:pStyle w:val="TableParagraph"/>
              <w:ind w:right="774"/>
              <w:rPr>
                <w:b/>
                <w:bCs/>
                <w:w w:val="105"/>
                <w:sz w:val="24"/>
                <w:szCs w:val="24"/>
                <w:lang w:val="en-GB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Pr="00E53198">
              <w:rPr>
                <w:b/>
                <w:bCs/>
                <w:w w:val="105"/>
                <w:sz w:val="24"/>
                <w:szCs w:val="24"/>
                <w:lang w:val="en-GB"/>
              </w:rPr>
              <w:t>Cholesterol ( AMP or liner brand )</w:t>
            </w:r>
          </w:p>
          <w:p w14:paraId="06678167" w14:textId="77777777" w:rsidR="00E53198" w:rsidRDefault="00E53198" w:rsidP="00E53198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4BDC055D" w14:textId="77777777" w:rsidR="00E53198" w:rsidRPr="00DB1978" w:rsidRDefault="00E53198" w:rsidP="00E53198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52C69C6C" w14:textId="77777777" w:rsidR="00E53198" w:rsidRPr="00DB1978" w:rsidRDefault="00E53198" w:rsidP="00E53198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each</w:t>
            </w:r>
          </w:p>
          <w:p w14:paraId="286BBAB2" w14:textId="77777777" w:rsidR="00E53198" w:rsidRPr="00DB1978" w:rsidRDefault="00E53198" w:rsidP="00E53198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lastRenderedPageBreak/>
              <w:t>Quantity:1</w:t>
            </w:r>
          </w:p>
          <w:p w14:paraId="47E601E0" w14:textId="77777777" w:rsidR="00E53198" w:rsidRPr="00DB1978" w:rsidRDefault="00E53198" w:rsidP="00E53198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41FB3924" w14:textId="5DE2C597" w:rsidR="00E53198" w:rsidRPr="00DB1978" w:rsidRDefault="00E53198" w:rsidP="00E53198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12253468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pecification offered:</w:t>
            </w:r>
          </w:p>
          <w:p w14:paraId="385847A2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DC0E121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B896935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195F543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0EEF178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Unit:</w:t>
            </w:r>
          </w:p>
          <w:p w14:paraId="5DCBE9CD" w14:textId="59B2522C" w:rsidR="00E53198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72D54180" w14:textId="77777777" w:rsidR="00E53198" w:rsidRPr="00DB1978" w:rsidRDefault="00E53198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7A3EB825" w14:textId="77777777" w:rsidR="00E53198" w:rsidRPr="00DB1978" w:rsidRDefault="00E53198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53198" w:rsidRPr="00DB1978" w14:paraId="5A795A50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5B89675C" w14:textId="77777777" w:rsidR="00E53198" w:rsidRPr="00DB1978" w:rsidRDefault="00E53198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5B1CE0E2" w14:textId="32D55AB4" w:rsidR="00E53198" w:rsidRPr="001C5FAE" w:rsidRDefault="00E53198" w:rsidP="00E53198">
            <w:pPr>
              <w:pStyle w:val="TableParagraph"/>
              <w:ind w:right="774"/>
              <w:rPr>
                <w:b/>
                <w:bCs/>
                <w:w w:val="105"/>
                <w:sz w:val="24"/>
                <w:szCs w:val="24"/>
                <w:lang w:val="en-GB"/>
              </w:rPr>
            </w:pPr>
            <w:r w:rsidRPr="00DB1978">
              <w:rPr>
                <w:b/>
                <w:color w:val="000000"/>
              </w:rPr>
              <w:t>Consumable name</w:t>
            </w:r>
            <w:r>
              <w:rPr>
                <w:b/>
                <w:color w:val="000000"/>
              </w:rPr>
              <w:t>:</w:t>
            </w:r>
            <w:r>
              <w:t xml:space="preserve"> </w:t>
            </w:r>
            <w:r w:rsidRPr="00E53198">
              <w:rPr>
                <w:b/>
                <w:color w:val="000000"/>
              </w:rPr>
              <w:t>LDL(AMP or liner brand )</w:t>
            </w:r>
          </w:p>
          <w:p w14:paraId="7DEC2593" w14:textId="77777777" w:rsidR="00E53198" w:rsidRDefault="00E53198" w:rsidP="00E53198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676A72AF" w14:textId="77777777" w:rsidR="00E53198" w:rsidRPr="00DB1978" w:rsidRDefault="00E53198" w:rsidP="00E53198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79BE8E32" w14:textId="77777777" w:rsidR="00E53198" w:rsidRPr="00DB1978" w:rsidRDefault="00E53198" w:rsidP="00E53198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each</w:t>
            </w:r>
          </w:p>
          <w:p w14:paraId="1E620037" w14:textId="77777777" w:rsidR="00E53198" w:rsidRPr="00DB1978" w:rsidRDefault="00E53198" w:rsidP="00E53198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30AEEEC3" w14:textId="77777777" w:rsidR="00E53198" w:rsidRPr="00DB1978" w:rsidRDefault="00E53198" w:rsidP="00E53198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414F10E2" w14:textId="420A6BD5" w:rsidR="00E53198" w:rsidRPr="00DB1978" w:rsidRDefault="00E53198" w:rsidP="00E53198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6F9AC53F" w14:textId="77777777" w:rsidR="00AF6EE5" w:rsidRDefault="00AF6EE5" w:rsidP="00AF6EE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1F8DE339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152B363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CB8A0D9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1FF9466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4ECF8BA" w14:textId="77777777" w:rsidR="00AF6EE5" w:rsidRDefault="00AF6EE5" w:rsidP="00AF6EE5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11478D7D" w14:textId="220ED216" w:rsidR="00E53198" w:rsidRPr="00DB1978" w:rsidRDefault="00AF6EE5" w:rsidP="00AF6EE5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010BB0A8" w14:textId="77777777" w:rsidR="00E53198" w:rsidRPr="00DB1978" w:rsidRDefault="00E53198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3884D202" w14:textId="77777777" w:rsidR="00E53198" w:rsidRPr="00DB1978" w:rsidRDefault="00E53198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53198" w:rsidRPr="00DB1978" w14:paraId="7BED7014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04CB416B" w14:textId="77777777" w:rsidR="00E53198" w:rsidRPr="00DB1978" w:rsidRDefault="00E53198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7FACD765" w14:textId="5BB11090" w:rsidR="00E53198" w:rsidRPr="001C5FAE" w:rsidRDefault="00E53198" w:rsidP="00E53198">
            <w:pPr>
              <w:pStyle w:val="TableParagraph"/>
              <w:ind w:right="774"/>
              <w:rPr>
                <w:b/>
                <w:bCs/>
                <w:w w:val="105"/>
                <w:sz w:val="24"/>
                <w:szCs w:val="24"/>
                <w:lang w:val="en-GB"/>
              </w:rPr>
            </w:pPr>
            <w:r w:rsidRPr="00DB1978">
              <w:rPr>
                <w:b/>
                <w:color w:val="000000"/>
              </w:rPr>
              <w:t>Consumable name</w:t>
            </w:r>
            <w:r>
              <w:t xml:space="preserve"> : </w:t>
            </w:r>
            <w:r w:rsidRPr="00E53198">
              <w:rPr>
                <w:b/>
                <w:color w:val="000000"/>
              </w:rPr>
              <w:t>HDL(AMP or liner brand )</w:t>
            </w:r>
          </w:p>
          <w:p w14:paraId="24D0326F" w14:textId="77777777" w:rsidR="00E53198" w:rsidRDefault="00E53198" w:rsidP="00E53198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622B7FCC" w14:textId="77777777" w:rsidR="00E53198" w:rsidRPr="00DB1978" w:rsidRDefault="00E53198" w:rsidP="00E53198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39D2AD25" w14:textId="77777777" w:rsidR="00E53198" w:rsidRDefault="00E53198" w:rsidP="00E53198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each</w:t>
            </w:r>
          </w:p>
          <w:p w14:paraId="5B6A1344" w14:textId="77777777" w:rsidR="00E53198" w:rsidRPr="00DB1978" w:rsidRDefault="00E53198" w:rsidP="00E53198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0F71EC3A" w14:textId="77777777" w:rsidR="00E53198" w:rsidRPr="00DB1978" w:rsidRDefault="00E53198" w:rsidP="00E53198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04994A11" w14:textId="6DCC73C5" w:rsidR="00E53198" w:rsidRPr="00E53198" w:rsidRDefault="00E53198" w:rsidP="00E53198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7234BB55" w14:textId="77777777" w:rsid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6C03B0B9" w14:textId="77777777" w:rsidR="00B24739" w:rsidRDefault="00B24739" w:rsidP="00B24739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49FAB5B" w14:textId="77777777" w:rsidR="00B24739" w:rsidRDefault="00B24739" w:rsidP="00B24739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C7DAF87" w14:textId="77777777" w:rsidR="00B24739" w:rsidRDefault="00B24739" w:rsidP="00B24739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CC3B657" w14:textId="77777777" w:rsidR="00B24739" w:rsidRDefault="00B24739" w:rsidP="00B24739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B3721D0" w14:textId="77777777" w:rsidR="00B24739" w:rsidRDefault="00B24739" w:rsidP="00B24739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07BB1764" w14:textId="6D190C37" w:rsidR="00E53198" w:rsidRPr="00DB1978" w:rsidRDefault="00B24739" w:rsidP="00B24739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2F7D070F" w14:textId="77777777" w:rsidR="00E53198" w:rsidRPr="00DB1978" w:rsidRDefault="00E53198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6A8498F9" w14:textId="77777777" w:rsidR="00E53198" w:rsidRPr="00DB1978" w:rsidRDefault="00E53198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1C560F" w:rsidRPr="00DB1978" w14:paraId="704CE473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38504394" w14:textId="77777777" w:rsidR="001C560F" w:rsidRPr="00DB1978" w:rsidRDefault="001C560F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38CCF215" w14:textId="5A0E05D8" w:rsidR="001C560F" w:rsidRPr="001C5FAE" w:rsidRDefault="001C560F" w:rsidP="001C560F">
            <w:pPr>
              <w:pStyle w:val="TableParagraph"/>
              <w:ind w:right="774"/>
              <w:rPr>
                <w:b/>
                <w:bCs/>
                <w:w w:val="105"/>
                <w:sz w:val="24"/>
                <w:szCs w:val="24"/>
                <w:lang w:val="en-GB"/>
              </w:rPr>
            </w:pPr>
            <w:r w:rsidRPr="00DB1978">
              <w:rPr>
                <w:b/>
                <w:color w:val="000000"/>
              </w:rPr>
              <w:t>Consumable name</w:t>
            </w:r>
            <w:r>
              <w:t xml:space="preserve"> : </w:t>
            </w:r>
            <w:r w:rsidRPr="001C560F">
              <w:rPr>
                <w:b/>
                <w:w w:val="105"/>
                <w:sz w:val="24"/>
                <w:szCs w:val="24"/>
              </w:rPr>
              <w:t xml:space="preserve">Glucometer-FIA Biomed </w:t>
            </w:r>
            <w:proofErr w:type="spellStart"/>
            <w:r w:rsidRPr="001C560F">
              <w:rPr>
                <w:b/>
                <w:w w:val="105"/>
                <w:sz w:val="24"/>
                <w:szCs w:val="24"/>
              </w:rPr>
              <w:t>Precisa</w:t>
            </w:r>
            <w:proofErr w:type="spellEnd"/>
          </w:p>
          <w:p w14:paraId="296FF4DC" w14:textId="77777777" w:rsidR="001C560F" w:rsidRDefault="001C560F" w:rsidP="001C560F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47115E9C" w14:textId="77777777" w:rsidR="001C560F" w:rsidRPr="00DB1978" w:rsidRDefault="001C560F" w:rsidP="001C560F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0067537A" w14:textId="77777777" w:rsidR="001C560F" w:rsidRDefault="001C560F" w:rsidP="001C560F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each</w:t>
            </w:r>
          </w:p>
          <w:p w14:paraId="16FA29C4" w14:textId="77777777" w:rsidR="001C560F" w:rsidRPr="00DB1978" w:rsidRDefault="001C560F" w:rsidP="001C560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162111C2" w14:textId="77777777" w:rsidR="001C560F" w:rsidRPr="00DB1978" w:rsidRDefault="001C560F" w:rsidP="001C560F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7A3D5F47" w14:textId="0DB30140" w:rsidR="001C560F" w:rsidRPr="00DB1978" w:rsidRDefault="001C560F" w:rsidP="001C560F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3CAE34E3" w14:textId="77777777" w:rsid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022FC934" w14:textId="77777777" w:rsidR="00B24739" w:rsidRDefault="00B24739" w:rsidP="00B24739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E467B92" w14:textId="77777777" w:rsidR="00B24739" w:rsidRDefault="00B24739" w:rsidP="00B24739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0FF8C45" w14:textId="77777777" w:rsidR="00B24739" w:rsidRDefault="00B24739" w:rsidP="00B24739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6B52A21" w14:textId="77777777" w:rsidR="00B24739" w:rsidRDefault="00B24739" w:rsidP="00B24739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F1DFF97" w14:textId="77777777" w:rsidR="00B24739" w:rsidRDefault="00B24739" w:rsidP="00B24739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1F7D10D2" w14:textId="7CE32842" w:rsidR="001C560F" w:rsidRPr="00DB1978" w:rsidRDefault="00B24739" w:rsidP="00B24739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1BFAFCAB" w14:textId="77777777" w:rsidR="001C560F" w:rsidRPr="00DB1978" w:rsidRDefault="001C560F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06BBDE54" w14:textId="77777777" w:rsidR="001C560F" w:rsidRPr="00DB1978" w:rsidRDefault="001C560F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555931" w:rsidRPr="00DB1978" w14:paraId="2FDF135E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04F5115E" w14:textId="77777777" w:rsidR="00555931" w:rsidRPr="00DB1978" w:rsidRDefault="00555931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6275D03A" w14:textId="7B7FAB75" w:rsidR="00555931" w:rsidRPr="001C5FAE" w:rsidRDefault="00555931" w:rsidP="00555931">
            <w:pPr>
              <w:pStyle w:val="TableParagraph"/>
              <w:ind w:right="774"/>
              <w:rPr>
                <w:b/>
                <w:bCs/>
                <w:w w:val="105"/>
                <w:sz w:val="24"/>
                <w:szCs w:val="24"/>
                <w:lang w:val="en-GB"/>
              </w:rPr>
            </w:pPr>
            <w:r w:rsidRPr="00DB1978">
              <w:rPr>
                <w:b/>
                <w:color w:val="000000"/>
              </w:rPr>
              <w:t>Consumable name</w:t>
            </w:r>
            <w:r>
              <w:t xml:space="preserve"> : </w:t>
            </w:r>
            <w:r w:rsidRPr="00555931">
              <w:rPr>
                <w:b/>
                <w:w w:val="105"/>
                <w:sz w:val="24"/>
                <w:szCs w:val="24"/>
              </w:rPr>
              <w:t xml:space="preserve">Side Port </w:t>
            </w:r>
            <w:r>
              <w:rPr>
                <w:b/>
                <w:w w:val="105"/>
                <w:sz w:val="24"/>
                <w:szCs w:val="24"/>
              </w:rPr>
              <w:t>blade</w:t>
            </w:r>
            <w:r w:rsidRPr="00555931">
              <w:rPr>
                <w:b/>
                <w:w w:val="105"/>
                <w:sz w:val="24"/>
                <w:szCs w:val="24"/>
              </w:rPr>
              <w:t xml:space="preserve"> 150</w:t>
            </w:r>
          </w:p>
          <w:p w14:paraId="5CC21A89" w14:textId="77777777" w:rsidR="00555931" w:rsidRDefault="00555931" w:rsidP="00555931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1D80CEF7" w14:textId="77777777" w:rsidR="00555931" w:rsidRPr="00DB1978" w:rsidRDefault="00555931" w:rsidP="00555931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7190A15C" w14:textId="77777777" w:rsidR="00555931" w:rsidRDefault="00555931" w:rsidP="0055593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each</w:t>
            </w:r>
          </w:p>
          <w:p w14:paraId="548B3923" w14:textId="00343169" w:rsidR="00555931" w:rsidRPr="00DB1978" w:rsidRDefault="00162313" w:rsidP="0055593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7C1BD126" w14:textId="77777777" w:rsidR="00555931" w:rsidRPr="00DB1978" w:rsidRDefault="00555931" w:rsidP="00555931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48A7F25A" w14:textId="52338C0D" w:rsidR="00555931" w:rsidRPr="00DB1978" w:rsidRDefault="00555931" w:rsidP="00555931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4ACF3416" w14:textId="77777777" w:rsid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0A0E148D" w14:textId="77777777" w:rsidR="00B24739" w:rsidRDefault="00B24739" w:rsidP="00B24739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9370F8E" w14:textId="77777777" w:rsidR="00B24739" w:rsidRDefault="00B24739" w:rsidP="00B24739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05CAC7A" w14:textId="77777777" w:rsidR="00B24739" w:rsidRDefault="00B24739" w:rsidP="00B24739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E51A1C1" w14:textId="77777777" w:rsidR="00B24739" w:rsidRDefault="00B24739" w:rsidP="00B24739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CB7565C" w14:textId="77777777" w:rsidR="00B24739" w:rsidRDefault="00B24739" w:rsidP="00B24739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6E09512A" w14:textId="3078DAF8" w:rsidR="00555931" w:rsidRPr="00DB1978" w:rsidRDefault="00B24739" w:rsidP="00B24739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767BBCBA" w14:textId="77777777" w:rsidR="00555931" w:rsidRPr="00DB1978" w:rsidRDefault="00555931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0404312C" w14:textId="77777777" w:rsidR="00555931" w:rsidRPr="00DB1978" w:rsidRDefault="00555931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555931" w:rsidRPr="00DB1978" w14:paraId="21310794" w14:textId="77777777" w:rsidTr="000B483C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600CAC62" w14:textId="77777777" w:rsidR="00555931" w:rsidRPr="00DB1978" w:rsidRDefault="00555931" w:rsidP="00032247">
            <w:pPr>
              <w:pStyle w:val="TableParagraph"/>
              <w:numPr>
                <w:ilvl w:val="0"/>
                <w:numId w:val="21"/>
              </w:numPr>
              <w:ind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auto"/>
            <w:vAlign w:val="bottom"/>
          </w:tcPr>
          <w:p w14:paraId="2785F20E" w14:textId="08BE0867" w:rsidR="00555931" w:rsidRDefault="00555931" w:rsidP="00555931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</w:t>
            </w:r>
            <w:r>
              <w:t xml:space="preserve"> : </w:t>
            </w:r>
            <w:r w:rsidRPr="00555931">
              <w:rPr>
                <w:b/>
                <w:w w:val="105"/>
                <w:sz w:val="24"/>
                <w:szCs w:val="24"/>
              </w:rPr>
              <w:t xml:space="preserve">Viscous elastic </w:t>
            </w:r>
          </w:p>
          <w:p w14:paraId="58A3CAA4" w14:textId="77777777" w:rsidR="00555931" w:rsidRPr="00DB1978" w:rsidRDefault="00555931" w:rsidP="00555931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1EA1E154" w14:textId="77777777" w:rsidR="00555931" w:rsidRDefault="00555931" w:rsidP="0055593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each</w:t>
            </w:r>
          </w:p>
          <w:p w14:paraId="434E0EA2" w14:textId="5202E0F4" w:rsidR="00555931" w:rsidRPr="00DB1978" w:rsidRDefault="00162313" w:rsidP="0055593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249442C2" w14:textId="77777777" w:rsidR="00555931" w:rsidRPr="00DB1978" w:rsidRDefault="00555931" w:rsidP="00555931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613E1FF7" w14:textId="66D1C126" w:rsidR="00555931" w:rsidRPr="00DB1978" w:rsidRDefault="00555931" w:rsidP="00555931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4253" w:type="dxa"/>
            <w:shd w:val="clear" w:color="auto" w:fill="auto"/>
            <w:vAlign w:val="bottom"/>
          </w:tcPr>
          <w:p w14:paraId="3ABF8067" w14:textId="77777777" w:rsid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5FADBFF7" w14:textId="77777777" w:rsidR="00B24739" w:rsidRDefault="00B24739" w:rsidP="00B24739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7AA4AB0" w14:textId="77777777" w:rsidR="00B24739" w:rsidRDefault="00B24739" w:rsidP="00B24739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B000140" w14:textId="77777777" w:rsidR="00B24739" w:rsidRDefault="00B24739" w:rsidP="00B24739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A3CE0BF" w14:textId="77777777" w:rsidR="00B24739" w:rsidRDefault="00B24739" w:rsidP="00B24739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C86D9D3" w14:textId="77777777" w:rsidR="00B24739" w:rsidRDefault="00B24739" w:rsidP="00B24739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275D23F1" w14:textId="0C5F56B6" w:rsidR="00555931" w:rsidRPr="00DB1978" w:rsidRDefault="00B24739" w:rsidP="00B24739">
            <w:pPr>
              <w:pStyle w:val="Default"/>
              <w:rPr>
                <w:w w:val="105"/>
              </w:rPr>
            </w:pPr>
            <w:r>
              <w:t>Delivery time: (TO BE FILLED)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3B38ACE4" w14:textId="77777777" w:rsidR="00555931" w:rsidRPr="00DB1978" w:rsidRDefault="00555931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084D8697" w14:textId="77777777" w:rsidR="00555931" w:rsidRPr="00DB1978" w:rsidRDefault="00555931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</w:tbl>
    <w:p w14:paraId="659067BA" w14:textId="1E9A7B90" w:rsidR="005260F8" w:rsidRPr="00DB1978" w:rsidRDefault="005260F8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2782F657" w14:textId="7EE6647E" w:rsidR="005260F8" w:rsidRPr="00DB1978" w:rsidRDefault="005260F8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67AA3BAB" w14:textId="1122B9AE" w:rsidR="005260F8" w:rsidRPr="00DB1978" w:rsidRDefault="005260F8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7C39F550" w14:textId="77777777" w:rsidR="005260F8" w:rsidRPr="00DB1978" w:rsidRDefault="005260F8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1AE50497" w14:textId="77777777" w:rsidR="009A1482" w:rsidRPr="00DB1978" w:rsidRDefault="009A1482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0CA1849B" w14:textId="086D7279" w:rsidR="00B1613D" w:rsidRPr="00DB1978" w:rsidRDefault="00342C30">
      <w:pPr>
        <w:spacing w:line="247" w:lineRule="auto"/>
        <w:ind w:left="1138" w:right="410" w:hanging="533"/>
        <w:rPr>
          <w:spacing w:val="-1"/>
          <w:w w:val="105"/>
          <w:sz w:val="28"/>
          <w:szCs w:val="28"/>
        </w:rPr>
      </w:pPr>
      <w:r w:rsidRPr="00DB1978">
        <w:rPr>
          <w:b/>
          <w:color w:val="0070C0"/>
          <w:sz w:val="28"/>
          <w:szCs w:val="28"/>
        </w:rPr>
        <w:t xml:space="preserve">LOT </w:t>
      </w:r>
      <w:r w:rsidR="00751A9A" w:rsidRPr="00DB1978">
        <w:rPr>
          <w:b/>
          <w:color w:val="0070C0"/>
          <w:sz w:val="28"/>
          <w:szCs w:val="28"/>
        </w:rPr>
        <w:t xml:space="preserve">3 </w:t>
      </w:r>
      <w:r w:rsidRPr="00DB1978">
        <w:rPr>
          <w:b/>
          <w:color w:val="0070C0"/>
          <w:sz w:val="28"/>
          <w:szCs w:val="28"/>
        </w:rPr>
        <w:t xml:space="preserve">–Supply of Medical </w:t>
      </w:r>
      <w:r w:rsidRPr="00DB1978">
        <w:rPr>
          <w:b/>
          <w:color w:val="0070C0"/>
          <w:sz w:val="28"/>
          <w:szCs w:val="28"/>
          <w:lang w:val="en-GB"/>
        </w:rPr>
        <w:t>Equipment</w:t>
      </w:r>
    </w:p>
    <w:tbl>
      <w:tblPr>
        <w:tblW w:w="0" w:type="auto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4"/>
        <w:gridCol w:w="5166"/>
        <w:gridCol w:w="3481"/>
        <w:gridCol w:w="2666"/>
        <w:gridCol w:w="2233"/>
      </w:tblGrid>
      <w:tr w:rsidR="00B1613D" w:rsidRPr="00DB1978" w14:paraId="2CD37514" w14:textId="77777777" w:rsidTr="008E5A1C">
        <w:trPr>
          <w:trHeight w:val="558"/>
        </w:trPr>
        <w:tc>
          <w:tcPr>
            <w:tcW w:w="1124" w:type="dxa"/>
            <w:shd w:val="clear" w:color="auto" w:fill="F2F2F2"/>
          </w:tcPr>
          <w:p w14:paraId="2B68DC9E" w14:textId="77777777" w:rsidR="00B1613D" w:rsidRPr="00DB1978" w:rsidRDefault="00342C30">
            <w:pPr>
              <w:pStyle w:val="TableParagraph"/>
              <w:spacing w:before="116"/>
              <w:ind w:left="431" w:right="424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1.</w:t>
            </w:r>
          </w:p>
          <w:p w14:paraId="70E4569D" w14:textId="77777777" w:rsidR="00B1613D" w:rsidRPr="00DB1978" w:rsidRDefault="00342C30">
            <w:pPr>
              <w:pStyle w:val="TableParagraph"/>
              <w:spacing w:before="121" w:line="249" w:lineRule="auto"/>
              <w:ind w:left="179" w:right="170" w:firstLine="4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 xml:space="preserve">Item </w:t>
            </w:r>
            <w:r w:rsidRPr="00DB1978">
              <w:rPr>
                <w:b/>
                <w:sz w:val="24"/>
                <w:szCs w:val="24"/>
              </w:rPr>
              <w:t>number</w:t>
            </w:r>
          </w:p>
        </w:tc>
        <w:tc>
          <w:tcPr>
            <w:tcW w:w="5166" w:type="dxa"/>
            <w:shd w:val="clear" w:color="auto" w:fill="F2F2F2"/>
          </w:tcPr>
          <w:p w14:paraId="02DBAE3D" w14:textId="77777777" w:rsidR="00B1613D" w:rsidRPr="00DB1978" w:rsidRDefault="00342C30">
            <w:pPr>
              <w:pStyle w:val="TableParagraph"/>
              <w:spacing w:before="116"/>
              <w:ind w:left="804" w:right="774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2.</w:t>
            </w:r>
          </w:p>
          <w:p w14:paraId="40B80E89" w14:textId="77777777" w:rsidR="00B1613D" w:rsidRPr="00DB1978" w:rsidRDefault="00342C30">
            <w:pPr>
              <w:pStyle w:val="TableParagraph"/>
              <w:spacing w:before="121"/>
              <w:ind w:left="804" w:right="780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spacing w:val="-1"/>
                <w:w w:val="105"/>
                <w:sz w:val="24"/>
                <w:szCs w:val="24"/>
              </w:rPr>
              <w:t>Specifications required</w:t>
            </w:r>
          </w:p>
        </w:tc>
        <w:tc>
          <w:tcPr>
            <w:tcW w:w="3481" w:type="dxa"/>
            <w:shd w:val="clear" w:color="auto" w:fill="F2F2F2"/>
          </w:tcPr>
          <w:p w14:paraId="70127656" w14:textId="77777777" w:rsidR="00B1613D" w:rsidRPr="00DB1978" w:rsidRDefault="00342C30">
            <w:pPr>
              <w:pStyle w:val="TableParagraph"/>
              <w:spacing w:before="116"/>
              <w:ind w:left="1493" w:right="1470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3.</w:t>
            </w:r>
          </w:p>
          <w:p w14:paraId="0F52A68C" w14:textId="77777777" w:rsidR="00B1613D" w:rsidRPr="00DB1978" w:rsidRDefault="00342C30">
            <w:pPr>
              <w:pStyle w:val="TableParagraph"/>
              <w:spacing w:before="121"/>
              <w:ind w:left="1238" w:right="1117"/>
              <w:jc w:val="center"/>
              <w:rPr>
                <w:b/>
                <w:spacing w:val="-1"/>
                <w:w w:val="105"/>
                <w:sz w:val="24"/>
                <w:szCs w:val="24"/>
              </w:rPr>
            </w:pPr>
            <w:r w:rsidRPr="00DB1978">
              <w:rPr>
                <w:b/>
                <w:spacing w:val="-1"/>
                <w:w w:val="105"/>
                <w:sz w:val="24"/>
                <w:szCs w:val="24"/>
              </w:rPr>
              <w:t>Specifications offered</w:t>
            </w:r>
          </w:p>
          <w:p w14:paraId="70CC1283" w14:textId="77777777" w:rsidR="00B1613D" w:rsidRPr="00DB1978" w:rsidRDefault="00342C30">
            <w:pPr>
              <w:pStyle w:val="TableParagraph"/>
              <w:spacing w:before="121"/>
              <w:ind w:left="245" w:right="408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spacing w:val="-1"/>
                <w:w w:val="105"/>
                <w:sz w:val="24"/>
                <w:szCs w:val="24"/>
              </w:rPr>
              <w:t>TO BE FILLED BY THE SUPPLIER</w:t>
            </w:r>
          </w:p>
        </w:tc>
        <w:tc>
          <w:tcPr>
            <w:tcW w:w="2666" w:type="dxa"/>
            <w:shd w:val="clear" w:color="auto" w:fill="F2F2F2"/>
          </w:tcPr>
          <w:p w14:paraId="5FEF1AA2" w14:textId="77777777" w:rsidR="00B1613D" w:rsidRPr="00DB1978" w:rsidRDefault="00342C30">
            <w:pPr>
              <w:pStyle w:val="TableParagraph"/>
              <w:spacing w:before="116"/>
              <w:ind w:left="1235" w:right="1223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4.</w:t>
            </w:r>
          </w:p>
          <w:p w14:paraId="72DD9A2E" w14:textId="77777777" w:rsidR="00B1613D" w:rsidRPr="00DB1978" w:rsidRDefault="00342C30">
            <w:pPr>
              <w:pStyle w:val="TableParagraph"/>
              <w:spacing w:before="121" w:line="249" w:lineRule="auto"/>
              <w:ind w:left="293" w:right="97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 xml:space="preserve">Notes, remarks, </w:t>
            </w:r>
            <w:r w:rsidRPr="00DB1978">
              <w:rPr>
                <w:b/>
                <w:spacing w:val="-1"/>
                <w:w w:val="105"/>
                <w:sz w:val="24"/>
                <w:szCs w:val="24"/>
              </w:rPr>
              <w:t>ref. to documentation</w:t>
            </w:r>
          </w:p>
        </w:tc>
        <w:tc>
          <w:tcPr>
            <w:tcW w:w="2233" w:type="dxa"/>
            <w:shd w:val="clear" w:color="auto" w:fill="F2F2F2"/>
          </w:tcPr>
          <w:p w14:paraId="3A70D50A" w14:textId="77777777" w:rsidR="00B1613D" w:rsidRPr="00DB1978" w:rsidRDefault="00342C30">
            <w:pPr>
              <w:pStyle w:val="TableParagraph"/>
              <w:spacing w:before="116"/>
              <w:ind w:left="1031" w:right="1025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5.</w:t>
            </w:r>
          </w:p>
          <w:p w14:paraId="15A9C411" w14:textId="77777777" w:rsidR="00B1613D" w:rsidRPr="00DB1978" w:rsidRDefault="00342C30">
            <w:pPr>
              <w:pStyle w:val="TableParagraph"/>
              <w:spacing w:before="121" w:line="249" w:lineRule="auto"/>
              <w:ind w:left="178" w:right="100" w:hanging="2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 xml:space="preserve">Evaluation </w:t>
            </w:r>
            <w:r w:rsidRPr="00DB1978">
              <w:rPr>
                <w:b/>
                <w:sz w:val="24"/>
                <w:szCs w:val="24"/>
              </w:rPr>
              <w:t>committee’s notes</w:t>
            </w:r>
          </w:p>
        </w:tc>
      </w:tr>
      <w:tr w:rsidR="008F00D9" w:rsidRPr="00DB1978" w14:paraId="368A137D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383DB0BB" w14:textId="6F0B4088" w:rsidR="008F00D9" w:rsidRPr="00DB1978" w:rsidRDefault="00E51387" w:rsidP="00E51387">
            <w:pPr>
              <w:pStyle w:val="TableParagraph"/>
              <w:ind w:left="791"/>
              <w:rPr>
                <w:b/>
                <w:lang w:val="en-GB"/>
              </w:rPr>
            </w:pPr>
            <w:r>
              <w:rPr>
                <w:b/>
                <w:lang w:val="en-GB"/>
              </w:rPr>
              <w:t>1</w:t>
            </w:r>
          </w:p>
        </w:tc>
        <w:tc>
          <w:tcPr>
            <w:tcW w:w="5166" w:type="dxa"/>
            <w:vAlign w:val="center"/>
          </w:tcPr>
          <w:p w14:paraId="64FCB699" w14:textId="17DE8572" w:rsidR="006C3CC3" w:rsidRPr="00DB1978" w:rsidRDefault="006C3CC3" w:rsidP="006C3CC3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proofErr w:type="spellStart"/>
            <w:r w:rsidR="00A625CB" w:rsidRPr="00A625CB">
              <w:rPr>
                <w:b/>
                <w:color w:val="000000"/>
              </w:rPr>
              <w:t>Keratome</w:t>
            </w:r>
            <w:proofErr w:type="spellEnd"/>
            <w:r w:rsidR="00A625CB" w:rsidRPr="00A625CB">
              <w:rPr>
                <w:b/>
                <w:color w:val="000000"/>
              </w:rPr>
              <w:t xml:space="preserve"> 3.2mm  Knife</w:t>
            </w:r>
          </w:p>
          <w:p w14:paraId="4DF5E6B2" w14:textId="77777777" w:rsidR="006C3CC3" w:rsidRPr="00DB1978" w:rsidRDefault="006C3CC3" w:rsidP="006C3CC3">
            <w:pPr>
              <w:widowControl/>
              <w:textAlignment w:val="bottom"/>
              <w:rPr>
                <w:color w:val="000000"/>
              </w:rPr>
            </w:pPr>
          </w:p>
          <w:p w14:paraId="6DA00FB5" w14:textId="77777777" w:rsidR="006C3CC3" w:rsidRPr="00DB1978" w:rsidRDefault="006C3CC3" w:rsidP="006C3CC3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308772D0" w14:textId="77777777" w:rsidR="006C3CC3" w:rsidRPr="00DB1978" w:rsidRDefault="006C3CC3" w:rsidP="006C3CC3"/>
          <w:p w14:paraId="574C6A4E" w14:textId="09E29C62" w:rsidR="006C3CC3" w:rsidRPr="00DB1978" w:rsidRDefault="006C3CC3" w:rsidP="006C3CC3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="00162313">
              <w:rPr>
                <w:lang w:val="en-GB" w:eastAsia="en-GB"/>
              </w:rPr>
              <w:t>1</w:t>
            </w:r>
          </w:p>
          <w:p w14:paraId="29971CE3" w14:textId="77777777" w:rsidR="006C3CC3" w:rsidRPr="00DB1978" w:rsidRDefault="006C3CC3" w:rsidP="006C3CC3">
            <w:pPr>
              <w:rPr>
                <w:lang w:val="en-GB" w:eastAsia="en-GB"/>
              </w:rPr>
            </w:pPr>
          </w:p>
          <w:p w14:paraId="253BEF2F" w14:textId="77777777" w:rsidR="006C3CC3" w:rsidRPr="00DB1978" w:rsidRDefault="006C3CC3" w:rsidP="006C3CC3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075392D4" w14:textId="77777777" w:rsidR="006C3CC3" w:rsidRPr="00DB1978" w:rsidRDefault="006C3CC3" w:rsidP="006C3CC3">
            <w:pPr>
              <w:widowControl/>
              <w:textAlignment w:val="bottom"/>
            </w:pPr>
          </w:p>
          <w:p w14:paraId="2C347DB3" w14:textId="77777777" w:rsidR="006C3CC3" w:rsidRPr="00DB1978" w:rsidRDefault="006C3CC3" w:rsidP="006C3CC3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40B97C17" w14:textId="77777777" w:rsidR="00BD659C" w:rsidRPr="00BD659C" w:rsidRDefault="00BD659C" w:rsidP="00BD659C">
            <w:pPr>
              <w:pStyle w:val="ListParagraph"/>
              <w:numPr>
                <w:ilvl w:val="0"/>
                <w:numId w:val="7"/>
              </w:numPr>
            </w:pPr>
            <w:r w:rsidRPr="00BD659C">
              <w:t>Size: 3.2 mm (width of the blade)</w:t>
            </w:r>
          </w:p>
          <w:p w14:paraId="26DA4D68" w14:textId="77777777" w:rsidR="00BD659C" w:rsidRPr="00BD659C" w:rsidRDefault="00BD659C" w:rsidP="00BD659C">
            <w:pPr>
              <w:pStyle w:val="ListParagraph"/>
              <w:numPr>
                <w:ilvl w:val="0"/>
                <w:numId w:val="7"/>
              </w:numPr>
            </w:pPr>
            <w:r w:rsidRPr="00BD659C">
              <w:t>Material: Medical-grade stainless steel is standard, though some high-end options may be sapphire or diamond.</w:t>
            </w:r>
          </w:p>
          <w:p w14:paraId="1FD85A76" w14:textId="77777777" w:rsidR="00BD659C" w:rsidRPr="00BD659C" w:rsidRDefault="00BD659C" w:rsidP="00BD659C">
            <w:pPr>
              <w:pStyle w:val="ListParagraph"/>
              <w:numPr>
                <w:ilvl w:val="0"/>
                <w:numId w:val="7"/>
              </w:numPr>
            </w:pPr>
            <w:r w:rsidRPr="00BD659C">
              <w:t>Gauge: Typically 19G.</w:t>
            </w:r>
          </w:p>
          <w:p w14:paraId="4A1325E0" w14:textId="77777777" w:rsidR="00BD659C" w:rsidRPr="00BD659C" w:rsidRDefault="00BD659C" w:rsidP="00BD659C">
            <w:pPr>
              <w:pStyle w:val="ListParagraph"/>
              <w:numPr>
                <w:ilvl w:val="0"/>
                <w:numId w:val="7"/>
              </w:numPr>
            </w:pPr>
            <w:r w:rsidRPr="00BD659C">
              <w:t xml:space="preserve">Blade Angle: Commonly available as 45 degrees, but </w:t>
            </w:r>
            <w:r w:rsidRPr="00BD659C">
              <w:lastRenderedPageBreak/>
              <w:t>other angles (e.g., 30 degrees) also exist depending on the specific surgical application (e.g., clear cornea knives).</w:t>
            </w:r>
          </w:p>
          <w:p w14:paraId="5BA0E761" w14:textId="77777777" w:rsidR="00BD659C" w:rsidRPr="00BD659C" w:rsidRDefault="00BD659C" w:rsidP="00BD659C">
            <w:pPr>
              <w:pStyle w:val="ListParagraph"/>
              <w:numPr>
                <w:ilvl w:val="0"/>
                <w:numId w:val="7"/>
              </w:numPr>
            </w:pPr>
            <w:r w:rsidRPr="00BD659C">
              <w:t>Bevel Type: Available in both single bevel and double bevel configurations.</w:t>
            </w:r>
          </w:p>
          <w:p w14:paraId="46D94862" w14:textId="77777777" w:rsidR="00BD659C" w:rsidRPr="00BD659C" w:rsidRDefault="00BD659C" w:rsidP="00BD659C">
            <w:pPr>
              <w:pStyle w:val="ListParagraph"/>
              <w:numPr>
                <w:ilvl w:val="0"/>
                <w:numId w:val="7"/>
              </w:numPr>
            </w:pPr>
            <w:r w:rsidRPr="00BD659C">
              <w:t>Shape: The blade can be straight or angled.</w:t>
            </w:r>
          </w:p>
          <w:p w14:paraId="18BAB0C5" w14:textId="77777777" w:rsidR="00BD659C" w:rsidRPr="00BD659C" w:rsidRDefault="00BD659C" w:rsidP="00BD659C">
            <w:pPr>
              <w:pStyle w:val="ListParagraph"/>
              <w:numPr>
                <w:ilvl w:val="0"/>
                <w:numId w:val="7"/>
              </w:numPr>
            </w:pPr>
            <w:r w:rsidRPr="00BD659C">
              <w:t>Tip: Often a sharp, pointed tip for precise entry. Some variations offer blunt tips to prevent secondary incisions.</w:t>
            </w:r>
          </w:p>
          <w:p w14:paraId="4D1C2EE3" w14:textId="77777777" w:rsidR="00BD659C" w:rsidRPr="00BD659C" w:rsidRDefault="00BD659C" w:rsidP="00BD659C">
            <w:pPr>
              <w:pStyle w:val="ListParagraph"/>
              <w:numPr>
                <w:ilvl w:val="0"/>
                <w:numId w:val="7"/>
              </w:numPr>
            </w:pPr>
            <w:r w:rsidRPr="00BD659C">
              <w:t>Handle: Can be full-handle ergonomic design or a smaller blade-shaft designed for a reusable handle.</w:t>
            </w:r>
          </w:p>
          <w:p w14:paraId="31B1D445" w14:textId="4D3F9294" w:rsidR="009968F7" w:rsidRPr="00DB1978" w:rsidRDefault="00BD659C" w:rsidP="00BD659C">
            <w:pPr>
              <w:numPr>
                <w:ilvl w:val="0"/>
                <w:numId w:val="7"/>
              </w:numPr>
              <w:rPr>
                <w:b/>
              </w:rPr>
            </w:pPr>
            <w:r w:rsidRPr="00BD659C">
              <w:t>Sterility: Almost always supplied as sterile and are typically single-use/disposable to ensure safety and prevent cross-contamination.</w:t>
            </w:r>
            <w:r w:rsidRPr="00BD659C">
              <w:rPr>
                <w:b/>
              </w:rPr>
              <w:t xml:space="preserve"> </w:t>
            </w:r>
          </w:p>
        </w:tc>
        <w:tc>
          <w:tcPr>
            <w:tcW w:w="3481" w:type="dxa"/>
            <w:vAlign w:val="bottom"/>
          </w:tcPr>
          <w:p w14:paraId="41BA1122" w14:textId="77777777" w:rsidR="00B24739" w:rsidRDefault="008E5A1C" w:rsidP="00B24739">
            <w:pPr>
              <w:pStyle w:val="TableParagraph"/>
              <w:rPr>
                <w:sz w:val="24"/>
                <w:szCs w:val="24"/>
              </w:rPr>
            </w:pPr>
            <w:r w:rsidRPr="008E5A1C">
              <w:lastRenderedPageBreak/>
              <w:t xml:space="preserve"> </w:t>
            </w:r>
            <w:r w:rsidR="00B24739">
              <w:rPr>
                <w:sz w:val="24"/>
                <w:szCs w:val="24"/>
              </w:rPr>
              <w:t>Specification offered:</w:t>
            </w:r>
          </w:p>
          <w:p w14:paraId="1A3014B4" w14:textId="77777777" w:rsidR="00B24739" w:rsidRDefault="00B24739" w:rsidP="00B24739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196FE94" w14:textId="77777777" w:rsidR="00B24739" w:rsidRDefault="00B24739" w:rsidP="00B24739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8B14EA7" w14:textId="77777777" w:rsidR="00B24739" w:rsidRDefault="00B24739" w:rsidP="00B24739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523432C" w14:textId="77777777" w:rsidR="00B24739" w:rsidRDefault="00B24739" w:rsidP="00B24739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4D4B50B" w14:textId="77777777" w:rsidR="00B24739" w:rsidRDefault="00B24739" w:rsidP="00B24739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6F9D865C" w14:textId="7F323A76" w:rsidR="008E5A1C" w:rsidRPr="008E5A1C" w:rsidRDefault="00B24739" w:rsidP="00B24739">
            <w:r>
              <w:rPr>
                <w:sz w:val="24"/>
                <w:szCs w:val="24"/>
              </w:rPr>
              <w:t>Delivery time: (TO BE FILLED)</w:t>
            </w:r>
          </w:p>
          <w:p w14:paraId="0E2928D8" w14:textId="3CC49424" w:rsidR="008F00D9" w:rsidRPr="00DB1978" w:rsidRDefault="008F00D9" w:rsidP="008E5A1C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5C10AEC6" w14:textId="78030FCB" w:rsidR="008F00D9" w:rsidRPr="00DB1978" w:rsidRDefault="008F00D9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070DC6A3" w14:textId="77777777" w:rsidR="008F00D9" w:rsidRPr="00DB1978" w:rsidRDefault="008F00D9">
            <w:pPr>
              <w:pStyle w:val="TableParagraph"/>
              <w:rPr>
                <w:sz w:val="20"/>
              </w:rPr>
            </w:pPr>
          </w:p>
        </w:tc>
      </w:tr>
      <w:tr w:rsidR="00AA1104" w:rsidRPr="00DB1978" w14:paraId="5EF3593D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739D6D86" w14:textId="75BF4115" w:rsidR="00AA1104" w:rsidRPr="00DB1978" w:rsidRDefault="00AA1104" w:rsidP="00E51387">
            <w:pPr>
              <w:pStyle w:val="TableParagraph"/>
              <w:ind w:left="791"/>
              <w:rPr>
                <w:color w:val="000000"/>
              </w:rPr>
            </w:pPr>
            <w:r w:rsidRPr="00DB1978">
              <w:rPr>
                <w:color w:val="000000"/>
              </w:rPr>
              <w:t>2</w:t>
            </w:r>
          </w:p>
        </w:tc>
        <w:tc>
          <w:tcPr>
            <w:tcW w:w="5166" w:type="dxa"/>
            <w:vAlign w:val="center"/>
          </w:tcPr>
          <w:p w14:paraId="0EBD22AD" w14:textId="2C5557E1" w:rsidR="00AA1104" w:rsidRPr="00DB1978" w:rsidRDefault="00AA1104" w:rsidP="00AA1104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="00A625CB" w:rsidRPr="00A625CB">
              <w:rPr>
                <w:b/>
                <w:color w:val="000000"/>
              </w:rPr>
              <w:t>Crescent 2.5 mm Knife</w:t>
            </w:r>
          </w:p>
          <w:p w14:paraId="08E8117B" w14:textId="77777777" w:rsidR="00AA1104" w:rsidRPr="00DB1978" w:rsidRDefault="00AA1104" w:rsidP="00AA1104">
            <w:pPr>
              <w:widowControl/>
              <w:textAlignment w:val="bottom"/>
              <w:rPr>
                <w:color w:val="000000"/>
              </w:rPr>
            </w:pPr>
          </w:p>
          <w:p w14:paraId="49F34BDD" w14:textId="77777777" w:rsidR="00AA1104" w:rsidRPr="00DB1978" w:rsidRDefault="00AA1104" w:rsidP="00AA1104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15B22F42" w14:textId="77777777" w:rsidR="00AA1104" w:rsidRPr="00DB1978" w:rsidRDefault="00AA1104" w:rsidP="00AA1104"/>
          <w:p w14:paraId="6FCBC5E0" w14:textId="5EEF5B41" w:rsidR="00AA1104" w:rsidRPr="00DB1978" w:rsidRDefault="00AA1104" w:rsidP="00AA1104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="00162313">
              <w:rPr>
                <w:lang w:val="en-GB" w:eastAsia="en-GB"/>
              </w:rPr>
              <w:t>1</w:t>
            </w:r>
          </w:p>
          <w:p w14:paraId="7773067A" w14:textId="77777777" w:rsidR="00AA1104" w:rsidRPr="00DB1978" w:rsidRDefault="00AA1104" w:rsidP="00AA1104">
            <w:pPr>
              <w:rPr>
                <w:lang w:val="en-GB" w:eastAsia="en-GB"/>
              </w:rPr>
            </w:pPr>
          </w:p>
          <w:p w14:paraId="12CC69F0" w14:textId="77777777" w:rsidR="00AA1104" w:rsidRPr="00DB1978" w:rsidRDefault="00AA1104" w:rsidP="00AA1104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4708DA27" w14:textId="77777777" w:rsidR="00AA1104" w:rsidRPr="00DB1978" w:rsidRDefault="00AA1104" w:rsidP="00AA1104">
            <w:pPr>
              <w:widowControl/>
              <w:textAlignment w:val="bottom"/>
            </w:pPr>
          </w:p>
          <w:p w14:paraId="39A5EC53" w14:textId="77777777" w:rsidR="00AA1104" w:rsidRPr="00DB1978" w:rsidRDefault="00AA1104" w:rsidP="00AA1104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13D3A1DE" w14:textId="77777777" w:rsidR="00817A2D" w:rsidRPr="00817A2D" w:rsidRDefault="00817A2D" w:rsidP="00817A2D">
            <w:pPr>
              <w:pStyle w:val="ListParagraph"/>
              <w:numPr>
                <w:ilvl w:val="0"/>
                <w:numId w:val="7"/>
              </w:numPr>
            </w:pPr>
            <w:r w:rsidRPr="00817A2D">
              <w:t>Blade Width: 2.5 mm</w:t>
            </w:r>
          </w:p>
          <w:p w14:paraId="38F57460" w14:textId="77777777" w:rsidR="00817A2D" w:rsidRPr="00817A2D" w:rsidRDefault="00817A2D" w:rsidP="00817A2D">
            <w:pPr>
              <w:pStyle w:val="ListParagraph"/>
              <w:numPr>
                <w:ilvl w:val="0"/>
                <w:numId w:val="7"/>
              </w:numPr>
            </w:pPr>
            <w:r w:rsidRPr="00817A2D">
              <w:t>Blade Material: High-precision stainless steel</w:t>
            </w:r>
          </w:p>
          <w:p w14:paraId="3B7E5F97" w14:textId="77777777" w:rsidR="00817A2D" w:rsidRPr="00817A2D" w:rsidRDefault="00817A2D" w:rsidP="00817A2D">
            <w:pPr>
              <w:pStyle w:val="ListParagraph"/>
              <w:numPr>
                <w:ilvl w:val="0"/>
                <w:numId w:val="7"/>
              </w:numPr>
            </w:pPr>
            <w:r w:rsidRPr="00817A2D">
              <w:t>Blade Finish: Satin</w:t>
            </w:r>
          </w:p>
          <w:p w14:paraId="7A260017" w14:textId="77777777" w:rsidR="00817A2D" w:rsidRPr="00817A2D" w:rsidRDefault="00817A2D" w:rsidP="00817A2D">
            <w:pPr>
              <w:pStyle w:val="ListParagraph"/>
              <w:numPr>
                <w:ilvl w:val="0"/>
                <w:numId w:val="7"/>
              </w:numPr>
            </w:pPr>
            <w:r w:rsidRPr="00817A2D">
              <w:t>Handle Type: Full handle</w:t>
            </w:r>
          </w:p>
          <w:p w14:paraId="1EDE6333" w14:textId="77777777" w:rsidR="00817A2D" w:rsidRPr="00817A2D" w:rsidRDefault="00817A2D" w:rsidP="00817A2D">
            <w:pPr>
              <w:pStyle w:val="ListParagraph"/>
              <w:numPr>
                <w:ilvl w:val="0"/>
                <w:numId w:val="7"/>
              </w:numPr>
            </w:pPr>
            <w:r w:rsidRPr="00817A2D">
              <w:t>Handle Material: Stainless steel and plastic</w:t>
            </w:r>
          </w:p>
          <w:p w14:paraId="54906448" w14:textId="77777777" w:rsidR="00817A2D" w:rsidRPr="00817A2D" w:rsidRDefault="00817A2D" w:rsidP="00817A2D">
            <w:pPr>
              <w:pStyle w:val="ListParagraph"/>
              <w:numPr>
                <w:ilvl w:val="0"/>
                <w:numId w:val="7"/>
              </w:numPr>
            </w:pPr>
            <w:r w:rsidRPr="00817A2D">
              <w:t xml:space="preserve">Grade: Surgical grade </w:t>
            </w:r>
          </w:p>
          <w:p w14:paraId="4264064F" w14:textId="77777777" w:rsidR="00817A2D" w:rsidRPr="00817A2D" w:rsidRDefault="00817A2D" w:rsidP="00817A2D">
            <w:pPr>
              <w:pStyle w:val="ListParagraph"/>
              <w:numPr>
                <w:ilvl w:val="0"/>
                <w:numId w:val="7"/>
              </w:numPr>
            </w:pPr>
            <w:r w:rsidRPr="00817A2D">
              <w:t>Blade angle and type</w:t>
            </w:r>
          </w:p>
          <w:p w14:paraId="1252CA9C" w14:textId="77777777" w:rsidR="00817A2D" w:rsidRPr="00817A2D" w:rsidRDefault="00817A2D" w:rsidP="00817A2D">
            <w:pPr>
              <w:pStyle w:val="ListParagraph"/>
              <w:numPr>
                <w:ilvl w:val="0"/>
                <w:numId w:val="7"/>
              </w:numPr>
            </w:pPr>
            <w:r w:rsidRPr="00817A2D">
              <w:t>Angles: Available in straight, 45°, or 55°</w:t>
            </w:r>
          </w:p>
          <w:p w14:paraId="0D338835" w14:textId="77777777" w:rsidR="00817A2D" w:rsidRPr="00817A2D" w:rsidRDefault="00817A2D" w:rsidP="00817A2D">
            <w:pPr>
              <w:pStyle w:val="ListParagraph"/>
              <w:numPr>
                <w:ilvl w:val="0"/>
                <w:numId w:val="7"/>
              </w:numPr>
            </w:pPr>
            <w:r w:rsidRPr="00817A2D">
              <w:t>Bevel: Can be bevel up, bevel down, or straight</w:t>
            </w:r>
          </w:p>
          <w:p w14:paraId="0CFD2250" w14:textId="77777777" w:rsidR="00817A2D" w:rsidRPr="00817A2D" w:rsidRDefault="00817A2D" w:rsidP="00817A2D">
            <w:pPr>
              <w:pStyle w:val="ListParagraph"/>
              <w:numPr>
                <w:ilvl w:val="0"/>
                <w:numId w:val="7"/>
              </w:numPr>
            </w:pPr>
            <w:r w:rsidRPr="00817A2D">
              <w:t>Blade Tip: Crescent blade tip designed for smooth entry</w:t>
            </w:r>
          </w:p>
          <w:p w14:paraId="661A0E5C" w14:textId="77777777" w:rsidR="00817A2D" w:rsidRPr="00817A2D" w:rsidRDefault="00817A2D" w:rsidP="00817A2D">
            <w:pPr>
              <w:pStyle w:val="ListParagraph"/>
              <w:numPr>
                <w:ilvl w:val="0"/>
                <w:numId w:val="7"/>
              </w:numPr>
            </w:pPr>
            <w:r w:rsidRPr="00817A2D">
              <w:t xml:space="preserve">Blade: Single bevel or bi-bevel options are available </w:t>
            </w:r>
          </w:p>
          <w:p w14:paraId="10A5BB36" w14:textId="77777777" w:rsidR="00817A2D" w:rsidRPr="00817A2D" w:rsidRDefault="00817A2D" w:rsidP="00817A2D">
            <w:pPr>
              <w:pStyle w:val="ListParagraph"/>
              <w:numPr>
                <w:ilvl w:val="0"/>
                <w:numId w:val="7"/>
              </w:numPr>
            </w:pPr>
            <w:r w:rsidRPr="00817A2D">
              <w:t>Other features</w:t>
            </w:r>
          </w:p>
          <w:p w14:paraId="410BCDA6" w14:textId="77777777" w:rsidR="00817A2D" w:rsidRPr="00817A2D" w:rsidRDefault="00817A2D" w:rsidP="00817A2D">
            <w:pPr>
              <w:pStyle w:val="ListParagraph"/>
              <w:numPr>
                <w:ilvl w:val="0"/>
                <w:numId w:val="7"/>
              </w:numPr>
            </w:pPr>
            <w:r w:rsidRPr="00817A2D">
              <w:t>Sterility: Pre-sterilized with E.T.O. and is single-use</w:t>
            </w:r>
          </w:p>
          <w:p w14:paraId="7CDD3AA2" w14:textId="77777777" w:rsidR="00817A2D" w:rsidRPr="00817A2D" w:rsidRDefault="00817A2D" w:rsidP="00817A2D">
            <w:pPr>
              <w:pStyle w:val="ListParagraph"/>
              <w:numPr>
                <w:ilvl w:val="0"/>
                <w:numId w:val="7"/>
              </w:numPr>
            </w:pPr>
            <w:r w:rsidRPr="00817A2D">
              <w:lastRenderedPageBreak/>
              <w:t>Usage: Designed for ophthalmic surgery, such as creating scleral tunnels</w:t>
            </w:r>
          </w:p>
          <w:p w14:paraId="797F9F0B" w14:textId="23606325" w:rsidR="00AA1104" w:rsidRPr="00DB1978" w:rsidRDefault="00817A2D" w:rsidP="00817A2D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 w:rsidRPr="00817A2D">
              <w:t>Packaging: Comes in boxes of 10, among other option</w:t>
            </w:r>
          </w:p>
        </w:tc>
        <w:tc>
          <w:tcPr>
            <w:tcW w:w="3481" w:type="dxa"/>
            <w:vAlign w:val="bottom"/>
          </w:tcPr>
          <w:p w14:paraId="52431499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lastRenderedPageBreak/>
              <w:t>Specification offered:</w:t>
            </w:r>
          </w:p>
          <w:p w14:paraId="727A0B58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4F122009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0563D6DC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62366460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5BB5A864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Unit:</w:t>
            </w:r>
          </w:p>
          <w:p w14:paraId="30056275" w14:textId="6309E549" w:rsidR="00AA1104" w:rsidRPr="00DB1978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  <w:vAlign w:val="bottom"/>
          </w:tcPr>
          <w:p w14:paraId="599EE6EA" w14:textId="77777777" w:rsidR="00AA1104" w:rsidRPr="00DB1978" w:rsidRDefault="00AA1104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400D72A1" w14:textId="77777777" w:rsidR="00AA1104" w:rsidRPr="00DB1978" w:rsidRDefault="00AA1104">
            <w:pPr>
              <w:pStyle w:val="TableParagraph"/>
              <w:rPr>
                <w:sz w:val="20"/>
              </w:rPr>
            </w:pPr>
          </w:p>
        </w:tc>
      </w:tr>
      <w:tr w:rsidR="001D19CF" w:rsidRPr="00DB1978" w14:paraId="59D45EB0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71D74E1B" w14:textId="7BA1C31E" w:rsidR="001D19CF" w:rsidRPr="00DB1978" w:rsidRDefault="00E51387" w:rsidP="00E51387">
            <w:pPr>
              <w:pStyle w:val="TableParagraph"/>
              <w:ind w:left="791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5166" w:type="dxa"/>
            <w:vAlign w:val="center"/>
          </w:tcPr>
          <w:p w14:paraId="5F30F0AA" w14:textId="7390C30A" w:rsidR="001D19CF" w:rsidRPr="00DB1978" w:rsidRDefault="001D19CF" w:rsidP="001D19CF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="000F0329" w:rsidRPr="000F0329">
              <w:rPr>
                <w:color w:val="000000"/>
              </w:rPr>
              <w:t xml:space="preserve">Autoclave I-cane - 29 </w:t>
            </w:r>
            <w:proofErr w:type="spellStart"/>
            <w:r w:rsidR="000F0329" w:rsidRPr="000F0329">
              <w:rPr>
                <w:color w:val="000000"/>
              </w:rPr>
              <w:t>Ltr</w:t>
            </w:r>
            <w:proofErr w:type="spellEnd"/>
          </w:p>
          <w:p w14:paraId="738D97AD" w14:textId="77777777" w:rsidR="001D19CF" w:rsidRPr="00DB1978" w:rsidRDefault="001D19CF" w:rsidP="001D19CF">
            <w:pPr>
              <w:widowControl/>
              <w:textAlignment w:val="bottom"/>
              <w:rPr>
                <w:color w:val="000000"/>
              </w:rPr>
            </w:pPr>
          </w:p>
          <w:p w14:paraId="1A00B399" w14:textId="77777777" w:rsidR="001D19CF" w:rsidRPr="00DB1978" w:rsidRDefault="001D19CF" w:rsidP="001D19CF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27F6AFDA" w14:textId="77777777" w:rsidR="001D19CF" w:rsidRPr="00DB1978" w:rsidRDefault="001D19CF" w:rsidP="001D19CF"/>
          <w:p w14:paraId="3DC50BAC" w14:textId="7272DAF5" w:rsidR="001D19CF" w:rsidRPr="00DB1978" w:rsidRDefault="00162313" w:rsidP="001D19CF">
            <w:pPr>
              <w:rPr>
                <w:lang w:val="en-GB" w:eastAsia="en-GB"/>
              </w:rPr>
            </w:pPr>
            <w:r>
              <w:rPr>
                <w:b/>
                <w:lang w:val="en-GB" w:eastAsia="en-GB"/>
              </w:rPr>
              <w:t>Quantity:</w:t>
            </w:r>
            <w:r w:rsidR="001D19CF" w:rsidRPr="00DB1978">
              <w:rPr>
                <w:lang w:val="en-GB" w:eastAsia="en-GB"/>
              </w:rPr>
              <w:t>1</w:t>
            </w:r>
          </w:p>
          <w:p w14:paraId="4B5D9848" w14:textId="77777777" w:rsidR="001D19CF" w:rsidRPr="00DB1978" w:rsidRDefault="001D19CF" w:rsidP="001D19CF">
            <w:pPr>
              <w:rPr>
                <w:lang w:val="en-GB" w:eastAsia="en-GB"/>
              </w:rPr>
            </w:pPr>
          </w:p>
          <w:p w14:paraId="60A7D0FB" w14:textId="77777777" w:rsidR="001D19CF" w:rsidRPr="00DB1978" w:rsidRDefault="001D19CF" w:rsidP="001D19CF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21090A52" w14:textId="77777777" w:rsidR="001D19CF" w:rsidRPr="00DB1978" w:rsidRDefault="001D19CF" w:rsidP="001D19CF">
            <w:pPr>
              <w:widowControl/>
              <w:textAlignment w:val="bottom"/>
            </w:pPr>
          </w:p>
          <w:p w14:paraId="72DDBD29" w14:textId="77777777" w:rsidR="001D19CF" w:rsidRPr="00DB1978" w:rsidRDefault="001D19CF" w:rsidP="001D19CF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5AF4A7C0" w14:textId="77777777" w:rsidR="000F0329" w:rsidRDefault="000F0329" w:rsidP="000F0329">
            <w:pPr>
              <w:pStyle w:val="ListParagraph"/>
              <w:numPr>
                <w:ilvl w:val="0"/>
                <w:numId w:val="7"/>
              </w:numPr>
            </w:pPr>
            <w:r>
              <w:t>General Features</w:t>
            </w:r>
          </w:p>
          <w:p w14:paraId="76D45CA5" w14:textId="77777777" w:rsidR="000F0329" w:rsidRDefault="000F0329" w:rsidP="000F0329">
            <w:pPr>
              <w:pStyle w:val="ListParagraph"/>
              <w:numPr>
                <w:ilvl w:val="0"/>
                <w:numId w:val="7"/>
              </w:numPr>
            </w:pPr>
            <w:r>
              <w:t>Chamber Capacity: Approx. 29 Liters.</w:t>
            </w:r>
          </w:p>
          <w:p w14:paraId="4BF3155C" w14:textId="77777777" w:rsidR="000F0329" w:rsidRDefault="000F0329" w:rsidP="000F0329">
            <w:pPr>
              <w:pStyle w:val="ListParagraph"/>
              <w:numPr>
                <w:ilvl w:val="0"/>
                <w:numId w:val="7"/>
              </w:numPr>
            </w:pPr>
            <w:r>
              <w:t>Chamber Dimensions: Approximately Ø319 mm x 417 mm (depth may reach 620 mm in extra-long models like the D229).</w:t>
            </w:r>
          </w:p>
          <w:p w14:paraId="47874828" w14:textId="77777777" w:rsidR="000F0329" w:rsidRDefault="000F0329" w:rsidP="000F0329">
            <w:pPr>
              <w:pStyle w:val="ListParagraph"/>
              <w:numPr>
                <w:ilvl w:val="0"/>
                <w:numId w:val="7"/>
              </w:numPr>
            </w:pPr>
            <w:r>
              <w:t>Chamber and Door Material: High-quality stainless steel with electro-polishing finish.</w:t>
            </w:r>
          </w:p>
          <w:p w14:paraId="2BE8094A" w14:textId="77777777" w:rsidR="000F0329" w:rsidRDefault="000F0329" w:rsidP="000F0329">
            <w:pPr>
              <w:pStyle w:val="ListParagraph"/>
              <w:numPr>
                <w:ilvl w:val="0"/>
                <w:numId w:val="7"/>
              </w:numPr>
            </w:pPr>
            <w:r>
              <w:t>Classification: Class B standard (full pre-vacuum and vacuum drying).</w:t>
            </w:r>
          </w:p>
          <w:p w14:paraId="7FB91ECA" w14:textId="77777777" w:rsidR="000F0329" w:rsidRDefault="000F0329" w:rsidP="000F0329">
            <w:pPr>
              <w:pStyle w:val="ListParagraph"/>
              <w:numPr>
                <w:ilvl w:val="0"/>
                <w:numId w:val="7"/>
              </w:numPr>
            </w:pPr>
            <w:r>
              <w:t xml:space="preserve">Display: LCD or high-resolution color touchscreen interface displaying cycle process, time, temperature, and pressure. </w:t>
            </w:r>
          </w:p>
          <w:p w14:paraId="7BDF3373" w14:textId="77777777" w:rsidR="000F0329" w:rsidRDefault="000F0329" w:rsidP="000F0329">
            <w:pPr>
              <w:pStyle w:val="ListParagraph"/>
              <w:numPr>
                <w:ilvl w:val="0"/>
                <w:numId w:val="7"/>
              </w:numPr>
            </w:pPr>
            <w:r>
              <w:t>Electrical and Power</w:t>
            </w:r>
          </w:p>
          <w:p w14:paraId="3CC5BD96" w14:textId="77777777" w:rsidR="000F0329" w:rsidRDefault="000F0329" w:rsidP="000F0329">
            <w:pPr>
              <w:pStyle w:val="ListParagraph"/>
              <w:numPr>
                <w:ilvl w:val="0"/>
                <w:numId w:val="7"/>
              </w:numPr>
            </w:pPr>
            <w:r>
              <w:t>Voltage/Frequency: Typically 220/110V, 50/60Hz.</w:t>
            </w:r>
          </w:p>
          <w:p w14:paraId="0906F23F" w14:textId="77777777" w:rsidR="000F0329" w:rsidRDefault="000F0329" w:rsidP="000F0329">
            <w:pPr>
              <w:pStyle w:val="ListParagraph"/>
              <w:numPr>
                <w:ilvl w:val="0"/>
                <w:numId w:val="7"/>
              </w:numPr>
            </w:pPr>
            <w:r>
              <w:t xml:space="preserve">Power Consumption: Ranges from approximately 2300W to 3500W depending on the model. </w:t>
            </w:r>
          </w:p>
          <w:p w14:paraId="6A880AB0" w14:textId="77777777" w:rsidR="000F0329" w:rsidRDefault="000F0329" w:rsidP="000F0329">
            <w:pPr>
              <w:pStyle w:val="ListParagraph"/>
              <w:numPr>
                <w:ilvl w:val="0"/>
                <w:numId w:val="7"/>
              </w:numPr>
            </w:pPr>
            <w:r>
              <w:t>Operational Parameters</w:t>
            </w:r>
          </w:p>
          <w:p w14:paraId="000EFDCC" w14:textId="77777777" w:rsidR="000F0329" w:rsidRDefault="000F0329" w:rsidP="000F0329">
            <w:pPr>
              <w:pStyle w:val="ListParagraph"/>
              <w:numPr>
                <w:ilvl w:val="0"/>
                <w:numId w:val="7"/>
              </w:numPr>
            </w:pPr>
            <w:r>
              <w:t>Sterilization Temperatures: 121°C and 134°C.</w:t>
            </w:r>
          </w:p>
          <w:p w14:paraId="5A2B3840" w14:textId="77777777" w:rsidR="000F0329" w:rsidRDefault="000F0329" w:rsidP="000F0329">
            <w:pPr>
              <w:pStyle w:val="ListParagraph"/>
              <w:numPr>
                <w:ilvl w:val="0"/>
                <w:numId w:val="7"/>
              </w:numPr>
            </w:pPr>
            <w:r>
              <w:t>Pre-programmed Cycles: Includes standard cycles for solid/wrapped instruments at 121°C and 134°C, Prion cycles, B&amp;D Test, Helix Test, and Vacuum Test.</w:t>
            </w:r>
          </w:p>
          <w:p w14:paraId="4719D17B" w14:textId="77777777" w:rsidR="000F0329" w:rsidRDefault="000F0329" w:rsidP="000F0329">
            <w:pPr>
              <w:pStyle w:val="ListParagraph"/>
              <w:numPr>
                <w:ilvl w:val="0"/>
                <w:numId w:val="7"/>
              </w:numPr>
            </w:pPr>
            <w:r>
              <w:t>Drying Procedure: Powerful vacuum drying system (residual humidity &lt; 0.2%).</w:t>
            </w:r>
          </w:p>
          <w:p w14:paraId="4486482E" w14:textId="77777777" w:rsidR="000F0329" w:rsidRDefault="000F0329" w:rsidP="000F0329">
            <w:pPr>
              <w:pStyle w:val="ListParagraph"/>
              <w:numPr>
                <w:ilvl w:val="0"/>
                <w:numId w:val="7"/>
              </w:numPr>
            </w:pPr>
            <w:r>
              <w:t xml:space="preserve">Steam Generator: Built-in, independent steam generator for faster cycles. </w:t>
            </w:r>
          </w:p>
          <w:p w14:paraId="6E8BE726" w14:textId="77777777" w:rsidR="000F0329" w:rsidRDefault="000F0329" w:rsidP="000F0329">
            <w:pPr>
              <w:pStyle w:val="ListParagraph"/>
              <w:numPr>
                <w:ilvl w:val="0"/>
                <w:numId w:val="7"/>
              </w:numPr>
            </w:pPr>
            <w:r>
              <w:lastRenderedPageBreak/>
              <w:t>Dimensions and Weight</w:t>
            </w:r>
          </w:p>
          <w:p w14:paraId="082F7FDD" w14:textId="77777777" w:rsidR="000F0329" w:rsidRDefault="000F0329" w:rsidP="000F0329">
            <w:pPr>
              <w:pStyle w:val="ListParagraph"/>
              <w:numPr>
                <w:ilvl w:val="0"/>
                <w:numId w:val="7"/>
              </w:numPr>
            </w:pPr>
            <w:r>
              <w:t>Overall Dimensions (</w:t>
            </w:r>
            <w:proofErr w:type="spellStart"/>
            <w:r>
              <w:t>WxHxD</w:t>
            </w:r>
            <w:proofErr w:type="spellEnd"/>
            <w:r>
              <w:t>): Varies significantly by model, e.g., 490x455x625 mm (D229) or 640x560x635 mm (STE-29-T).</w:t>
            </w:r>
          </w:p>
          <w:p w14:paraId="2148F9DC" w14:textId="77777777" w:rsidR="000F0329" w:rsidRDefault="000F0329" w:rsidP="000F0329">
            <w:pPr>
              <w:pStyle w:val="ListParagraph"/>
              <w:numPr>
                <w:ilvl w:val="0"/>
                <w:numId w:val="7"/>
              </w:numPr>
            </w:pPr>
            <w:r>
              <w:t xml:space="preserve">Weight: Ranges from approximately 65 kg to 95 kg (empty machine). </w:t>
            </w:r>
          </w:p>
          <w:p w14:paraId="07A625B9" w14:textId="77777777" w:rsidR="000F0329" w:rsidRDefault="000F0329" w:rsidP="000F0329">
            <w:pPr>
              <w:pStyle w:val="ListParagraph"/>
              <w:numPr>
                <w:ilvl w:val="0"/>
                <w:numId w:val="7"/>
              </w:numPr>
            </w:pPr>
            <w:r>
              <w:t>Water Systems and Connectivity</w:t>
            </w:r>
          </w:p>
          <w:p w14:paraId="0C01D18C" w14:textId="77777777" w:rsidR="000F0329" w:rsidRDefault="000F0329" w:rsidP="000F0329">
            <w:pPr>
              <w:pStyle w:val="ListParagraph"/>
              <w:numPr>
                <w:ilvl w:val="0"/>
                <w:numId w:val="7"/>
              </w:numPr>
            </w:pPr>
            <w:r>
              <w:t>Water Reservoirs: Features separate tanks for distilled water (e.g., 5L clean water tank) and wastewater, often with a water quality monitoring system.</w:t>
            </w:r>
          </w:p>
          <w:p w14:paraId="3CD0A933" w14:textId="77777777" w:rsidR="000F0329" w:rsidRDefault="000F0329" w:rsidP="000F0329">
            <w:pPr>
              <w:pStyle w:val="ListParagraph"/>
              <w:numPr>
                <w:ilvl w:val="0"/>
                <w:numId w:val="7"/>
              </w:numPr>
            </w:pPr>
            <w:r>
              <w:t xml:space="preserve">Connectivity: Includes USB ports for data export and a built-in printer for sterilization records. </w:t>
            </w:r>
          </w:p>
          <w:p w14:paraId="2BF7CBFE" w14:textId="77777777" w:rsidR="000F0329" w:rsidRDefault="000F0329" w:rsidP="000F0329">
            <w:pPr>
              <w:pStyle w:val="ListParagraph"/>
              <w:numPr>
                <w:ilvl w:val="0"/>
                <w:numId w:val="7"/>
              </w:numPr>
            </w:pPr>
            <w:r>
              <w:t>Safety Features</w:t>
            </w:r>
          </w:p>
          <w:p w14:paraId="5C59872B" w14:textId="77777777" w:rsidR="000F0329" w:rsidRDefault="000F0329" w:rsidP="000F0329">
            <w:pPr>
              <w:pStyle w:val="ListParagraph"/>
              <w:numPr>
                <w:ilvl w:val="0"/>
                <w:numId w:val="7"/>
              </w:numPr>
            </w:pPr>
            <w:r>
              <w:t>Over-pressure safety valve and over-temperature switch.</w:t>
            </w:r>
          </w:p>
          <w:p w14:paraId="71A369CA" w14:textId="77777777" w:rsidR="000F0329" w:rsidRDefault="000F0329" w:rsidP="000F0329">
            <w:pPr>
              <w:pStyle w:val="ListParagraph"/>
              <w:numPr>
                <w:ilvl w:val="0"/>
                <w:numId w:val="7"/>
              </w:numPr>
            </w:pPr>
            <w:r>
              <w:t>Safety lock system preventing improper door operation.</w:t>
            </w:r>
          </w:p>
          <w:p w14:paraId="6BDC5AD1" w14:textId="251E5D2D" w:rsidR="001D19CF" w:rsidRPr="00DB1978" w:rsidRDefault="000F0329" w:rsidP="000F0329">
            <w:pPr>
              <w:pStyle w:val="ListParagraph"/>
              <w:numPr>
                <w:ilvl w:val="0"/>
                <w:numId w:val="7"/>
              </w:numPr>
            </w:pPr>
            <w:r>
              <w:t>Automatic warning systems for low water levels, full wastewater tanks, and maintenance needs.</w:t>
            </w:r>
          </w:p>
        </w:tc>
        <w:tc>
          <w:tcPr>
            <w:tcW w:w="3481" w:type="dxa"/>
            <w:vAlign w:val="bottom"/>
          </w:tcPr>
          <w:p w14:paraId="757FC2AD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lastRenderedPageBreak/>
              <w:t>Specification offered:</w:t>
            </w:r>
          </w:p>
          <w:p w14:paraId="415C6E3E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11FE230F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5D93A474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0418E437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49F7BEF0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Unit:</w:t>
            </w:r>
          </w:p>
          <w:p w14:paraId="7F94EB40" w14:textId="4064D66D" w:rsidR="001D19CF" w:rsidRPr="00DB1978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  <w:vAlign w:val="bottom"/>
          </w:tcPr>
          <w:p w14:paraId="0F11E2AD" w14:textId="77777777" w:rsidR="001D19CF" w:rsidRPr="00DB1978" w:rsidRDefault="001D19CF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3C31B408" w14:textId="77777777" w:rsidR="001D19CF" w:rsidRPr="00DB1978" w:rsidRDefault="001D19CF">
            <w:pPr>
              <w:pStyle w:val="TableParagraph"/>
              <w:rPr>
                <w:sz w:val="20"/>
              </w:rPr>
            </w:pPr>
          </w:p>
        </w:tc>
      </w:tr>
      <w:tr w:rsidR="003741FD" w:rsidRPr="00DB1978" w14:paraId="56AFB10F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4A6AD298" w14:textId="77777777" w:rsidR="003741FD" w:rsidRDefault="003741FD" w:rsidP="00E51387">
            <w:pPr>
              <w:pStyle w:val="TableParagraph"/>
              <w:ind w:left="791"/>
              <w:rPr>
                <w:color w:val="000000"/>
              </w:rPr>
            </w:pPr>
          </w:p>
        </w:tc>
        <w:tc>
          <w:tcPr>
            <w:tcW w:w="5166" w:type="dxa"/>
            <w:vAlign w:val="center"/>
          </w:tcPr>
          <w:p w14:paraId="7F1DECED" w14:textId="13FD5F2D" w:rsidR="003741FD" w:rsidRPr="00DB1978" w:rsidRDefault="003741FD" w:rsidP="001D19CF">
            <w:pPr>
              <w:widowControl/>
              <w:textAlignment w:val="bottom"/>
              <w:rPr>
                <w:b/>
                <w:color w:val="000000"/>
              </w:rPr>
            </w:pPr>
            <w:r w:rsidRPr="003741FD">
              <w:rPr>
                <w:b/>
                <w:color w:val="000000"/>
              </w:rPr>
              <w:t>SECTION A: POWER SUPPLY UNITS (PSU) &amp; PROTECTION</w:t>
            </w:r>
          </w:p>
        </w:tc>
        <w:tc>
          <w:tcPr>
            <w:tcW w:w="3481" w:type="dxa"/>
            <w:vAlign w:val="bottom"/>
          </w:tcPr>
          <w:p w14:paraId="3A174CE3" w14:textId="77777777" w:rsidR="003741FD" w:rsidRPr="00B24739" w:rsidRDefault="003741FD" w:rsidP="00B2473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2AED85FF" w14:textId="77777777" w:rsidR="003741FD" w:rsidRPr="00DB1978" w:rsidRDefault="003741FD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753A3FD4" w14:textId="77777777" w:rsidR="003741FD" w:rsidRPr="00DB1978" w:rsidRDefault="003741FD">
            <w:pPr>
              <w:pStyle w:val="TableParagraph"/>
              <w:rPr>
                <w:sz w:val="20"/>
              </w:rPr>
            </w:pPr>
          </w:p>
        </w:tc>
      </w:tr>
      <w:tr w:rsidR="0063469B" w:rsidRPr="00DB1978" w14:paraId="0860F243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68A0F0B2" w14:textId="789CA72B" w:rsidR="0063469B" w:rsidRPr="00DB1978" w:rsidRDefault="00E51387" w:rsidP="00FC032F">
            <w:pPr>
              <w:pStyle w:val="TableParagraph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5166" w:type="dxa"/>
            <w:vAlign w:val="center"/>
          </w:tcPr>
          <w:p w14:paraId="39E734FF" w14:textId="1FBD5302" w:rsidR="0063469B" w:rsidRPr="00DB1978" w:rsidRDefault="0063469B" w:rsidP="0063469B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="008E5A1C" w:rsidRPr="008E5A1C">
              <w:t>Surgical Microscope PSU</w:t>
            </w:r>
          </w:p>
          <w:p w14:paraId="75E8F0BA" w14:textId="77777777" w:rsidR="0063469B" w:rsidRPr="00DB1978" w:rsidRDefault="0063469B" w:rsidP="0063469B">
            <w:pPr>
              <w:widowControl/>
              <w:textAlignment w:val="bottom"/>
              <w:rPr>
                <w:color w:val="000000"/>
              </w:rPr>
            </w:pPr>
          </w:p>
          <w:p w14:paraId="04680476" w14:textId="77777777" w:rsidR="0063469B" w:rsidRPr="00DB1978" w:rsidRDefault="0063469B" w:rsidP="0063469B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257FE422" w14:textId="77777777" w:rsidR="0063469B" w:rsidRPr="00DB1978" w:rsidRDefault="0063469B" w:rsidP="0063469B"/>
          <w:p w14:paraId="365FA7D8" w14:textId="265FB6C4" w:rsidR="0063469B" w:rsidRPr="00DB1978" w:rsidRDefault="0063469B" w:rsidP="0063469B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="00162313">
              <w:rPr>
                <w:lang w:val="en-GB" w:eastAsia="en-GB"/>
              </w:rPr>
              <w:t>1</w:t>
            </w:r>
          </w:p>
          <w:p w14:paraId="0EB6EBDA" w14:textId="77777777" w:rsidR="0063469B" w:rsidRPr="00DB1978" w:rsidRDefault="0063469B" w:rsidP="0063469B">
            <w:pPr>
              <w:rPr>
                <w:lang w:val="en-GB" w:eastAsia="en-GB"/>
              </w:rPr>
            </w:pPr>
          </w:p>
          <w:p w14:paraId="1A82D0A1" w14:textId="77777777" w:rsidR="0063469B" w:rsidRPr="00DB1978" w:rsidRDefault="0063469B" w:rsidP="0063469B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278A8070" w14:textId="77777777" w:rsidR="0063469B" w:rsidRPr="00DB1978" w:rsidRDefault="0063469B" w:rsidP="0063469B">
            <w:pPr>
              <w:widowControl/>
              <w:textAlignment w:val="bottom"/>
            </w:pPr>
          </w:p>
          <w:p w14:paraId="076E1B43" w14:textId="77777777" w:rsidR="0063469B" w:rsidRPr="00DB1978" w:rsidRDefault="0063469B" w:rsidP="0063469B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7087BF40" w14:textId="77777777" w:rsidR="008E5A1C" w:rsidRDefault="008E5A1C" w:rsidP="008E5A1C">
            <w:pPr>
              <w:pStyle w:val="ListParagraph"/>
              <w:widowControl/>
              <w:numPr>
                <w:ilvl w:val="0"/>
                <w:numId w:val="23"/>
              </w:numPr>
              <w:jc w:val="both"/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rand-</w:t>
            </w:r>
            <w:r w:rsidRPr="008E5A1C">
              <w:rPr>
                <w:color w:val="000000"/>
              </w:rPr>
              <w:t>Mean Well</w:t>
            </w:r>
            <w:r w:rsidRPr="008E5A1C">
              <w:rPr>
                <w:b/>
                <w:color w:val="000000"/>
              </w:rPr>
              <w:tab/>
            </w:r>
          </w:p>
          <w:p w14:paraId="2849737F" w14:textId="77777777" w:rsidR="008E5A1C" w:rsidRDefault="008E5A1C" w:rsidP="008E5A1C">
            <w:pPr>
              <w:pStyle w:val="ListParagraph"/>
              <w:widowControl/>
              <w:numPr>
                <w:ilvl w:val="0"/>
                <w:numId w:val="23"/>
              </w:numPr>
              <w:jc w:val="both"/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odel-</w:t>
            </w:r>
            <w:r w:rsidRPr="008E5A1C">
              <w:rPr>
                <w:b/>
                <w:color w:val="000000"/>
              </w:rPr>
              <w:t>RSP-100-12</w:t>
            </w:r>
            <w:r w:rsidRPr="008E5A1C">
              <w:rPr>
                <w:b/>
                <w:color w:val="000000"/>
              </w:rPr>
              <w:tab/>
            </w:r>
          </w:p>
          <w:p w14:paraId="013ECF15" w14:textId="492B1AF2" w:rsidR="0063469B" w:rsidRPr="00DB1978" w:rsidRDefault="008E5A1C" w:rsidP="008E5A1C">
            <w:pPr>
              <w:pStyle w:val="ListParagraph"/>
              <w:widowControl/>
              <w:numPr>
                <w:ilvl w:val="0"/>
                <w:numId w:val="23"/>
              </w:numPr>
              <w:jc w:val="both"/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pecification -</w:t>
            </w:r>
            <w:r w:rsidRPr="008E5A1C">
              <w:rPr>
                <w:color w:val="000000"/>
              </w:rPr>
              <w:t>100W, 12V AC, IEC/EN 60601-1 compliant, low leakage.</w:t>
            </w:r>
          </w:p>
        </w:tc>
        <w:tc>
          <w:tcPr>
            <w:tcW w:w="3481" w:type="dxa"/>
            <w:vAlign w:val="bottom"/>
          </w:tcPr>
          <w:p w14:paraId="7B491C00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Specification offered:</w:t>
            </w:r>
          </w:p>
          <w:p w14:paraId="3EC41C3E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047C5443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30B94ABC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4F74D135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4F8ABFF6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Unit:</w:t>
            </w:r>
          </w:p>
          <w:p w14:paraId="619B1A1D" w14:textId="18F314D0" w:rsidR="0063469B" w:rsidRPr="00DB1978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  <w:vAlign w:val="bottom"/>
          </w:tcPr>
          <w:p w14:paraId="1645C14D" w14:textId="77777777" w:rsidR="0063469B" w:rsidRPr="00DB1978" w:rsidRDefault="0063469B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0D156218" w14:textId="77777777" w:rsidR="0063469B" w:rsidRPr="00DB1978" w:rsidRDefault="0063469B">
            <w:pPr>
              <w:pStyle w:val="TableParagraph"/>
              <w:rPr>
                <w:sz w:val="20"/>
              </w:rPr>
            </w:pPr>
          </w:p>
        </w:tc>
      </w:tr>
      <w:tr w:rsidR="00875BB3" w:rsidRPr="00DB1978" w14:paraId="4AD2EF71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628588A9" w14:textId="2CC6146F" w:rsidR="00875BB3" w:rsidRPr="00DB1978" w:rsidRDefault="00E51387" w:rsidP="00FC032F">
            <w:pPr>
              <w:pStyle w:val="TableParagraph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5166" w:type="dxa"/>
            <w:vAlign w:val="center"/>
          </w:tcPr>
          <w:p w14:paraId="0337581F" w14:textId="0D6FA458" w:rsidR="00875BB3" w:rsidRPr="00DB1978" w:rsidRDefault="00875BB3" w:rsidP="00875BB3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="008E5A1C" w:rsidRPr="008E5A1C">
              <w:t>Slit Lamp PSU</w:t>
            </w:r>
          </w:p>
          <w:p w14:paraId="7D3C5920" w14:textId="77777777" w:rsidR="00875BB3" w:rsidRPr="00DB1978" w:rsidRDefault="00875BB3" w:rsidP="00875BB3">
            <w:pPr>
              <w:widowControl/>
              <w:textAlignment w:val="bottom"/>
              <w:rPr>
                <w:color w:val="000000"/>
              </w:rPr>
            </w:pPr>
          </w:p>
          <w:p w14:paraId="0F3425DA" w14:textId="77777777" w:rsidR="00875BB3" w:rsidRPr="00DB1978" w:rsidRDefault="00875BB3" w:rsidP="00875BB3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5E9CE519" w14:textId="77777777" w:rsidR="00875BB3" w:rsidRPr="00DB1978" w:rsidRDefault="00875BB3" w:rsidP="00875BB3"/>
          <w:p w14:paraId="440DE62B" w14:textId="4D5FEC38" w:rsidR="00875BB3" w:rsidRPr="00DB1978" w:rsidRDefault="00875BB3" w:rsidP="00875BB3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="00162313">
              <w:rPr>
                <w:lang w:val="en-GB" w:eastAsia="en-GB"/>
              </w:rPr>
              <w:t>1</w:t>
            </w:r>
          </w:p>
          <w:p w14:paraId="6443E3A6" w14:textId="77777777" w:rsidR="00875BB3" w:rsidRPr="00DB1978" w:rsidRDefault="00875BB3" w:rsidP="00875BB3">
            <w:pPr>
              <w:rPr>
                <w:lang w:val="en-GB" w:eastAsia="en-GB"/>
              </w:rPr>
            </w:pPr>
          </w:p>
          <w:p w14:paraId="1B8143F4" w14:textId="77777777" w:rsidR="00875BB3" w:rsidRPr="00DB1978" w:rsidRDefault="00875BB3" w:rsidP="00875BB3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4918A9A7" w14:textId="77777777" w:rsidR="00875BB3" w:rsidRPr="00DB1978" w:rsidRDefault="00875BB3" w:rsidP="00875BB3">
            <w:pPr>
              <w:widowControl/>
              <w:textAlignment w:val="bottom"/>
            </w:pPr>
          </w:p>
          <w:p w14:paraId="5231467B" w14:textId="77777777" w:rsidR="00875BB3" w:rsidRPr="00DB1978" w:rsidRDefault="00875BB3" w:rsidP="00875BB3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3691BB8E" w14:textId="77777777" w:rsidR="008E5A1C" w:rsidRPr="008E5A1C" w:rsidRDefault="008E5A1C" w:rsidP="008E5A1C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t xml:space="preserve">Brand- </w:t>
            </w:r>
            <w:r w:rsidRPr="008E5A1C">
              <w:t>Triad Magnetics</w:t>
            </w:r>
          </w:p>
          <w:p w14:paraId="37335A73" w14:textId="77777777" w:rsidR="008E5A1C" w:rsidRPr="008E5A1C" w:rsidRDefault="008E5A1C" w:rsidP="008E5A1C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t xml:space="preserve">Model- </w:t>
            </w:r>
            <w:r w:rsidRPr="008E5A1C">
              <w:t>WSX-150-220</w:t>
            </w:r>
          </w:p>
          <w:p w14:paraId="37D8983B" w14:textId="563AB417" w:rsidR="00875BB3" w:rsidRPr="00DB1978" w:rsidRDefault="008E5A1C" w:rsidP="008E5A1C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t xml:space="preserve">Key Specification- </w:t>
            </w:r>
            <w:r w:rsidRPr="008E5A1C">
              <w:t>150W, 220–240V AC input, regulated AC output.</w:t>
            </w:r>
          </w:p>
        </w:tc>
        <w:tc>
          <w:tcPr>
            <w:tcW w:w="3481" w:type="dxa"/>
            <w:vAlign w:val="bottom"/>
          </w:tcPr>
          <w:p w14:paraId="0CE13AC8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lastRenderedPageBreak/>
              <w:t>Specification offered:</w:t>
            </w:r>
          </w:p>
          <w:p w14:paraId="3798D4D6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7D29E8D6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4BD64471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760C6FB3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56261F43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Unit:</w:t>
            </w:r>
          </w:p>
          <w:p w14:paraId="0B54EB4D" w14:textId="0F8A2349" w:rsidR="00875BB3" w:rsidRPr="00DB1978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  <w:vAlign w:val="bottom"/>
          </w:tcPr>
          <w:p w14:paraId="53D3909C" w14:textId="77777777" w:rsidR="00875BB3" w:rsidRPr="00DB1978" w:rsidRDefault="00875BB3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765F8DE1" w14:textId="77777777" w:rsidR="00875BB3" w:rsidRPr="00DB1978" w:rsidRDefault="00875BB3">
            <w:pPr>
              <w:pStyle w:val="TableParagraph"/>
              <w:rPr>
                <w:sz w:val="20"/>
              </w:rPr>
            </w:pPr>
          </w:p>
        </w:tc>
      </w:tr>
      <w:tr w:rsidR="00532631" w:rsidRPr="00DB1978" w14:paraId="0F131721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794F018B" w14:textId="460AAAE2" w:rsidR="00532631" w:rsidRPr="00DB1978" w:rsidRDefault="00E51387" w:rsidP="00FC032F">
            <w:pPr>
              <w:pStyle w:val="TableParagraph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5166" w:type="dxa"/>
            <w:vAlign w:val="center"/>
          </w:tcPr>
          <w:p w14:paraId="64836D21" w14:textId="77777777" w:rsidR="008B5067" w:rsidRDefault="00532631" w:rsidP="00532631"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="008B5067" w:rsidRPr="008B5067">
              <w:t xml:space="preserve">Vision Chart PSU </w:t>
            </w:r>
          </w:p>
          <w:p w14:paraId="5FDE2C18" w14:textId="77777777" w:rsidR="008B5067" w:rsidRDefault="008B5067" w:rsidP="00532631"/>
          <w:p w14:paraId="5E389AF1" w14:textId="20FE8918" w:rsidR="00532631" w:rsidRPr="00DB1978" w:rsidRDefault="00532631" w:rsidP="00532631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3C9CF60E" w14:textId="77777777" w:rsidR="00532631" w:rsidRPr="00DB1978" w:rsidRDefault="00532631" w:rsidP="00532631"/>
          <w:p w14:paraId="6C983D24" w14:textId="3D581C96" w:rsidR="00532631" w:rsidRPr="00DB1978" w:rsidRDefault="00532631" w:rsidP="00532631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="00162313">
              <w:rPr>
                <w:lang w:val="en-GB" w:eastAsia="en-GB"/>
              </w:rPr>
              <w:t>1</w:t>
            </w:r>
          </w:p>
          <w:p w14:paraId="276E87EA" w14:textId="77777777" w:rsidR="00532631" w:rsidRPr="00DB1978" w:rsidRDefault="00532631" w:rsidP="00532631">
            <w:pPr>
              <w:rPr>
                <w:lang w:val="en-GB" w:eastAsia="en-GB"/>
              </w:rPr>
            </w:pPr>
          </w:p>
          <w:p w14:paraId="5660DCF8" w14:textId="77777777" w:rsidR="00532631" w:rsidRPr="00DB1978" w:rsidRDefault="00532631" w:rsidP="00532631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5D0A0270" w14:textId="77777777" w:rsidR="00532631" w:rsidRPr="00DB1978" w:rsidRDefault="00532631" w:rsidP="00532631">
            <w:pPr>
              <w:widowControl/>
              <w:textAlignment w:val="bottom"/>
            </w:pPr>
          </w:p>
          <w:p w14:paraId="640C758D" w14:textId="77777777" w:rsidR="00532631" w:rsidRPr="00DB1978" w:rsidRDefault="00532631" w:rsidP="00532631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6F97D37B" w14:textId="7594E671" w:rsidR="00532631" w:rsidRPr="008B5067" w:rsidRDefault="008B5067" w:rsidP="008B5067">
            <w:pPr>
              <w:widowControl/>
              <w:numPr>
                <w:ilvl w:val="0"/>
                <w:numId w:val="7"/>
              </w:numPr>
              <w:textAlignment w:val="bottom"/>
              <w:rPr>
                <w:color w:val="000000"/>
              </w:rPr>
            </w:pPr>
            <w:r>
              <w:rPr>
                <w:b/>
                <w:color w:val="000000"/>
              </w:rPr>
              <w:t xml:space="preserve">Brand: </w:t>
            </w:r>
            <w:r w:rsidRPr="008B5067">
              <w:rPr>
                <w:color w:val="000000"/>
              </w:rPr>
              <w:t>Bel Power</w:t>
            </w:r>
          </w:p>
          <w:p w14:paraId="2D974720" w14:textId="3391EA12" w:rsidR="008B5067" w:rsidRDefault="008B5067" w:rsidP="008B5067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odel:</w:t>
            </w:r>
            <w:r>
              <w:t xml:space="preserve"> </w:t>
            </w:r>
            <w:r w:rsidRPr="008B5067">
              <w:rPr>
                <w:color w:val="000000"/>
              </w:rPr>
              <w:t>HCPS-60-220</w:t>
            </w:r>
          </w:p>
          <w:p w14:paraId="66FB3D16" w14:textId="29FC2D40" w:rsidR="008B5067" w:rsidRPr="00DB1978" w:rsidRDefault="008B5067" w:rsidP="008B5067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Key Specification:</w:t>
            </w:r>
            <w:r>
              <w:t xml:space="preserve"> </w:t>
            </w:r>
            <w:r w:rsidRPr="008B5067">
              <w:rPr>
                <w:color w:val="000000"/>
              </w:rPr>
              <w:t>60W, 110–240V AC input, 12 V Output short-circuit protection.</w:t>
            </w:r>
          </w:p>
        </w:tc>
        <w:tc>
          <w:tcPr>
            <w:tcW w:w="3481" w:type="dxa"/>
            <w:vAlign w:val="bottom"/>
          </w:tcPr>
          <w:p w14:paraId="4DC1032F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Specification offered:</w:t>
            </w:r>
          </w:p>
          <w:p w14:paraId="00A3FB51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2DED12B7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7AF3CA79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75AB810C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4F829FF8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Unit:</w:t>
            </w:r>
          </w:p>
          <w:p w14:paraId="4F635E1E" w14:textId="613FDB9C" w:rsidR="00532631" w:rsidRPr="00DB1978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  <w:vAlign w:val="bottom"/>
          </w:tcPr>
          <w:p w14:paraId="321E78AB" w14:textId="77777777" w:rsidR="00532631" w:rsidRPr="00DB1978" w:rsidRDefault="00532631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560814CE" w14:textId="77777777" w:rsidR="00532631" w:rsidRPr="00DB1978" w:rsidRDefault="00532631">
            <w:pPr>
              <w:pStyle w:val="TableParagraph"/>
              <w:rPr>
                <w:sz w:val="20"/>
              </w:rPr>
            </w:pPr>
          </w:p>
        </w:tc>
      </w:tr>
      <w:tr w:rsidR="008B5067" w:rsidRPr="00DB1978" w14:paraId="7120FA30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7E58B9ED" w14:textId="224A81A9" w:rsidR="008B5067" w:rsidRPr="00DB1978" w:rsidRDefault="00E51387" w:rsidP="00FC032F">
            <w:pPr>
              <w:pStyle w:val="TableParagraph"/>
              <w:rPr>
                <w:color w:val="000000"/>
              </w:rPr>
            </w:pPr>
            <w:r>
              <w:rPr>
                <w:color w:val="000000"/>
              </w:rPr>
              <w:t>7</w:t>
            </w:r>
          </w:p>
        </w:tc>
        <w:tc>
          <w:tcPr>
            <w:tcW w:w="5166" w:type="dxa"/>
            <w:vAlign w:val="center"/>
          </w:tcPr>
          <w:p w14:paraId="6CD7EA95" w14:textId="4A14E127" w:rsidR="008B5067" w:rsidRPr="00DB1978" w:rsidRDefault="008B5067" w:rsidP="008B5067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Pr="008B5067">
              <w:t>Auto Refractor PSU</w:t>
            </w:r>
          </w:p>
          <w:p w14:paraId="324F34FD" w14:textId="77777777" w:rsidR="008B5067" w:rsidRPr="00DB1978" w:rsidRDefault="008B5067" w:rsidP="008B5067">
            <w:pPr>
              <w:widowControl/>
              <w:textAlignment w:val="bottom"/>
              <w:rPr>
                <w:color w:val="000000"/>
              </w:rPr>
            </w:pPr>
          </w:p>
          <w:p w14:paraId="23B0A641" w14:textId="77777777" w:rsidR="008B5067" w:rsidRPr="00DB1978" w:rsidRDefault="008B5067" w:rsidP="008B5067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4AE6C502" w14:textId="77777777" w:rsidR="008B5067" w:rsidRPr="00DB1978" w:rsidRDefault="008B5067" w:rsidP="008B5067"/>
          <w:p w14:paraId="1220BCD0" w14:textId="17552F79" w:rsidR="008B5067" w:rsidRPr="00DB1978" w:rsidRDefault="00162313" w:rsidP="008B5067">
            <w:pPr>
              <w:rPr>
                <w:lang w:val="en-GB" w:eastAsia="en-GB"/>
              </w:rPr>
            </w:pPr>
            <w:r>
              <w:rPr>
                <w:b/>
                <w:lang w:val="en-GB" w:eastAsia="en-GB"/>
              </w:rPr>
              <w:t>Quantity:1</w:t>
            </w:r>
          </w:p>
          <w:p w14:paraId="0CF83E4C" w14:textId="77777777" w:rsidR="008B5067" w:rsidRPr="00DB1978" w:rsidRDefault="008B5067" w:rsidP="008B5067">
            <w:pPr>
              <w:rPr>
                <w:lang w:val="en-GB" w:eastAsia="en-GB"/>
              </w:rPr>
            </w:pPr>
          </w:p>
          <w:p w14:paraId="2A7AAF12" w14:textId="77777777" w:rsidR="008B5067" w:rsidRPr="00DB1978" w:rsidRDefault="008B5067" w:rsidP="008B5067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3F9B07A0" w14:textId="77777777" w:rsidR="008B5067" w:rsidRPr="00DB1978" w:rsidRDefault="008B5067" w:rsidP="008B5067">
            <w:pPr>
              <w:widowControl/>
              <w:textAlignment w:val="bottom"/>
            </w:pPr>
          </w:p>
          <w:p w14:paraId="398066E8" w14:textId="77777777" w:rsidR="008B5067" w:rsidRPr="00DB1978" w:rsidRDefault="008B5067" w:rsidP="008B5067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0DF8ADB2" w14:textId="2BFAD73D" w:rsidR="008B5067" w:rsidRDefault="008B5067" w:rsidP="008B5067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rand:</w:t>
            </w:r>
            <w:r>
              <w:t xml:space="preserve"> </w:t>
            </w:r>
            <w:r w:rsidRPr="008B5067">
              <w:rPr>
                <w:color w:val="000000"/>
              </w:rPr>
              <w:t>XP Power (Med)</w:t>
            </w:r>
          </w:p>
          <w:p w14:paraId="182C5038" w14:textId="64E6F776" w:rsidR="008B5067" w:rsidRDefault="008B5067" w:rsidP="008B5067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odel:</w:t>
            </w:r>
            <w:r>
              <w:t xml:space="preserve"> </w:t>
            </w:r>
            <w:r w:rsidRPr="008B5067">
              <w:rPr>
                <w:color w:val="000000"/>
              </w:rPr>
              <w:t>AME100-220</w:t>
            </w:r>
          </w:p>
          <w:p w14:paraId="2CE1BA33" w14:textId="594699F1" w:rsidR="008B5067" w:rsidRPr="00DB1978" w:rsidRDefault="008B5067" w:rsidP="008B5067">
            <w:pPr>
              <w:widowControl/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Key Specification</w:t>
            </w:r>
            <w:r w:rsidRPr="008B5067">
              <w:rPr>
                <w:color w:val="000000"/>
              </w:rPr>
              <w:t>: 100W, 90–264V AC input, IEC/EN 60601-1, low ripple.</w:t>
            </w:r>
          </w:p>
        </w:tc>
        <w:tc>
          <w:tcPr>
            <w:tcW w:w="3481" w:type="dxa"/>
            <w:vAlign w:val="bottom"/>
          </w:tcPr>
          <w:p w14:paraId="3E87BD5B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Specification offered:</w:t>
            </w:r>
          </w:p>
          <w:p w14:paraId="787811E3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31533CC2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614EABBA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221EE2D4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15F093D8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Unit:</w:t>
            </w:r>
          </w:p>
          <w:p w14:paraId="6AB10F2A" w14:textId="49647B1E" w:rsidR="008B5067" w:rsidRPr="00DB1978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  <w:vAlign w:val="bottom"/>
          </w:tcPr>
          <w:p w14:paraId="259FB9E4" w14:textId="77777777" w:rsidR="008B5067" w:rsidRPr="00DB1978" w:rsidRDefault="008B5067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7BAB2E6D" w14:textId="77777777" w:rsidR="008B5067" w:rsidRPr="00DB1978" w:rsidRDefault="008B5067">
            <w:pPr>
              <w:pStyle w:val="TableParagraph"/>
              <w:rPr>
                <w:sz w:val="20"/>
              </w:rPr>
            </w:pPr>
          </w:p>
        </w:tc>
      </w:tr>
      <w:tr w:rsidR="003741FD" w:rsidRPr="00DB1978" w14:paraId="6E8A5692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0AA06A3D" w14:textId="77777777" w:rsidR="003741FD" w:rsidRDefault="003741FD" w:rsidP="00FC032F">
            <w:pPr>
              <w:pStyle w:val="TableParagraph"/>
              <w:rPr>
                <w:color w:val="000000"/>
              </w:rPr>
            </w:pPr>
          </w:p>
        </w:tc>
        <w:tc>
          <w:tcPr>
            <w:tcW w:w="5166" w:type="dxa"/>
            <w:vAlign w:val="center"/>
          </w:tcPr>
          <w:p w14:paraId="47185451" w14:textId="38F5EE46" w:rsidR="003741FD" w:rsidRPr="00DB1978" w:rsidRDefault="003741FD" w:rsidP="008B5067">
            <w:pPr>
              <w:widowControl/>
              <w:textAlignment w:val="bottom"/>
              <w:rPr>
                <w:b/>
                <w:color w:val="000000"/>
              </w:rPr>
            </w:pPr>
            <w:r w:rsidRPr="003741FD">
              <w:rPr>
                <w:b/>
                <w:color w:val="000000"/>
              </w:rPr>
              <w:t>SECTION B: BULBS, LAMPS &amp; DIAGNOSTIC CONSUMABLES</w:t>
            </w:r>
          </w:p>
        </w:tc>
        <w:tc>
          <w:tcPr>
            <w:tcW w:w="3481" w:type="dxa"/>
            <w:vAlign w:val="bottom"/>
          </w:tcPr>
          <w:p w14:paraId="0B677D13" w14:textId="77777777" w:rsidR="003741FD" w:rsidRPr="00B24739" w:rsidRDefault="003741FD" w:rsidP="00B2473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1C35E69F" w14:textId="77777777" w:rsidR="003741FD" w:rsidRPr="00DB1978" w:rsidRDefault="003741FD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5ADD1563" w14:textId="77777777" w:rsidR="003741FD" w:rsidRPr="00DB1978" w:rsidRDefault="003741FD">
            <w:pPr>
              <w:pStyle w:val="TableParagraph"/>
              <w:rPr>
                <w:sz w:val="20"/>
              </w:rPr>
            </w:pPr>
          </w:p>
        </w:tc>
      </w:tr>
      <w:tr w:rsidR="00E51387" w:rsidRPr="00DB1978" w14:paraId="3B790F3E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48DADE0E" w14:textId="1F5CF6E8" w:rsidR="00E51387" w:rsidRPr="00DB1978" w:rsidRDefault="00E51387" w:rsidP="00FC032F">
            <w:pPr>
              <w:pStyle w:val="TableParagraph"/>
              <w:rPr>
                <w:color w:val="000000"/>
              </w:rPr>
            </w:pPr>
            <w:r>
              <w:rPr>
                <w:color w:val="000000"/>
              </w:rPr>
              <w:lastRenderedPageBreak/>
              <w:t>8</w:t>
            </w:r>
          </w:p>
        </w:tc>
        <w:tc>
          <w:tcPr>
            <w:tcW w:w="5166" w:type="dxa"/>
            <w:vAlign w:val="center"/>
          </w:tcPr>
          <w:p w14:paraId="6081E7A4" w14:textId="2662CEAD" w:rsidR="00E51387" w:rsidRPr="00DB1978" w:rsidRDefault="00E51387" w:rsidP="00E51387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="00D83AD2" w:rsidRPr="00D83AD2">
              <w:t>Main Halogen Bulb (50W</w:t>
            </w:r>
          </w:p>
          <w:p w14:paraId="72A06168" w14:textId="77777777" w:rsidR="00E51387" w:rsidRPr="00DB1978" w:rsidRDefault="00E51387" w:rsidP="00E51387">
            <w:pPr>
              <w:widowControl/>
              <w:textAlignment w:val="bottom"/>
              <w:rPr>
                <w:color w:val="000000"/>
              </w:rPr>
            </w:pPr>
          </w:p>
          <w:p w14:paraId="0DC5C307" w14:textId="77777777" w:rsidR="00E51387" w:rsidRPr="00DB1978" w:rsidRDefault="00E51387" w:rsidP="00E51387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76D79AE9" w14:textId="77777777" w:rsidR="00E51387" w:rsidRPr="00DB1978" w:rsidRDefault="00E51387" w:rsidP="00E51387"/>
          <w:p w14:paraId="485EE5C3" w14:textId="3C09B242" w:rsidR="00E51387" w:rsidRPr="00DB1978" w:rsidRDefault="00162313" w:rsidP="00E51387">
            <w:pPr>
              <w:rPr>
                <w:lang w:val="en-GB" w:eastAsia="en-GB"/>
              </w:rPr>
            </w:pPr>
            <w:r>
              <w:rPr>
                <w:b/>
                <w:lang w:val="en-GB" w:eastAsia="en-GB"/>
              </w:rPr>
              <w:t>Quantity:1</w:t>
            </w:r>
          </w:p>
          <w:p w14:paraId="7BA15343" w14:textId="77777777" w:rsidR="00E51387" w:rsidRPr="00DB1978" w:rsidRDefault="00E51387" w:rsidP="00E51387">
            <w:pPr>
              <w:rPr>
                <w:lang w:val="en-GB" w:eastAsia="en-GB"/>
              </w:rPr>
            </w:pPr>
          </w:p>
          <w:p w14:paraId="770420FB" w14:textId="77777777" w:rsidR="00E51387" w:rsidRPr="00DB1978" w:rsidRDefault="00E51387" w:rsidP="00E51387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74722FE5" w14:textId="77777777" w:rsidR="00E51387" w:rsidRPr="00DB1978" w:rsidRDefault="00E51387" w:rsidP="00E51387">
            <w:pPr>
              <w:widowControl/>
              <w:textAlignment w:val="bottom"/>
            </w:pPr>
          </w:p>
          <w:p w14:paraId="5BA467FD" w14:textId="77777777" w:rsidR="00E51387" w:rsidRPr="00DB1978" w:rsidRDefault="00E51387" w:rsidP="00E51387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4D36423B" w14:textId="591BF398" w:rsidR="00E51387" w:rsidRDefault="00E51387" w:rsidP="00D83AD2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rand:</w:t>
            </w:r>
            <w:r>
              <w:t xml:space="preserve"> </w:t>
            </w:r>
            <w:r w:rsidRPr="008B5067">
              <w:rPr>
                <w:color w:val="000000"/>
              </w:rPr>
              <w:t>XP Power (Med)</w:t>
            </w:r>
            <w:r w:rsidR="00D83AD2">
              <w:t xml:space="preserve"> </w:t>
            </w:r>
            <w:proofErr w:type="spellStart"/>
            <w:r w:rsidR="00D83AD2" w:rsidRPr="00D83AD2">
              <w:rPr>
                <w:color w:val="000000"/>
              </w:rPr>
              <w:t>Inami</w:t>
            </w:r>
            <w:proofErr w:type="spellEnd"/>
          </w:p>
          <w:p w14:paraId="3597ABCC" w14:textId="066430B8" w:rsidR="00E51387" w:rsidRDefault="00E51387" w:rsidP="00D83AD2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odel:</w:t>
            </w:r>
            <w:r>
              <w:t xml:space="preserve"> </w:t>
            </w:r>
            <w:r w:rsidR="00D83AD2" w:rsidRPr="00D83AD2">
              <w:rPr>
                <w:color w:val="000000"/>
              </w:rPr>
              <w:t>L0160H1</w:t>
            </w:r>
          </w:p>
          <w:p w14:paraId="0F85A089" w14:textId="1E4FDCDF" w:rsidR="00E51387" w:rsidRPr="00DB1978" w:rsidRDefault="00E51387" w:rsidP="00E51387">
            <w:pPr>
              <w:widowControl/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Key Specification</w:t>
            </w:r>
            <w:r w:rsidRPr="008B5067">
              <w:rPr>
                <w:color w:val="000000"/>
              </w:rPr>
              <w:t xml:space="preserve">: </w:t>
            </w:r>
            <w:r w:rsidRPr="00E51387">
              <w:rPr>
                <w:color w:val="000000"/>
              </w:rPr>
              <w:t>12 V, 50 W Halogen; high-luminance pre-focused bulb; compatible with L-0185, L-0187, L-0189, and L-0229-E models.</w:t>
            </w:r>
          </w:p>
        </w:tc>
        <w:tc>
          <w:tcPr>
            <w:tcW w:w="3481" w:type="dxa"/>
            <w:vAlign w:val="bottom"/>
          </w:tcPr>
          <w:p w14:paraId="761B5344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Specification offered:</w:t>
            </w:r>
          </w:p>
          <w:p w14:paraId="11565A88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38DBCC94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634413F1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45BDFE02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24C67D6D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Unit:</w:t>
            </w:r>
          </w:p>
          <w:p w14:paraId="146C50AF" w14:textId="6DC68B3F" w:rsidR="00E51387" w:rsidRPr="00DB1978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  <w:vAlign w:val="bottom"/>
          </w:tcPr>
          <w:p w14:paraId="1A6003CC" w14:textId="77777777" w:rsidR="00E51387" w:rsidRPr="00DB1978" w:rsidRDefault="00E51387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707E61C1" w14:textId="77777777" w:rsidR="00E51387" w:rsidRPr="00DB1978" w:rsidRDefault="00E51387">
            <w:pPr>
              <w:pStyle w:val="TableParagraph"/>
              <w:rPr>
                <w:sz w:val="20"/>
              </w:rPr>
            </w:pPr>
          </w:p>
        </w:tc>
      </w:tr>
      <w:tr w:rsidR="00E51387" w:rsidRPr="00DB1978" w14:paraId="33F4DA9B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55C93812" w14:textId="4C78D2D6" w:rsidR="00E51387" w:rsidRPr="00DB1978" w:rsidRDefault="00E51387" w:rsidP="00FC032F">
            <w:pPr>
              <w:pStyle w:val="TableParagraph"/>
              <w:rPr>
                <w:color w:val="000000"/>
              </w:rPr>
            </w:pPr>
            <w:r>
              <w:rPr>
                <w:color w:val="000000"/>
              </w:rPr>
              <w:t>9</w:t>
            </w:r>
          </w:p>
        </w:tc>
        <w:tc>
          <w:tcPr>
            <w:tcW w:w="5166" w:type="dxa"/>
            <w:vAlign w:val="center"/>
          </w:tcPr>
          <w:p w14:paraId="0E839A13" w14:textId="3980D033" w:rsidR="00E51387" w:rsidRPr="00DB1978" w:rsidRDefault="00E51387" w:rsidP="00E51387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="00D83AD2" w:rsidRPr="00D83AD2">
              <w:t>Main Halogen Bulb (E14) Woodlyn</w:t>
            </w:r>
          </w:p>
          <w:p w14:paraId="69BA7562" w14:textId="77777777" w:rsidR="00E51387" w:rsidRPr="00DB1978" w:rsidRDefault="00E51387" w:rsidP="00E51387">
            <w:pPr>
              <w:widowControl/>
              <w:textAlignment w:val="bottom"/>
              <w:rPr>
                <w:color w:val="000000"/>
              </w:rPr>
            </w:pPr>
          </w:p>
          <w:p w14:paraId="3136306E" w14:textId="77777777" w:rsidR="00E51387" w:rsidRPr="00DB1978" w:rsidRDefault="00E51387" w:rsidP="00E51387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06ECC129" w14:textId="77777777" w:rsidR="00E51387" w:rsidRPr="00DB1978" w:rsidRDefault="00E51387" w:rsidP="00E51387"/>
          <w:p w14:paraId="43BAE32A" w14:textId="6E1BBC3B" w:rsidR="00E51387" w:rsidRPr="00DB1978" w:rsidRDefault="00E51387" w:rsidP="00E51387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="00162313">
              <w:rPr>
                <w:lang w:val="en-GB" w:eastAsia="en-GB"/>
              </w:rPr>
              <w:t>1</w:t>
            </w:r>
          </w:p>
          <w:p w14:paraId="73A98E9B" w14:textId="77777777" w:rsidR="00E51387" w:rsidRPr="00DB1978" w:rsidRDefault="00E51387" w:rsidP="00E51387">
            <w:pPr>
              <w:rPr>
                <w:lang w:val="en-GB" w:eastAsia="en-GB"/>
              </w:rPr>
            </w:pPr>
          </w:p>
          <w:p w14:paraId="4AD0D408" w14:textId="77777777" w:rsidR="00E51387" w:rsidRPr="00DB1978" w:rsidRDefault="00E51387" w:rsidP="00E51387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48631D55" w14:textId="77777777" w:rsidR="00E51387" w:rsidRPr="00DB1978" w:rsidRDefault="00E51387" w:rsidP="00E51387">
            <w:pPr>
              <w:widowControl/>
              <w:textAlignment w:val="bottom"/>
            </w:pPr>
          </w:p>
          <w:p w14:paraId="1D692B56" w14:textId="77777777" w:rsidR="00E51387" w:rsidRPr="00DB1978" w:rsidRDefault="00E51387" w:rsidP="00E51387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66B03378" w14:textId="25D36EB4" w:rsidR="00E51387" w:rsidRDefault="00E51387" w:rsidP="00D83AD2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rand:</w:t>
            </w:r>
            <w:r>
              <w:t xml:space="preserve"> </w:t>
            </w:r>
            <w:proofErr w:type="spellStart"/>
            <w:r w:rsidR="00D83AD2" w:rsidRPr="00D83AD2">
              <w:rPr>
                <w:color w:val="000000"/>
              </w:rPr>
              <w:t>Inami</w:t>
            </w:r>
            <w:proofErr w:type="spellEnd"/>
          </w:p>
          <w:p w14:paraId="10B36966" w14:textId="67CC6FE1" w:rsidR="00E51387" w:rsidRDefault="00E51387" w:rsidP="00D83AD2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odel:</w:t>
            </w:r>
            <w:r>
              <w:t xml:space="preserve"> </w:t>
            </w:r>
            <w:proofErr w:type="spellStart"/>
            <w:r w:rsidR="00D83AD2" w:rsidRPr="00D83AD2">
              <w:rPr>
                <w:color w:val="000000"/>
              </w:rPr>
              <w:t>Inami</w:t>
            </w:r>
            <w:proofErr w:type="spellEnd"/>
            <w:r w:rsidR="00D83AD2" w:rsidRPr="00D83AD2">
              <w:rPr>
                <w:color w:val="000000"/>
              </w:rPr>
              <w:t xml:space="preserve"> 50</w:t>
            </w:r>
          </w:p>
          <w:p w14:paraId="2378F90F" w14:textId="77E0E84D" w:rsidR="00E51387" w:rsidRPr="00DB1978" w:rsidRDefault="00E51387" w:rsidP="00E51387">
            <w:pPr>
              <w:widowControl/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Key Specification</w:t>
            </w:r>
            <w:r w:rsidRPr="008B5067">
              <w:rPr>
                <w:color w:val="000000"/>
              </w:rPr>
              <w:t xml:space="preserve">: </w:t>
            </w:r>
            <w:r w:rsidR="00D83AD2" w:rsidRPr="00D83AD2">
              <w:rPr>
                <w:color w:val="000000"/>
              </w:rPr>
              <w:t>12 V, 50 W; E14 screw base with 9-hole collar; 3400K color temperature; 1400 Lumens; 50-hour rated life.</w:t>
            </w:r>
          </w:p>
        </w:tc>
        <w:tc>
          <w:tcPr>
            <w:tcW w:w="3481" w:type="dxa"/>
            <w:vAlign w:val="bottom"/>
          </w:tcPr>
          <w:p w14:paraId="02F4712B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Specification offered:</w:t>
            </w:r>
          </w:p>
          <w:p w14:paraId="76A6292D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5F86AA25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4C3A3584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7023EE41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2D7823A2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Unit:</w:t>
            </w:r>
          </w:p>
          <w:p w14:paraId="72F78B37" w14:textId="74FBC69B" w:rsidR="00E51387" w:rsidRPr="00DB1978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  <w:vAlign w:val="bottom"/>
          </w:tcPr>
          <w:p w14:paraId="1DA4A3DC" w14:textId="77777777" w:rsidR="00E51387" w:rsidRPr="00DB1978" w:rsidRDefault="00E51387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502EF188" w14:textId="77777777" w:rsidR="00E51387" w:rsidRPr="00DB1978" w:rsidRDefault="00E51387">
            <w:pPr>
              <w:pStyle w:val="TableParagraph"/>
              <w:rPr>
                <w:sz w:val="20"/>
              </w:rPr>
            </w:pPr>
          </w:p>
        </w:tc>
      </w:tr>
      <w:tr w:rsidR="00E51387" w:rsidRPr="00DB1978" w14:paraId="63E3983C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2D542BB2" w14:textId="77777777" w:rsidR="00E51387" w:rsidRDefault="00E51387" w:rsidP="00FC032F">
            <w:pPr>
              <w:pStyle w:val="TableParagraph"/>
              <w:rPr>
                <w:color w:val="000000"/>
              </w:rPr>
            </w:pPr>
          </w:p>
          <w:p w14:paraId="5277197F" w14:textId="0F887A76" w:rsidR="00E51387" w:rsidRPr="00DB1978" w:rsidRDefault="00E51387" w:rsidP="00FC032F">
            <w:pPr>
              <w:pStyle w:val="TableParagraph"/>
              <w:rPr>
                <w:color w:val="000000"/>
              </w:rPr>
            </w:pPr>
            <w:r>
              <w:rPr>
                <w:color w:val="000000"/>
              </w:rPr>
              <w:t>10</w:t>
            </w:r>
          </w:p>
        </w:tc>
        <w:tc>
          <w:tcPr>
            <w:tcW w:w="5166" w:type="dxa"/>
            <w:vAlign w:val="center"/>
          </w:tcPr>
          <w:p w14:paraId="054CA21D" w14:textId="5A15A48D" w:rsidR="00E51387" w:rsidRPr="00DB1978" w:rsidRDefault="00E51387" w:rsidP="00E51387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="00D83AD2" w:rsidRPr="00D83AD2">
              <w:t>Zeiss Surgical Microscope Lamp</w:t>
            </w:r>
          </w:p>
          <w:p w14:paraId="67F3F4D8" w14:textId="77777777" w:rsidR="00E51387" w:rsidRPr="00DB1978" w:rsidRDefault="00E51387" w:rsidP="00E51387">
            <w:pPr>
              <w:widowControl/>
              <w:textAlignment w:val="bottom"/>
              <w:rPr>
                <w:color w:val="000000"/>
              </w:rPr>
            </w:pPr>
          </w:p>
          <w:p w14:paraId="1504F928" w14:textId="77777777" w:rsidR="00E51387" w:rsidRPr="00DB1978" w:rsidRDefault="00E51387" w:rsidP="00E51387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7AD74294" w14:textId="77777777" w:rsidR="00E51387" w:rsidRPr="00DB1978" w:rsidRDefault="00E51387" w:rsidP="00E51387"/>
          <w:p w14:paraId="2F2219CF" w14:textId="747FD2DE" w:rsidR="00E51387" w:rsidRPr="00DB1978" w:rsidRDefault="00162313" w:rsidP="00E51387">
            <w:pPr>
              <w:rPr>
                <w:lang w:val="en-GB" w:eastAsia="en-GB"/>
              </w:rPr>
            </w:pPr>
            <w:r>
              <w:rPr>
                <w:b/>
                <w:lang w:val="en-GB" w:eastAsia="en-GB"/>
              </w:rPr>
              <w:t>Quantity:1</w:t>
            </w:r>
          </w:p>
          <w:p w14:paraId="4A44DF5C" w14:textId="77777777" w:rsidR="00E51387" w:rsidRPr="00DB1978" w:rsidRDefault="00E51387" w:rsidP="00E51387">
            <w:pPr>
              <w:rPr>
                <w:lang w:val="en-GB" w:eastAsia="en-GB"/>
              </w:rPr>
            </w:pPr>
          </w:p>
          <w:p w14:paraId="4F3998FF" w14:textId="77777777" w:rsidR="00E51387" w:rsidRPr="00DB1978" w:rsidRDefault="00E51387" w:rsidP="00E51387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6FAF60E6" w14:textId="77777777" w:rsidR="00E51387" w:rsidRPr="00DB1978" w:rsidRDefault="00E51387" w:rsidP="00E51387">
            <w:pPr>
              <w:widowControl/>
              <w:textAlignment w:val="bottom"/>
            </w:pPr>
          </w:p>
          <w:p w14:paraId="362557D5" w14:textId="77777777" w:rsidR="00E51387" w:rsidRPr="00DB1978" w:rsidRDefault="00E51387" w:rsidP="00E51387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51A75F05" w14:textId="75A42BEF" w:rsidR="00E51387" w:rsidRDefault="00E51387" w:rsidP="00D83AD2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rand:</w:t>
            </w:r>
            <w:r>
              <w:t xml:space="preserve"> </w:t>
            </w:r>
            <w:r w:rsidR="00D83AD2" w:rsidRPr="00D83AD2">
              <w:rPr>
                <w:color w:val="000000"/>
              </w:rPr>
              <w:t>Zeiss OEM</w:t>
            </w:r>
          </w:p>
          <w:p w14:paraId="1CF51816" w14:textId="6C22F126" w:rsidR="00E51387" w:rsidRDefault="00E51387" w:rsidP="00D83AD2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lastRenderedPageBreak/>
              <w:t>Model:</w:t>
            </w:r>
            <w:r>
              <w:t xml:space="preserve"> </w:t>
            </w:r>
            <w:r w:rsidR="00D83AD2" w:rsidRPr="00D83AD2">
              <w:rPr>
                <w:color w:val="000000"/>
              </w:rPr>
              <w:t>000000-1112</w:t>
            </w:r>
          </w:p>
          <w:p w14:paraId="3E1A0D9B" w14:textId="7D5614AF" w:rsidR="00E51387" w:rsidRPr="00DB1978" w:rsidRDefault="00E51387" w:rsidP="00E51387">
            <w:pPr>
              <w:widowControl/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Key Specification</w:t>
            </w:r>
            <w:r w:rsidRPr="008B5067">
              <w:rPr>
                <w:color w:val="000000"/>
              </w:rPr>
              <w:t xml:space="preserve">: </w:t>
            </w:r>
            <w:r w:rsidR="00D83AD2" w:rsidRPr="00D83AD2">
              <w:rPr>
                <w:color w:val="000000"/>
              </w:rPr>
              <w:t>100W High-luminance, stable color temperature. OEM Surgical microscope lamp</w:t>
            </w:r>
          </w:p>
        </w:tc>
        <w:tc>
          <w:tcPr>
            <w:tcW w:w="3481" w:type="dxa"/>
            <w:vAlign w:val="bottom"/>
          </w:tcPr>
          <w:p w14:paraId="0504F3D2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lastRenderedPageBreak/>
              <w:t>Specification offered:</w:t>
            </w:r>
          </w:p>
          <w:p w14:paraId="2A0A83ED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7073DD42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27FC15BA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0CDA5804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2F6F43F5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Unit:</w:t>
            </w:r>
          </w:p>
          <w:p w14:paraId="0888BF70" w14:textId="5A8ED1D0" w:rsidR="00E51387" w:rsidRPr="00DB1978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  <w:vAlign w:val="bottom"/>
          </w:tcPr>
          <w:p w14:paraId="0124F426" w14:textId="77777777" w:rsidR="00E51387" w:rsidRPr="00DB1978" w:rsidRDefault="00E51387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01B6FBB9" w14:textId="77777777" w:rsidR="00E51387" w:rsidRPr="00DB1978" w:rsidRDefault="00E51387">
            <w:pPr>
              <w:pStyle w:val="TableParagraph"/>
              <w:rPr>
                <w:sz w:val="20"/>
              </w:rPr>
            </w:pPr>
          </w:p>
        </w:tc>
      </w:tr>
      <w:tr w:rsidR="00E51387" w:rsidRPr="00DB1978" w14:paraId="015336DC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5120DDC0" w14:textId="46B603D9" w:rsidR="00E51387" w:rsidRDefault="00E51387" w:rsidP="00FC032F">
            <w:pPr>
              <w:pStyle w:val="TableParagraph"/>
              <w:rPr>
                <w:color w:val="000000"/>
              </w:rPr>
            </w:pPr>
            <w:r>
              <w:rPr>
                <w:color w:val="000000"/>
              </w:rPr>
              <w:t>11</w:t>
            </w:r>
          </w:p>
        </w:tc>
        <w:tc>
          <w:tcPr>
            <w:tcW w:w="5166" w:type="dxa"/>
            <w:vAlign w:val="center"/>
          </w:tcPr>
          <w:p w14:paraId="52BA3DB0" w14:textId="77777777" w:rsidR="00D83AD2" w:rsidRDefault="00E51387" w:rsidP="00E51387"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="00D83AD2" w:rsidRPr="00D83AD2">
              <w:t>Portable KM Bulb</w:t>
            </w:r>
          </w:p>
          <w:p w14:paraId="77A505F5" w14:textId="4DDD5D9B" w:rsidR="00E51387" w:rsidRPr="00DB1978" w:rsidRDefault="00E51387" w:rsidP="00E51387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10E27733" w14:textId="77777777" w:rsidR="00E51387" w:rsidRPr="00DB1978" w:rsidRDefault="00E51387" w:rsidP="00E51387"/>
          <w:p w14:paraId="5B03A848" w14:textId="082B7535" w:rsidR="00E51387" w:rsidRPr="00DB1978" w:rsidRDefault="00162313" w:rsidP="00E51387">
            <w:pPr>
              <w:rPr>
                <w:lang w:val="en-GB" w:eastAsia="en-GB"/>
              </w:rPr>
            </w:pPr>
            <w:r>
              <w:rPr>
                <w:b/>
                <w:lang w:val="en-GB" w:eastAsia="en-GB"/>
              </w:rPr>
              <w:t>Quantity:1</w:t>
            </w:r>
          </w:p>
          <w:p w14:paraId="365BBA4F" w14:textId="77777777" w:rsidR="00E51387" w:rsidRPr="00DB1978" w:rsidRDefault="00E51387" w:rsidP="00E51387">
            <w:pPr>
              <w:rPr>
                <w:lang w:val="en-GB" w:eastAsia="en-GB"/>
              </w:rPr>
            </w:pPr>
          </w:p>
          <w:p w14:paraId="78072E9B" w14:textId="77777777" w:rsidR="00E51387" w:rsidRPr="00DB1978" w:rsidRDefault="00E51387" w:rsidP="00E51387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4693DC35" w14:textId="77777777" w:rsidR="00E51387" w:rsidRPr="00DB1978" w:rsidRDefault="00E51387" w:rsidP="00E51387">
            <w:pPr>
              <w:widowControl/>
              <w:textAlignment w:val="bottom"/>
            </w:pPr>
          </w:p>
          <w:p w14:paraId="3173A64F" w14:textId="77777777" w:rsidR="00E51387" w:rsidRPr="00DB1978" w:rsidRDefault="00E51387" w:rsidP="00E51387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3CC0025C" w14:textId="4FFF214C" w:rsidR="00E51387" w:rsidRDefault="00E51387" w:rsidP="00D83AD2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rand:</w:t>
            </w:r>
            <w:r>
              <w:t xml:space="preserve"> </w:t>
            </w:r>
            <w:r w:rsidR="00D83AD2" w:rsidRPr="00D83AD2">
              <w:rPr>
                <w:color w:val="000000"/>
              </w:rPr>
              <w:t>Bausch &amp; Lomb</w:t>
            </w:r>
          </w:p>
          <w:p w14:paraId="2D275F36" w14:textId="40329B92" w:rsidR="00E51387" w:rsidRDefault="00E51387" w:rsidP="00D83AD2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odel:</w:t>
            </w:r>
            <w:r>
              <w:t xml:space="preserve"> </w:t>
            </w:r>
            <w:r w:rsidR="00D83AD2" w:rsidRPr="00D83AD2">
              <w:rPr>
                <w:color w:val="000000"/>
              </w:rPr>
              <w:t>71-34-35</w:t>
            </w:r>
          </w:p>
          <w:p w14:paraId="74E7EC2F" w14:textId="232F3C6A" w:rsidR="00E51387" w:rsidRPr="00DB1978" w:rsidRDefault="00E51387" w:rsidP="00E51387">
            <w:pPr>
              <w:widowControl/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Key Specification</w:t>
            </w:r>
            <w:r w:rsidRPr="008B5067">
              <w:rPr>
                <w:color w:val="000000"/>
              </w:rPr>
              <w:t xml:space="preserve">: </w:t>
            </w:r>
            <w:r w:rsidR="00D83AD2" w:rsidRPr="00D83AD2">
              <w:rPr>
                <w:color w:val="000000"/>
              </w:rPr>
              <w:t>6V, 15W, Filament for mire clarity (frosted).</w:t>
            </w:r>
          </w:p>
        </w:tc>
        <w:tc>
          <w:tcPr>
            <w:tcW w:w="3481" w:type="dxa"/>
            <w:vAlign w:val="bottom"/>
          </w:tcPr>
          <w:p w14:paraId="7F1DFBD8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Specification offered:</w:t>
            </w:r>
          </w:p>
          <w:p w14:paraId="3C53910B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6CF02B56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54BB6200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33AB793C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5456C777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Unit:</w:t>
            </w:r>
          </w:p>
          <w:p w14:paraId="005CB453" w14:textId="202F03D0" w:rsidR="00E51387" w:rsidRPr="00DB1978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  <w:vAlign w:val="bottom"/>
          </w:tcPr>
          <w:p w14:paraId="7F7E8155" w14:textId="77777777" w:rsidR="00E51387" w:rsidRPr="00DB1978" w:rsidRDefault="00E51387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33348807" w14:textId="77777777" w:rsidR="00E51387" w:rsidRPr="00DB1978" w:rsidRDefault="00E51387">
            <w:pPr>
              <w:pStyle w:val="TableParagraph"/>
              <w:rPr>
                <w:sz w:val="20"/>
              </w:rPr>
            </w:pPr>
          </w:p>
        </w:tc>
      </w:tr>
      <w:tr w:rsidR="00E51387" w:rsidRPr="00DB1978" w14:paraId="113719BB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55502EBF" w14:textId="583F3E75" w:rsidR="00E51387" w:rsidRDefault="00E51387" w:rsidP="00FC032F">
            <w:pPr>
              <w:pStyle w:val="TableParagraph"/>
              <w:rPr>
                <w:color w:val="000000"/>
              </w:rPr>
            </w:pPr>
            <w:r>
              <w:rPr>
                <w:color w:val="000000"/>
              </w:rPr>
              <w:t>12</w:t>
            </w:r>
          </w:p>
        </w:tc>
        <w:tc>
          <w:tcPr>
            <w:tcW w:w="5166" w:type="dxa"/>
            <w:vAlign w:val="center"/>
          </w:tcPr>
          <w:p w14:paraId="70BAFEA2" w14:textId="083D8905" w:rsidR="00E51387" w:rsidRPr="00DB1978" w:rsidRDefault="00E51387" w:rsidP="00E51387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="00A644C0" w:rsidRPr="00A644C0">
              <w:t>Portable KM Battery</w:t>
            </w:r>
          </w:p>
          <w:p w14:paraId="50C78B2E" w14:textId="77777777" w:rsidR="00E51387" w:rsidRPr="00DB1978" w:rsidRDefault="00E51387" w:rsidP="00E51387">
            <w:pPr>
              <w:widowControl/>
              <w:textAlignment w:val="bottom"/>
              <w:rPr>
                <w:color w:val="000000"/>
              </w:rPr>
            </w:pPr>
          </w:p>
          <w:p w14:paraId="12334725" w14:textId="77777777" w:rsidR="00E51387" w:rsidRPr="00DB1978" w:rsidRDefault="00E51387" w:rsidP="00E51387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543D0B57" w14:textId="77777777" w:rsidR="00E51387" w:rsidRPr="00DB1978" w:rsidRDefault="00E51387" w:rsidP="00E51387"/>
          <w:p w14:paraId="44E8EB96" w14:textId="0E73CB72" w:rsidR="00E51387" w:rsidRPr="00DB1978" w:rsidRDefault="00162313" w:rsidP="00E51387">
            <w:pPr>
              <w:rPr>
                <w:lang w:val="en-GB" w:eastAsia="en-GB"/>
              </w:rPr>
            </w:pPr>
            <w:r>
              <w:rPr>
                <w:b/>
                <w:lang w:val="en-GB" w:eastAsia="en-GB"/>
              </w:rPr>
              <w:t>Quantity:1</w:t>
            </w:r>
          </w:p>
          <w:p w14:paraId="36A2B14F" w14:textId="77777777" w:rsidR="00E51387" w:rsidRPr="00DB1978" w:rsidRDefault="00E51387" w:rsidP="00E51387">
            <w:pPr>
              <w:rPr>
                <w:lang w:val="en-GB" w:eastAsia="en-GB"/>
              </w:rPr>
            </w:pPr>
          </w:p>
          <w:p w14:paraId="1A78F90C" w14:textId="77777777" w:rsidR="00E51387" w:rsidRPr="00DB1978" w:rsidRDefault="00E51387" w:rsidP="00E51387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2DF6F091" w14:textId="77777777" w:rsidR="00E51387" w:rsidRPr="00DB1978" w:rsidRDefault="00E51387" w:rsidP="00E51387">
            <w:pPr>
              <w:widowControl/>
              <w:textAlignment w:val="bottom"/>
            </w:pPr>
          </w:p>
          <w:p w14:paraId="7577AEC8" w14:textId="77777777" w:rsidR="00E51387" w:rsidRPr="00DB1978" w:rsidRDefault="00E51387" w:rsidP="00E51387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0B793322" w14:textId="53A5FCF1" w:rsidR="00E51387" w:rsidRDefault="00E51387" w:rsidP="00A644C0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rand:</w:t>
            </w:r>
            <w:r>
              <w:t xml:space="preserve"> </w:t>
            </w:r>
            <w:r w:rsidR="00A644C0" w:rsidRPr="00A644C0">
              <w:rPr>
                <w:color w:val="000000"/>
              </w:rPr>
              <w:t>KM-500BP1</w:t>
            </w:r>
          </w:p>
          <w:p w14:paraId="43AB5839" w14:textId="49C5A7D3" w:rsidR="00E51387" w:rsidRDefault="00E51387" w:rsidP="00A644C0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odel:</w:t>
            </w:r>
            <w:r>
              <w:t xml:space="preserve"> </w:t>
            </w:r>
            <w:r w:rsidR="00A644C0" w:rsidRPr="00A644C0">
              <w:rPr>
                <w:color w:val="000000"/>
              </w:rPr>
              <w:t>6V Ni-MH Pack</w:t>
            </w:r>
          </w:p>
          <w:p w14:paraId="001E25CA" w14:textId="6A888A11" w:rsidR="00E51387" w:rsidRPr="00DB1978" w:rsidRDefault="00E51387" w:rsidP="00E51387">
            <w:pPr>
              <w:widowControl/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Key Specification</w:t>
            </w:r>
            <w:r w:rsidRPr="008B5067">
              <w:rPr>
                <w:color w:val="000000"/>
              </w:rPr>
              <w:t xml:space="preserve">: </w:t>
            </w:r>
            <w:r w:rsidR="00D83AD2" w:rsidRPr="00D83AD2">
              <w:rPr>
                <w:color w:val="000000"/>
              </w:rPr>
              <w:t>6V Rechargeable, 1700mAh - 2100mAh.</w:t>
            </w:r>
          </w:p>
        </w:tc>
        <w:tc>
          <w:tcPr>
            <w:tcW w:w="3481" w:type="dxa"/>
            <w:vAlign w:val="bottom"/>
          </w:tcPr>
          <w:p w14:paraId="4502C665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Specification offered:</w:t>
            </w:r>
          </w:p>
          <w:p w14:paraId="1681FD6A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13E3947E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1CC4561B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3328035B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211580B8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Unit:</w:t>
            </w:r>
          </w:p>
          <w:p w14:paraId="1F9C660A" w14:textId="50F7D155" w:rsidR="00E51387" w:rsidRPr="00DB1978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  <w:vAlign w:val="bottom"/>
          </w:tcPr>
          <w:p w14:paraId="4E035531" w14:textId="77777777" w:rsidR="00E51387" w:rsidRPr="00DB1978" w:rsidRDefault="00E51387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70E80C91" w14:textId="77777777" w:rsidR="00E51387" w:rsidRPr="00DB1978" w:rsidRDefault="00E51387">
            <w:pPr>
              <w:pStyle w:val="TableParagraph"/>
              <w:rPr>
                <w:sz w:val="20"/>
              </w:rPr>
            </w:pPr>
          </w:p>
        </w:tc>
      </w:tr>
      <w:tr w:rsidR="003741FD" w:rsidRPr="00DB1978" w14:paraId="4C6F92B9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19E02963" w14:textId="77777777" w:rsidR="003741FD" w:rsidRDefault="003741FD" w:rsidP="00FC032F">
            <w:pPr>
              <w:pStyle w:val="TableParagraph"/>
              <w:rPr>
                <w:color w:val="000000"/>
              </w:rPr>
            </w:pPr>
          </w:p>
        </w:tc>
        <w:tc>
          <w:tcPr>
            <w:tcW w:w="5166" w:type="dxa"/>
            <w:vAlign w:val="center"/>
          </w:tcPr>
          <w:p w14:paraId="47A072DC" w14:textId="5A4AF623" w:rsidR="003741FD" w:rsidRPr="00DB1978" w:rsidRDefault="003741FD" w:rsidP="00E51387">
            <w:pPr>
              <w:widowControl/>
              <w:textAlignment w:val="bottom"/>
              <w:rPr>
                <w:b/>
                <w:color w:val="000000"/>
              </w:rPr>
            </w:pPr>
            <w:r w:rsidRPr="003741FD">
              <w:rPr>
                <w:b/>
                <w:color w:val="000000"/>
              </w:rPr>
              <w:t>SECTION C: ELECTRICAL &amp; CLINICAL COMPONENTS</w:t>
            </w:r>
          </w:p>
        </w:tc>
        <w:tc>
          <w:tcPr>
            <w:tcW w:w="3481" w:type="dxa"/>
            <w:vAlign w:val="bottom"/>
          </w:tcPr>
          <w:p w14:paraId="71634F17" w14:textId="77777777" w:rsidR="003741FD" w:rsidRPr="00B24739" w:rsidRDefault="003741FD" w:rsidP="00B2473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09DE1826" w14:textId="77777777" w:rsidR="003741FD" w:rsidRPr="00DB1978" w:rsidRDefault="003741FD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285127C6" w14:textId="77777777" w:rsidR="003741FD" w:rsidRPr="00DB1978" w:rsidRDefault="003741FD">
            <w:pPr>
              <w:pStyle w:val="TableParagraph"/>
              <w:rPr>
                <w:sz w:val="20"/>
              </w:rPr>
            </w:pPr>
          </w:p>
        </w:tc>
      </w:tr>
      <w:tr w:rsidR="00E51387" w:rsidRPr="00DB1978" w14:paraId="203EAFEF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592ADCFE" w14:textId="365F0FA6" w:rsidR="00E51387" w:rsidRDefault="00E51387" w:rsidP="00FC032F">
            <w:pPr>
              <w:pStyle w:val="TableParagraph"/>
              <w:rPr>
                <w:color w:val="000000"/>
              </w:rPr>
            </w:pPr>
            <w:r>
              <w:rPr>
                <w:color w:val="000000"/>
              </w:rPr>
              <w:t>13</w:t>
            </w:r>
          </w:p>
        </w:tc>
        <w:tc>
          <w:tcPr>
            <w:tcW w:w="5166" w:type="dxa"/>
            <w:vAlign w:val="center"/>
          </w:tcPr>
          <w:p w14:paraId="6778E174" w14:textId="4CE30386" w:rsidR="00E51387" w:rsidRPr="00DB1978" w:rsidRDefault="00E51387" w:rsidP="00E51387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="00A644C0" w:rsidRPr="00A644C0">
              <w:t>Autoclave Heater</w:t>
            </w:r>
          </w:p>
          <w:p w14:paraId="236E0858" w14:textId="77777777" w:rsidR="00E51387" w:rsidRPr="00DB1978" w:rsidRDefault="00E51387" w:rsidP="00E51387">
            <w:pPr>
              <w:widowControl/>
              <w:textAlignment w:val="bottom"/>
              <w:rPr>
                <w:color w:val="000000"/>
              </w:rPr>
            </w:pPr>
          </w:p>
          <w:p w14:paraId="4F42CC58" w14:textId="77777777" w:rsidR="00E51387" w:rsidRPr="00DB1978" w:rsidRDefault="00E51387" w:rsidP="00E51387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50A62489" w14:textId="77777777" w:rsidR="00E51387" w:rsidRPr="00DB1978" w:rsidRDefault="00E51387" w:rsidP="00E51387"/>
          <w:p w14:paraId="10D46A13" w14:textId="27955484" w:rsidR="00E51387" w:rsidRPr="00DB1978" w:rsidRDefault="00E51387" w:rsidP="00E51387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="00A644C0">
              <w:rPr>
                <w:lang w:val="en-GB" w:eastAsia="en-GB"/>
              </w:rPr>
              <w:t>1</w:t>
            </w:r>
          </w:p>
          <w:p w14:paraId="3FF60743" w14:textId="77777777" w:rsidR="00E51387" w:rsidRPr="00DB1978" w:rsidRDefault="00E51387" w:rsidP="00E51387">
            <w:pPr>
              <w:rPr>
                <w:lang w:val="en-GB" w:eastAsia="en-GB"/>
              </w:rPr>
            </w:pPr>
          </w:p>
          <w:p w14:paraId="5C815D32" w14:textId="77777777" w:rsidR="00E51387" w:rsidRPr="00DB1978" w:rsidRDefault="00E51387" w:rsidP="00E51387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69E1286B" w14:textId="77777777" w:rsidR="00E51387" w:rsidRPr="00DB1978" w:rsidRDefault="00E51387" w:rsidP="00E51387">
            <w:pPr>
              <w:widowControl/>
              <w:textAlignment w:val="bottom"/>
            </w:pPr>
          </w:p>
          <w:p w14:paraId="7DD8883A" w14:textId="77777777" w:rsidR="00E51387" w:rsidRPr="00DB1978" w:rsidRDefault="00E51387" w:rsidP="00E51387">
            <w:r w:rsidRPr="00DB1978">
              <w:rPr>
                <w:b/>
              </w:rPr>
              <w:lastRenderedPageBreak/>
              <w:t xml:space="preserve">Technical Specification </w:t>
            </w:r>
            <w:r w:rsidRPr="00DB1978">
              <w:t xml:space="preserve"> </w:t>
            </w:r>
          </w:p>
          <w:p w14:paraId="76EF26D5" w14:textId="056E5EDD" w:rsidR="00E51387" w:rsidRDefault="00E51387" w:rsidP="00A644C0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rand:</w:t>
            </w:r>
            <w:r>
              <w:t xml:space="preserve"> </w:t>
            </w:r>
            <w:proofErr w:type="spellStart"/>
            <w:r w:rsidR="00A644C0" w:rsidRPr="00A644C0">
              <w:rPr>
                <w:color w:val="000000"/>
              </w:rPr>
              <w:t>Watlow</w:t>
            </w:r>
            <w:proofErr w:type="spellEnd"/>
          </w:p>
          <w:p w14:paraId="4FB1ACB1" w14:textId="04C5D7CB" w:rsidR="00E51387" w:rsidRDefault="00E51387" w:rsidP="00A644C0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odel:</w:t>
            </w:r>
            <w:r>
              <w:t xml:space="preserve"> </w:t>
            </w:r>
            <w:r w:rsidR="00A644C0" w:rsidRPr="00A644C0">
              <w:rPr>
                <w:color w:val="000000"/>
              </w:rPr>
              <w:t>FRH-035</w:t>
            </w:r>
          </w:p>
          <w:p w14:paraId="5C6CE818" w14:textId="28C299F7" w:rsidR="00E51387" w:rsidRPr="00DB1978" w:rsidRDefault="00E51387" w:rsidP="00E51387">
            <w:pPr>
              <w:widowControl/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Key Specification</w:t>
            </w:r>
            <w:r w:rsidRPr="008B5067">
              <w:rPr>
                <w:color w:val="000000"/>
              </w:rPr>
              <w:t xml:space="preserve">: </w:t>
            </w:r>
            <w:r w:rsidR="00A644C0" w:rsidRPr="00A644C0">
              <w:rPr>
                <w:color w:val="000000"/>
              </w:rPr>
              <w:t>1500W Industrial rod, circular 18-20 cm.</w:t>
            </w:r>
          </w:p>
        </w:tc>
        <w:tc>
          <w:tcPr>
            <w:tcW w:w="3481" w:type="dxa"/>
            <w:vAlign w:val="bottom"/>
          </w:tcPr>
          <w:p w14:paraId="47C2FE85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lastRenderedPageBreak/>
              <w:t>Specification offered:</w:t>
            </w:r>
          </w:p>
          <w:p w14:paraId="1EAB1AD2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2530B059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57EA19CD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4AECB4A6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75DB22B6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Unit:</w:t>
            </w:r>
          </w:p>
          <w:p w14:paraId="5910C92B" w14:textId="72CF9B39" w:rsidR="00E51387" w:rsidRPr="00DB1978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  <w:vAlign w:val="bottom"/>
          </w:tcPr>
          <w:p w14:paraId="74025866" w14:textId="77777777" w:rsidR="00E51387" w:rsidRPr="00DB1978" w:rsidRDefault="00E51387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190642D5" w14:textId="77777777" w:rsidR="00E51387" w:rsidRPr="00DB1978" w:rsidRDefault="00E51387">
            <w:pPr>
              <w:pStyle w:val="TableParagraph"/>
              <w:rPr>
                <w:sz w:val="20"/>
              </w:rPr>
            </w:pPr>
          </w:p>
        </w:tc>
      </w:tr>
      <w:tr w:rsidR="003741FD" w:rsidRPr="00DB1978" w14:paraId="07BA274A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2F885261" w14:textId="77777777" w:rsidR="003741FD" w:rsidRDefault="003741FD" w:rsidP="00FC032F">
            <w:pPr>
              <w:pStyle w:val="TableParagraph"/>
              <w:rPr>
                <w:color w:val="000000"/>
              </w:rPr>
            </w:pPr>
          </w:p>
        </w:tc>
        <w:tc>
          <w:tcPr>
            <w:tcW w:w="5166" w:type="dxa"/>
            <w:vAlign w:val="center"/>
          </w:tcPr>
          <w:p w14:paraId="1BCD1EEB" w14:textId="461B6194" w:rsidR="003741FD" w:rsidRPr="00DB1978" w:rsidRDefault="003741FD" w:rsidP="00E51387">
            <w:pPr>
              <w:widowControl/>
              <w:textAlignment w:val="bottom"/>
              <w:rPr>
                <w:b/>
                <w:color w:val="000000"/>
              </w:rPr>
            </w:pPr>
            <w:r w:rsidRPr="003741FD">
              <w:rPr>
                <w:b/>
                <w:color w:val="000000"/>
              </w:rPr>
              <w:t>SECTION C: ELECTRICAL &amp; CLINICAL COMPONENTS</w:t>
            </w:r>
          </w:p>
        </w:tc>
        <w:tc>
          <w:tcPr>
            <w:tcW w:w="3481" w:type="dxa"/>
            <w:vAlign w:val="bottom"/>
          </w:tcPr>
          <w:p w14:paraId="2727E262" w14:textId="77777777" w:rsidR="003741FD" w:rsidRPr="00B24739" w:rsidRDefault="003741FD" w:rsidP="00B2473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4024883E" w14:textId="77777777" w:rsidR="003741FD" w:rsidRPr="00DB1978" w:rsidRDefault="003741FD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548B86AB" w14:textId="77777777" w:rsidR="003741FD" w:rsidRPr="00DB1978" w:rsidRDefault="003741FD">
            <w:pPr>
              <w:pStyle w:val="TableParagraph"/>
              <w:rPr>
                <w:sz w:val="20"/>
              </w:rPr>
            </w:pPr>
          </w:p>
        </w:tc>
      </w:tr>
      <w:tr w:rsidR="00E51387" w:rsidRPr="00DB1978" w14:paraId="29301177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30E01535" w14:textId="1DA07E14" w:rsidR="00E51387" w:rsidRDefault="00E51387" w:rsidP="00FC032F">
            <w:pPr>
              <w:pStyle w:val="TableParagraph"/>
              <w:rPr>
                <w:color w:val="000000"/>
              </w:rPr>
            </w:pPr>
            <w:r>
              <w:rPr>
                <w:color w:val="000000"/>
              </w:rPr>
              <w:t>14</w:t>
            </w:r>
          </w:p>
        </w:tc>
        <w:tc>
          <w:tcPr>
            <w:tcW w:w="5166" w:type="dxa"/>
            <w:vAlign w:val="center"/>
          </w:tcPr>
          <w:p w14:paraId="6640FE89" w14:textId="2AF611D0" w:rsidR="00E51387" w:rsidRPr="00DB1978" w:rsidRDefault="00E51387" w:rsidP="00E51387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="00A644C0" w:rsidRPr="00A644C0">
              <w:t>Ophthalmoscope Bulb</w:t>
            </w:r>
          </w:p>
          <w:p w14:paraId="6671CAAC" w14:textId="77777777" w:rsidR="00E51387" w:rsidRPr="00DB1978" w:rsidRDefault="00E51387" w:rsidP="00E51387">
            <w:pPr>
              <w:widowControl/>
              <w:textAlignment w:val="bottom"/>
              <w:rPr>
                <w:color w:val="000000"/>
              </w:rPr>
            </w:pPr>
          </w:p>
          <w:p w14:paraId="367920D2" w14:textId="77777777" w:rsidR="00E51387" w:rsidRPr="00DB1978" w:rsidRDefault="00E51387" w:rsidP="00E51387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5FECE730" w14:textId="77777777" w:rsidR="00E51387" w:rsidRPr="00DB1978" w:rsidRDefault="00E51387" w:rsidP="00E51387"/>
          <w:p w14:paraId="1E6E008B" w14:textId="7CBC362F" w:rsidR="00E51387" w:rsidRPr="00DB1978" w:rsidRDefault="00E51387" w:rsidP="00E51387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="00A644C0">
              <w:rPr>
                <w:lang w:val="en-GB" w:eastAsia="en-GB"/>
              </w:rPr>
              <w:t>1</w:t>
            </w:r>
          </w:p>
          <w:p w14:paraId="7D17A1BE" w14:textId="77777777" w:rsidR="00E51387" w:rsidRPr="00DB1978" w:rsidRDefault="00E51387" w:rsidP="00E51387">
            <w:pPr>
              <w:rPr>
                <w:lang w:val="en-GB" w:eastAsia="en-GB"/>
              </w:rPr>
            </w:pPr>
          </w:p>
          <w:p w14:paraId="0EA500A5" w14:textId="77777777" w:rsidR="00E51387" w:rsidRPr="00DB1978" w:rsidRDefault="00E51387" w:rsidP="00E51387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6B166EEA" w14:textId="77777777" w:rsidR="00E51387" w:rsidRPr="00DB1978" w:rsidRDefault="00E51387" w:rsidP="00E51387">
            <w:pPr>
              <w:widowControl/>
              <w:textAlignment w:val="bottom"/>
            </w:pPr>
          </w:p>
          <w:p w14:paraId="56A9F0F5" w14:textId="77777777" w:rsidR="00E51387" w:rsidRPr="00DB1978" w:rsidRDefault="00E51387" w:rsidP="00E51387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508DBAD9" w14:textId="67143426" w:rsidR="00E51387" w:rsidRDefault="00E51387" w:rsidP="00A644C0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rand:</w:t>
            </w:r>
            <w:r>
              <w:t xml:space="preserve"> </w:t>
            </w:r>
            <w:r w:rsidR="00A644C0" w:rsidRPr="00A644C0">
              <w:rPr>
                <w:color w:val="000000"/>
              </w:rPr>
              <w:t>Heine</w:t>
            </w:r>
          </w:p>
          <w:p w14:paraId="6845FA7C" w14:textId="330183BC" w:rsidR="00E51387" w:rsidRDefault="00E51387" w:rsidP="00A644C0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odel:</w:t>
            </w:r>
            <w:r>
              <w:t xml:space="preserve"> </w:t>
            </w:r>
            <w:r w:rsidR="00A644C0" w:rsidRPr="00A644C0">
              <w:rPr>
                <w:color w:val="000000"/>
              </w:rPr>
              <w:t>XHL #037/#038</w:t>
            </w:r>
          </w:p>
          <w:p w14:paraId="1F9A58B0" w14:textId="50265A38" w:rsidR="00E51387" w:rsidRPr="00DB1978" w:rsidRDefault="00E51387" w:rsidP="00E51387">
            <w:pPr>
              <w:widowControl/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Key Specification</w:t>
            </w:r>
            <w:r w:rsidRPr="008B5067">
              <w:rPr>
                <w:color w:val="000000"/>
              </w:rPr>
              <w:t xml:space="preserve">: </w:t>
            </w:r>
            <w:r w:rsidR="00A644C0" w:rsidRPr="00A644C0">
              <w:rPr>
                <w:color w:val="000000"/>
              </w:rPr>
              <w:t>2.5V or 3.5V Xenon Halogen (check handle color).</w:t>
            </w:r>
          </w:p>
        </w:tc>
        <w:tc>
          <w:tcPr>
            <w:tcW w:w="3481" w:type="dxa"/>
            <w:vAlign w:val="bottom"/>
          </w:tcPr>
          <w:p w14:paraId="793D75A8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Specification offered:</w:t>
            </w:r>
          </w:p>
          <w:p w14:paraId="45D79475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7A673207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63F73B77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1EB12710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0D345AB2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Unit:</w:t>
            </w:r>
          </w:p>
          <w:p w14:paraId="7F4927E2" w14:textId="2C8815E3" w:rsidR="00E51387" w:rsidRPr="00DB1978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  <w:vAlign w:val="bottom"/>
          </w:tcPr>
          <w:p w14:paraId="348C0209" w14:textId="77777777" w:rsidR="00E51387" w:rsidRPr="00DB1978" w:rsidRDefault="00E51387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7A36F3B3" w14:textId="77777777" w:rsidR="00E51387" w:rsidRPr="00DB1978" w:rsidRDefault="00E51387">
            <w:pPr>
              <w:pStyle w:val="TableParagraph"/>
              <w:rPr>
                <w:sz w:val="20"/>
              </w:rPr>
            </w:pPr>
          </w:p>
        </w:tc>
      </w:tr>
      <w:tr w:rsidR="00E51387" w:rsidRPr="00DB1978" w14:paraId="34DDC658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3F4293EB" w14:textId="0760168B" w:rsidR="00E51387" w:rsidRDefault="00E51387" w:rsidP="00FC032F">
            <w:pPr>
              <w:pStyle w:val="TableParagraph"/>
              <w:rPr>
                <w:color w:val="000000"/>
              </w:rPr>
            </w:pPr>
            <w:r>
              <w:rPr>
                <w:color w:val="000000"/>
              </w:rPr>
              <w:t>15</w:t>
            </w:r>
          </w:p>
        </w:tc>
        <w:tc>
          <w:tcPr>
            <w:tcW w:w="5166" w:type="dxa"/>
            <w:vAlign w:val="center"/>
          </w:tcPr>
          <w:p w14:paraId="31C9AF99" w14:textId="70B12DD4" w:rsidR="00E51387" w:rsidRPr="00DB1978" w:rsidRDefault="00E51387" w:rsidP="00E51387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="00A644C0" w:rsidRPr="00A644C0">
              <w:t>Heine Power Handle</w:t>
            </w:r>
          </w:p>
          <w:p w14:paraId="21625986" w14:textId="77777777" w:rsidR="00E51387" w:rsidRPr="00DB1978" w:rsidRDefault="00E51387" w:rsidP="00E51387">
            <w:pPr>
              <w:widowControl/>
              <w:textAlignment w:val="bottom"/>
              <w:rPr>
                <w:color w:val="000000"/>
              </w:rPr>
            </w:pPr>
          </w:p>
          <w:p w14:paraId="55113475" w14:textId="77777777" w:rsidR="00E51387" w:rsidRPr="00DB1978" w:rsidRDefault="00E51387" w:rsidP="00E51387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101650FC" w14:textId="77777777" w:rsidR="00E51387" w:rsidRPr="00DB1978" w:rsidRDefault="00E51387" w:rsidP="00E51387"/>
          <w:p w14:paraId="432D9D47" w14:textId="78FDDDEB" w:rsidR="00E51387" w:rsidRPr="00DB1978" w:rsidRDefault="00E51387" w:rsidP="00E51387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="00A644C0">
              <w:rPr>
                <w:lang w:val="en-GB" w:eastAsia="en-GB"/>
              </w:rPr>
              <w:t>1</w:t>
            </w:r>
          </w:p>
          <w:p w14:paraId="47F77C71" w14:textId="77777777" w:rsidR="00E51387" w:rsidRPr="00DB1978" w:rsidRDefault="00E51387" w:rsidP="00E51387">
            <w:pPr>
              <w:rPr>
                <w:lang w:val="en-GB" w:eastAsia="en-GB"/>
              </w:rPr>
            </w:pPr>
          </w:p>
          <w:p w14:paraId="7C6DD81C" w14:textId="77777777" w:rsidR="00E51387" w:rsidRPr="00DB1978" w:rsidRDefault="00E51387" w:rsidP="00E51387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1D089AF1" w14:textId="77777777" w:rsidR="00E51387" w:rsidRPr="00DB1978" w:rsidRDefault="00E51387" w:rsidP="00E51387">
            <w:pPr>
              <w:widowControl/>
              <w:textAlignment w:val="bottom"/>
            </w:pPr>
          </w:p>
          <w:p w14:paraId="6E2CD143" w14:textId="77777777" w:rsidR="00E51387" w:rsidRPr="00DB1978" w:rsidRDefault="00E51387" w:rsidP="00E51387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4864DCA5" w14:textId="36AEFF2A" w:rsidR="00E51387" w:rsidRDefault="00E51387" w:rsidP="00A644C0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rand:</w:t>
            </w:r>
            <w:r>
              <w:t xml:space="preserve"> </w:t>
            </w:r>
            <w:r w:rsidR="00A644C0" w:rsidRPr="00A644C0">
              <w:rPr>
                <w:color w:val="000000"/>
              </w:rPr>
              <w:t>Heine</w:t>
            </w:r>
          </w:p>
          <w:p w14:paraId="60716F98" w14:textId="19690B1A" w:rsidR="00E51387" w:rsidRDefault="00E51387" w:rsidP="001E522C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odel:</w:t>
            </w:r>
            <w:r>
              <w:t xml:space="preserve"> </w:t>
            </w:r>
            <w:r w:rsidR="001E522C" w:rsidRPr="001E522C">
              <w:rPr>
                <w:color w:val="000000"/>
              </w:rPr>
              <w:t>BETA 4 USB</w:t>
            </w:r>
          </w:p>
          <w:p w14:paraId="783167DF" w14:textId="4A6CF1B5" w:rsidR="00E51387" w:rsidRPr="00DB1978" w:rsidRDefault="00E51387" w:rsidP="00E51387">
            <w:pPr>
              <w:widowControl/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Key Specification</w:t>
            </w:r>
            <w:r w:rsidRPr="008B5067">
              <w:rPr>
                <w:color w:val="000000"/>
              </w:rPr>
              <w:t xml:space="preserve">: </w:t>
            </w:r>
            <w:r w:rsidR="001E522C" w:rsidRPr="001E522C">
              <w:rPr>
                <w:color w:val="000000"/>
              </w:rPr>
              <w:t>3.5V Li-ion re</w:t>
            </w:r>
            <w:r w:rsidR="001E522C">
              <w:rPr>
                <w:color w:val="000000"/>
              </w:rPr>
              <w:t>chargeable handle + USB adapter</w:t>
            </w:r>
            <w:r w:rsidRPr="008B5067">
              <w:rPr>
                <w:color w:val="000000"/>
              </w:rPr>
              <w:t>.</w:t>
            </w:r>
          </w:p>
        </w:tc>
        <w:tc>
          <w:tcPr>
            <w:tcW w:w="3481" w:type="dxa"/>
            <w:vAlign w:val="bottom"/>
          </w:tcPr>
          <w:p w14:paraId="5E2191D7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Specification offered:</w:t>
            </w:r>
          </w:p>
          <w:p w14:paraId="48E4CBE8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0C6F6537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288AB1F8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6BDA3967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2DD91B1B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Unit:</w:t>
            </w:r>
          </w:p>
          <w:p w14:paraId="1A6ADD7C" w14:textId="7CF1A9DB" w:rsidR="00E51387" w:rsidRPr="00DB1978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  <w:vAlign w:val="bottom"/>
          </w:tcPr>
          <w:p w14:paraId="10BFA11C" w14:textId="77777777" w:rsidR="00E51387" w:rsidRPr="00DB1978" w:rsidRDefault="00E51387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22947874" w14:textId="77777777" w:rsidR="00E51387" w:rsidRPr="00DB1978" w:rsidRDefault="00E51387">
            <w:pPr>
              <w:pStyle w:val="TableParagraph"/>
              <w:rPr>
                <w:sz w:val="20"/>
              </w:rPr>
            </w:pPr>
          </w:p>
        </w:tc>
      </w:tr>
      <w:tr w:rsidR="003741FD" w:rsidRPr="00DB1978" w14:paraId="5FC2ADBE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2F15B784" w14:textId="77777777" w:rsidR="003741FD" w:rsidRDefault="003741FD" w:rsidP="00FC032F">
            <w:pPr>
              <w:pStyle w:val="TableParagraph"/>
              <w:rPr>
                <w:color w:val="000000"/>
              </w:rPr>
            </w:pPr>
          </w:p>
        </w:tc>
        <w:tc>
          <w:tcPr>
            <w:tcW w:w="5166" w:type="dxa"/>
            <w:vAlign w:val="center"/>
          </w:tcPr>
          <w:p w14:paraId="6F2E0FAD" w14:textId="14CA3C6D" w:rsidR="003741FD" w:rsidRPr="00DB1978" w:rsidRDefault="003741FD" w:rsidP="00E51387">
            <w:pPr>
              <w:widowControl/>
              <w:textAlignment w:val="bottom"/>
              <w:rPr>
                <w:b/>
                <w:color w:val="000000"/>
              </w:rPr>
            </w:pPr>
            <w:r w:rsidRPr="003741FD">
              <w:rPr>
                <w:b/>
                <w:color w:val="000000"/>
              </w:rPr>
              <w:t xml:space="preserve">SECTION E  </w:t>
            </w:r>
            <w:proofErr w:type="spellStart"/>
            <w:r w:rsidRPr="003741FD">
              <w:rPr>
                <w:b/>
                <w:color w:val="000000"/>
              </w:rPr>
              <w:t>ICare</w:t>
            </w:r>
            <w:proofErr w:type="spellEnd"/>
            <w:r w:rsidRPr="003741FD">
              <w:rPr>
                <w:b/>
                <w:color w:val="000000"/>
              </w:rPr>
              <w:t xml:space="preserve"> </w:t>
            </w:r>
            <w:proofErr w:type="spellStart"/>
            <w:r w:rsidRPr="003741FD">
              <w:rPr>
                <w:b/>
                <w:color w:val="000000"/>
              </w:rPr>
              <w:t>Tanometer</w:t>
            </w:r>
            <w:proofErr w:type="spellEnd"/>
          </w:p>
        </w:tc>
        <w:tc>
          <w:tcPr>
            <w:tcW w:w="3481" w:type="dxa"/>
            <w:vAlign w:val="bottom"/>
          </w:tcPr>
          <w:p w14:paraId="551C600D" w14:textId="77777777" w:rsidR="003741FD" w:rsidRPr="00B24739" w:rsidRDefault="003741FD" w:rsidP="00B2473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3C9DA478" w14:textId="77777777" w:rsidR="003741FD" w:rsidRPr="00DB1978" w:rsidRDefault="003741FD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06BB6FF5" w14:textId="77777777" w:rsidR="003741FD" w:rsidRPr="00DB1978" w:rsidRDefault="003741FD">
            <w:pPr>
              <w:pStyle w:val="TableParagraph"/>
              <w:rPr>
                <w:sz w:val="20"/>
              </w:rPr>
            </w:pPr>
          </w:p>
        </w:tc>
      </w:tr>
      <w:tr w:rsidR="00E51387" w:rsidRPr="00DB1978" w14:paraId="6005A324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216335C4" w14:textId="76520FE5" w:rsidR="00E51387" w:rsidRDefault="00E51387" w:rsidP="00FC032F">
            <w:pPr>
              <w:pStyle w:val="TableParagraph"/>
              <w:rPr>
                <w:color w:val="000000"/>
              </w:rPr>
            </w:pPr>
            <w:r>
              <w:rPr>
                <w:color w:val="000000"/>
              </w:rPr>
              <w:t>16</w:t>
            </w:r>
          </w:p>
        </w:tc>
        <w:tc>
          <w:tcPr>
            <w:tcW w:w="5166" w:type="dxa"/>
            <w:vAlign w:val="center"/>
          </w:tcPr>
          <w:p w14:paraId="0D173086" w14:textId="34087410" w:rsidR="00E51387" w:rsidRPr="00DB1978" w:rsidRDefault="00E51387" w:rsidP="00E51387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="001E522C" w:rsidRPr="00DB1978">
              <w:rPr>
                <w:b/>
                <w:color w:val="000000"/>
              </w:rPr>
              <w:t>:</w:t>
            </w:r>
            <w:r w:rsidR="001E522C" w:rsidRPr="00DB1978">
              <w:rPr>
                <w:color w:val="000000"/>
              </w:rPr>
              <w:t xml:space="preserve"> </w:t>
            </w:r>
            <w:r w:rsidR="001E522C">
              <w:rPr>
                <w:color w:val="000000"/>
              </w:rPr>
              <w:t xml:space="preserve">I care </w:t>
            </w:r>
            <w:proofErr w:type="spellStart"/>
            <w:r w:rsidR="001E522C">
              <w:rPr>
                <w:color w:val="000000"/>
              </w:rPr>
              <w:t>tanometer</w:t>
            </w:r>
            <w:proofErr w:type="spellEnd"/>
            <w:r w:rsidR="001E522C" w:rsidRPr="001E522C">
              <w:t xml:space="preserve"> </w:t>
            </w:r>
            <w:r w:rsidR="001E522C">
              <w:t>-</w:t>
            </w:r>
            <w:r w:rsidR="001E522C" w:rsidRPr="001E522C">
              <w:t>Rebound Tonometer (Standard)</w:t>
            </w:r>
          </w:p>
          <w:p w14:paraId="4DAD4EC9" w14:textId="77777777" w:rsidR="00E51387" w:rsidRPr="00DB1978" w:rsidRDefault="00E51387" w:rsidP="00E51387">
            <w:pPr>
              <w:widowControl/>
              <w:textAlignment w:val="bottom"/>
              <w:rPr>
                <w:color w:val="000000"/>
              </w:rPr>
            </w:pPr>
          </w:p>
          <w:p w14:paraId="0CB44126" w14:textId="77777777" w:rsidR="00E51387" w:rsidRPr="00DB1978" w:rsidRDefault="00E51387" w:rsidP="00E51387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7A341742" w14:textId="77777777" w:rsidR="00E51387" w:rsidRPr="00DB1978" w:rsidRDefault="00E51387" w:rsidP="00E51387"/>
          <w:p w14:paraId="3B6D319E" w14:textId="2967A55F" w:rsidR="00E51387" w:rsidRPr="00DB1978" w:rsidRDefault="00E51387" w:rsidP="00E51387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="001E522C">
              <w:rPr>
                <w:lang w:val="en-GB" w:eastAsia="en-GB"/>
              </w:rPr>
              <w:t>1</w:t>
            </w:r>
          </w:p>
          <w:p w14:paraId="671550F0" w14:textId="77777777" w:rsidR="00E51387" w:rsidRPr="00DB1978" w:rsidRDefault="00E51387" w:rsidP="00E51387">
            <w:pPr>
              <w:rPr>
                <w:lang w:val="en-GB" w:eastAsia="en-GB"/>
              </w:rPr>
            </w:pPr>
          </w:p>
          <w:p w14:paraId="37CEFF86" w14:textId="77777777" w:rsidR="00E51387" w:rsidRPr="00DB1978" w:rsidRDefault="00E51387" w:rsidP="00E51387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1B2D8695" w14:textId="77777777" w:rsidR="00E51387" w:rsidRPr="00DB1978" w:rsidRDefault="00E51387" w:rsidP="00E51387">
            <w:pPr>
              <w:widowControl/>
              <w:textAlignment w:val="bottom"/>
            </w:pPr>
          </w:p>
          <w:p w14:paraId="3C90BFDF" w14:textId="77777777" w:rsidR="00E51387" w:rsidRPr="00DB1978" w:rsidRDefault="00E51387" w:rsidP="00E51387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181D9B44" w14:textId="23E37CCA" w:rsidR="00E51387" w:rsidRDefault="00E51387" w:rsidP="001E522C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rand:</w:t>
            </w:r>
            <w:r>
              <w:t xml:space="preserve"> </w:t>
            </w:r>
            <w:proofErr w:type="spellStart"/>
            <w:r w:rsidR="001E522C" w:rsidRPr="001E522C">
              <w:rPr>
                <w:color w:val="000000"/>
              </w:rPr>
              <w:t>iCare</w:t>
            </w:r>
            <w:proofErr w:type="spellEnd"/>
          </w:p>
          <w:p w14:paraId="42DA3D98" w14:textId="049324F3" w:rsidR="00E51387" w:rsidRDefault="00E51387" w:rsidP="001E522C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odel:</w:t>
            </w:r>
            <w:r>
              <w:t xml:space="preserve"> </w:t>
            </w:r>
            <w:r w:rsidR="001E522C" w:rsidRPr="001E522C">
              <w:t>IC100 (TA011)</w:t>
            </w:r>
          </w:p>
          <w:p w14:paraId="7612650F" w14:textId="0C042C00" w:rsidR="00E51387" w:rsidRPr="00DB1978" w:rsidRDefault="00E51387" w:rsidP="00E51387">
            <w:pPr>
              <w:widowControl/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Key Specification</w:t>
            </w:r>
            <w:r w:rsidRPr="008B5067">
              <w:rPr>
                <w:color w:val="000000"/>
              </w:rPr>
              <w:t xml:space="preserve">: </w:t>
            </w:r>
            <w:r w:rsidR="001E522C" w:rsidRPr="001E522C">
              <w:rPr>
                <w:color w:val="000000"/>
              </w:rPr>
              <w:t xml:space="preserve">Handheld IOP measurement; </w:t>
            </w:r>
            <w:proofErr w:type="spellStart"/>
            <w:r w:rsidR="001E522C" w:rsidRPr="001E522C">
              <w:rPr>
                <w:color w:val="000000"/>
              </w:rPr>
              <w:t>EasyPos</w:t>
            </w:r>
            <w:proofErr w:type="spellEnd"/>
            <w:r w:rsidR="001E522C" w:rsidRPr="001E522C">
              <w:rPr>
                <w:color w:val="000000"/>
              </w:rPr>
              <w:t xml:space="preserve"> red/green alignment; range 7–50 mmHg; OLED display; 6-click auto-measure; weight 230g.</w:t>
            </w:r>
          </w:p>
        </w:tc>
        <w:tc>
          <w:tcPr>
            <w:tcW w:w="3481" w:type="dxa"/>
            <w:vAlign w:val="bottom"/>
          </w:tcPr>
          <w:p w14:paraId="5D01A8A8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lastRenderedPageBreak/>
              <w:t>Specification offered:</w:t>
            </w:r>
          </w:p>
          <w:p w14:paraId="23B0231A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373F6FC4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17AF8B72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448554B4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4A0F5163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Unit:</w:t>
            </w:r>
          </w:p>
          <w:p w14:paraId="3ABBEDE1" w14:textId="48B20E31" w:rsidR="00E51387" w:rsidRPr="00DB1978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  <w:vAlign w:val="bottom"/>
          </w:tcPr>
          <w:p w14:paraId="56A1AD46" w14:textId="77777777" w:rsidR="00E51387" w:rsidRPr="00DB1978" w:rsidRDefault="00E51387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13813CC9" w14:textId="77777777" w:rsidR="00E51387" w:rsidRPr="00DB1978" w:rsidRDefault="00E51387">
            <w:pPr>
              <w:pStyle w:val="TableParagraph"/>
              <w:rPr>
                <w:sz w:val="20"/>
              </w:rPr>
            </w:pPr>
          </w:p>
        </w:tc>
      </w:tr>
      <w:tr w:rsidR="003741FD" w:rsidRPr="00DB1978" w14:paraId="1025BA5A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49F125E6" w14:textId="77777777" w:rsidR="003741FD" w:rsidRDefault="003741FD" w:rsidP="00FC032F">
            <w:pPr>
              <w:pStyle w:val="TableParagraph"/>
              <w:rPr>
                <w:color w:val="000000"/>
              </w:rPr>
            </w:pPr>
          </w:p>
        </w:tc>
        <w:tc>
          <w:tcPr>
            <w:tcW w:w="5166" w:type="dxa"/>
            <w:vAlign w:val="center"/>
          </w:tcPr>
          <w:p w14:paraId="4347BFFF" w14:textId="015AAD28" w:rsidR="003741FD" w:rsidRPr="00DB1978" w:rsidRDefault="003741FD" w:rsidP="00E51387">
            <w:pPr>
              <w:widowControl/>
              <w:textAlignment w:val="bottom"/>
              <w:rPr>
                <w:b/>
                <w:color w:val="000000"/>
              </w:rPr>
            </w:pPr>
            <w:r w:rsidRPr="003741FD">
              <w:rPr>
                <w:b/>
                <w:color w:val="000000"/>
              </w:rPr>
              <w:t>SECTION F: SLIT LAMP RETINAL LENSES</w:t>
            </w:r>
          </w:p>
        </w:tc>
        <w:tc>
          <w:tcPr>
            <w:tcW w:w="3481" w:type="dxa"/>
            <w:vAlign w:val="bottom"/>
          </w:tcPr>
          <w:p w14:paraId="329D7281" w14:textId="77777777" w:rsidR="003741FD" w:rsidRPr="00B24739" w:rsidRDefault="003741FD" w:rsidP="00B2473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5D3E82AC" w14:textId="77777777" w:rsidR="003741FD" w:rsidRPr="00DB1978" w:rsidRDefault="003741FD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4227E916" w14:textId="77777777" w:rsidR="003741FD" w:rsidRPr="00DB1978" w:rsidRDefault="003741FD">
            <w:pPr>
              <w:pStyle w:val="TableParagraph"/>
              <w:rPr>
                <w:sz w:val="20"/>
              </w:rPr>
            </w:pPr>
          </w:p>
        </w:tc>
      </w:tr>
      <w:tr w:rsidR="00E51387" w:rsidRPr="00DB1978" w14:paraId="3B843A7A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782B1C18" w14:textId="2C211BE5" w:rsidR="00E51387" w:rsidRDefault="00E51387" w:rsidP="00FC032F">
            <w:pPr>
              <w:pStyle w:val="TableParagraph"/>
              <w:rPr>
                <w:color w:val="000000"/>
              </w:rPr>
            </w:pPr>
            <w:r>
              <w:rPr>
                <w:color w:val="000000"/>
              </w:rPr>
              <w:t>17</w:t>
            </w:r>
          </w:p>
        </w:tc>
        <w:tc>
          <w:tcPr>
            <w:tcW w:w="5166" w:type="dxa"/>
            <w:vAlign w:val="center"/>
          </w:tcPr>
          <w:p w14:paraId="607D30CB" w14:textId="4C6CBC25" w:rsidR="00E51387" w:rsidRPr="00DB1978" w:rsidRDefault="00E51387" w:rsidP="00E51387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</w:t>
            </w:r>
            <w:proofErr w:type="spellStart"/>
            <w:r w:rsidRPr="00DB1978">
              <w:rPr>
                <w:b/>
                <w:color w:val="000000"/>
              </w:rPr>
              <w:t>name</w:t>
            </w:r>
            <w:r w:rsidR="001E522C">
              <w:rPr>
                <w:b/>
                <w:color w:val="000000"/>
              </w:rPr>
              <w:t>:</w:t>
            </w:r>
            <w:r w:rsidR="001E522C" w:rsidRPr="001E522C">
              <w:t>Standard</w:t>
            </w:r>
            <w:proofErr w:type="spellEnd"/>
            <w:r w:rsidR="001E522C" w:rsidRPr="001E522C">
              <w:t xml:space="preserve"> Diagnostic Lens</w:t>
            </w:r>
            <w:r w:rsidR="001E522C">
              <w:t xml:space="preserve">  for </w:t>
            </w:r>
            <w:r w:rsidR="001E522C" w:rsidRPr="001E522C">
              <w:t>SLIT LAMP RETINAL LENSES</w:t>
            </w:r>
          </w:p>
          <w:p w14:paraId="3DC5B7AF" w14:textId="77777777" w:rsidR="00E51387" w:rsidRPr="00DB1978" w:rsidRDefault="00E51387" w:rsidP="00E51387">
            <w:pPr>
              <w:widowControl/>
              <w:textAlignment w:val="bottom"/>
              <w:rPr>
                <w:color w:val="000000"/>
              </w:rPr>
            </w:pPr>
          </w:p>
          <w:p w14:paraId="6524898A" w14:textId="77777777" w:rsidR="00E51387" w:rsidRPr="00DB1978" w:rsidRDefault="00E51387" w:rsidP="00E51387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45BD7296" w14:textId="77777777" w:rsidR="00E51387" w:rsidRPr="00DB1978" w:rsidRDefault="00E51387" w:rsidP="00E51387"/>
          <w:p w14:paraId="0FE1BD36" w14:textId="2BEFE233" w:rsidR="00E51387" w:rsidRPr="00DB1978" w:rsidRDefault="00E51387" w:rsidP="00E51387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="00162313">
              <w:rPr>
                <w:lang w:val="en-GB" w:eastAsia="en-GB"/>
              </w:rPr>
              <w:t>1</w:t>
            </w:r>
          </w:p>
          <w:p w14:paraId="6224767D" w14:textId="77777777" w:rsidR="00E51387" w:rsidRPr="00DB1978" w:rsidRDefault="00E51387" w:rsidP="00E51387">
            <w:pPr>
              <w:rPr>
                <w:lang w:val="en-GB" w:eastAsia="en-GB"/>
              </w:rPr>
            </w:pPr>
          </w:p>
          <w:p w14:paraId="2BE28A41" w14:textId="77777777" w:rsidR="00E51387" w:rsidRPr="00DB1978" w:rsidRDefault="00E51387" w:rsidP="00E51387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2CDEA838" w14:textId="77777777" w:rsidR="00E51387" w:rsidRPr="00DB1978" w:rsidRDefault="00E51387" w:rsidP="00E51387">
            <w:pPr>
              <w:widowControl/>
              <w:textAlignment w:val="bottom"/>
            </w:pPr>
          </w:p>
          <w:p w14:paraId="74E8468E" w14:textId="77777777" w:rsidR="00E51387" w:rsidRPr="00DB1978" w:rsidRDefault="00E51387" w:rsidP="00E51387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0DE7AA1A" w14:textId="0A99132E" w:rsidR="00E51387" w:rsidRDefault="00E51387" w:rsidP="00E51387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rand:</w:t>
            </w:r>
            <w:r>
              <w:t xml:space="preserve"> </w:t>
            </w:r>
            <w:r w:rsidR="001E522C">
              <w:rPr>
                <w:color w:val="000000"/>
              </w:rPr>
              <w:t>Volk</w:t>
            </w:r>
          </w:p>
          <w:p w14:paraId="0B756C4F" w14:textId="5A90B637" w:rsidR="00E51387" w:rsidRDefault="00E51387" w:rsidP="00E51387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odel:</w:t>
            </w:r>
            <w:r>
              <w:t xml:space="preserve"> </w:t>
            </w:r>
            <w:r w:rsidR="001E522C">
              <w:rPr>
                <w:color w:val="000000"/>
              </w:rPr>
              <w:t>90D</w:t>
            </w:r>
          </w:p>
          <w:p w14:paraId="28E1A9F3" w14:textId="4D9F89C5" w:rsidR="00E51387" w:rsidRPr="00DB1978" w:rsidRDefault="00E51387" w:rsidP="00E51387">
            <w:pPr>
              <w:widowControl/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Key Specification</w:t>
            </w:r>
            <w:r w:rsidRPr="008B5067">
              <w:rPr>
                <w:color w:val="000000"/>
              </w:rPr>
              <w:t xml:space="preserve">: </w:t>
            </w:r>
            <w:r w:rsidR="001E522C" w:rsidRPr="001E522C">
              <w:rPr>
                <w:color w:val="000000"/>
              </w:rPr>
              <w:t xml:space="preserve">The most versatile lens; 0.76x magnification; 74°/89° field of view; excellent for small, </w:t>
            </w:r>
            <w:proofErr w:type="spellStart"/>
            <w:r w:rsidR="001E522C" w:rsidRPr="001E522C">
              <w:rPr>
                <w:color w:val="000000"/>
              </w:rPr>
              <w:t>undilated</w:t>
            </w:r>
            <w:proofErr w:type="spellEnd"/>
            <w:r w:rsidR="001E522C" w:rsidRPr="001E522C">
              <w:rPr>
                <w:color w:val="000000"/>
              </w:rPr>
              <w:t xml:space="preserve"> pupils.</w:t>
            </w:r>
          </w:p>
        </w:tc>
        <w:tc>
          <w:tcPr>
            <w:tcW w:w="3481" w:type="dxa"/>
            <w:vAlign w:val="bottom"/>
          </w:tcPr>
          <w:p w14:paraId="33A73B39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Specification offered:</w:t>
            </w:r>
          </w:p>
          <w:p w14:paraId="3197D5DF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28F48F86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4932D468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3E0B739F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585F6C6F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Unit:</w:t>
            </w:r>
          </w:p>
          <w:p w14:paraId="74419209" w14:textId="5FCFB7B6" w:rsidR="00E51387" w:rsidRPr="00DB1978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  <w:vAlign w:val="bottom"/>
          </w:tcPr>
          <w:p w14:paraId="128C5D68" w14:textId="77777777" w:rsidR="00E51387" w:rsidRPr="00DB1978" w:rsidRDefault="00E51387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2DE81541" w14:textId="77777777" w:rsidR="00E51387" w:rsidRPr="00DB1978" w:rsidRDefault="00E51387">
            <w:pPr>
              <w:pStyle w:val="TableParagraph"/>
              <w:rPr>
                <w:sz w:val="20"/>
              </w:rPr>
            </w:pPr>
          </w:p>
        </w:tc>
      </w:tr>
      <w:tr w:rsidR="00E51387" w:rsidRPr="00DB1978" w14:paraId="6A46ABAE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290F0FBF" w14:textId="32F3AAF5" w:rsidR="00E51387" w:rsidRDefault="00E51387" w:rsidP="00FC032F">
            <w:pPr>
              <w:pStyle w:val="TableParagraph"/>
              <w:rPr>
                <w:color w:val="000000"/>
              </w:rPr>
            </w:pPr>
            <w:r>
              <w:rPr>
                <w:color w:val="000000"/>
              </w:rPr>
              <w:t>18</w:t>
            </w:r>
          </w:p>
        </w:tc>
        <w:tc>
          <w:tcPr>
            <w:tcW w:w="5166" w:type="dxa"/>
            <w:vAlign w:val="center"/>
          </w:tcPr>
          <w:p w14:paraId="5AFD22CE" w14:textId="47D7A5AA" w:rsidR="00E51387" w:rsidRPr="00DB1978" w:rsidRDefault="00E51387" w:rsidP="00E51387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="001E522C" w:rsidRPr="001E522C">
              <w:t>General Purpose / Ma</w:t>
            </w:r>
            <w:r w:rsidR="001E522C">
              <w:t>cula</w:t>
            </w:r>
          </w:p>
          <w:p w14:paraId="3C2D1140" w14:textId="77777777" w:rsidR="00E51387" w:rsidRPr="00DB1978" w:rsidRDefault="00E51387" w:rsidP="00E51387">
            <w:pPr>
              <w:widowControl/>
              <w:textAlignment w:val="bottom"/>
              <w:rPr>
                <w:color w:val="000000"/>
              </w:rPr>
            </w:pPr>
          </w:p>
          <w:p w14:paraId="27FBAAFA" w14:textId="77777777" w:rsidR="00E51387" w:rsidRPr="00DB1978" w:rsidRDefault="00E51387" w:rsidP="00E51387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7CDB13C8" w14:textId="77777777" w:rsidR="00E51387" w:rsidRPr="00DB1978" w:rsidRDefault="00E51387" w:rsidP="00E51387"/>
          <w:p w14:paraId="7B92CD20" w14:textId="310EDB5E" w:rsidR="00E51387" w:rsidRPr="00DB1978" w:rsidRDefault="00E51387" w:rsidP="00E51387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="00162313">
              <w:rPr>
                <w:lang w:val="en-GB" w:eastAsia="en-GB"/>
              </w:rPr>
              <w:t>1</w:t>
            </w:r>
          </w:p>
          <w:p w14:paraId="49D42D00" w14:textId="77777777" w:rsidR="00E51387" w:rsidRPr="00DB1978" w:rsidRDefault="00E51387" w:rsidP="00E51387">
            <w:pPr>
              <w:rPr>
                <w:lang w:val="en-GB" w:eastAsia="en-GB"/>
              </w:rPr>
            </w:pPr>
          </w:p>
          <w:p w14:paraId="6BCF33E3" w14:textId="77777777" w:rsidR="00E51387" w:rsidRPr="00DB1978" w:rsidRDefault="00E51387" w:rsidP="00E51387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070671F8" w14:textId="77777777" w:rsidR="00E51387" w:rsidRPr="00DB1978" w:rsidRDefault="00E51387" w:rsidP="00E51387">
            <w:pPr>
              <w:widowControl/>
              <w:textAlignment w:val="bottom"/>
            </w:pPr>
          </w:p>
          <w:p w14:paraId="1D4EFD27" w14:textId="77777777" w:rsidR="00E51387" w:rsidRPr="00DB1978" w:rsidRDefault="00E51387" w:rsidP="00E51387">
            <w:r w:rsidRPr="00DB1978">
              <w:rPr>
                <w:b/>
              </w:rPr>
              <w:lastRenderedPageBreak/>
              <w:t xml:space="preserve">Technical Specification </w:t>
            </w:r>
            <w:r w:rsidRPr="00DB1978">
              <w:t xml:space="preserve"> </w:t>
            </w:r>
          </w:p>
          <w:p w14:paraId="7A5294A3" w14:textId="7CB2503D" w:rsidR="00E51387" w:rsidRDefault="00E51387" w:rsidP="00E51387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rand:</w:t>
            </w:r>
            <w:r>
              <w:t xml:space="preserve"> </w:t>
            </w:r>
            <w:r w:rsidR="001E522C">
              <w:rPr>
                <w:color w:val="000000"/>
              </w:rPr>
              <w:t>Volk</w:t>
            </w:r>
          </w:p>
          <w:p w14:paraId="4D1D1864" w14:textId="21D689EA" w:rsidR="00E51387" w:rsidRDefault="00E51387" w:rsidP="00E51387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odel:</w:t>
            </w:r>
            <w:r>
              <w:t xml:space="preserve"> </w:t>
            </w:r>
            <w:r w:rsidR="001E522C">
              <w:rPr>
                <w:color w:val="000000"/>
              </w:rPr>
              <w:t>78D</w:t>
            </w:r>
          </w:p>
          <w:p w14:paraId="41DBD7D8" w14:textId="5DD61BAF" w:rsidR="00E51387" w:rsidRPr="00DB1978" w:rsidRDefault="00E51387" w:rsidP="00E51387">
            <w:pPr>
              <w:widowControl/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Key Specification</w:t>
            </w:r>
            <w:r w:rsidRPr="008B5067">
              <w:rPr>
                <w:color w:val="000000"/>
              </w:rPr>
              <w:t xml:space="preserve">: </w:t>
            </w:r>
            <w:r w:rsidR="001E522C" w:rsidRPr="001E522C">
              <w:rPr>
                <w:color w:val="000000"/>
              </w:rPr>
              <w:t>Ideal for general fundus exams; 0.93x magnification; 81°/97° field of view; better stereopsis than 90D.</w:t>
            </w:r>
          </w:p>
        </w:tc>
        <w:tc>
          <w:tcPr>
            <w:tcW w:w="3481" w:type="dxa"/>
            <w:vAlign w:val="bottom"/>
          </w:tcPr>
          <w:p w14:paraId="3A25F1E6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lastRenderedPageBreak/>
              <w:t>Specification offered:</w:t>
            </w:r>
          </w:p>
          <w:p w14:paraId="5CBDD4A7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7993EB2C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3AB1F564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581FC149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5547040E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Unit:</w:t>
            </w:r>
          </w:p>
          <w:p w14:paraId="29F461EC" w14:textId="20737490" w:rsidR="00E51387" w:rsidRPr="00DB1978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  <w:vAlign w:val="bottom"/>
          </w:tcPr>
          <w:p w14:paraId="1F5D5628" w14:textId="77777777" w:rsidR="00E51387" w:rsidRPr="00DB1978" w:rsidRDefault="00E51387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5ABEF194" w14:textId="77777777" w:rsidR="00E51387" w:rsidRPr="00DB1978" w:rsidRDefault="00E51387">
            <w:pPr>
              <w:pStyle w:val="TableParagraph"/>
              <w:rPr>
                <w:sz w:val="20"/>
              </w:rPr>
            </w:pPr>
          </w:p>
        </w:tc>
      </w:tr>
      <w:tr w:rsidR="001E522C" w:rsidRPr="00DB1978" w14:paraId="76163C2B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1E9D03C6" w14:textId="1D6C9A9E" w:rsidR="001E522C" w:rsidRDefault="00003416" w:rsidP="00FC032F">
            <w:pPr>
              <w:pStyle w:val="TableParagraph"/>
              <w:rPr>
                <w:color w:val="000000"/>
              </w:rPr>
            </w:pPr>
            <w:r>
              <w:rPr>
                <w:color w:val="000000"/>
              </w:rPr>
              <w:t>19</w:t>
            </w:r>
          </w:p>
        </w:tc>
        <w:tc>
          <w:tcPr>
            <w:tcW w:w="5166" w:type="dxa"/>
            <w:vAlign w:val="center"/>
          </w:tcPr>
          <w:p w14:paraId="7AFBBD17" w14:textId="59E6CAC7" w:rsidR="001E522C" w:rsidRPr="00DB1978" w:rsidRDefault="001E522C" w:rsidP="001E522C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="00003416" w:rsidRPr="00003416">
              <w:t>High Magnification</w:t>
            </w:r>
          </w:p>
          <w:p w14:paraId="2692096D" w14:textId="77777777" w:rsidR="001E522C" w:rsidRPr="00DB1978" w:rsidRDefault="001E522C" w:rsidP="001E522C">
            <w:pPr>
              <w:widowControl/>
              <w:textAlignment w:val="bottom"/>
              <w:rPr>
                <w:color w:val="000000"/>
              </w:rPr>
            </w:pPr>
          </w:p>
          <w:p w14:paraId="4B806DFE" w14:textId="77777777" w:rsidR="001E522C" w:rsidRPr="00DB1978" w:rsidRDefault="001E522C" w:rsidP="001E522C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1908897C" w14:textId="77777777" w:rsidR="001E522C" w:rsidRPr="00DB1978" w:rsidRDefault="001E522C" w:rsidP="001E522C"/>
          <w:p w14:paraId="778F1636" w14:textId="540DEA3F" w:rsidR="001E522C" w:rsidRPr="00DB1978" w:rsidRDefault="001E522C" w:rsidP="001E522C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="00162313">
              <w:rPr>
                <w:lang w:val="en-GB" w:eastAsia="en-GB"/>
              </w:rPr>
              <w:t>1</w:t>
            </w:r>
          </w:p>
          <w:p w14:paraId="4754105A" w14:textId="77777777" w:rsidR="001E522C" w:rsidRPr="00DB1978" w:rsidRDefault="001E522C" w:rsidP="001E522C">
            <w:pPr>
              <w:rPr>
                <w:lang w:val="en-GB" w:eastAsia="en-GB"/>
              </w:rPr>
            </w:pPr>
          </w:p>
          <w:p w14:paraId="7F04148C" w14:textId="77777777" w:rsidR="001E522C" w:rsidRPr="00DB1978" w:rsidRDefault="001E522C" w:rsidP="001E522C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5A95467A" w14:textId="77777777" w:rsidR="001E522C" w:rsidRPr="00DB1978" w:rsidRDefault="001E522C" w:rsidP="001E522C">
            <w:pPr>
              <w:widowControl/>
              <w:textAlignment w:val="bottom"/>
            </w:pPr>
          </w:p>
          <w:p w14:paraId="2BBDADD5" w14:textId="77777777" w:rsidR="001E522C" w:rsidRPr="00DB1978" w:rsidRDefault="001E522C" w:rsidP="001E522C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26C2935B" w14:textId="77777777" w:rsidR="001E522C" w:rsidRDefault="001E522C" w:rsidP="001E522C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rand:</w:t>
            </w:r>
            <w:r>
              <w:t xml:space="preserve"> </w:t>
            </w:r>
            <w:r>
              <w:rPr>
                <w:color w:val="000000"/>
              </w:rPr>
              <w:t>Volk</w:t>
            </w:r>
          </w:p>
          <w:p w14:paraId="119BCEC5" w14:textId="438ABC0F" w:rsidR="001E522C" w:rsidRDefault="001E522C" w:rsidP="00003416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odel:</w:t>
            </w:r>
            <w:r>
              <w:t xml:space="preserve"> </w:t>
            </w:r>
            <w:r w:rsidR="00003416" w:rsidRPr="00003416">
              <w:rPr>
                <w:color w:val="000000"/>
              </w:rPr>
              <w:t>Digital High Mag</w:t>
            </w:r>
          </w:p>
          <w:p w14:paraId="08A677FC" w14:textId="41D911F1" w:rsidR="001E522C" w:rsidRPr="00DB1978" w:rsidRDefault="001E522C" w:rsidP="001E522C">
            <w:pPr>
              <w:widowControl/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Key Specification</w:t>
            </w:r>
            <w:r w:rsidRPr="008B5067">
              <w:rPr>
                <w:color w:val="000000"/>
              </w:rPr>
              <w:t xml:space="preserve">: </w:t>
            </w:r>
            <w:r w:rsidR="00003416" w:rsidRPr="00003416">
              <w:rPr>
                <w:color w:val="000000"/>
              </w:rPr>
              <w:t>Highest resolution for macular/disc detail; 1.30x magnification; requires well-dilated pupils.</w:t>
            </w:r>
          </w:p>
        </w:tc>
        <w:tc>
          <w:tcPr>
            <w:tcW w:w="3481" w:type="dxa"/>
            <w:vAlign w:val="bottom"/>
          </w:tcPr>
          <w:p w14:paraId="03604657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Specification offered:</w:t>
            </w:r>
          </w:p>
          <w:p w14:paraId="1F7719DA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3727740C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7F9BBE82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14E86C61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33926F20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Unit:</w:t>
            </w:r>
          </w:p>
          <w:p w14:paraId="7555A2BC" w14:textId="13BDE6B6" w:rsidR="001E522C" w:rsidRPr="00DB1978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  <w:vAlign w:val="bottom"/>
          </w:tcPr>
          <w:p w14:paraId="7150FC3B" w14:textId="77777777" w:rsidR="001E522C" w:rsidRPr="00DB1978" w:rsidRDefault="001E522C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4AE9600A" w14:textId="77777777" w:rsidR="001E522C" w:rsidRPr="00DB1978" w:rsidRDefault="001E522C">
            <w:pPr>
              <w:pStyle w:val="TableParagraph"/>
              <w:rPr>
                <w:sz w:val="20"/>
              </w:rPr>
            </w:pPr>
          </w:p>
        </w:tc>
      </w:tr>
      <w:tr w:rsidR="003741FD" w:rsidRPr="00DB1978" w14:paraId="61148719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6C258704" w14:textId="77777777" w:rsidR="003741FD" w:rsidRDefault="003741FD" w:rsidP="00FC032F">
            <w:pPr>
              <w:pStyle w:val="TableParagraph"/>
              <w:rPr>
                <w:color w:val="000000"/>
              </w:rPr>
            </w:pPr>
          </w:p>
        </w:tc>
        <w:tc>
          <w:tcPr>
            <w:tcW w:w="5166" w:type="dxa"/>
            <w:vAlign w:val="center"/>
          </w:tcPr>
          <w:p w14:paraId="76B99644" w14:textId="14B3D917" w:rsidR="003741FD" w:rsidRPr="00DB1978" w:rsidRDefault="003741FD" w:rsidP="001E522C">
            <w:pPr>
              <w:widowControl/>
              <w:textAlignment w:val="bottom"/>
              <w:rPr>
                <w:b/>
                <w:color w:val="000000"/>
              </w:rPr>
            </w:pPr>
            <w:r w:rsidRPr="003741FD">
              <w:rPr>
                <w:b/>
                <w:color w:val="000000"/>
              </w:rPr>
              <w:t>SECTION G: BIO INDIRECT LENSES (OUTREACH / MOBILE)</w:t>
            </w:r>
          </w:p>
        </w:tc>
        <w:tc>
          <w:tcPr>
            <w:tcW w:w="3481" w:type="dxa"/>
            <w:vAlign w:val="bottom"/>
          </w:tcPr>
          <w:p w14:paraId="48C6AB9C" w14:textId="77777777" w:rsidR="003741FD" w:rsidRPr="00B24739" w:rsidRDefault="003741FD" w:rsidP="00B2473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08B251B9" w14:textId="77777777" w:rsidR="003741FD" w:rsidRPr="00DB1978" w:rsidRDefault="003741FD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3BF5D5B6" w14:textId="77777777" w:rsidR="003741FD" w:rsidRPr="00DB1978" w:rsidRDefault="003741FD">
            <w:pPr>
              <w:pStyle w:val="TableParagraph"/>
              <w:rPr>
                <w:sz w:val="20"/>
              </w:rPr>
            </w:pPr>
          </w:p>
        </w:tc>
      </w:tr>
      <w:tr w:rsidR="001E522C" w:rsidRPr="00DB1978" w14:paraId="60681B75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6AC89E4B" w14:textId="283C414A" w:rsidR="001E522C" w:rsidRDefault="00B24739" w:rsidP="00FC032F">
            <w:pPr>
              <w:pStyle w:val="TableParagraph"/>
              <w:rPr>
                <w:color w:val="000000"/>
              </w:rPr>
            </w:pPr>
            <w:r>
              <w:rPr>
                <w:color w:val="000000"/>
              </w:rPr>
              <w:t>20</w:t>
            </w:r>
          </w:p>
        </w:tc>
        <w:tc>
          <w:tcPr>
            <w:tcW w:w="5166" w:type="dxa"/>
            <w:vAlign w:val="center"/>
          </w:tcPr>
          <w:p w14:paraId="4D84A54B" w14:textId="314CF2C6" w:rsidR="001E522C" w:rsidRPr="00DB1978" w:rsidRDefault="001E522C" w:rsidP="001E522C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="00003416" w:rsidRPr="00003416">
              <w:t>Standard Outreach Lens</w:t>
            </w:r>
          </w:p>
          <w:p w14:paraId="74C605E9" w14:textId="77777777" w:rsidR="001E522C" w:rsidRPr="00DB1978" w:rsidRDefault="001E522C" w:rsidP="001E522C">
            <w:pPr>
              <w:widowControl/>
              <w:textAlignment w:val="bottom"/>
              <w:rPr>
                <w:color w:val="000000"/>
              </w:rPr>
            </w:pPr>
          </w:p>
          <w:p w14:paraId="6BDDA96A" w14:textId="77777777" w:rsidR="001E522C" w:rsidRPr="00DB1978" w:rsidRDefault="001E522C" w:rsidP="001E522C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31B92565" w14:textId="77777777" w:rsidR="001E522C" w:rsidRPr="00DB1978" w:rsidRDefault="001E522C" w:rsidP="001E522C"/>
          <w:p w14:paraId="26DC5E19" w14:textId="491FCE7F" w:rsidR="001E522C" w:rsidRPr="00DB1978" w:rsidRDefault="00162313" w:rsidP="001E522C">
            <w:pPr>
              <w:rPr>
                <w:lang w:val="en-GB" w:eastAsia="en-GB"/>
              </w:rPr>
            </w:pPr>
            <w:r>
              <w:rPr>
                <w:b/>
                <w:lang w:val="en-GB" w:eastAsia="en-GB"/>
              </w:rPr>
              <w:t>Quantity:1</w:t>
            </w:r>
          </w:p>
          <w:p w14:paraId="6F12A6B7" w14:textId="77777777" w:rsidR="001E522C" w:rsidRPr="00DB1978" w:rsidRDefault="001E522C" w:rsidP="001E522C">
            <w:pPr>
              <w:rPr>
                <w:lang w:val="en-GB" w:eastAsia="en-GB"/>
              </w:rPr>
            </w:pPr>
          </w:p>
          <w:p w14:paraId="3992BF2E" w14:textId="77777777" w:rsidR="001E522C" w:rsidRPr="00DB1978" w:rsidRDefault="001E522C" w:rsidP="001E522C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4DBD1590" w14:textId="77777777" w:rsidR="001E522C" w:rsidRPr="00DB1978" w:rsidRDefault="001E522C" w:rsidP="001E522C">
            <w:pPr>
              <w:widowControl/>
              <w:textAlignment w:val="bottom"/>
            </w:pPr>
          </w:p>
          <w:p w14:paraId="69F10496" w14:textId="77777777" w:rsidR="001E522C" w:rsidRPr="00DB1978" w:rsidRDefault="001E522C" w:rsidP="001E522C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5E49CF13" w14:textId="77777777" w:rsidR="001E522C" w:rsidRDefault="001E522C" w:rsidP="001E522C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rand:</w:t>
            </w:r>
            <w:r>
              <w:t xml:space="preserve"> </w:t>
            </w:r>
            <w:r>
              <w:rPr>
                <w:color w:val="000000"/>
              </w:rPr>
              <w:t>Volk</w:t>
            </w:r>
          </w:p>
          <w:p w14:paraId="5099EAE9" w14:textId="4768D6C4" w:rsidR="001E522C" w:rsidRDefault="001E522C" w:rsidP="001E522C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odel:</w:t>
            </w:r>
            <w:r>
              <w:t xml:space="preserve"> </w:t>
            </w:r>
            <w:r w:rsidR="00003416">
              <w:rPr>
                <w:color w:val="000000"/>
              </w:rPr>
              <w:t>20</w:t>
            </w:r>
            <w:r>
              <w:rPr>
                <w:color w:val="000000"/>
              </w:rPr>
              <w:t>D</w:t>
            </w:r>
          </w:p>
          <w:p w14:paraId="2D6D9B0F" w14:textId="53A624F6" w:rsidR="001E522C" w:rsidRPr="00DB1978" w:rsidRDefault="001E522C" w:rsidP="001E522C">
            <w:pPr>
              <w:widowControl/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Key Specification</w:t>
            </w:r>
            <w:r w:rsidRPr="008B5067">
              <w:rPr>
                <w:color w:val="000000"/>
              </w:rPr>
              <w:t xml:space="preserve">: </w:t>
            </w:r>
            <w:r w:rsidR="00003416" w:rsidRPr="00003416">
              <w:rPr>
                <w:color w:val="000000"/>
              </w:rPr>
              <w:t>Industry standard for BIO; 3.13x magnification; 46°/60° field of view; 50mm working distance.</w:t>
            </w:r>
          </w:p>
        </w:tc>
        <w:tc>
          <w:tcPr>
            <w:tcW w:w="3481" w:type="dxa"/>
            <w:vAlign w:val="bottom"/>
          </w:tcPr>
          <w:p w14:paraId="006BAF86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Specification offered:</w:t>
            </w:r>
          </w:p>
          <w:p w14:paraId="3E3946C6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365D0262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2931307C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5F1DD871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17054743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Unit:</w:t>
            </w:r>
          </w:p>
          <w:p w14:paraId="60E25302" w14:textId="408B9182" w:rsidR="001E522C" w:rsidRPr="00DB1978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  <w:vAlign w:val="bottom"/>
          </w:tcPr>
          <w:p w14:paraId="65975548" w14:textId="77777777" w:rsidR="001E522C" w:rsidRPr="00DB1978" w:rsidRDefault="001E522C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79AF9806" w14:textId="77777777" w:rsidR="001E522C" w:rsidRPr="00DB1978" w:rsidRDefault="001E522C">
            <w:pPr>
              <w:pStyle w:val="TableParagraph"/>
              <w:rPr>
                <w:sz w:val="20"/>
              </w:rPr>
            </w:pPr>
          </w:p>
        </w:tc>
      </w:tr>
      <w:tr w:rsidR="00003416" w:rsidRPr="00DB1978" w14:paraId="0C65EA74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06476F36" w14:textId="11CCAF22" w:rsidR="00003416" w:rsidRDefault="00B24739" w:rsidP="00FC032F">
            <w:pPr>
              <w:pStyle w:val="TableParagraph"/>
              <w:rPr>
                <w:color w:val="000000"/>
              </w:rPr>
            </w:pPr>
            <w:r>
              <w:rPr>
                <w:color w:val="000000"/>
              </w:rPr>
              <w:t>21</w:t>
            </w:r>
          </w:p>
        </w:tc>
        <w:tc>
          <w:tcPr>
            <w:tcW w:w="5166" w:type="dxa"/>
            <w:vAlign w:val="center"/>
          </w:tcPr>
          <w:p w14:paraId="3CE026FA" w14:textId="751B910A" w:rsidR="00003416" w:rsidRPr="00DB1978" w:rsidRDefault="00003416" w:rsidP="00003416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Pr="00003416">
              <w:t>Wide Field / Pediatric</w:t>
            </w:r>
          </w:p>
          <w:p w14:paraId="7E441F8E" w14:textId="77777777" w:rsidR="00003416" w:rsidRPr="00DB1978" w:rsidRDefault="00003416" w:rsidP="00003416">
            <w:pPr>
              <w:widowControl/>
              <w:textAlignment w:val="bottom"/>
              <w:rPr>
                <w:color w:val="000000"/>
              </w:rPr>
            </w:pPr>
          </w:p>
          <w:p w14:paraId="167B8984" w14:textId="77777777" w:rsidR="00003416" w:rsidRPr="00DB1978" w:rsidRDefault="00003416" w:rsidP="00003416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1C575B68" w14:textId="77777777" w:rsidR="00003416" w:rsidRPr="00DB1978" w:rsidRDefault="00003416" w:rsidP="00003416"/>
          <w:p w14:paraId="5E5A5F13" w14:textId="69D50A5B" w:rsidR="00003416" w:rsidRPr="00DB1978" w:rsidRDefault="00162313" w:rsidP="00003416">
            <w:pPr>
              <w:rPr>
                <w:lang w:val="en-GB" w:eastAsia="en-GB"/>
              </w:rPr>
            </w:pPr>
            <w:r>
              <w:rPr>
                <w:b/>
                <w:lang w:val="en-GB" w:eastAsia="en-GB"/>
              </w:rPr>
              <w:t>Quantity:1</w:t>
            </w:r>
          </w:p>
          <w:p w14:paraId="4BFE41E1" w14:textId="77777777" w:rsidR="00003416" w:rsidRPr="00DB1978" w:rsidRDefault="00003416" w:rsidP="00003416">
            <w:pPr>
              <w:rPr>
                <w:lang w:val="en-GB" w:eastAsia="en-GB"/>
              </w:rPr>
            </w:pPr>
          </w:p>
          <w:p w14:paraId="743236BE" w14:textId="77777777" w:rsidR="00003416" w:rsidRPr="00DB1978" w:rsidRDefault="00003416" w:rsidP="00003416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456B0757" w14:textId="77777777" w:rsidR="00003416" w:rsidRPr="00DB1978" w:rsidRDefault="00003416" w:rsidP="00003416">
            <w:pPr>
              <w:widowControl/>
              <w:textAlignment w:val="bottom"/>
            </w:pPr>
          </w:p>
          <w:p w14:paraId="3605793C" w14:textId="77777777" w:rsidR="00003416" w:rsidRPr="00DB1978" w:rsidRDefault="00003416" w:rsidP="00003416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0B08CA77" w14:textId="77777777" w:rsidR="00003416" w:rsidRDefault="00003416" w:rsidP="00003416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rand:</w:t>
            </w:r>
            <w:r>
              <w:t xml:space="preserve"> </w:t>
            </w:r>
            <w:r>
              <w:rPr>
                <w:color w:val="000000"/>
              </w:rPr>
              <w:t>Volk</w:t>
            </w:r>
          </w:p>
          <w:p w14:paraId="6B4BFEA3" w14:textId="0A1F1976" w:rsidR="00003416" w:rsidRDefault="00003416" w:rsidP="00003416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odel:</w:t>
            </w:r>
            <w:r>
              <w:t xml:space="preserve"> </w:t>
            </w:r>
            <w:r>
              <w:rPr>
                <w:color w:val="000000"/>
              </w:rPr>
              <w:t>28D</w:t>
            </w:r>
          </w:p>
          <w:p w14:paraId="7D8225A8" w14:textId="1D6479A4" w:rsidR="00003416" w:rsidRPr="00DB1978" w:rsidRDefault="00003416" w:rsidP="00003416">
            <w:pPr>
              <w:widowControl/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Key Specification</w:t>
            </w:r>
            <w:r w:rsidRPr="008B5067">
              <w:rPr>
                <w:color w:val="000000"/>
              </w:rPr>
              <w:t xml:space="preserve">: </w:t>
            </w:r>
            <w:r w:rsidRPr="00003416">
              <w:rPr>
                <w:color w:val="000000"/>
              </w:rPr>
              <w:t>Best for quick scanning and children; 2.27x magnification; wide 53°/69° field; works well through small pupils.</w:t>
            </w:r>
          </w:p>
        </w:tc>
        <w:tc>
          <w:tcPr>
            <w:tcW w:w="3481" w:type="dxa"/>
            <w:vAlign w:val="bottom"/>
          </w:tcPr>
          <w:p w14:paraId="3564C88B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lastRenderedPageBreak/>
              <w:t>Specification offered:</w:t>
            </w:r>
          </w:p>
          <w:p w14:paraId="766E5788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0220F0D9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44C472CC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3F74DE45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017FC59A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Unit:</w:t>
            </w:r>
          </w:p>
          <w:p w14:paraId="04EBA355" w14:textId="1DCC51D4" w:rsidR="00003416" w:rsidRPr="00DB1978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  <w:vAlign w:val="bottom"/>
          </w:tcPr>
          <w:p w14:paraId="5EE5ACBF" w14:textId="77777777" w:rsidR="00003416" w:rsidRPr="00DB1978" w:rsidRDefault="00003416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2C21166C" w14:textId="77777777" w:rsidR="00003416" w:rsidRPr="00DB1978" w:rsidRDefault="00003416">
            <w:pPr>
              <w:pStyle w:val="TableParagraph"/>
              <w:rPr>
                <w:sz w:val="20"/>
              </w:rPr>
            </w:pPr>
          </w:p>
        </w:tc>
      </w:tr>
      <w:tr w:rsidR="003741FD" w:rsidRPr="00DB1978" w14:paraId="45247A2A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0878E364" w14:textId="77777777" w:rsidR="003741FD" w:rsidRDefault="003741FD" w:rsidP="00FC032F">
            <w:pPr>
              <w:pStyle w:val="TableParagraph"/>
              <w:rPr>
                <w:color w:val="000000"/>
              </w:rPr>
            </w:pPr>
          </w:p>
        </w:tc>
        <w:tc>
          <w:tcPr>
            <w:tcW w:w="5166" w:type="dxa"/>
            <w:vAlign w:val="center"/>
          </w:tcPr>
          <w:p w14:paraId="20B83784" w14:textId="24AC9029" w:rsidR="003741FD" w:rsidRPr="00DB1978" w:rsidRDefault="003741FD" w:rsidP="00003416">
            <w:pPr>
              <w:widowControl/>
              <w:textAlignment w:val="bottom"/>
              <w:rPr>
                <w:b/>
                <w:color w:val="000000"/>
              </w:rPr>
            </w:pPr>
            <w:r w:rsidRPr="003741FD">
              <w:rPr>
                <w:b/>
                <w:color w:val="000000"/>
              </w:rPr>
              <w:t>SECTION H: KEELER 1627-E TRANSFORMER SPECIFICATIONS</w:t>
            </w:r>
          </w:p>
        </w:tc>
        <w:tc>
          <w:tcPr>
            <w:tcW w:w="3481" w:type="dxa"/>
            <w:vAlign w:val="bottom"/>
          </w:tcPr>
          <w:p w14:paraId="563681AB" w14:textId="77777777" w:rsidR="003741FD" w:rsidRPr="00B24739" w:rsidRDefault="003741FD" w:rsidP="00B2473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0419583D" w14:textId="77777777" w:rsidR="003741FD" w:rsidRPr="00DB1978" w:rsidRDefault="003741FD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5B5ACAD7" w14:textId="77777777" w:rsidR="003741FD" w:rsidRPr="00DB1978" w:rsidRDefault="003741FD">
            <w:pPr>
              <w:pStyle w:val="TableParagraph"/>
              <w:rPr>
                <w:sz w:val="20"/>
              </w:rPr>
            </w:pPr>
          </w:p>
        </w:tc>
      </w:tr>
      <w:tr w:rsidR="001E522C" w:rsidRPr="00DB1978" w14:paraId="499ABA15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66BAC05A" w14:textId="621EDDE6" w:rsidR="001E522C" w:rsidRDefault="00B24739" w:rsidP="00FC032F">
            <w:pPr>
              <w:pStyle w:val="TableParagraph"/>
              <w:rPr>
                <w:color w:val="000000"/>
              </w:rPr>
            </w:pPr>
            <w:r>
              <w:rPr>
                <w:color w:val="000000"/>
              </w:rPr>
              <w:t>22</w:t>
            </w:r>
          </w:p>
        </w:tc>
        <w:tc>
          <w:tcPr>
            <w:tcW w:w="5166" w:type="dxa"/>
            <w:vAlign w:val="center"/>
          </w:tcPr>
          <w:p w14:paraId="5BEC7CE7" w14:textId="309F0CD8" w:rsidR="00003416" w:rsidRPr="00DB1978" w:rsidRDefault="00003416" w:rsidP="00003416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="00850BC7" w:rsidRPr="00850BC7">
              <w:t>Mains Transformer</w:t>
            </w:r>
          </w:p>
          <w:p w14:paraId="1A808F13" w14:textId="77777777" w:rsidR="00003416" w:rsidRPr="00DB1978" w:rsidRDefault="00003416" w:rsidP="00003416">
            <w:pPr>
              <w:widowControl/>
              <w:textAlignment w:val="bottom"/>
              <w:rPr>
                <w:color w:val="000000"/>
              </w:rPr>
            </w:pPr>
          </w:p>
          <w:p w14:paraId="50FD879F" w14:textId="77777777" w:rsidR="00003416" w:rsidRPr="00DB1978" w:rsidRDefault="00003416" w:rsidP="00003416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2948AFB0" w14:textId="77777777" w:rsidR="00003416" w:rsidRPr="00DB1978" w:rsidRDefault="00003416" w:rsidP="00003416"/>
          <w:p w14:paraId="6488AD01" w14:textId="3555ADBB" w:rsidR="00003416" w:rsidRPr="00DB1978" w:rsidRDefault="00003416" w:rsidP="00003416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="00F92807">
              <w:rPr>
                <w:lang w:val="en-GB" w:eastAsia="en-GB"/>
              </w:rPr>
              <w:t>1</w:t>
            </w:r>
          </w:p>
          <w:p w14:paraId="6A61F6CC" w14:textId="77777777" w:rsidR="00003416" w:rsidRPr="00DB1978" w:rsidRDefault="00003416" w:rsidP="00003416">
            <w:pPr>
              <w:rPr>
                <w:lang w:val="en-GB" w:eastAsia="en-GB"/>
              </w:rPr>
            </w:pPr>
          </w:p>
          <w:p w14:paraId="4B45DE7A" w14:textId="77777777" w:rsidR="00003416" w:rsidRPr="00DB1978" w:rsidRDefault="00003416" w:rsidP="00003416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5274DD83" w14:textId="77777777" w:rsidR="00003416" w:rsidRPr="00DB1978" w:rsidRDefault="00003416" w:rsidP="00003416">
            <w:pPr>
              <w:widowControl/>
              <w:textAlignment w:val="bottom"/>
            </w:pPr>
          </w:p>
          <w:p w14:paraId="6862D9B5" w14:textId="77777777" w:rsidR="00003416" w:rsidRPr="00DB1978" w:rsidRDefault="00003416" w:rsidP="00003416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3346DCE8" w14:textId="192BC76E" w:rsidR="00003416" w:rsidRDefault="00003416" w:rsidP="00850BC7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rand:</w:t>
            </w:r>
            <w:r>
              <w:t xml:space="preserve"> </w:t>
            </w:r>
            <w:r w:rsidR="00850BC7" w:rsidRPr="00850BC7">
              <w:rPr>
                <w:color w:val="000000"/>
              </w:rPr>
              <w:t>Keeler</w:t>
            </w:r>
          </w:p>
          <w:p w14:paraId="40957631" w14:textId="262D0994" w:rsidR="00003416" w:rsidRDefault="00003416" w:rsidP="00F92807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odel:</w:t>
            </w:r>
            <w:r>
              <w:t xml:space="preserve"> </w:t>
            </w:r>
            <w:r w:rsidR="00F92807" w:rsidRPr="00F92807">
              <w:rPr>
                <w:color w:val="000000"/>
              </w:rPr>
              <w:t>1627-E</w:t>
            </w:r>
          </w:p>
          <w:p w14:paraId="25722EB1" w14:textId="5EAD6012" w:rsidR="001E522C" w:rsidRPr="00DB1978" w:rsidRDefault="00003416" w:rsidP="00003416">
            <w:pPr>
              <w:widowControl/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Key Specification</w:t>
            </w:r>
            <w:r w:rsidRPr="008B5067">
              <w:rPr>
                <w:color w:val="000000"/>
              </w:rPr>
              <w:t xml:space="preserve">: </w:t>
            </w:r>
            <w:r w:rsidR="00F92807" w:rsidRPr="00F92807">
              <w:rPr>
                <w:color w:val="000000"/>
              </w:rPr>
              <w:t>Input: 220–240V AC only; Output: 6V DC; Rated Power: 36 VA; Output Current: 3.0 Amps.</w:t>
            </w:r>
          </w:p>
        </w:tc>
        <w:tc>
          <w:tcPr>
            <w:tcW w:w="3481" w:type="dxa"/>
            <w:vAlign w:val="bottom"/>
          </w:tcPr>
          <w:p w14:paraId="5910EEFB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Specification offered:</w:t>
            </w:r>
          </w:p>
          <w:p w14:paraId="79ACF8DC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7BD3FC6A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0E876F50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7CC60CD3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54E706C4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Unit:</w:t>
            </w:r>
          </w:p>
          <w:p w14:paraId="28761026" w14:textId="3DFB80D1" w:rsidR="001E522C" w:rsidRPr="00DB1978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  <w:vAlign w:val="bottom"/>
          </w:tcPr>
          <w:p w14:paraId="54563F18" w14:textId="77777777" w:rsidR="001E522C" w:rsidRPr="00DB1978" w:rsidRDefault="001E522C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0BBF6BE4" w14:textId="77777777" w:rsidR="001E522C" w:rsidRPr="00DB1978" w:rsidRDefault="001E522C">
            <w:pPr>
              <w:pStyle w:val="TableParagraph"/>
              <w:rPr>
                <w:sz w:val="20"/>
              </w:rPr>
            </w:pPr>
          </w:p>
        </w:tc>
      </w:tr>
      <w:tr w:rsidR="00003416" w:rsidRPr="00DB1978" w14:paraId="3E816FFB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540A657A" w14:textId="380D227C" w:rsidR="00003416" w:rsidRDefault="00B24739" w:rsidP="00FC032F">
            <w:pPr>
              <w:pStyle w:val="TableParagraph"/>
              <w:rPr>
                <w:color w:val="000000"/>
              </w:rPr>
            </w:pPr>
            <w:r>
              <w:rPr>
                <w:color w:val="000000"/>
              </w:rPr>
              <w:t>23</w:t>
            </w:r>
          </w:p>
        </w:tc>
        <w:tc>
          <w:tcPr>
            <w:tcW w:w="5166" w:type="dxa"/>
            <w:vAlign w:val="center"/>
          </w:tcPr>
          <w:p w14:paraId="721DD4C5" w14:textId="0940DFD0" w:rsidR="00003416" w:rsidRPr="00DB1978" w:rsidRDefault="00003416" w:rsidP="00003416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="00F92807" w:rsidRPr="00F92807">
              <w:t>Instrument Cord</w:t>
            </w:r>
          </w:p>
          <w:p w14:paraId="7D788DF6" w14:textId="77777777" w:rsidR="00003416" w:rsidRPr="00DB1978" w:rsidRDefault="00003416" w:rsidP="00003416">
            <w:pPr>
              <w:widowControl/>
              <w:textAlignment w:val="bottom"/>
              <w:rPr>
                <w:color w:val="000000"/>
              </w:rPr>
            </w:pPr>
          </w:p>
          <w:p w14:paraId="14EB1513" w14:textId="77777777" w:rsidR="00003416" w:rsidRPr="00DB1978" w:rsidRDefault="00003416" w:rsidP="00003416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19943360" w14:textId="77777777" w:rsidR="00003416" w:rsidRPr="00DB1978" w:rsidRDefault="00003416" w:rsidP="00003416"/>
          <w:p w14:paraId="6583A990" w14:textId="606F7A96" w:rsidR="00003416" w:rsidRPr="00DB1978" w:rsidRDefault="00003416" w:rsidP="00003416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="00F92807">
              <w:rPr>
                <w:lang w:val="en-GB" w:eastAsia="en-GB"/>
              </w:rPr>
              <w:t>1</w:t>
            </w:r>
          </w:p>
          <w:p w14:paraId="070CE24A" w14:textId="77777777" w:rsidR="00003416" w:rsidRPr="00DB1978" w:rsidRDefault="00003416" w:rsidP="00003416">
            <w:pPr>
              <w:rPr>
                <w:lang w:val="en-GB" w:eastAsia="en-GB"/>
              </w:rPr>
            </w:pPr>
          </w:p>
          <w:p w14:paraId="1451F6B8" w14:textId="77777777" w:rsidR="00003416" w:rsidRPr="00DB1978" w:rsidRDefault="00003416" w:rsidP="00003416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2772AF69" w14:textId="77777777" w:rsidR="00003416" w:rsidRPr="00DB1978" w:rsidRDefault="00003416" w:rsidP="00003416">
            <w:pPr>
              <w:widowControl/>
              <w:textAlignment w:val="bottom"/>
            </w:pPr>
          </w:p>
          <w:p w14:paraId="75C01C51" w14:textId="77777777" w:rsidR="00003416" w:rsidRPr="00DB1978" w:rsidRDefault="00003416" w:rsidP="00003416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660B5313" w14:textId="7F640B7D" w:rsidR="00003416" w:rsidRDefault="00003416" w:rsidP="00F92807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rand</w:t>
            </w:r>
            <w:r w:rsidR="00F92807">
              <w:rPr>
                <w:b/>
                <w:color w:val="000000"/>
              </w:rPr>
              <w:t>:</w:t>
            </w:r>
            <w:r w:rsidR="00F92807">
              <w:t xml:space="preserve"> </w:t>
            </w:r>
            <w:r w:rsidR="00F92807" w:rsidRPr="00F92807">
              <w:rPr>
                <w:color w:val="000000"/>
              </w:rPr>
              <w:t>Keeler</w:t>
            </w:r>
          </w:p>
          <w:p w14:paraId="5B7EDF49" w14:textId="575AF3E0" w:rsidR="00003416" w:rsidRDefault="00003416" w:rsidP="00F92807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odel:</w:t>
            </w:r>
            <w:r>
              <w:t xml:space="preserve"> </w:t>
            </w:r>
            <w:r w:rsidR="00F92807" w:rsidRPr="00F92807">
              <w:rPr>
                <w:color w:val="000000"/>
              </w:rPr>
              <w:t>1012-P-5264</w:t>
            </w:r>
          </w:p>
          <w:p w14:paraId="2DE3E392" w14:textId="049FE7CA" w:rsidR="00003416" w:rsidRPr="00DB1978" w:rsidRDefault="00003416" w:rsidP="00003416">
            <w:pPr>
              <w:widowControl/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lastRenderedPageBreak/>
              <w:t>Key Specification</w:t>
            </w:r>
            <w:r w:rsidRPr="008B5067">
              <w:rPr>
                <w:color w:val="000000"/>
              </w:rPr>
              <w:t xml:space="preserve">: </w:t>
            </w:r>
            <w:r w:rsidR="00F92807" w:rsidRPr="00F92807">
              <w:rPr>
                <w:color w:val="000000"/>
              </w:rPr>
              <w:t>7-pin DIN connector; coiled high-durability cable for connection to FBO headset.</w:t>
            </w:r>
          </w:p>
        </w:tc>
        <w:tc>
          <w:tcPr>
            <w:tcW w:w="3481" w:type="dxa"/>
            <w:vAlign w:val="bottom"/>
          </w:tcPr>
          <w:p w14:paraId="30F867CE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lastRenderedPageBreak/>
              <w:t>Specification offered:</w:t>
            </w:r>
          </w:p>
          <w:p w14:paraId="44B319A2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25EB46DA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4E09DB5B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6B311ACE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55DE4E7D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Unit:</w:t>
            </w:r>
          </w:p>
          <w:p w14:paraId="1A9E213F" w14:textId="4C7602C7" w:rsidR="00003416" w:rsidRPr="00DB1978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  <w:vAlign w:val="bottom"/>
          </w:tcPr>
          <w:p w14:paraId="3F6E331F" w14:textId="77777777" w:rsidR="00003416" w:rsidRPr="00DB1978" w:rsidRDefault="00003416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01ABFFD0" w14:textId="77777777" w:rsidR="00003416" w:rsidRPr="00DB1978" w:rsidRDefault="00003416">
            <w:pPr>
              <w:pStyle w:val="TableParagraph"/>
              <w:rPr>
                <w:sz w:val="20"/>
              </w:rPr>
            </w:pPr>
          </w:p>
        </w:tc>
      </w:tr>
      <w:tr w:rsidR="00003416" w:rsidRPr="00DB1978" w14:paraId="2EB35356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0011A84E" w14:textId="46FA6477" w:rsidR="00003416" w:rsidRDefault="00B24739" w:rsidP="00FC032F">
            <w:pPr>
              <w:pStyle w:val="TableParagraph"/>
              <w:rPr>
                <w:color w:val="000000"/>
              </w:rPr>
            </w:pPr>
            <w:r>
              <w:rPr>
                <w:color w:val="000000"/>
              </w:rPr>
              <w:t>24</w:t>
            </w:r>
          </w:p>
        </w:tc>
        <w:tc>
          <w:tcPr>
            <w:tcW w:w="5166" w:type="dxa"/>
            <w:vAlign w:val="center"/>
          </w:tcPr>
          <w:p w14:paraId="3090C403" w14:textId="4A523F4A" w:rsidR="00003416" w:rsidRPr="00DB1978" w:rsidRDefault="00003416" w:rsidP="00003416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="00F92807" w:rsidRPr="00F92807">
              <w:t>Fuse Protection</w:t>
            </w:r>
          </w:p>
          <w:p w14:paraId="3CBC82A7" w14:textId="77777777" w:rsidR="00003416" w:rsidRPr="00DB1978" w:rsidRDefault="00003416" w:rsidP="00003416">
            <w:pPr>
              <w:widowControl/>
              <w:textAlignment w:val="bottom"/>
              <w:rPr>
                <w:color w:val="000000"/>
              </w:rPr>
            </w:pPr>
          </w:p>
          <w:p w14:paraId="26ED1929" w14:textId="77777777" w:rsidR="00003416" w:rsidRPr="00DB1978" w:rsidRDefault="00003416" w:rsidP="00003416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70EB0139" w14:textId="77777777" w:rsidR="00003416" w:rsidRPr="00DB1978" w:rsidRDefault="00003416" w:rsidP="00003416"/>
          <w:p w14:paraId="029AE4EB" w14:textId="30590560" w:rsidR="00003416" w:rsidRPr="00DB1978" w:rsidRDefault="00162313" w:rsidP="00003416">
            <w:pPr>
              <w:rPr>
                <w:lang w:val="en-GB" w:eastAsia="en-GB"/>
              </w:rPr>
            </w:pPr>
            <w:r>
              <w:rPr>
                <w:b/>
                <w:lang w:val="en-GB" w:eastAsia="en-GB"/>
              </w:rPr>
              <w:t>Quantity:1</w:t>
            </w:r>
          </w:p>
          <w:p w14:paraId="0B4CAC91" w14:textId="77777777" w:rsidR="00003416" w:rsidRPr="00DB1978" w:rsidRDefault="00003416" w:rsidP="00003416">
            <w:pPr>
              <w:rPr>
                <w:lang w:val="en-GB" w:eastAsia="en-GB"/>
              </w:rPr>
            </w:pPr>
          </w:p>
          <w:p w14:paraId="1784FC11" w14:textId="77777777" w:rsidR="00003416" w:rsidRPr="00DB1978" w:rsidRDefault="00003416" w:rsidP="00003416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63C6C3EC" w14:textId="77777777" w:rsidR="00003416" w:rsidRPr="00DB1978" w:rsidRDefault="00003416" w:rsidP="00003416">
            <w:pPr>
              <w:widowControl/>
              <w:textAlignment w:val="bottom"/>
            </w:pPr>
          </w:p>
          <w:p w14:paraId="5B5728AF" w14:textId="77777777" w:rsidR="00003416" w:rsidRPr="00DB1978" w:rsidRDefault="00003416" w:rsidP="00003416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39C0B1F8" w14:textId="01531193" w:rsidR="00003416" w:rsidRDefault="00003416" w:rsidP="00F92807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rand:</w:t>
            </w:r>
            <w:r>
              <w:t xml:space="preserve"> </w:t>
            </w:r>
            <w:r w:rsidR="00F92807" w:rsidRPr="00F92807">
              <w:rPr>
                <w:color w:val="000000"/>
              </w:rPr>
              <w:t>Various</w:t>
            </w:r>
          </w:p>
          <w:p w14:paraId="30783C41" w14:textId="70CD8234" w:rsidR="00003416" w:rsidRDefault="00003416" w:rsidP="00F92807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odel:</w:t>
            </w:r>
            <w:r>
              <w:t xml:space="preserve"> </w:t>
            </w:r>
            <w:r w:rsidR="00F92807" w:rsidRPr="00F92807">
              <w:rPr>
                <w:color w:val="000000"/>
              </w:rPr>
              <w:t>500mA / 250V</w:t>
            </w:r>
          </w:p>
          <w:p w14:paraId="407271F5" w14:textId="7D0FE9DC" w:rsidR="00003416" w:rsidRPr="00DB1978" w:rsidRDefault="00003416" w:rsidP="00003416">
            <w:pPr>
              <w:widowControl/>
              <w:textAlignment w:val="bottom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Key Specification</w:t>
            </w:r>
            <w:r w:rsidRPr="008B5067">
              <w:rPr>
                <w:color w:val="000000"/>
              </w:rPr>
              <w:t xml:space="preserve">: </w:t>
            </w:r>
            <w:r w:rsidR="00F92807" w:rsidRPr="00F92807">
              <w:rPr>
                <w:color w:val="000000"/>
              </w:rPr>
              <w:t>Internal glass fuse (Fast-blow) protecting the primary AC circuit.</w:t>
            </w:r>
          </w:p>
        </w:tc>
        <w:tc>
          <w:tcPr>
            <w:tcW w:w="3481" w:type="dxa"/>
            <w:vAlign w:val="bottom"/>
          </w:tcPr>
          <w:p w14:paraId="5CF87633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Specification offered:</w:t>
            </w:r>
          </w:p>
          <w:p w14:paraId="42DB7432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78056AB1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02DB01EA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26E519FE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</w:p>
          <w:p w14:paraId="3E22F0A7" w14:textId="77777777" w:rsidR="00B24739" w:rsidRPr="00B24739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Unit:</w:t>
            </w:r>
          </w:p>
          <w:p w14:paraId="018A91A3" w14:textId="5D771D2B" w:rsidR="00003416" w:rsidRPr="00DB1978" w:rsidRDefault="00B24739" w:rsidP="00B2473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  <w:vAlign w:val="bottom"/>
          </w:tcPr>
          <w:p w14:paraId="3C01BBDC" w14:textId="77777777" w:rsidR="00003416" w:rsidRPr="00DB1978" w:rsidRDefault="00003416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2990AFC1" w14:textId="77777777" w:rsidR="00003416" w:rsidRPr="00DB1978" w:rsidRDefault="00003416">
            <w:pPr>
              <w:pStyle w:val="TableParagraph"/>
              <w:rPr>
                <w:sz w:val="20"/>
              </w:rPr>
            </w:pPr>
          </w:p>
        </w:tc>
      </w:tr>
      <w:tr w:rsidR="007318F9" w:rsidRPr="00DB1978" w14:paraId="69BAD804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5C776A72" w14:textId="10EF8C18" w:rsidR="007318F9" w:rsidRDefault="007318F9" w:rsidP="00FC032F">
            <w:pPr>
              <w:pStyle w:val="TableParagraph"/>
              <w:rPr>
                <w:color w:val="000000"/>
              </w:rPr>
            </w:pPr>
            <w:r>
              <w:rPr>
                <w:color w:val="000000"/>
              </w:rPr>
              <w:t>25</w:t>
            </w:r>
          </w:p>
        </w:tc>
        <w:tc>
          <w:tcPr>
            <w:tcW w:w="5166" w:type="dxa"/>
            <w:vAlign w:val="center"/>
          </w:tcPr>
          <w:p w14:paraId="120348CD" w14:textId="7F006ABA" w:rsidR="007318F9" w:rsidRPr="00DB1978" w:rsidRDefault="007318F9" w:rsidP="007318F9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>
              <w:t>Cataract set</w:t>
            </w:r>
          </w:p>
          <w:p w14:paraId="230C8E08" w14:textId="77777777" w:rsidR="007318F9" w:rsidRPr="00DB1978" w:rsidRDefault="007318F9" w:rsidP="007318F9">
            <w:pPr>
              <w:widowControl/>
              <w:textAlignment w:val="bottom"/>
              <w:rPr>
                <w:color w:val="000000"/>
              </w:rPr>
            </w:pPr>
          </w:p>
          <w:p w14:paraId="33B18D2B" w14:textId="77777777" w:rsidR="007318F9" w:rsidRPr="00DB1978" w:rsidRDefault="007318F9" w:rsidP="007318F9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3D81704E" w14:textId="77777777" w:rsidR="007318F9" w:rsidRPr="00DB1978" w:rsidRDefault="007318F9" w:rsidP="007318F9"/>
          <w:p w14:paraId="29BE3754" w14:textId="77777777" w:rsidR="007318F9" w:rsidRPr="00DB1978" w:rsidRDefault="007318F9" w:rsidP="007318F9">
            <w:pPr>
              <w:rPr>
                <w:lang w:val="en-GB" w:eastAsia="en-GB"/>
              </w:rPr>
            </w:pPr>
            <w:r>
              <w:rPr>
                <w:b/>
                <w:lang w:val="en-GB" w:eastAsia="en-GB"/>
              </w:rPr>
              <w:t>Quantity:1</w:t>
            </w:r>
          </w:p>
          <w:p w14:paraId="015D66F0" w14:textId="77777777" w:rsidR="007318F9" w:rsidRPr="00DB1978" w:rsidRDefault="007318F9" w:rsidP="007318F9">
            <w:pPr>
              <w:rPr>
                <w:lang w:val="en-GB" w:eastAsia="en-GB"/>
              </w:rPr>
            </w:pPr>
          </w:p>
          <w:p w14:paraId="7742BB5C" w14:textId="77777777" w:rsidR="007318F9" w:rsidRPr="00DB1978" w:rsidRDefault="007318F9" w:rsidP="007318F9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561A9EC6" w14:textId="77777777" w:rsidR="007318F9" w:rsidRPr="00DB1978" w:rsidRDefault="007318F9" w:rsidP="007318F9">
            <w:pPr>
              <w:widowControl/>
              <w:textAlignment w:val="bottom"/>
            </w:pPr>
          </w:p>
          <w:p w14:paraId="5649FBF4" w14:textId="77777777" w:rsidR="007318F9" w:rsidRDefault="007318F9" w:rsidP="007318F9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330FF975" w14:textId="77777777" w:rsidR="007318F9" w:rsidRDefault="007318F9" w:rsidP="007318F9">
            <w:r>
              <w:t>All instruments must be stainless steel, corrosion-resistant, and suitable for repeated autoclaving.</w:t>
            </w:r>
          </w:p>
          <w:p w14:paraId="06E1C2F7" w14:textId="77777777" w:rsidR="007318F9" w:rsidRDefault="007318F9" w:rsidP="007318F9">
            <w:r>
              <w:t>Items are intended for manual cataract surgery (MSICS).</w:t>
            </w:r>
          </w:p>
          <w:p w14:paraId="42352457" w14:textId="1E013FD2" w:rsidR="007318F9" w:rsidRPr="00DB1978" w:rsidRDefault="007318F9" w:rsidP="007318F9">
            <w:pPr>
              <w:spacing w:after="240"/>
            </w:pPr>
            <w:r>
              <w:t>Quantities shown are per complete set.</w:t>
            </w:r>
            <w:bookmarkStart w:id="0" w:name="_GoBack"/>
            <w:bookmarkEnd w:id="0"/>
          </w:p>
          <w:p w14:paraId="4F2F9D47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proofErr w:type="spellStart"/>
            <w:r w:rsidRPr="007318F9">
              <w:rPr>
                <w:color w:val="000000"/>
              </w:rPr>
              <w:t>Hydrodissection</w:t>
            </w:r>
            <w:proofErr w:type="spellEnd"/>
            <w:r w:rsidRPr="007318F9">
              <w:rPr>
                <w:color w:val="000000"/>
              </w:rPr>
              <w:t xml:space="preserve"> Cannula, Flat Blunt Tip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45F19059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r w:rsidRPr="007318F9">
              <w:rPr>
                <w:color w:val="000000"/>
              </w:rPr>
              <w:t>Snellen Lens Loop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0F259018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r w:rsidRPr="007318F9">
              <w:rPr>
                <w:color w:val="000000"/>
              </w:rPr>
              <w:t>Iris Scissors, 3½", Straight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3C2D1DF7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r w:rsidRPr="007318F9">
              <w:rPr>
                <w:color w:val="000000"/>
              </w:rPr>
              <w:t>Instrument Sterilizing Case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5ECC0563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proofErr w:type="spellStart"/>
            <w:r w:rsidRPr="007318F9">
              <w:rPr>
                <w:color w:val="000000"/>
              </w:rPr>
              <w:t>Healon</w:t>
            </w:r>
            <w:proofErr w:type="spellEnd"/>
            <w:r w:rsidRPr="007318F9">
              <w:rPr>
                <w:color w:val="000000"/>
              </w:rPr>
              <w:t xml:space="preserve"> Cannula, 21G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4D466675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r w:rsidRPr="007318F9">
              <w:rPr>
                <w:color w:val="000000"/>
              </w:rPr>
              <w:t>Hartmann Mosquito Forceps, 3.25", Curved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13CF453F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proofErr w:type="spellStart"/>
            <w:r w:rsidRPr="007318F9">
              <w:rPr>
                <w:color w:val="000000"/>
              </w:rPr>
              <w:t>Graefe</w:t>
            </w:r>
            <w:proofErr w:type="spellEnd"/>
            <w:r w:rsidRPr="007318F9">
              <w:rPr>
                <w:color w:val="000000"/>
              </w:rPr>
              <w:t xml:space="preserve"> Muscle Hook, Medium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437F6F8B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proofErr w:type="spellStart"/>
            <w:r w:rsidRPr="007318F9">
              <w:rPr>
                <w:color w:val="000000"/>
              </w:rPr>
              <w:t>Arruga</w:t>
            </w:r>
            <w:proofErr w:type="spellEnd"/>
            <w:r w:rsidRPr="007318F9">
              <w:rPr>
                <w:color w:val="000000"/>
              </w:rPr>
              <w:t xml:space="preserve"> Needle Holder, Curved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4EFF378E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r w:rsidRPr="007318F9">
              <w:rPr>
                <w:color w:val="000000"/>
              </w:rPr>
              <w:t xml:space="preserve">Gill–Welsh </w:t>
            </w:r>
            <w:proofErr w:type="spellStart"/>
            <w:r w:rsidRPr="007318F9">
              <w:rPr>
                <w:color w:val="000000"/>
              </w:rPr>
              <w:t>Vannas</w:t>
            </w:r>
            <w:proofErr w:type="spellEnd"/>
            <w:r w:rsidRPr="007318F9">
              <w:rPr>
                <w:color w:val="000000"/>
              </w:rPr>
              <w:t xml:space="preserve"> Capsulotomy Scissors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18A8364F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r w:rsidRPr="007318F9">
              <w:rPr>
                <w:color w:val="000000"/>
              </w:rPr>
              <w:lastRenderedPageBreak/>
              <w:t>Wills Hospital Cautery, Cooper Ball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320461E3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r w:rsidRPr="007318F9">
              <w:rPr>
                <w:color w:val="000000"/>
              </w:rPr>
              <w:t>Pierse–</w:t>
            </w:r>
            <w:proofErr w:type="spellStart"/>
            <w:r w:rsidRPr="007318F9">
              <w:rPr>
                <w:color w:val="000000"/>
              </w:rPr>
              <w:t>Hoskin</w:t>
            </w:r>
            <w:proofErr w:type="spellEnd"/>
            <w:r w:rsidRPr="007318F9">
              <w:rPr>
                <w:color w:val="000000"/>
              </w:rPr>
              <w:t xml:space="preserve"> Skeleton Fixation Forceps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5715A56B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r w:rsidRPr="007318F9">
              <w:rPr>
                <w:color w:val="000000"/>
              </w:rPr>
              <w:t>Dissecting Forceps, Fine Toothed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125E31A7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r w:rsidRPr="007318F9">
              <w:rPr>
                <w:color w:val="000000"/>
              </w:rPr>
              <w:t xml:space="preserve">Westcott </w:t>
            </w:r>
            <w:proofErr w:type="spellStart"/>
            <w:r w:rsidRPr="007318F9">
              <w:rPr>
                <w:color w:val="000000"/>
              </w:rPr>
              <w:t>Tenotomy</w:t>
            </w:r>
            <w:proofErr w:type="spellEnd"/>
            <w:r w:rsidRPr="007318F9">
              <w:rPr>
                <w:color w:val="000000"/>
              </w:rPr>
              <w:t xml:space="preserve"> Scissors, Standard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6933018F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r w:rsidRPr="007318F9">
              <w:rPr>
                <w:color w:val="000000"/>
              </w:rPr>
              <w:t>Pierse–</w:t>
            </w:r>
            <w:proofErr w:type="spellStart"/>
            <w:r w:rsidRPr="007318F9">
              <w:rPr>
                <w:color w:val="000000"/>
              </w:rPr>
              <w:t>Hoskin</w:t>
            </w:r>
            <w:proofErr w:type="spellEnd"/>
            <w:r w:rsidRPr="007318F9">
              <w:rPr>
                <w:color w:val="000000"/>
              </w:rPr>
              <w:t xml:space="preserve"> </w:t>
            </w:r>
            <w:proofErr w:type="spellStart"/>
            <w:r w:rsidRPr="007318F9">
              <w:rPr>
                <w:color w:val="000000"/>
              </w:rPr>
              <w:t>Colibri</w:t>
            </w:r>
            <w:proofErr w:type="spellEnd"/>
            <w:r w:rsidRPr="007318F9">
              <w:rPr>
                <w:color w:val="000000"/>
              </w:rPr>
              <w:t xml:space="preserve"> Forceps, Fine Beaked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4A34DD80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r w:rsidRPr="007318F9">
              <w:rPr>
                <w:color w:val="000000"/>
              </w:rPr>
              <w:t>Eye Dressing Forceps, Serrated, Straight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235B1779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proofErr w:type="spellStart"/>
            <w:r w:rsidRPr="007318F9">
              <w:rPr>
                <w:color w:val="000000"/>
              </w:rPr>
              <w:t>Vannas</w:t>
            </w:r>
            <w:proofErr w:type="spellEnd"/>
            <w:r w:rsidRPr="007318F9">
              <w:rPr>
                <w:color w:val="000000"/>
              </w:rPr>
              <w:t xml:space="preserve"> Capsulotomy Scissors, Angled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51BBF4B7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proofErr w:type="spellStart"/>
            <w:r w:rsidRPr="007318F9">
              <w:rPr>
                <w:color w:val="000000"/>
              </w:rPr>
              <w:t>Elschnig</w:t>
            </w:r>
            <w:proofErr w:type="spellEnd"/>
            <w:r w:rsidRPr="007318F9">
              <w:rPr>
                <w:color w:val="000000"/>
              </w:rPr>
              <w:t xml:space="preserve"> Fixation Forceps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6EDB0F32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proofErr w:type="spellStart"/>
            <w:r w:rsidRPr="007318F9">
              <w:rPr>
                <w:color w:val="000000"/>
              </w:rPr>
              <w:t>Utrata</w:t>
            </w:r>
            <w:proofErr w:type="spellEnd"/>
            <w:r w:rsidRPr="007318F9">
              <w:rPr>
                <w:color w:val="000000"/>
              </w:rPr>
              <w:t xml:space="preserve"> </w:t>
            </w:r>
            <w:proofErr w:type="spellStart"/>
            <w:r w:rsidRPr="007318F9">
              <w:rPr>
                <w:color w:val="000000"/>
              </w:rPr>
              <w:t>Capsulorhexis</w:t>
            </w:r>
            <w:proofErr w:type="spellEnd"/>
            <w:r w:rsidRPr="007318F9">
              <w:rPr>
                <w:color w:val="000000"/>
              </w:rPr>
              <w:t xml:space="preserve"> Forceps, 11 mm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3F06B22A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r w:rsidRPr="007318F9">
              <w:rPr>
                <w:color w:val="000000"/>
              </w:rPr>
              <w:t>Castroviejo Suture Forceps, 0.12 mm Teeth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5BCE6B22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proofErr w:type="spellStart"/>
            <w:r w:rsidRPr="007318F9">
              <w:rPr>
                <w:color w:val="000000"/>
              </w:rPr>
              <w:t>Sinskey</w:t>
            </w:r>
            <w:proofErr w:type="spellEnd"/>
            <w:r w:rsidRPr="007318F9">
              <w:rPr>
                <w:color w:val="000000"/>
              </w:rPr>
              <w:t xml:space="preserve"> Lens Manipulator, Angled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280B41EE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r w:rsidRPr="007318F9">
              <w:rPr>
                <w:color w:val="000000"/>
              </w:rPr>
              <w:t>Castroviejo Corneal S</w:t>
            </w:r>
            <w:r w:rsidRPr="007318F9">
              <w:rPr>
                <w:color w:val="000000"/>
              </w:rPr>
              <w:t>cissors, Angled, Blunt Tips No.</w:t>
            </w:r>
            <w:r w:rsidRPr="007318F9">
              <w:rPr>
                <w:color w:val="000000"/>
              </w:rPr>
              <w:t>1</w:t>
            </w:r>
          </w:p>
          <w:p w14:paraId="70313CCD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r w:rsidRPr="007318F9">
              <w:rPr>
                <w:color w:val="000000"/>
              </w:rPr>
              <w:t>Simcoe Irrigating–Aspirating Cannula, SS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4E0777AB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r w:rsidRPr="007318F9">
              <w:rPr>
                <w:color w:val="000000"/>
              </w:rPr>
              <w:t>Troutman Blade Holder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1EB57C82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proofErr w:type="spellStart"/>
            <w:r w:rsidRPr="007318F9">
              <w:rPr>
                <w:color w:val="000000"/>
              </w:rPr>
              <w:t>Bechert</w:t>
            </w:r>
            <w:proofErr w:type="spellEnd"/>
            <w:r w:rsidRPr="007318F9">
              <w:rPr>
                <w:color w:val="000000"/>
              </w:rPr>
              <w:t>–McPherson For</w:t>
            </w:r>
            <w:r w:rsidRPr="007318F9">
              <w:rPr>
                <w:color w:val="000000"/>
              </w:rPr>
              <w:t>ceps, 11 mm, Angled, Smooth No.</w:t>
            </w:r>
            <w:r w:rsidRPr="007318F9">
              <w:rPr>
                <w:color w:val="000000"/>
              </w:rPr>
              <w:t>1</w:t>
            </w:r>
          </w:p>
          <w:p w14:paraId="5E82B991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proofErr w:type="spellStart"/>
            <w:r w:rsidRPr="007318F9">
              <w:rPr>
                <w:color w:val="000000"/>
              </w:rPr>
              <w:t>Barraquer</w:t>
            </w:r>
            <w:proofErr w:type="spellEnd"/>
            <w:r w:rsidRPr="007318F9">
              <w:rPr>
                <w:color w:val="000000"/>
              </w:rPr>
              <w:t xml:space="preserve"> Eye Speculum, Wire Blade, Adult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3B867E29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r w:rsidRPr="007318F9">
              <w:rPr>
                <w:color w:val="000000"/>
              </w:rPr>
              <w:t>Air Injection Cannula, Angled, 27G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20252B9A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r w:rsidRPr="007318F9">
              <w:rPr>
                <w:color w:val="000000"/>
              </w:rPr>
              <w:t>Bard-Parker Handle No. 3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2C6B7533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r w:rsidRPr="007318F9">
              <w:rPr>
                <w:color w:val="000000"/>
              </w:rPr>
              <w:t>Carbon Steel Double-Edged Blade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56FF9F35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proofErr w:type="spellStart"/>
            <w:r w:rsidRPr="007318F9">
              <w:rPr>
                <w:color w:val="000000"/>
              </w:rPr>
              <w:t>Barraquer</w:t>
            </w:r>
            <w:proofErr w:type="spellEnd"/>
            <w:r w:rsidRPr="007318F9">
              <w:rPr>
                <w:color w:val="000000"/>
              </w:rPr>
              <w:t xml:space="preserve"> Iris Spatula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03C9C6F7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r w:rsidRPr="007318F9">
              <w:rPr>
                <w:color w:val="000000"/>
              </w:rPr>
              <w:t>Castroviejo Caliper, 20 mm, Straight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5BA64B15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r w:rsidRPr="007318F9">
              <w:rPr>
                <w:color w:val="000000"/>
              </w:rPr>
              <w:t>Bard-Parker Blade No. 15 (Pack of 100)</w:t>
            </w:r>
            <w:r w:rsidRPr="007318F9">
              <w:rPr>
                <w:color w:val="000000"/>
              </w:rPr>
              <w:tab/>
              <w:t>Pack</w:t>
            </w:r>
            <w:r w:rsidRPr="007318F9">
              <w:rPr>
                <w:color w:val="000000"/>
              </w:rPr>
              <w:tab/>
              <w:t>1</w:t>
            </w:r>
          </w:p>
          <w:p w14:paraId="604A3090" w14:textId="77777777" w:rsid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proofErr w:type="spellStart"/>
            <w:r w:rsidRPr="007318F9">
              <w:rPr>
                <w:color w:val="000000"/>
              </w:rPr>
              <w:t>Barraquer</w:t>
            </w:r>
            <w:proofErr w:type="spellEnd"/>
            <w:r w:rsidRPr="007318F9">
              <w:rPr>
                <w:color w:val="000000"/>
              </w:rPr>
              <w:t xml:space="preserve"> Needle Holder, Very Delicate, Smooth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  <w:p w14:paraId="6C3B779F" w14:textId="1935DB92" w:rsidR="007318F9" w:rsidRPr="007318F9" w:rsidRDefault="007318F9" w:rsidP="007318F9">
            <w:pPr>
              <w:pStyle w:val="ListParagraph"/>
              <w:widowControl/>
              <w:numPr>
                <w:ilvl w:val="0"/>
                <w:numId w:val="27"/>
              </w:numPr>
              <w:textAlignment w:val="bottom"/>
              <w:rPr>
                <w:color w:val="000000"/>
              </w:rPr>
            </w:pPr>
            <w:proofErr w:type="spellStart"/>
            <w:r w:rsidRPr="007318F9">
              <w:rPr>
                <w:color w:val="000000"/>
              </w:rPr>
              <w:t>Barraquer</w:t>
            </w:r>
            <w:proofErr w:type="spellEnd"/>
            <w:r w:rsidRPr="007318F9">
              <w:rPr>
                <w:color w:val="000000"/>
              </w:rPr>
              <w:t xml:space="preserve"> Needle Holder, Very Delicate, Smooth</w:t>
            </w:r>
            <w:r w:rsidRPr="007318F9">
              <w:rPr>
                <w:color w:val="000000"/>
              </w:rPr>
              <w:tab/>
              <w:t>No.</w:t>
            </w:r>
            <w:r w:rsidRPr="007318F9">
              <w:rPr>
                <w:color w:val="000000"/>
              </w:rPr>
              <w:tab/>
              <w:t>1</w:t>
            </w:r>
          </w:p>
        </w:tc>
        <w:tc>
          <w:tcPr>
            <w:tcW w:w="3481" w:type="dxa"/>
            <w:vAlign w:val="bottom"/>
          </w:tcPr>
          <w:p w14:paraId="6A2DA39E" w14:textId="77777777" w:rsidR="007318F9" w:rsidRPr="00B24739" w:rsidRDefault="007318F9" w:rsidP="007318F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lastRenderedPageBreak/>
              <w:t>Specification offered:</w:t>
            </w:r>
          </w:p>
          <w:p w14:paraId="73EAE280" w14:textId="77777777" w:rsidR="007318F9" w:rsidRPr="00B24739" w:rsidRDefault="007318F9" w:rsidP="007318F9">
            <w:pPr>
              <w:pStyle w:val="TableParagraph"/>
              <w:rPr>
                <w:sz w:val="24"/>
                <w:szCs w:val="24"/>
              </w:rPr>
            </w:pPr>
          </w:p>
          <w:p w14:paraId="15003D3E" w14:textId="77777777" w:rsidR="007318F9" w:rsidRPr="00B24739" w:rsidRDefault="007318F9" w:rsidP="007318F9">
            <w:pPr>
              <w:pStyle w:val="TableParagraph"/>
              <w:rPr>
                <w:sz w:val="24"/>
                <w:szCs w:val="24"/>
              </w:rPr>
            </w:pPr>
          </w:p>
          <w:p w14:paraId="453A2700" w14:textId="77777777" w:rsidR="007318F9" w:rsidRPr="00B24739" w:rsidRDefault="007318F9" w:rsidP="007318F9">
            <w:pPr>
              <w:pStyle w:val="TableParagraph"/>
              <w:rPr>
                <w:sz w:val="24"/>
                <w:szCs w:val="24"/>
              </w:rPr>
            </w:pPr>
          </w:p>
          <w:p w14:paraId="62F6FCAC" w14:textId="77777777" w:rsidR="007318F9" w:rsidRPr="00B24739" w:rsidRDefault="007318F9" w:rsidP="007318F9">
            <w:pPr>
              <w:pStyle w:val="TableParagraph"/>
              <w:rPr>
                <w:sz w:val="24"/>
                <w:szCs w:val="24"/>
              </w:rPr>
            </w:pPr>
          </w:p>
          <w:p w14:paraId="38482BE0" w14:textId="77777777" w:rsidR="007318F9" w:rsidRPr="00B24739" w:rsidRDefault="007318F9" w:rsidP="007318F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Unit:</w:t>
            </w:r>
          </w:p>
          <w:p w14:paraId="4068F14B" w14:textId="43C7FE9A" w:rsidR="007318F9" w:rsidRPr="00B24739" w:rsidRDefault="007318F9" w:rsidP="007318F9">
            <w:pPr>
              <w:pStyle w:val="TableParagraph"/>
              <w:rPr>
                <w:sz w:val="24"/>
                <w:szCs w:val="24"/>
              </w:rPr>
            </w:pPr>
            <w:r w:rsidRPr="00B24739"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  <w:vAlign w:val="bottom"/>
          </w:tcPr>
          <w:p w14:paraId="14FD9EB1" w14:textId="77777777" w:rsidR="007318F9" w:rsidRPr="00DB1978" w:rsidRDefault="007318F9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60BDBAF9" w14:textId="77777777" w:rsidR="007318F9" w:rsidRPr="00DB1978" w:rsidRDefault="007318F9">
            <w:pPr>
              <w:pStyle w:val="TableParagraph"/>
              <w:rPr>
                <w:sz w:val="20"/>
              </w:rPr>
            </w:pPr>
          </w:p>
        </w:tc>
      </w:tr>
      <w:tr w:rsidR="00003416" w:rsidRPr="00DB1978" w14:paraId="75714501" w14:textId="77777777" w:rsidTr="00C3596A">
        <w:trPr>
          <w:trHeight w:val="620"/>
        </w:trPr>
        <w:tc>
          <w:tcPr>
            <w:tcW w:w="1124" w:type="dxa"/>
            <w:vAlign w:val="center"/>
          </w:tcPr>
          <w:p w14:paraId="4667E2FA" w14:textId="670440DF" w:rsidR="00003416" w:rsidRDefault="00003416" w:rsidP="00FC032F">
            <w:pPr>
              <w:pStyle w:val="TableParagraph"/>
              <w:rPr>
                <w:color w:val="000000"/>
              </w:rPr>
            </w:pPr>
          </w:p>
        </w:tc>
        <w:tc>
          <w:tcPr>
            <w:tcW w:w="5166" w:type="dxa"/>
            <w:vAlign w:val="center"/>
          </w:tcPr>
          <w:p w14:paraId="1A7B6677" w14:textId="4B377967" w:rsidR="00003416" w:rsidRPr="00DB1978" w:rsidRDefault="00003416" w:rsidP="00003416">
            <w:pPr>
              <w:widowControl/>
              <w:textAlignment w:val="bottom"/>
              <w:rPr>
                <w:b/>
                <w:color w:val="000000"/>
              </w:rPr>
            </w:pPr>
          </w:p>
        </w:tc>
        <w:tc>
          <w:tcPr>
            <w:tcW w:w="3481" w:type="dxa"/>
            <w:vAlign w:val="bottom"/>
          </w:tcPr>
          <w:p w14:paraId="0B16AE50" w14:textId="77777777" w:rsidR="00003416" w:rsidRPr="00DB1978" w:rsidRDefault="00003416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0029E6B1" w14:textId="77777777" w:rsidR="00003416" w:rsidRPr="00DB1978" w:rsidRDefault="00003416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6283CD8B" w14:textId="77777777" w:rsidR="00003416" w:rsidRPr="00DB1978" w:rsidRDefault="00003416">
            <w:pPr>
              <w:pStyle w:val="TableParagraph"/>
              <w:rPr>
                <w:sz w:val="20"/>
              </w:rPr>
            </w:pPr>
          </w:p>
        </w:tc>
      </w:tr>
    </w:tbl>
    <w:p w14:paraId="6ABF7135" w14:textId="77777777" w:rsidR="006B054C" w:rsidRPr="00DB1978" w:rsidRDefault="006B054C">
      <w:pPr>
        <w:rPr>
          <w:b/>
          <w:spacing w:val="-1"/>
          <w:w w:val="105"/>
          <w:sz w:val="28"/>
          <w:szCs w:val="28"/>
        </w:rPr>
      </w:pPr>
    </w:p>
    <w:sectPr w:rsidR="006B054C" w:rsidRPr="00DB1978">
      <w:pgSz w:w="15840" w:h="12240" w:orient="landscape"/>
      <w:pgMar w:top="1135" w:right="560" w:bottom="1134" w:left="460" w:header="0" w:footer="60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00D779" w14:textId="77777777" w:rsidR="00665869" w:rsidRDefault="00665869">
      <w:r>
        <w:separator/>
      </w:r>
    </w:p>
  </w:endnote>
  <w:endnote w:type="continuationSeparator" w:id="0">
    <w:p w14:paraId="1BD05BC3" w14:textId="77777777" w:rsidR="00665869" w:rsidRDefault="006658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46702579"/>
    </w:sdtPr>
    <w:sdtEndPr>
      <w:rPr>
        <w:color w:val="808080" w:themeColor="background1" w:themeShade="80"/>
        <w:spacing w:val="60"/>
      </w:rPr>
    </w:sdtEndPr>
    <w:sdtContent>
      <w:p w14:paraId="5AD45CDF" w14:textId="2ED9518D" w:rsidR="00BF40B2" w:rsidRDefault="00BF40B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318F9">
          <w:rPr>
            <w:noProof/>
          </w:rPr>
          <w:t>40</w:t>
        </w:r>
        <w: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1FFBC59C" w14:textId="77777777" w:rsidR="00BF40B2" w:rsidRDefault="00BF40B2">
    <w:pPr>
      <w:pStyle w:val="BodyText"/>
      <w:spacing w:line="14" w:lineRule="auto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9CFEB8" w14:textId="77777777" w:rsidR="00665869" w:rsidRDefault="00665869">
      <w:r>
        <w:separator/>
      </w:r>
    </w:p>
  </w:footnote>
  <w:footnote w:type="continuationSeparator" w:id="0">
    <w:p w14:paraId="4E933F48" w14:textId="77777777" w:rsidR="00665869" w:rsidRDefault="006658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34FE5F"/>
    <w:multiLevelType w:val="singleLevel"/>
    <w:tmpl w:val="0334FE5F"/>
    <w:lvl w:ilvl="0">
      <w:start w:val="1"/>
      <w:numFmt w:val="decimal"/>
      <w:lvlText w:val="%1."/>
      <w:lvlJc w:val="left"/>
      <w:pPr>
        <w:tabs>
          <w:tab w:val="left" w:pos="567"/>
        </w:tabs>
        <w:ind w:left="567" w:hanging="425"/>
      </w:pPr>
      <w:rPr>
        <w:rFonts w:hint="default"/>
      </w:rPr>
    </w:lvl>
  </w:abstractNum>
  <w:abstractNum w:abstractNumId="1" w15:restartNumberingAfterBreak="0">
    <w:nsid w:val="05C17E43"/>
    <w:multiLevelType w:val="hybridMultilevel"/>
    <w:tmpl w:val="F398D626"/>
    <w:lvl w:ilvl="0" w:tplc="84CE5CA2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405B06"/>
    <w:multiLevelType w:val="hybridMultilevel"/>
    <w:tmpl w:val="A0F45246"/>
    <w:lvl w:ilvl="0" w:tplc="08090011">
      <w:start w:val="1"/>
      <w:numFmt w:val="decimal"/>
      <w:lvlText w:val="%1)"/>
      <w:lvlJc w:val="left"/>
      <w:pPr>
        <w:ind w:left="1511" w:hanging="360"/>
      </w:pPr>
    </w:lvl>
    <w:lvl w:ilvl="1" w:tplc="08090019" w:tentative="1">
      <w:start w:val="1"/>
      <w:numFmt w:val="lowerLetter"/>
      <w:lvlText w:val="%2."/>
      <w:lvlJc w:val="left"/>
      <w:pPr>
        <w:ind w:left="2231" w:hanging="360"/>
      </w:pPr>
    </w:lvl>
    <w:lvl w:ilvl="2" w:tplc="0809001B" w:tentative="1">
      <w:start w:val="1"/>
      <w:numFmt w:val="lowerRoman"/>
      <w:lvlText w:val="%3."/>
      <w:lvlJc w:val="right"/>
      <w:pPr>
        <w:ind w:left="2951" w:hanging="180"/>
      </w:pPr>
    </w:lvl>
    <w:lvl w:ilvl="3" w:tplc="0809000F" w:tentative="1">
      <w:start w:val="1"/>
      <w:numFmt w:val="decimal"/>
      <w:lvlText w:val="%4."/>
      <w:lvlJc w:val="left"/>
      <w:pPr>
        <w:ind w:left="3671" w:hanging="360"/>
      </w:pPr>
    </w:lvl>
    <w:lvl w:ilvl="4" w:tplc="08090019" w:tentative="1">
      <w:start w:val="1"/>
      <w:numFmt w:val="lowerLetter"/>
      <w:lvlText w:val="%5."/>
      <w:lvlJc w:val="left"/>
      <w:pPr>
        <w:ind w:left="4391" w:hanging="360"/>
      </w:pPr>
    </w:lvl>
    <w:lvl w:ilvl="5" w:tplc="0809001B" w:tentative="1">
      <w:start w:val="1"/>
      <w:numFmt w:val="lowerRoman"/>
      <w:lvlText w:val="%6."/>
      <w:lvlJc w:val="right"/>
      <w:pPr>
        <w:ind w:left="5111" w:hanging="180"/>
      </w:pPr>
    </w:lvl>
    <w:lvl w:ilvl="6" w:tplc="0809000F" w:tentative="1">
      <w:start w:val="1"/>
      <w:numFmt w:val="decimal"/>
      <w:lvlText w:val="%7."/>
      <w:lvlJc w:val="left"/>
      <w:pPr>
        <w:ind w:left="5831" w:hanging="360"/>
      </w:pPr>
    </w:lvl>
    <w:lvl w:ilvl="7" w:tplc="08090019" w:tentative="1">
      <w:start w:val="1"/>
      <w:numFmt w:val="lowerLetter"/>
      <w:lvlText w:val="%8."/>
      <w:lvlJc w:val="left"/>
      <w:pPr>
        <w:ind w:left="6551" w:hanging="360"/>
      </w:pPr>
    </w:lvl>
    <w:lvl w:ilvl="8" w:tplc="0809001B" w:tentative="1">
      <w:start w:val="1"/>
      <w:numFmt w:val="lowerRoman"/>
      <w:lvlText w:val="%9."/>
      <w:lvlJc w:val="right"/>
      <w:pPr>
        <w:ind w:left="7271" w:hanging="180"/>
      </w:pPr>
    </w:lvl>
  </w:abstractNum>
  <w:abstractNum w:abstractNumId="3" w15:restartNumberingAfterBreak="0">
    <w:nsid w:val="10E85374"/>
    <w:multiLevelType w:val="hybridMultilevel"/>
    <w:tmpl w:val="80A83E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06FB4"/>
    <w:multiLevelType w:val="hybridMultilevel"/>
    <w:tmpl w:val="5C34B4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D52F58"/>
    <w:multiLevelType w:val="hybridMultilevel"/>
    <w:tmpl w:val="101EC3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4311E33"/>
    <w:multiLevelType w:val="multilevel"/>
    <w:tmpl w:val="7A742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F073F4"/>
    <w:multiLevelType w:val="hybridMultilevel"/>
    <w:tmpl w:val="3BC8F97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C03251B"/>
    <w:multiLevelType w:val="hybridMultilevel"/>
    <w:tmpl w:val="5B3EE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C73246"/>
    <w:multiLevelType w:val="hybridMultilevel"/>
    <w:tmpl w:val="C79C23B4"/>
    <w:lvl w:ilvl="0" w:tplc="84CE5CA2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4478CB"/>
    <w:multiLevelType w:val="hybridMultilevel"/>
    <w:tmpl w:val="6E063FC6"/>
    <w:lvl w:ilvl="0" w:tplc="0809000F">
      <w:start w:val="1"/>
      <w:numFmt w:val="decimal"/>
      <w:lvlText w:val="%1."/>
      <w:lvlJc w:val="left"/>
      <w:pPr>
        <w:ind w:left="1151" w:hanging="360"/>
      </w:pPr>
    </w:lvl>
    <w:lvl w:ilvl="1" w:tplc="08090019" w:tentative="1">
      <w:start w:val="1"/>
      <w:numFmt w:val="lowerLetter"/>
      <w:lvlText w:val="%2."/>
      <w:lvlJc w:val="left"/>
      <w:pPr>
        <w:ind w:left="1871" w:hanging="360"/>
      </w:pPr>
    </w:lvl>
    <w:lvl w:ilvl="2" w:tplc="0809001B" w:tentative="1">
      <w:start w:val="1"/>
      <w:numFmt w:val="lowerRoman"/>
      <w:lvlText w:val="%3."/>
      <w:lvlJc w:val="right"/>
      <w:pPr>
        <w:ind w:left="2591" w:hanging="180"/>
      </w:pPr>
    </w:lvl>
    <w:lvl w:ilvl="3" w:tplc="0809000F" w:tentative="1">
      <w:start w:val="1"/>
      <w:numFmt w:val="decimal"/>
      <w:lvlText w:val="%4."/>
      <w:lvlJc w:val="left"/>
      <w:pPr>
        <w:ind w:left="3311" w:hanging="360"/>
      </w:pPr>
    </w:lvl>
    <w:lvl w:ilvl="4" w:tplc="08090019" w:tentative="1">
      <w:start w:val="1"/>
      <w:numFmt w:val="lowerLetter"/>
      <w:lvlText w:val="%5."/>
      <w:lvlJc w:val="left"/>
      <w:pPr>
        <w:ind w:left="4031" w:hanging="360"/>
      </w:pPr>
    </w:lvl>
    <w:lvl w:ilvl="5" w:tplc="0809001B" w:tentative="1">
      <w:start w:val="1"/>
      <w:numFmt w:val="lowerRoman"/>
      <w:lvlText w:val="%6."/>
      <w:lvlJc w:val="right"/>
      <w:pPr>
        <w:ind w:left="4751" w:hanging="180"/>
      </w:pPr>
    </w:lvl>
    <w:lvl w:ilvl="6" w:tplc="0809000F" w:tentative="1">
      <w:start w:val="1"/>
      <w:numFmt w:val="decimal"/>
      <w:lvlText w:val="%7."/>
      <w:lvlJc w:val="left"/>
      <w:pPr>
        <w:ind w:left="5471" w:hanging="360"/>
      </w:pPr>
    </w:lvl>
    <w:lvl w:ilvl="7" w:tplc="08090019" w:tentative="1">
      <w:start w:val="1"/>
      <w:numFmt w:val="lowerLetter"/>
      <w:lvlText w:val="%8."/>
      <w:lvlJc w:val="left"/>
      <w:pPr>
        <w:ind w:left="6191" w:hanging="360"/>
      </w:pPr>
    </w:lvl>
    <w:lvl w:ilvl="8" w:tplc="0809001B" w:tentative="1">
      <w:start w:val="1"/>
      <w:numFmt w:val="lowerRoman"/>
      <w:lvlText w:val="%9."/>
      <w:lvlJc w:val="right"/>
      <w:pPr>
        <w:ind w:left="6911" w:hanging="180"/>
      </w:pPr>
    </w:lvl>
  </w:abstractNum>
  <w:abstractNum w:abstractNumId="11" w15:restartNumberingAfterBreak="0">
    <w:nsid w:val="31F12882"/>
    <w:multiLevelType w:val="hybridMultilevel"/>
    <w:tmpl w:val="A17ECC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3A156D"/>
    <w:multiLevelType w:val="hybridMultilevel"/>
    <w:tmpl w:val="39945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81793F"/>
    <w:multiLevelType w:val="multilevel"/>
    <w:tmpl w:val="7FC29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2BA1936"/>
    <w:multiLevelType w:val="hybridMultilevel"/>
    <w:tmpl w:val="BD52A0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FE0CD4"/>
    <w:multiLevelType w:val="hybridMultilevel"/>
    <w:tmpl w:val="A4D4C9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04F2671"/>
    <w:multiLevelType w:val="hybridMultilevel"/>
    <w:tmpl w:val="97CAB10E"/>
    <w:lvl w:ilvl="0" w:tplc="84CE5CA2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E11DEE"/>
    <w:multiLevelType w:val="multilevel"/>
    <w:tmpl w:val="53E11DEE"/>
    <w:lvl w:ilvl="0">
      <w:numFmt w:val="bullet"/>
      <w:lvlText w:val=""/>
      <w:lvlJc w:val="left"/>
      <w:pPr>
        <w:ind w:left="1296" w:hanging="159"/>
      </w:pPr>
      <w:rPr>
        <w:rFonts w:ascii="Symbol" w:eastAsia="Symbol" w:hAnsi="Symbol" w:cs="Symbol" w:hint="default"/>
        <w:w w:val="103"/>
        <w:sz w:val="20"/>
        <w:szCs w:val="20"/>
        <w:lang w:val="en-US" w:eastAsia="en-US" w:bidi="ar-SA"/>
      </w:rPr>
    </w:lvl>
    <w:lvl w:ilvl="1">
      <w:numFmt w:val="bullet"/>
      <w:lvlText w:val="•"/>
      <w:lvlJc w:val="left"/>
      <w:pPr>
        <w:ind w:left="2652" w:hanging="159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4004" w:hanging="159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5356" w:hanging="159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6708" w:hanging="159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8060" w:hanging="15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9412" w:hanging="15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10764" w:hanging="15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12116" w:hanging="159"/>
      </w:pPr>
      <w:rPr>
        <w:rFonts w:hint="default"/>
        <w:lang w:val="en-US" w:eastAsia="en-US" w:bidi="ar-SA"/>
      </w:rPr>
    </w:lvl>
  </w:abstractNum>
  <w:abstractNum w:abstractNumId="18" w15:restartNumberingAfterBreak="0">
    <w:nsid w:val="560D08EF"/>
    <w:multiLevelType w:val="hybridMultilevel"/>
    <w:tmpl w:val="F782CEE6"/>
    <w:lvl w:ilvl="0" w:tplc="08090001">
      <w:start w:val="1"/>
      <w:numFmt w:val="bullet"/>
      <w:lvlText w:val=""/>
      <w:lvlJc w:val="left"/>
      <w:pPr>
        <w:ind w:left="115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19" w15:restartNumberingAfterBreak="0">
    <w:nsid w:val="56E1421B"/>
    <w:multiLevelType w:val="hybridMultilevel"/>
    <w:tmpl w:val="A08EDA2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DB3E33"/>
    <w:multiLevelType w:val="hybridMultilevel"/>
    <w:tmpl w:val="D8E8DB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E837F1"/>
    <w:multiLevelType w:val="hybridMultilevel"/>
    <w:tmpl w:val="96444B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406F65"/>
    <w:multiLevelType w:val="hybridMultilevel"/>
    <w:tmpl w:val="2856D5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73E5ADA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0681A00"/>
    <w:multiLevelType w:val="hybridMultilevel"/>
    <w:tmpl w:val="5314BD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1A34745"/>
    <w:multiLevelType w:val="hybridMultilevel"/>
    <w:tmpl w:val="A67665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6C2084"/>
    <w:multiLevelType w:val="hybridMultilevel"/>
    <w:tmpl w:val="414213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FF2AA0"/>
    <w:multiLevelType w:val="hybridMultilevel"/>
    <w:tmpl w:val="E920F1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8"/>
  </w:num>
  <w:num w:numId="4">
    <w:abstractNumId w:val="23"/>
  </w:num>
  <w:num w:numId="5">
    <w:abstractNumId w:val="4"/>
  </w:num>
  <w:num w:numId="6">
    <w:abstractNumId w:val="5"/>
  </w:num>
  <w:num w:numId="7">
    <w:abstractNumId w:val="22"/>
  </w:num>
  <w:num w:numId="8">
    <w:abstractNumId w:val="1"/>
  </w:num>
  <w:num w:numId="9">
    <w:abstractNumId w:val="16"/>
  </w:num>
  <w:num w:numId="10">
    <w:abstractNumId w:val="9"/>
  </w:num>
  <w:num w:numId="11">
    <w:abstractNumId w:val="12"/>
  </w:num>
  <w:num w:numId="12">
    <w:abstractNumId w:val="26"/>
  </w:num>
  <w:num w:numId="13">
    <w:abstractNumId w:val="6"/>
  </w:num>
  <w:num w:numId="14">
    <w:abstractNumId w:val="25"/>
  </w:num>
  <w:num w:numId="15">
    <w:abstractNumId w:val="11"/>
  </w:num>
  <w:num w:numId="16">
    <w:abstractNumId w:val="21"/>
  </w:num>
  <w:num w:numId="17">
    <w:abstractNumId w:val="3"/>
  </w:num>
  <w:num w:numId="18">
    <w:abstractNumId w:val="20"/>
  </w:num>
  <w:num w:numId="19">
    <w:abstractNumId w:val="14"/>
  </w:num>
  <w:num w:numId="20">
    <w:abstractNumId w:val="13"/>
  </w:num>
  <w:num w:numId="21">
    <w:abstractNumId w:val="10"/>
  </w:num>
  <w:num w:numId="22">
    <w:abstractNumId w:val="18"/>
  </w:num>
  <w:num w:numId="23">
    <w:abstractNumId w:val="15"/>
  </w:num>
  <w:num w:numId="24">
    <w:abstractNumId w:val="2"/>
  </w:num>
  <w:num w:numId="25">
    <w:abstractNumId w:val="19"/>
  </w:num>
  <w:num w:numId="26">
    <w:abstractNumId w:val="24"/>
  </w:num>
  <w:num w:numId="27">
    <w:abstractNumId w:val="7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hyphenationZone w:val="283"/>
  <w:drawingGridHorizontalSpacing w:val="11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2NDYxtDQwMTMzNrdU0lEKTi0uzszPAykwqgUA2bsGSSwAAAA="/>
  </w:docVars>
  <w:rsids>
    <w:rsidRoot w:val="00172A27"/>
    <w:rsid w:val="000003ED"/>
    <w:rsid w:val="00002D4E"/>
    <w:rsid w:val="00003416"/>
    <w:rsid w:val="000049B3"/>
    <w:rsid w:val="00004E53"/>
    <w:rsid w:val="00011A10"/>
    <w:rsid w:val="00012256"/>
    <w:rsid w:val="0001565E"/>
    <w:rsid w:val="0001776A"/>
    <w:rsid w:val="000234B0"/>
    <w:rsid w:val="00027696"/>
    <w:rsid w:val="000318D3"/>
    <w:rsid w:val="00032247"/>
    <w:rsid w:val="000329CA"/>
    <w:rsid w:val="00035C84"/>
    <w:rsid w:val="000373C2"/>
    <w:rsid w:val="0004118B"/>
    <w:rsid w:val="00041875"/>
    <w:rsid w:val="00047D58"/>
    <w:rsid w:val="00050355"/>
    <w:rsid w:val="000504D9"/>
    <w:rsid w:val="0005124A"/>
    <w:rsid w:val="000539B2"/>
    <w:rsid w:val="00053FA0"/>
    <w:rsid w:val="000550AA"/>
    <w:rsid w:val="0005606E"/>
    <w:rsid w:val="00060AD2"/>
    <w:rsid w:val="000621C0"/>
    <w:rsid w:val="00065A2F"/>
    <w:rsid w:val="00066596"/>
    <w:rsid w:val="00066EF6"/>
    <w:rsid w:val="0007029F"/>
    <w:rsid w:val="000758C6"/>
    <w:rsid w:val="0007796E"/>
    <w:rsid w:val="00080A0B"/>
    <w:rsid w:val="00092AEF"/>
    <w:rsid w:val="00093863"/>
    <w:rsid w:val="00096875"/>
    <w:rsid w:val="00097E8E"/>
    <w:rsid w:val="00097FBA"/>
    <w:rsid w:val="000B08BE"/>
    <w:rsid w:val="000B2BC7"/>
    <w:rsid w:val="000B3C0E"/>
    <w:rsid w:val="000B47AC"/>
    <w:rsid w:val="000B483C"/>
    <w:rsid w:val="000B56A0"/>
    <w:rsid w:val="000B5BAD"/>
    <w:rsid w:val="000B64B8"/>
    <w:rsid w:val="000C08EB"/>
    <w:rsid w:val="000C206A"/>
    <w:rsid w:val="000C787B"/>
    <w:rsid w:val="000D0817"/>
    <w:rsid w:val="000D18D4"/>
    <w:rsid w:val="000D537E"/>
    <w:rsid w:val="000D7815"/>
    <w:rsid w:val="000E1191"/>
    <w:rsid w:val="000E1E89"/>
    <w:rsid w:val="000E225A"/>
    <w:rsid w:val="000E2C97"/>
    <w:rsid w:val="000E56E9"/>
    <w:rsid w:val="000E70FA"/>
    <w:rsid w:val="000F0179"/>
    <w:rsid w:val="000F0329"/>
    <w:rsid w:val="000F1FFD"/>
    <w:rsid w:val="000F56BF"/>
    <w:rsid w:val="001015F3"/>
    <w:rsid w:val="001020DB"/>
    <w:rsid w:val="00104CB1"/>
    <w:rsid w:val="00105467"/>
    <w:rsid w:val="00105785"/>
    <w:rsid w:val="001079BA"/>
    <w:rsid w:val="00113694"/>
    <w:rsid w:val="00114CD5"/>
    <w:rsid w:val="00121F20"/>
    <w:rsid w:val="00124239"/>
    <w:rsid w:val="001246C3"/>
    <w:rsid w:val="00125193"/>
    <w:rsid w:val="001253D8"/>
    <w:rsid w:val="001315DE"/>
    <w:rsid w:val="00132218"/>
    <w:rsid w:val="00133765"/>
    <w:rsid w:val="00133C1C"/>
    <w:rsid w:val="00133DE6"/>
    <w:rsid w:val="00140249"/>
    <w:rsid w:val="00142DC9"/>
    <w:rsid w:val="00143042"/>
    <w:rsid w:val="001436E6"/>
    <w:rsid w:val="0014429B"/>
    <w:rsid w:val="001447E3"/>
    <w:rsid w:val="00144D4C"/>
    <w:rsid w:val="00145C5C"/>
    <w:rsid w:val="00150F05"/>
    <w:rsid w:val="0015487E"/>
    <w:rsid w:val="0015565D"/>
    <w:rsid w:val="00160C65"/>
    <w:rsid w:val="00162313"/>
    <w:rsid w:val="00162E4D"/>
    <w:rsid w:val="00162E62"/>
    <w:rsid w:val="001636A9"/>
    <w:rsid w:val="00166E3A"/>
    <w:rsid w:val="001675C1"/>
    <w:rsid w:val="001677E2"/>
    <w:rsid w:val="00172A27"/>
    <w:rsid w:val="00173B0F"/>
    <w:rsid w:val="0017497D"/>
    <w:rsid w:val="00174D43"/>
    <w:rsid w:val="00176ADA"/>
    <w:rsid w:val="001777EF"/>
    <w:rsid w:val="001801AC"/>
    <w:rsid w:val="001804F2"/>
    <w:rsid w:val="00185D59"/>
    <w:rsid w:val="001873CA"/>
    <w:rsid w:val="00187861"/>
    <w:rsid w:val="0019593D"/>
    <w:rsid w:val="001A0856"/>
    <w:rsid w:val="001A1AD1"/>
    <w:rsid w:val="001A3AAA"/>
    <w:rsid w:val="001A6A32"/>
    <w:rsid w:val="001A6C40"/>
    <w:rsid w:val="001A7B02"/>
    <w:rsid w:val="001A7D71"/>
    <w:rsid w:val="001B008E"/>
    <w:rsid w:val="001B0527"/>
    <w:rsid w:val="001B1863"/>
    <w:rsid w:val="001B1C89"/>
    <w:rsid w:val="001B231D"/>
    <w:rsid w:val="001B33B6"/>
    <w:rsid w:val="001B4B54"/>
    <w:rsid w:val="001B5B28"/>
    <w:rsid w:val="001C232D"/>
    <w:rsid w:val="001C28B9"/>
    <w:rsid w:val="001C560F"/>
    <w:rsid w:val="001C59B6"/>
    <w:rsid w:val="001C5FAE"/>
    <w:rsid w:val="001C6754"/>
    <w:rsid w:val="001D0800"/>
    <w:rsid w:val="001D0C7E"/>
    <w:rsid w:val="001D14B9"/>
    <w:rsid w:val="001D19CF"/>
    <w:rsid w:val="001D36DF"/>
    <w:rsid w:val="001D445D"/>
    <w:rsid w:val="001D551F"/>
    <w:rsid w:val="001D7830"/>
    <w:rsid w:val="001E3463"/>
    <w:rsid w:val="001E390D"/>
    <w:rsid w:val="001E3A07"/>
    <w:rsid w:val="001E522C"/>
    <w:rsid w:val="001E5B35"/>
    <w:rsid w:val="001E5B53"/>
    <w:rsid w:val="001E7A19"/>
    <w:rsid w:val="001F0BFA"/>
    <w:rsid w:val="001F0F2B"/>
    <w:rsid w:val="001F12AD"/>
    <w:rsid w:val="001F2B51"/>
    <w:rsid w:val="002018C1"/>
    <w:rsid w:val="00202B29"/>
    <w:rsid w:val="00202C7D"/>
    <w:rsid w:val="00204232"/>
    <w:rsid w:val="002048FD"/>
    <w:rsid w:val="00205D4F"/>
    <w:rsid w:val="00210E91"/>
    <w:rsid w:val="00214920"/>
    <w:rsid w:val="00216B62"/>
    <w:rsid w:val="002175EB"/>
    <w:rsid w:val="00223101"/>
    <w:rsid w:val="00224906"/>
    <w:rsid w:val="00226574"/>
    <w:rsid w:val="002273B0"/>
    <w:rsid w:val="00232849"/>
    <w:rsid w:val="00233EF0"/>
    <w:rsid w:val="00236C13"/>
    <w:rsid w:val="002436E6"/>
    <w:rsid w:val="00243B8B"/>
    <w:rsid w:val="0025070D"/>
    <w:rsid w:val="00251DC9"/>
    <w:rsid w:val="00253214"/>
    <w:rsid w:val="00253C5F"/>
    <w:rsid w:val="0025670D"/>
    <w:rsid w:val="0025766D"/>
    <w:rsid w:val="00257E94"/>
    <w:rsid w:val="002603A5"/>
    <w:rsid w:val="00265BDC"/>
    <w:rsid w:val="00265CE1"/>
    <w:rsid w:val="00267DA9"/>
    <w:rsid w:val="00272F22"/>
    <w:rsid w:val="00274234"/>
    <w:rsid w:val="00274BF1"/>
    <w:rsid w:val="00275EEE"/>
    <w:rsid w:val="0028078B"/>
    <w:rsid w:val="00281174"/>
    <w:rsid w:val="002812AB"/>
    <w:rsid w:val="00282A6F"/>
    <w:rsid w:val="00284BDD"/>
    <w:rsid w:val="00286034"/>
    <w:rsid w:val="00287591"/>
    <w:rsid w:val="002935C3"/>
    <w:rsid w:val="00295207"/>
    <w:rsid w:val="00295BAF"/>
    <w:rsid w:val="002A23D4"/>
    <w:rsid w:val="002A5C09"/>
    <w:rsid w:val="002B1980"/>
    <w:rsid w:val="002B2503"/>
    <w:rsid w:val="002B3913"/>
    <w:rsid w:val="002B43C6"/>
    <w:rsid w:val="002C2C79"/>
    <w:rsid w:val="002C3226"/>
    <w:rsid w:val="002D0407"/>
    <w:rsid w:val="002D0B20"/>
    <w:rsid w:val="002D1553"/>
    <w:rsid w:val="002D1A25"/>
    <w:rsid w:val="002D2508"/>
    <w:rsid w:val="002D43BD"/>
    <w:rsid w:val="002D6EF5"/>
    <w:rsid w:val="002D743A"/>
    <w:rsid w:val="002D7A11"/>
    <w:rsid w:val="002F1BBE"/>
    <w:rsid w:val="002F336F"/>
    <w:rsid w:val="002F44E1"/>
    <w:rsid w:val="002F52C0"/>
    <w:rsid w:val="002F7E9F"/>
    <w:rsid w:val="00302621"/>
    <w:rsid w:val="00304792"/>
    <w:rsid w:val="003060A7"/>
    <w:rsid w:val="003072BE"/>
    <w:rsid w:val="00311EED"/>
    <w:rsid w:val="00312AA5"/>
    <w:rsid w:val="00313D1B"/>
    <w:rsid w:val="00314EAA"/>
    <w:rsid w:val="00315CC8"/>
    <w:rsid w:val="00317813"/>
    <w:rsid w:val="003207E1"/>
    <w:rsid w:val="003258C8"/>
    <w:rsid w:val="003263FB"/>
    <w:rsid w:val="0032688E"/>
    <w:rsid w:val="0032784B"/>
    <w:rsid w:val="00327C5C"/>
    <w:rsid w:val="00330786"/>
    <w:rsid w:val="0033225E"/>
    <w:rsid w:val="003341F8"/>
    <w:rsid w:val="00342C30"/>
    <w:rsid w:val="003452AA"/>
    <w:rsid w:val="00347C0F"/>
    <w:rsid w:val="003511A1"/>
    <w:rsid w:val="003600F9"/>
    <w:rsid w:val="00360795"/>
    <w:rsid w:val="00360F28"/>
    <w:rsid w:val="00361963"/>
    <w:rsid w:val="0036304E"/>
    <w:rsid w:val="00363976"/>
    <w:rsid w:val="00367235"/>
    <w:rsid w:val="00371031"/>
    <w:rsid w:val="00372808"/>
    <w:rsid w:val="00373355"/>
    <w:rsid w:val="003741FD"/>
    <w:rsid w:val="0037529E"/>
    <w:rsid w:val="00382E45"/>
    <w:rsid w:val="003837EC"/>
    <w:rsid w:val="0038414D"/>
    <w:rsid w:val="003857BD"/>
    <w:rsid w:val="003868A8"/>
    <w:rsid w:val="00386AF1"/>
    <w:rsid w:val="00390783"/>
    <w:rsid w:val="00390A70"/>
    <w:rsid w:val="003921FF"/>
    <w:rsid w:val="003929DA"/>
    <w:rsid w:val="003A0969"/>
    <w:rsid w:val="003A2D80"/>
    <w:rsid w:val="003A2F79"/>
    <w:rsid w:val="003A3BF1"/>
    <w:rsid w:val="003A4254"/>
    <w:rsid w:val="003A5978"/>
    <w:rsid w:val="003B014C"/>
    <w:rsid w:val="003B08FF"/>
    <w:rsid w:val="003B1A55"/>
    <w:rsid w:val="003B25E3"/>
    <w:rsid w:val="003B3FB6"/>
    <w:rsid w:val="003B3FEA"/>
    <w:rsid w:val="003B4D79"/>
    <w:rsid w:val="003B54B2"/>
    <w:rsid w:val="003B622B"/>
    <w:rsid w:val="003B7523"/>
    <w:rsid w:val="003C1B8F"/>
    <w:rsid w:val="003D5E2E"/>
    <w:rsid w:val="003D60C5"/>
    <w:rsid w:val="003D6A58"/>
    <w:rsid w:val="003D6E1B"/>
    <w:rsid w:val="003D7659"/>
    <w:rsid w:val="003E19AE"/>
    <w:rsid w:val="003E37AE"/>
    <w:rsid w:val="003E42E3"/>
    <w:rsid w:val="003F2052"/>
    <w:rsid w:val="003F2B5E"/>
    <w:rsid w:val="003F544B"/>
    <w:rsid w:val="003F7626"/>
    <w:rsid w:val="003F7D25"/>
    <w:rsid w:val="004006D4"/>
    <w:rsid w:val="00402045"/>
    <w:rsid w:val="00410D68"/>
    <w:rsid w:val="004165E6"/>
    <w:rsid w:val="00416649"/>
    <w:rsid w:val="00421D82"/>
    <w:rsid w:val="004244BC"/>
    <w:rsid w:val="004254CE"/>
    <w:rsid w:val="00431158"/>
    <w:rsid w:val="0043262A"/>
    <w:rsid w:val="0043741C"/>
    <w:rsid w:val="004416B2"/>
    <w:rsid w:val="0044450C"/>
    <w:rsid w:val="004447E0"/>
    <w:rsid w:val="00452C4B"/>
    <w:rsid w:val="004552F6"/>
    <w:rsid w:val="00456CBB"/>
    <w:rsid w:val="00461983"/>
    <w:rsid w:val="004633CA"/>
    <w:rsid w:val="00463C6A"/>
    <w:rsid w:val="00471530"/>
    <w:rsid w:val="004736E2"/>
    <w:rsid w:val="00474CA9"/>
    <w:rsid w:val="0047507E"/>
    <w:rsid w:val="00482F2D"/>
    <w:rsid w:val="004879B2"/>
    <w:rsid w:val="00490B7E"/>
    <w:rsid w:val="00494DEA"/>
    <w:rsid w:val="0049523E"/>
    <w:rsid w:val="004A5DE0"/>
    <w:rsid w:val="004B3FF6"/>
    <w:rsid w:val="004B5E59"/>
    <w:rsid w:val="004B6521"/>
    <w:rsid w:val="004B733A"/>
    <w:rsid w:val="004C02DC"/>
    <w:rsid w:val="004C1128"/>
    <w:rsid w:val="004C11C7"/>
    <w:rsid w:val="004C2724"/>
    <w:rsid w:val="004C2A6C"/>
    <w:rsid w:val="004C37BC"/>
    <w:rsid w:val="004C6E37"/>
    <w:rsid w:val="004C78C9"/>
    <w:rsid w:val="004D06A6"/>
    <w:rsid w:val="004D0D6A"/>
    <w:rsid w:val="004D365A"/>
    <w:rsid w:val="004D4D99"/>
    <w:rsid w:val="004E06B4"/>
    <w:rsid w:val="004E0B10"/>
    <w:rsid w:val="004E0D0F"/>
    <w:rsid w:val="004E11D6"/>
    <w:rsid w:val="004E435D"/>
    <w:rsid w:val="004F07F8"/>
    <w:rsid w:val="004F1A50"/>
    <w:rsid w:val="004F51EA"/>
    <w:rsid w:val="004F5308"/>
    <w:rsid w:val="004F778F"/>
    <w:rsid w:val="004F77AB"/>
    <w:rsid w:val="00500874"/>
    <w:rsid w:val="005030DC"/>
    <w:rsid w:val="0050326A"/>
    <w:rsid w:val="005041EF"/>
    <w:rsid w:val="00506677"/>
    <w:rsid w:val="00513480"/>
    <w:rsid w:val="0051359E"/>
    <w:rsid w:val="0051412F"/>
    <w:rsid w:val="005151B8"/>
    <w:rsid w:val="00515AB8"/>
    <w:rsid w:val="00520971"/>
    <w:rsid w:val="00521DD9"/>
    <w:rsid w:val="00523B8D"/>
    <w:rsid w:val="00524CE8"/>
    <w:rsid w:val="005260F8"/>
    <w:rsid w:val="00526584"/>
    <w:rsid w:val="00532631"/>
    <w:rsid w:val="005342C2"/>
    <w:rsid w:val="005376DD"/>
    <w:rsid w:val="0053775B"/>
    <w:rsid w:val="00547C65"/>
    <w:rsid w:val="0055133E"/>
    <w:rsid w:val="00552887"/>
    <w:rsid w:val="005530FB"/>
    <w:rsid w:val="005535BD"/>
    <w:rsid w:val="00554F9A"/>
    <w:rsid w:val="00555931"/>
    <w:rsid w:val="005567D4"/>
    <w:rsid w:val="00557197"/>
    <w:rsid w:val="005600EF"/>
    <w:rsid w:val="00560474"/>
    <w:rsid w:val="00562814"/>
    <w:rsid w:val="00562F36"/>
    <w:rsid w:val="00563061"/>
    <w:rsid w:val="005636EF"/>
    <w:rsid w:val="0056388A"/>
    <w:rsid w:val="00563E7F"/>
    <w:rsid w:val="005659BF"/>
    <w:rsid w:val="00565F08"/>
    <w:rsid w:val="00565FB9"/>
    <w:rsid w:val="0056691B"/>
    <w:rsid w:val="00566989"/>
    <w:rsid w:val="005676B0"/>
    <w:rsid w:val="0057198A"/>
    <w:rsid w:val="005735AE"/>
    <w:rsid w:val="00573CB8"/>
    <w:rsid w:val="0057530A"/>
    <w:rsid w:val="0058044A"/>
    <w:rsid w:val="005810BF"/>
    <w:rsid w:val="005818AF"/>
    <w:rsid w:val="005852DB"/>
    <w:rsid w:val="00592906"/>
    <w:rsid w:val="00592FD2"/>
    <w:rsid w:val="00593171"/>
    <w:rsid w:val="00594623"/>
    <w:rsid w:val="00594FD4"/>
    <w:rsid w:val="005964FC"/>
    <w:rsid w:val="005A1163"/>
    <w:rsid w:val="005A28B6"/>
    <w:rsid w:val="005B353A"/>
    <w:rsid w:val="005C0188"/>
    <w:rsid w:val="005C10ED"/>
    <w:rsid w:val="005C203B"/>
    <w:rsid w:val="005C24C9"/>
    <w:rsid w:val="005C521A"/>
    <w:rsid w:val="005C6B48"/>
    <w:rsid w:val="005D48BB"/>
    <w:rsid w:val="005D597B"/>
    <w:rsid w:val="005D6DF1"/>
    <w:rsid w:val="005D7779"/>
    <w:rsid w:val="005D7FBD"/>
    <w:rsid w:val="005E1F8A"/>
    <w:rsid w:val="005E274C"/>
    <w:rsid w:val="005E441E"/>
    <w:rsid w:val="005E74F2"/>
    <w:rsid w:val="005F5BDB"/>
    <w:rsid w:val="005F6295"/>
    <w:rsid w:val="005F7C85"/>
    <w:rsid w:val="006010B3"/>
    <w:rsid w:val="0060357E"/>
    <w:rsid w:val="006054C8"/>
    <w:rsid w:val="00606AA6"/>
    <w:rsid w:val="00606B30"/>
    <w:rsid w:val="006119F1"/>
    <w:rsid w:val="0061660C"/>
    <w:rsid w:val="00616FEE"/>
    <w:rsid w:val="00617798"/>
    <w:rsid w:val="006177D2"/>
    <w:rsid w:val="00617ACD"/>
    <w:rsid w:val="00626AF0"/>
    <w:rsid w:val="0063078A"/>
    <w:rsid w:val="0063399B"/>
    <w:rsid w:val="0063469B"/>
    <w:rsid w:val="006416F0"/>
    <w:rsid w:val="0064237D"/>
    <w:rsid w:val="006441AE"/>
    <w:rsid w:val="0065020B"/>
    <w:rsid w:val="006507CD"/>
    <w:rsid w:val="0065155D"/>
    <w:rsid w:val="00654585"/>
    <w:rsid w:val="00655069"/>
    <w:rsid w:val="006579D7"/>
    <w:rsid w:val="00660774"/>
    <w:rsid w:val="006607C4"/>
    <w:rsid w:val="00661CBD"/>
    <w:rsid w:val="006642FD"/>
    <w:rsid w:val="00664D42"/>
    <w:rsid w:val="00665869"/>
    <w:rsid w:val="00674031"/>
    <w:rsid w:val="00680878"/>
    <w:rsid w:val="0068113A"/>
    <w:rsid w:val="00682B52"/>
    <w:rsid w:val="00684554"/>
    <w:rsid w:val="00685511"/>
    <w:rsid w:val="0068757F"/>
    <w:rsid w:val="00692F1A"/>
    <w:rsid w:val="00694CF2"/>
    <w:rsid w:val="00694DE3"/>
    <w:rsid w:val="0069585F"/>
    <w:rsid w:val="006958CD"/>
    <w:rsid w:val="00696646"/>
    <w:rsid w:val="006A16CF"/>
    <w:rsid w:val="006A4A4F"/>
    <w:rsid w:val="006B018D"/>
    <w:rsid w:val="006B054C"/>
    <w:rsid w:val="006B0815"/>
    <w:rsid w:val="006B33DA"/>
    <w:rsid w:val="006B71EC"/>
    <w:rsid w:val="006B7DDB"/>
    <w:rsid w:val="006C2511"/>
    <w:rsid w:val="006C3CC3"/>
    <w:rsid w:val="006C4C53"/>
    <w:rsid w:val="006C4D01"/>
    <w:rsid w:val="006C5E43"/>
    <w:rsid w:val="006C74F7"/>
    <w:rsid w:val="006D2A8F"/>
    <w:rsid w:val="006D3820"/>
    <w:rsid w:val="006D4893"/>
    <w:rsid w:val="006E59B2"/>
    <w:rsid w:val="006E7743"/>
    <w:rsid w:val="006F0124"/>
    <w:rsid w:val="006F1355"/>
    <w:rsid w:val="006F1A18"/>
    <w:rsid w:val="006F4B1A"/>
    <w:rsid w:val="006F5E85"/>
    <w:rsid w:val="006F7B93"/>
    <w:rsid w:val="00704EAE"/>
    <w:rsid w:val="00705D47"/>
    <w:rsid w:val="00707D2A"/>
    <w:rsid w:val="00710D61"/>
    <w:rsid w:val="007116EA"/>
    <w:rsid w:val="00716700"/>
    <w:rsid w:val="00717B52"/>
    <w:rsid w:val="007224FF"/>
    <w:rsid w:val="007253AC"/>
    <w:rsid w:val="007261CD"/>
    <w:rsid w:val="00731130"/>
    <w:rsid w:val="007318F9"/>
    <w:rsid w:val="00731BE6"/>
    <w:rsid w:val="00733AAB"/>
    <w:rsid w:val="00733C42"/>
    <w:rsid w:val="00733EE9"/>
    <w:rsid w:val="00736094"/>
    <w:rsid w:val="00737899"/>
    <w:rsid w:val="007408B6"/>
    <w:rsid w:val="00743658"/>
    <w:rsid w:val="00743CA4"/>
    <w:rsid w:val="007509E8"/>
    <w:rsid w:val="00751A9A"/>
    <w:rsid w:val="007546A9"/>
    <w:rsid w:val="00760471"/>
    <w:rsid w:val="00760EDA"/>
    <w:rsid w:val="00762DBA"/>
    <w:rsid w:val="00765177"/>
    <w:rsid w:val="00766E59"/>
    <w:rsid w:val="0076769D"/>
    <w:rsid w:val="00770CC7"/>
    <w:rsid w:val="007714C2"/>
    <w:rsid w:val="00775D7F"/>
    <w:rsid w:val="00780B1C"/>
    <w:rsid w:val="007816E1"/>
    <w:rsid w:val="007859E4"/>
    <w:rsid w:val="00787B8E"/>
    <w:rsid w:val="00793756"/>
    <w:rsid w:val="007940BE"/>
    <w:rsid w:val="00794381"/>
    <w:rsid w:val="007A10FA"/>
    <w:rsid w:val="007A28BE"/>
    <w:rsid w:val="007A2C9C"/>
    <w:rsid w:val="007A377A"/>
    <w:rsid w:val="007A4B40"/>
    <w:rsid w:val="007A7030"/>
    <w:rsid w:val="007B0B10"/>
    <w:rsid w:val="007B6159"/>
    <w:rsid w:val="007B6221"/>
    <w:rsid w:val="007C4C47"/>
    <w:rsid w:val="007C5F38"/>
    <w:rsid w:val="007D0817"/>
    <w:rsid w:val="007D5489"/>
    <w:rsid w:val="007D5B59"/>
    <w:rsid w:val="007D7717"/>
    <w:rsid w:val="007E0080"/>
    <w:rsid w:val="007E0A7A"/>
    <w:rsid w:val="007E0A8D"/>
    <w:rsid w:val="007E1681"/>
    <w:rsid w:val="007E7785"/>
    <w:rsid w:val="007F0140"/>
    <w:rsid w:val="007F153B"/>
    <w:rsid w:val="007F165B"/>
    <w:rsid w:val="007F2B73"/>
    <w:rsid w:val="007F2F24"/>
    <w:rsid w:val="007F32AC"/>
    <w:rsid w:val="007F3A8C"/>
    <w:rsid w:val="007F599F"/>
    <w:rsid w:val="00802102"/>
    <w:rsid w:val="008064C0"/>
    <w:rsid w:val="0080660C"/>
    <w:rsid w:val="008069D6"/>
    <w:rsid w:val="00807547"/>
    <w:rsid w:val="00812665"/>
    <w:rsid w:val="00815C5D"/>
    <w:rsid w:val="00817A2D"/>
    <w:rsid w:val="008207AE"/>
    <w:rsid w:val="008207B3"/>
    <w:rsid w:val="00823AE6"/>
    <w:rsid w:val="0082482B"/>
    <w:rsid w:val="00827675"/>
    <w:rsid w:val="00831F91"/>
    <w:rsid w:val="00832CE9"/>
    <w:rsid w:val="00833246"/>
    <w:rsid w:val="00833BE3"/>
    <w:rsid w:val="00833E1C"/>
    <w:rsid w:val="0083721D"/>
    <w:rsid w:val="00842A42"/>
    <w:rsid w:val="008440CF"/>
    <w:rsid w:val="00846B9A"/>
    <w:rsid w:val="00850BC7"/>
    <w:rsid w:val="0085277F"/>
    <w:rsid w:val="008611D2"/>
    <w:rsid w:val="00861CBE"/>
    <w:rsid w:val="008638DC"/>
    <w:rsid w:val="0086651B"/>
    <w:rsid w:val="008674B8"/>
    <w:rsid w:val="00870480"/>
    <w:rsid w:val="00870678"/>
    <w:rsid w:val="00871F2F"/>
    <w:rsid w:val="0087356E"/>
    <w:rsid w:val="00874E1F"/>
    <w:rsid w:val="00875BB3"/>
    <w:rsid w:val="00875C4C"/>
    <w:rsid w:val="00877CF9"/>
    <w:rsid w:val="00877F7B"/>
    <w:rsid w:val="00880454"/>
    <w:rsid w:val="00891A77"/>
    <w:rsid w:val="00897D83"/>
    <w:rsid w:val="008A06C9"/>
    <w:rsid w:val="008A0CAC"/>
    <w:rsid w:val="008A15B9"/>
    <w:rsid w:val="008A56C2"/>
    <w:rsid w:val="008A7B49"/>
    <w:rsid w:val="008B1061"/>
    <w:rsid w:val="008B4F22"/>
    <w:rsid w:val="008B5067"/>
    <w:rsid w:val="008B7399"/>
    <w:rsid w:val="008B7A2E"/>
    <w:rsid w:val="008C025F"/>
    <w:rsid w:val="008C0FF0"/>
    <w:rsid w:val="008C6A82"/>
    <w:rsid w:val="008C7B7D"/>
    <w:rsid w:val="008C7D46"/>
    <w:rsid w:val="008C7F83"/>
    <w:rsid w:val="008D001C"/>
    <w:rsid w:val="008D0405"/>
    <w:rsid w:val="008D0893"/>
    <w:rsid w:val="008D1BA6"/>
    <w:rsid w:val="008D216C"/>
    <w:rsid w:val="008D6677"/>
    <w:rsid w:val="008E340B"/>
    <w:rsid w:val="008E5A1C"/>
    <w:rsid w:val="008E7506"/>
    <w:rsid w:val="008E7D6D"/>
    <w:rsid w:val="008F00D9"/>
    <w:rsid w:val="008F06F5"/>
    <w:rsid w:val="008F2226"/>
    <w:rsid w:val="008F636C"/>
    <w:rsid w:val="008F75F7"/>
    <w:rsid w:val="00904070"/>
    <w:rsid w:val="00904573"/>
    <w:rsid w:val="00906BC9"/>
    <w:rsid w:val="00911EC6"/>
    <w:rsid w:val="0091201B"/>
    <w:rsid w:val="009133EC"/>
    <w:rsid w:val="00916BCD"/>
    <w:rsid w:val="00921BAE"/>
    <w:rsid w:val="00921FD8"/>
    <w:rsid w:val="00925BD7"/>
    <w:rsid w:val="00926B5D"/>
    <w:rsid w:val="009273A1"/>
    <w:rsid w:val="00927729"/>
    <w:rsid w:val="00931A9B"/>
    <w:rsid w:val="00936D4D"/>
    <w:rsid w:val="00937756"/>
    <w:rsid w:val="009416D3"/>
    <w:rsid w:val="00942B69"/>
    <w:rsid w:val="00953E14"/>
    <w:rsid w:val="00960A85"/>
    <w:rsid w:val="00961247"/>
    <w:rsid w:val="0096227C"/>
    <w:rsid w:val="00965AA0"/>
    <w:rsid w:val="00970446"/>
    <w:rsid w:val="009708EE"/>
    <w:rsid w:val="009713C8"/>
    <w:rsid w:val="00971E18"/>
    <w:rsid w:val="00977687"/>
    <w:rsid w:val="00982509"/>
    <w:rsid w:val="00983188"/>
    <w:rsid w:val="00986336"/>
    <w:rsid w:val="00986F6B"/>
    <w:rsid w:val="00994027"/>
    <w:rsid w:val="00994E74"/>
    <w:rsid w:val="00995531"/>
    <w:rsid w:val="009968F7"/>
    <w:rsid w:val="0099783D"/>
    <w:rsid w:val="00997A32"/>
    <w:rsid w:val="009A1482"/>
    <w:rsid w:val="009A40E1"/>
    <w:rsid w:val="009A45DE"/>
    <w:rsid w:val="009A4818"/>
    <w:rsid w:val="009A5DE6"/>
    <w:rsid w:val="009B1E6E"/>
    <w:rsid w:val="009B2B69"/>
    <w:rsid w:val="009B57B5"/>
    <w:rsid w:val="009B6C28"/>
    <w:rsid w:val="009B71A1"/>
    <w:rsid w:val="009C0450"/>
    <w:rsid w:val="009C35BE"/>
    <w:rsid w:val="009C48C5"/>
    <w:rsid w:val="009C7865"/>
    <w:rsid w:val="009C7B24"/>
    <w:rsid w:val="009D2B4F"/>
    <w:rsid w:val="009D4003"/>
    <w:rsid w:val="009E3523"/>
    <w:rsid w:val="009E5B9B"/>
    <w:rsid w:val="009E6C22"/>
    <w:rsid w:val="009E6D93"/>
    <w:rsid w:val="009E706D"/>
    <w:rsid w:val="009F03A0"/>
    <w:rsid w:val="009F0B7E"/>
    <w:rsid w:val="009F1250"/>
    <w:rsid w:val="009F1DA4"/>
    <w:rsid w:val="009F2285"/>
    <w:rsid w:val="009F453A"/>
    <w:rsid w:val="009F67CE"/>
    <w:rsid w:val="009F7F4C"/>
    <w:rsid w:val="00A01EF1"/>
    <w:rsid w:val="00A024A2"/>
    <w:rsid w:val="00A15A63"/>
    <w:rsid w:val="00A178FE"/>
    <w:rsid w:val="00A23D3C"/>
    <w:rsid w:val="00A24F59"/>
    <w:rsid w:val="00A27F66"/>
    <w:rsid w:val="00A300C3"/>
    <w:rsid w:val="00A321C5"/>
    <w:rsid w:val="00A33C92"/>
    <w:rsid w:val="00A33F37"/>
    <w:rsid w:val="00A36AC8"/>
    <w:rsid w:val="00A37702"/>
    <w:rsid w:val="00A4242E"/>
    <w:rsid w:val="00A4296B"/>
    <w:rsid w:val="00A46100"/>
    <w:rsid w:val="00A478D8"/>
    <w:rsid w:val="00A625CB"/>
    <w:rsid w:val="00A644C0"/>
    <w:rsid w:val="00A65DB2"/>
    <w:rsid w:val="00A66F30"/>
    <w:rsid w:val="00A672AB"/>
    <w:rsid w:val="00A7009F"/>
    <w:rsid w:val="00A708AC"/>
    <w:rsid w:val="00A70CD9"/>
    <w:rsid w:val="00A70D9C"/>
    <w:rsid w:val="00A7227E"/>
    <w:rsid w:val="00A75130"/>
    <w:rsid w:val="00A77031"/>
    <w:rsid w:val="00A7705E"/>
    <w:rsid w:val="00A777BF"/>
    <w:rsid w:val="00A85A49"/>
    <w:rsid w:val="00A9219B"/>
    <w:rsid w:val="00A93CFD"/>
    <w:rsid w:val="00A94579"/>
    <w:rsid w:val="00AA1104"/>
    <w:rsid w:val="00AA15C0"/>
    <w:rsid w:val="00AA416A"/>
    <w:rsid w:val="00AA4965"/>
    <w:rsid w:val="00AA6058"/>
    <w:rsid w:val="00AA67CA"/>
    <w:rsid w:val="00AA73BC"/>
    <w:rsid w:val="00AB0BF8"/>
    <w:rsid w:val="00AB2A48"/>
    <w:rsid w:val="00AC2B32"/>
    <w:rsid w:val="00AC36AD"/>
    <w:rsid w:val="00AC4A67"/>
    <w:rsid w:val="00AC51C9"/>
    <w:rsid w:val="00AC604D"/>
    <w:rsid w:val="00AC6A16"/>
    <w:rsid w:val="00AD3EF0"/>
    <w:rsid w:val="00AD69BB"/>
    <w:rsid w:val="00AD6A51"/>
    <w:rsid w:val="00AE1660"/>
    <w:rsid w:val="00AE363D"/>
    <w:rsid w:val="00AE468F"/>
    <w:rsid w:val="00AE7533"/>
    <w:rsid w:val="00AF02EF"/>
    <w:rsid w:val="00AF4F36"/>
    <w:rsid w:val="00AF4F3A"/>
    <w:rsid w:val="00AF6EE5"/>
    <w:rsid w:val="00B016CF"/>
    <w:rsid w:val="00B019AD"/>
    <w:rsid w:val="00B02F6B"/>
    <w:rsid w:val="00B0541A"/>
    <w:rsid w:val="00B064B3"/>
    <w:rsid w:val="00B07B78"/>
    <w:rsid w:val="00B1385E"/>
    <w:rsid w:val="00B147C9"/>
    <w:rsid w:val="00B150B8"/>
    <w:rsid w:val="00B15252"/>
    <w:rsid w:val="00B155C3"/>
    <w:rsid w:val="00B1613D"/>
    <w:rsid w:val="00B227DE"/>
    <w:rsid w:val="00B24424"/>
    <w:rsid w:val="00B24739"/>
    <w:rsid w:val="00B265FE"/>
    <w:rsid w:val="00B30CC9"/>
    <w:rsid w:val="00B40739"/>
    <w:rsid w:val="00B4106F"/>
    <w:rsid w:val="00B44C39"/>
    <w:rsid w:val="00B44D8D"/>
    <w:rsid w:val="00B46790"/>
    <w:rsid w:val="00B46AEC"/>
    <w:rsid w:val="00B471A9"/>
    <w:rsid w:val="00B626F5"/>
    <w:rsid w:val="00B635A2"/>
    <w:rsid w:val="00B63B57"/>
    <w:rsid w:val="00B64F00"/>
    <w:rsid w:val="00B65268"/>
    <w:rsid w:val="00B65801"/>
    <w:rsid w:val="00B67249"/>
    <w:rsid w:val="00B6725D"/>
    <w:rsid w:val="00B674DF"/>
    <w:rsid w:val="00B67783"/>
    <w:rsid w:val="00B74CBE"/>
    <w:rsid w:val="00B80A6E"/>
    <w:rsid w:val="00B83CF1"/>
    <w:rsid w:val="00B865FB"/>
    <w:rsid w:val="00B93F80"/>
    <w:rsid w:val="00B94F67"/>
    <w:rsid w:val="00B96728"/>
    <w:rsid w:val="00B976F1"/>
    <w:rsid w:val="00BA0F4B"/>
    <w:rsid w:val="00BA12DD"/>
    <w:rsid w:val="00BA3989"/>
    <w:rsid w:val="00BA4AA8"/>
    <w:rsid w:val="00BA7824"/>
    <w:rsid w:val="00BB142C"/>
    <w:rsid w:val="00BB2568"/>
    <w:rsid w:val="00BB7E31"/>
    <w:rsid w:val="00BC1459"/>
    <w:rsid w:val="00BC16ED"/>
    <w:rsid w:val="00BC28A9"/>
    <w:rsid w:val="00BC4355"/>
    <w:rsid w:val="00BC460A"/>
    <w:rsid w:val="00BC4C01"/>
    <w:rsid w:val="00BC6C9E"/>
    <w:rsid w:val="00BC7A7D"/>
    <w:rsid w:val="00BD0926"/>
    <w:rsid w:val="00BD115C"/>
    <w:rsid w:val="00BD432D"/>
    <w:rsid w:val="00BD496E"/>
    <w:rsid w:val="00BD5E99"/>
    <w:rsid w:val="00BD616A"/>
    <w:rsid w:val="00BD659C"/>
    <w:rsid w:val="00BD72AA"/>
    <w:rsid w:val="00BD72DE"/>
    <w:rsid w:val="00BE0580"/>
    <w:rsid w:val="00BE0B1B"/>
    <w:rsid w:val="00BE3838"/>
    <w:rsid w:val="00BE48B0"/>
    <w:rsid w:val="00BE5638"/>
    <w:rsid w:val="00BE5692"/>
    <w:rsid w:val="00BE7CB8"/>
    <w:rsid w:val="00BF2D89"/>
    <w:rsid w:val="00BF3B6C"/>
    <w:rsid w:val="00BF40B2"/>
    <w:rsid w:val="00BF5924"/>
    <w:rsid w:val="00C00EC6"/>
    <w:rsid w:val="00C0514C"/>
    <w:rsid w:val="00C05343"/>
    <w:rsid w:val="00C07EE7"/>
    <w:rsid w:val="00C10346"/>
    <w:rsid w:val="00C104B6"/>
    <w:rsid w:val="00C10AE8"/>
    <w:rsid w:val="00C119D4"/>
    <w:rsid w:val="00C133E5"/>
    <w:rsid w:val="00C20436"/>
    <w:rsid w:val="00C21AF0"/>
    <w:rsid w:val="00C22709"/>
    <w:rsid w:val="00C25EEA"/>
    <w:rsid w:val="00C3434A"/>
    <w:rsid w:val="00C34A39"/>
    <w:rsid w:val="00C35027"/>
    <w:rsid w:val="00C3596A"/>
    <w:rsid w:val="00C401CA"/>
    <w:rsid w:val="00C40567"/>
    <w:rsid w:val="00C413EB"/>
    <w:rsid w:val="00C433EC"/>
    <w:rsid w:val="00C53279"/>
    <w:rsid w:val="00C569C4"/>
    <w:rsid w:val="00C57242"/>
    <w:rsid w:val="00C63278"/>
    <w:rsid w:val="00C64870"/>
    <w:rsid w:val="00C652E7"/>
    <w:rsid w:val="00C65955"/>
    <w:rsid w:val="00C71E02"/>
    <w:rsid w:val="00C72CFF"/>
    <w:rsid w:val="00C751F3"/>
    <w:rsid w:val="00C76069"/>
    <w:rsid w:val="00C76504"/>
    <w:rsid w:val="00C77E05"/>
    <w:rsid w:val="00C808E3"/>
    <w:rsid w:val="00C8129D"/>
    <w:rsid w:val="00C821B8"/>
    <w:rsid w:val="00C83471"/>
    <w:rsid w:val="00C84112"/>
    <w:rsid w:val="00C90542"/>
    <w:rsid w:val="00C90B6B"/>
    <w:rsid w:val="00CA1DF1"/>
    <w:rsid w:val="00CA22AC"/>
    <w:rsid w:val="00CA3339"/>
    <w:rsid w:val="00CA47DE"/>
    <w:rsid w:val="00CA6092"/>
    <w:rsid w:val="00CA684B"/>
    <w:rsid w:val="00CA7D2D"/>
    <w:rsid w:val="00CB0E30"/>
    <w:rsid w:val="00CB4855"/>
    <w:rsid w:val="00CB48A8"/>
    <w:rsid w:val="00CB51B5"/>
    <w:rsid w:val="00CB6289"/>
    <w:rsid w:val="00CC04CD"/>
    <w:rsid w:val="00CC092E"/>
    <w:rsid w:val="00CC1BC7"/>
    <w:rsid w:val="00CC1CA4"/>
    <w:rsid w:val="00CC23B0"/>
    <w:rsid w:val="00CC294D"/>
    <w:rsid w:val="00CC2CAA"/>
    <w:rsid w:val="00CC2DFC"/>
    <w:rsid w:val="00CC4992"/>
    <w:rsid w:val="00CC6298"/>
    <w:rsid w:val="00CD306B"/>
    <w:rsid w:val="00CD5E0A"/>
    <w:rsid w:val="00CD79A2"/>
    <w:rsid w:val="00CE19CE"/>
    <w:rsid w:val="00CE26A5"/>
    <w:rsid w:val="00CE36FA"/>
    <w:rsid w:val="00CE3DBC"/>
    <w:rsid w:val="00CE6A1C"/>
    <w:rsid w:val="00CE72D4"/>
    <w:rsid w:val="00CF0026"/>
    <w:rsid w:val="00CF0D39"/>
    <w:rsid w:val="00CF14C5"/>
    <w:rsid w:val="00CF1954"/>
    <w:rsid w:val="00CF2643"/>
    <w:rsid w:val="00CF2701"/>
    <w:rsid w:val="00CF2B05"/>
    <w:rsid w:val="00CF6311"/>
    <w:rsid w:val="00CF7F50"/>
    <w:rsid w:val="00D01FC4"/>
    <w:rsid w:val="00D02FF2"/>
    <w:rsid w:val="00D039C5"/>
    <w:rsid w:val="00D03A7A"/>
    <w:rsid w:val="00D07381"/>
    <w:rsid w:val="00D10305"/>
    <w:rsid w:val="00D10CE9"/>
    <w:rsid w:val="00D11875"/>
    <w:rsid w:val="00D11E4C"/>
    <w:rsid w:val="00D17C23"/>
    <w:rsid w:val="00D20104"/>
    <w:rsid w:val="00D20B38"/>
    <w:rsid w:val="00D20BCE"/>
    <w:rsid w:val="00D2266F"/>
    <w:rsid w:val="00D25C56"/>
    <w:rsid w:val="00D25F6E"/>
    <w:rsid w:val="00D26173"/>
    <w:rsid w:val="00D27975"/>
    <w:rsid w:val="00D30179"/>
    <w:rsid w:val="00D308E1"/>
    <w:rsid w:val="00D34284"/>
    <w:rsid w:val="00D34814"/>
    <w:rsid w:val="00D34D94"/>
    <w:rsid w:val="00D35734"/>
    <w:rsid w:val="00D36DAF"/>
    <w:rsid w:val="00D4009C"/>
    <w:rsid w:val="00D42DC8"/>
    <w:rsid w:val="00D47A5C"/>
    <w:rsid w:val="00D54C29"/>
    <w:rsid w:val="00D63022"/>
    <w:rsid w:val="00D63DB9"/>
    <w:rsid w:val="00D6429B"/>
    <w:rsid w:val="00D644C0"/>
    <w:rsid w:val="00D64B2E"/>
    <w:rsid w:val="00D64E1D"/>
    <w:rsid w:val="00D7358B"/>
    <w:rsid w:val="00D73A8E"/>
    <w:rsid w:val="00D74EAF"/>
    <w:rsid w:val="00D76EA5"/>
    <w:rsid w:val="00D77359"/>
    <w:rsid w:val="00D80B70"/>
    <w:rsid w:val="00D82783"/>
    <w:rsid w:val="00D82CFC"/>
    <w:rsid w:val="00D83AD2"/>
    <w:rsid w:val="00D851E1"/>
    <w:rsid w:val="00D86732"/>
    <w:rsid w:val="00D96002"/>
    <w:rsid w:val="00D96A51"/>
    <w:rsid w:val="00D97B61"/>
    <w:rsid w:val="00DA1B5A"/>
    <w:rsid w:val="00DA2722"/>
    <w:rsid w:val="00DA272D"/>
    <w:rsid w:val="00DA3593"/>
    <w:rsid w:val="00DA3CFE"/>
    <w:rsid w:val="00DB1978"/>
    <w:rsid w:val="00DB1DDB"/>
    <w:rsid w:val="00DB4D5B"/>
    <w:rsid w:val="00DB4EAF"/>
    <w:rsid w:val="00DB51AD"/>
    <w:rsid w:val="00DB7E6A"/>
    <w:rsid w:val="00DC2597"/>
    <w:rsid w:val="00DC5F70"/>
    <w:rsid w:val="00DD0234"/>
    <w:rsid w:val="00DD0EA0"/>
    <w:rsid w:val="00DD1549"/>
    <w:rsid w:val="00DD6868"/>
    <w:rsid w:val="00DD70D0"/>
    <w:rsid w:val="00DE112F"/>
    <w:rsid w:val="00DE2C75"/>
    <w:rsid w:val="00DE3FE3"/>
    <w:rsid w:val="00DE4BE4"/>
    <w:rsid w:val="00DE5532"/>
    <w:rsid w:val="00DE6380"/>
    <w:rsid w:val="00DE6B34"/>
    <w:rsid w:val="00DE7515"/>
    <w:rsid w:val="00DE7FD9"/>
    <w:rsid w:val="00DF0744"/>
    <w:rsid w:val="00DF2974"/>
    <w:rsid w:val="00DF604D"/>
    <w:rsid w:val="00DF6FBC"/>
    <w:rsid w:val="00DF7407"/>
    <w:rsid w:val="00E00848"/>
    <w:rsid w:val="00E060EB"/>
    <w:rsid w:val="00E06D52"/>
    <w:rsid w:val="00E0735A"/>
    <w:rsid w:val="00E115D1"/>
    <w:rsid w:val="00E12981"/>
    <w:rsid w:val="00E14447"/>
    <w:rsid w:val="00E20215"/>
    <w:rsid w:val="00E2164C"/>
    <w:rsid w:val="00E24FAA"/>
    <w:rsid w:val="00E31CE1"/>
    <w:rsid w:val="00E33A2E"/>
    <w:rsid w:val="00E35291"/>
    <w:rsid w:val="00E3542B"/>
    <w:rsid w:val="00E37FCF"/>
    <w:rsid w:val="00E41E2E"/>
    <w:rsid w:val="00E4640F"/>
    <w:rsid w:val="00E506A5"/>
    <w:rsid w:val="00E507CB"/>
    <w:rsid w:val="00E51387"/>
    <w:rsid w:val="00E52A9E"/>
    <w:rsid w:val="00E52BDC"/>
    <w:rsid w:val="00E53198"/>
    <w:rsid w:val="00E55FBC"/>
    <w:rsid w:val="00E574E9"/>
    <w:rsid w:val="00E57CB3"/>
    <w:rsid w:val="00E6594C"/>
    <w:rsid w:val="00E66295"/>
    <w:rsid w:val="00E66A85"/>
    <w:rsid w:val="00E711D5"/>
    <w:rsid w:val="00E773C1"/>
    <w:rsid w:val="00E80392"/>
    <w:rsid w:val="00E80C2E"/>
    <w:rsid w:val="00E812DF"/>
    <w:rsid w:val="00E8771B"/>
    <w:rsid w:val="00E9087C"/>
    <w:rsid w:val="00E90907"/>
    <w:rsid w:val="00E92370"/>
    <w:rsid w:val="00E95750"/>
    <w:rsid w:val="00E967E2"/>
    <w:rsid w:val="00E97C07"/>
    <w:rsid w:val="00EA108E"/>
    <w:rsid w:val="00EA4A30"/>
    <w:rsid w:val="00EA4F60"/>
    <w:rsid w:val="00EA51F8"/>
    <w:rsid w:val="00EA5587"/>
    <w:rsid w:val="00EA75A4"/>
    <w:rsid w:val="00EA7BC1"/>
    <w:rsid w:val="00EB05E4"/>
    <w:rsid w:val="00EB55BB"/>
    <w:rsid w:val="00EB7585"/>
    <w:rsid w:val="00EB7A90"/>
    <w:rsid w:val="00EC03FD"/>
    <w:rsid w:val="00EC04DA"/>
    <w:rsid w:val="00EC0A61"/>
    <w:rsid w:val="00EC22A3"/>
    <w:rsid w:val="00EC3021"/>
    <w:rsid w:val="00EC3FB6"/>
    <w:rsid w:val="00EC44F0"/>
    <w:rsid w:val="00EC458F"/>
    <w:rsid w:val="00EC4675"/>
    <w:rsid w:val="00EC6E9D"/>
    <w:rsid w:val="00EC7365"/>
    <w:rsid w:val="00ED0FAB"/>
    <w:rsid w:val="00ED19BC"/>
    <w:rsid w:val="00ED2C7E"/>
    <w:rsid w:val="00ED43F8"/>
    <w:rsid w:val="00ED6F20"/>
    <w:rsid w:val="00EE0367"/>
    <w:rsid w:val="00EE5C57"/>
    <w:rsid w:val="00EF2483"/>
    <w:rsid w:val="00EF51FD"/>
    <w:rsid w:val="00EF6321"/>
    <w:rsid w:val="00F014BC"/>
    <w:rsid w:val="00F0266F"/>
    <w:rsid w:val="00F03EA2"/>
    <w:rsid w:val="00F04C3C"/>
    <w:rsid w:val="00F0589E"/>
    <w:rsid w:val="00F05DC9"/>
    <w:rsid w:val="00F06D24"/>
    <w:rsid w:val="00F07BF7"/>
    <w:rsid w:val="00F10D39"/>
    <w:rsid w:val="00F17201"/>
    <w:rsid w:val="00F17911"/>
    <w:rsid w:val="00F2146C"/>
    <w:rsid w:val="00F23192"/>
    <w:rsid w:val="00F23F5E"/>
    <w:rsid w:val="00F26556"/>
    <w:rsid w:val="00F30C28"/>
    <w:rsid w:val="00F33987"/>
    <w:rsid w:val="00F36495"/>
    <w:rsid w:val="00F46CE6"/>
    <w:rsid w:val="00F4734A"/>
    <w:rsid w:val="00F50182"/>
    <w:rsid w:val="00F50689"/>
    <w:rsid w:val="00F513EE"/>
    <w:rsid w:val="00F55233"/>
    <w:rsid w:val="00F55D54"/>
    <w:rsid w:val="00F561E8"/>
    <w:rsid w:val="00F60835"/>
    <w:rsid w:val="00F60C61"/>
    <w:rsid w:val="00F60CDA"/>
    <w:rsid w:val="00F700D9"/>
    <w:rsid w:val="00F703D8"/>
    <w:rsid w:val="00F70502"/>
    <w:rsid w:val="00F7292F"/>
    <w:rsid w:val="00F73413"/>
    <w:rsid w:val="00F74936"/>
    <w:rsid w:val="00F75F9D"/>
    <w:rsid w:val="00F8229D"/>
    <w:rsid w:val="00F83109"/>
    <w:rsid w:val="00F84C2B"/>
    <w:rsid w:val="00F8542D"/>
    <w:rsid w:val="00F860B7"/>
    <w:rsid w:val="00F867FC"/>
    <w:rsid w:val="00F87088"/>
    <w:rsid w:val="00F87525"/>
    <w:rsid w:val="00F91294"/>
    <w:rsid w:val="00F92807"/>
    <w:rsid w:val="00F95490"/>
    <w:rsid w:val="00F96E18"/>
    <w:rsid w:val="00F97762"/>
    <w:rsid w:val="00FA51A7"/>
    <w:rsid w:val="00FA56AE"/>
    <w:rsid w:val="00FA5A39"/>
    <w:rsid w:val="00FA6835"/>
    <w:rsid w:val="00FB45D4"/>
    <w:rsid w:val="00FB5A2F"/>
    <w:rsid w:val="00FB65F2"/>
    <w:rsid w:val="00FB73B8"/>
    <w:rsid w:val="00FB7E7B"/>
    <w:rsid w:val="00FC032F"/>
    <w:rsid w:val="00FC20E8"/>
    <w:rsid w:val="00FC2EDB"/>
    <w:rsid w:val="00FC425E"/>
    <w:rsid w:val="00FC490A"/>
    <w:rsid w:val="00FC6904"/>
    <w:rsid w:val="00FC7348"/>
    <w:rsid w:val="00FC7F78"/>
    <w:rsid w:val="00FD1345"/>
    <w:rsid w:val="00FD3F50"/>
    <w:rsid w:val="00FD4167"/>
    <w:rsid w:val="00FD44D7"/>
    <w:rsid w:val="00FD6173"/>
    <w:rsid w:val="00FD78D0"/>
    <w:rsid w:val="00FD7D83"/>
    <w:rsid w:val="00FE3421"/>
    <w:rsid w:val="00FE376F"/>
    <w:rsid w:val="00FE4848"/>
    <w:rsid w:val="00FE67DA"/>
    <w:rsid w:val="00FE72EC"/>
    <w:rsid w:val="00FF0E5E"/>
    <w:rsid w:val="00FF11A8"/>
    <w:rsid w:val="00FF29F3"/>
    <w:rsid w:val="07240877"/>
    <w:rsid w:val="0A6C2398"/>
    <w:rsid w:val="144C17F4"/>
    <w:rsid w:val="15B0319F"/>
    <w:rsid w:val="1AF00551"/>
    <w:rsid w:val="1B5A2037"/>
    <w:rsid w:val="1B8374FB"/>
    <w:rsid w:val="1BF14FC4"/>
    <w:rsid w:val="209C728D"/>
    <w:rsid w:val="209F72A3"/>
    <w:rsid w:val="21FE01EB"/>
    <w:rsid w:val="24E707BB"/>
    <w:rsid w:val="25055EC8"/>
    <w:rsid w:val="25567050"/>
    <w:rsid w:val="27E96F2F"/>
    <w:rsid w:val="356D60F7"/>
    <w:rsid w:val="37841939"/>
    <w:rsid w:val="3A330D60"/>
    <w:rsid w:val="3EC90EDE"/>
    <w:rsid w:val="3F393ACF"/>
    <w:rsid w:val="40585980"/>
    <w:rsid w:val="410B117F"/>
    <w:rsid w:val="4662784A"/>
    <w:rsid w:val="4CAC7C7E"/>
    <w:rsid w:val="4F313835"/>
    <w:rsid w:val="52BC6BCA"/>
    <w:rsid w:val="56FA4585"/>
    <w:rsid w:val="58BA3FF3"/>
    <w:rsid w:val="58F63101"/>
    <w:rsid w:val="5C487A61"/>
    <w:rsid w:val="63E66BBF"/>
    <w:rsid w:val="663D4543"/>
    <w:rsid w:val="670D0E25"/>
    <w:rsid w:val="68852F89"/>
    <w:rsid w:val="68CE2999"/>
    <w:rsid w:val="6C0905E4"/>
    <w:rsid w:val="6C4F2FBF"/>
    <w:rsid w:val="6C665A83"/>
    <w:rsid w:val="6FBF093A"/>
    <w:rsid w:val="754F1383"/>
    <w:rsid w:val="76BD6FDB"/>
    <w:rsid w:val="778337AB"/>
    <w:rsid w:val="77D16716"/>
    <w:rsid w:val="781F54C3"/>
    <w:rsid w:val="785524A0"/>
    <w:rsid w:val="78E21099"/>
    <w:rsid w:val="7DD554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CE5853"/>
  <w15:docId w15:val="{C1D0E62F-B816-44BA-837E-EEE17B2AC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24739"/>
    <w:pPr>
      <w:widowControl w:val="0"/>
      <w:autoSpaceDE w:val="0"/>
      <w:autoSpaceDN w:val="0"/>
    </w:pPr>
    <w:rPr>
      <w:rFonts w:eastAsia="Times New Roman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5FA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character" w:styleId="Hyperlink">
    <w:name w:val="Hyperlink"/>
    <w:basedOn w:val="DefaultParagraphFont"/>
    <w:uiPriority w:val="99"/>
    <w:semiHidden/>
    <w:unhideWhenUsed/>
    <w:qFormat/>
    <w:rPr>
      <w:color w:val="000080"/>
      <w:u w:val="single"/>
    </w:rPr>
  </w:style>
  <w:style w:type="paragraph" w:styleId="NormalWeb">
    <w:name w:val="Normal (Web)"/>
    <w:basedOn w:val="Normal"/>
    <w:uiPriority w:val="99"/>
    <w:unhideWhenUsed/>
    <w:qFormat/>
    <w:pPr>
      <w:widowControl/>
      <w:autoSpaceDE/>
      <w:autoSpaceDN/>
      <w:spacing w:before="100" w:beforeAutospacing="1" w:after="142" w:line="276" w:lineRule="auto"/>
    </w:pPr>
    <w:rPr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pPr>
      <w:spacing w:before="7"/>
      <w:ind w:left="1296" w:hanging="159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4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4CB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4CB1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4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4CB1"/>
    <w:rPr>
      <w:rFonts w:eastAsia="Times New Roman"/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4C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4CB1"/>
    <w:rPr>
      <w:rFonts w:ascii="Segoe UI" w:eastAsia="Times New Roman" w:hAnsi="Segoe UI" w:cs="Segoe UI"/>
      <w:sz w:val="18"/>
      <w:szCs w:val="18"/>
      <w:lang w:val="en-US" w:eastAsia="en-US"/>
    </w:rPr>
  </w:style>
  <w:style w:type="character" w:styleId="Strong">
    <w:name w:val="Strong"/>
    <w:basedOn w:val="DefaultParagraphFont"/>
    <w:uiPriority w:val="22"/>
    <w:qFormat/>
    <w:rsid w:val="007F32AC"/>
    <w:rPr>
      <w:b/>
      <w:bCs/>
    </w:rPr>
  </w:style>
  <w:style w:type="character" w:customStyle="1" w:styleId="uv3um">
    <w:name w:val="uv3um"/>
    <w:basedOn w:val="DefaultParagraphFont"/>
    <w:rsid w:val="00284BDD"/>
  </w:style>
  <w:style w:type="character" w:customStyle="1" w:styleId="Heading1Char">
    <w:name w:val="Heading 1 Char"/>
    <w:basedOn w:val="DefaultParagraphFont"/>
    <w:link w:val="Heading1"/>
    <w:uiPriority w:val="9"/>
    <w:rsid w:val="001C5FA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12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1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1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734927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384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4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6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7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8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5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6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1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0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0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1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6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0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42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9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7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8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0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6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9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8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9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8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4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092AD0-4A37-4F09-8C2D-F8A6A0A13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</TotalTime>
  <Pages>42</Pages>
  <Words>6374</Words>
  <Characters>36338</Characters>
  <Application>Microsoft Office Word</Application>
  <DocSecurity>0</DocSecurity>
  <Lines>302</Lines>
  <Paragraphs>8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426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amm</dc:creator>
  <cp:lastModifiedBy>Astarekegn</cp:lastModifiedBy>
  <cp:revision>11</cp:revision>
  <dcterms:created xsi:type="dcterms:W3CDTF">2025-12-04T10:10:00Z</dcterms:created>
  <dcterms:modified xsi:type="dcterms:W3CDTF">2026-01-20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08T00:00:00Z</vt:filetime>
  </property>
  <property fmtid="{D5CDD505-2E9C-101B-9397-08002B2CF9AE}" pid="3" name="Creator">
    <vt:lpwstr>PDF24 Creator</vt:lpwstr>
  </property>
  <property fmtid="{D5CDD505-2E9C-101B-9397-08002B2CF9AE}" pid="4" name="LastSaved">
    <vt:filetime>2023-06-21T00:00:00Z</vt:filetime>
  </property>
  <property fmtid="{D5CDD505-2E9C-101B-9397-08002B2CF9AE}" pid="5" name="GrammarlyDocumentId">
    <vt:lpwstr>21b5f2fcba8aa7ce89d947e82074acba3e2b9994c3663405ed0968931d79118a</vt:lpwstr>
  </property>
  <property fmtid="{D5CDD505-2E9C-101B-9397-08002B2CF9AE}" pid="6" name="KSOProductBuildVer">
    <vt:lpwstr>2057-12.2.0.13359</vt:lpwstr>
  </property>
  <property fmtid="{D5CDD505-2E9C-101B-9397-08002B2CF9AE}" pid="7" name="ICV">
    <vt:lpwstr>9F08A7FBF220405C9C7C725DCEF2A577_12</vt:lpwstr>
  </property>
</Properties>
</file>